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0A89" w14:textId="77777777" w:rsidR="008E44C0" w:rsidRDefault="00523FB8" w:rsidP="00716B3A">
      <w:pPr>
        <w:pStyle w:val="Title"/>
      </w:pPr>
      <w:r>
        <w:t>Portfolio 2023</w:t>
      </w:r>
    </w:p>
    <w:p w14:paraId="3FA115E4" w14:textId="77777777" w:rsidR="00523FB8" w:rsidRDefault="00523FB8" w:rsidP="00716B3A"/>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rsidP="00716B3A">
          <w:pPr>
            <w:pStyle w:val="TOCHeading"/>
            <w:jc w:val="both"/>
          </w:pPr>
          <w:r>
            <w:t>Contents</w:t>
          </w:r>
        </w:p>
        <w:p w14:paraId="016A37F4" w14:textId="41284A70" w:rsidR="00DE2F0D" w:rsidRDefault="000F5373">
          <w:pPr>
            <w:pStyle w:val="TOC1"/>
            <w:tabs>
              <w:tab w:val="right" w:leader="dot" w:pos="1045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45002467" w:history="1">
            <w:r w:rsidR="00DE2F0D" w:rsidRPr="00E102E0">
              <w:rPr>
                <w:rStyle w:val="Hyperlink"/>
                <w:noProof/>
              </w:rPr>
              <w:t>Meta</w:t>
            </w:r>
            <w:r w:rsidR="00DE2F0D">
              <w:rPr>
                <w:noProof/>
                <w:webHidden/>
              </w:rPr>
              <w:tab/>
            </w:r>
            <w:r w:rsidR="00DE2F0D">
              <w:rPr>
                <w:noProof/>
                <w:webHidden/>
              </w:rPr>
              <w:fldChar w:fldCharType="begin"/>
            </w:r>
            <w:r w:rsidR="00DE2F0D">
              <w:rPr>
                <w:noProof/>
                <w:webHidden/>
              </w:rPr>
              <w:instrText xml:space="preserve"> PAGEREF _Toc145002467 \h </w:instrText>
            </w:r>
            <w:r w:rsidR="00DE2F0D">
              <w:rPr>
                <w:noProof/>
                <w:webHidden/>
              </w:rPr>
            </w:r>
            <w:r w:rsidR="00DE2F0D">
              <w:rPr>
                <w:noProof/>
                <w:webHidden/>
              </w:rPr>
              <w:fldChar w:fldCharType="separate"/>
            </w:r>
            <w:r w:rsidR="00DE2F0D">
              <w:rPr>
                <w:noProof/>
                <w:webHidden/>
              </w:rPr>
              <w:t>2</w:t>
            </w:r>
            <w:r w:rsidR="00DE2F0D">
              <w:rPr>
                <w:noProof/>
                <w:webHidden/>
              </w:rPr>
              <w:fldChar w:fldCharType="end"/>
            </w:r>
          </w:hyperlink>
        </w:p>
        <w:p w14:paraId="62F12D35" w14:textId="0EC2CA87" w:rsidR="00DE2F0D" w:rsidRDefault="00000000">
          <w:pPr>
            <w:pStyle w:val="TOC2"/>
            <w:tabs>
              <w:tab w:val="right" w:leader="dot" w:pos="10456"/>
            </w:tabs>
            <w:rPr>
              <w:rFonts w:eastAsiaTheme="minorEastAsia"/>
              <w:noProof/>
              <w:kern w:val="2"/>
              <w:lang w:eastAsia="en-GB"/>
              <w14:ligatures w14:val="standardContextual"/>
            </w:rPr>
          </w:pPr>
          <w:hyperlink w:anchor="_Toc145002468" w:history="1">
            <w:r w:rsidR="00DE2F0D" w:rsidRPr="00E102E0">
              <w:rPr>
                <w:rStyle w:val="Hyperlink"/>
                <w:noProof/>
              </w:rPr>
              <w:t>Landing Page</w:t>
            </w:r>
            <w:r w:rsidR="00DE2F0D">
              <w:rPr>
                <w:noProof/>
                <w:webHidden/>
              </w:rPr>
              <w:tab/>
            </w:r>
            <w:r w:rsidR="00DE2F0D">
              <w:rPr>
                <w:noProof/>
                <w:webHidden/>
              </w:rPr>
              <w:fldChar w:fldCharType="begin"/>
            </w:r>
            <w:r w:rsidR="00DE2F0D">
              <w:rPr>
                <w:noProof/>
                <w:webHidden/>
              </w:rPr>
              <w:instrText xml:space="preserve"> PAGEREF _Toc145002468 \h </w:instrText>
            </w:r>
            <w:r w:rsidR="00DE2F0D">
              <w:rPr>
                <w:noProof/>
                <w:webHidden/>
              </w:rPr>
            </w:r>
            <w:r w:rsidR="00DE2F0D">
              <w:rPr>
                <w:noProof/>
                <w:webHidden/>
              </w:rPr>
              <w:fldChar w:fldCharType="separate"/>
            </w:r>
            <w:r w:rsidR="00DE2F0D">
              <w:rPr>
                <w:noProof/>
                <w:webHidden/>
              </w:rPr>
              <w:t>2</w:t>
            </w:r>
            <w:r w:rsidR="00DE2F0D">
              <w:rPr>
                <w:noProof/>
                <w:webHidden/>
              </w:rPr>
              <w:fldChar w:fldCharType="end"/>
            </w:r>
          </w:hyperlink>
        </w:p>
        <w:p w14:paraId="59603DFA" w14:textId="40D8A270" w:rsidR="00DE2F0D" w:rsidRDefault="00000000">
          <w:pPr>
            <w:pStyle w:val="TOC2"/>
            <w:tabs>
              <w:tab w:val="right" w:leader="dot" w:pos="10456"/>
            </w:tabs>
            <w:rPr>
              <w:rFonts w:eastAsiaTheme="minorEastAsia"/>
              <w:noProof/>
              <w:kern w:val="2"/>
              <w:lang w:eastAsia="en-GB"/>
              <w14:ligatures w14:val="standardContextual"/>
            </w:rPr>
          </w:pPr>
          <w:hyperlink w:anchor="_Toc145002469" w:history="1">
            <w:r w:rsidR="00DE2F0D" w:rsidRPr="00E102E0">
              <w:rPr>
                <w:rStyle w:val="Hyperlink"/>
                <w:noProof/>
              </w:rPr>
              <w:t>About Page</w:t>
            </w:r>
            <w:r w:rsidR="00DE2F0D">
              <w:rPr>
                <w:noProof/>
                <w:webHidden/>
              </w:rPr>
              <w:tab/>
            </w:r>
            <w:r w:rsidR="00DE2F0D">
              <w:rPr>
                <w:noProof/>
                <w:webHidden/>
              </w:rPr>
              <w:fldChar w:fldCharType="begin"/>
            </w:r>
            <w:r w:rsidR="00DE2F0D">
              <w:rPr>
                <w:noProof/>
                <w:webHidden/>
              </w:rPr>
              <w:instrText xml:space="preserve"> PAGEREF _Toc145002469 \h </w:instrText>
            </w:r>
            <w:r w:rsidR="00DE2F0D">
              <w:rPr>
                <w:noProof/>
                <w:webHidden/>
              </w:rPr>
            </w:r>
            <w:r w:rsidR="00DE2F0D">
              <w:rPr>
                <w:noProof/>
                <w:webHidden/>
              </w:rPr>
              <w:fldChar w:fldCharType="separate"/>
            </w:r>
            <w:r w:rsidR="00DE2F0D">
              <w:rPr>
                <w:noProof/>
                <w:webHidden/>
              </w:rPr>
              <w:t>4</w:t>
            </w:r>
            <w:r w:rsidR="00DE2F0D">
              <w:rPr>
                <w:noProof/>
                <w:webHidden/>
              </w:rPr>
              <w:fldChar w:fldCharType="end"/>
            </w:r>
          </w:hyperlink>
        </w:p>
        <w:p w14:paraId="5C368ABE" w14:textId="65DA4F56" w:rsidR="00DE2F0D" w:rsidRDefault="00000000">
          <w:pPr>
            <w:pStyle w:val="TOC2"/>
            <w:tabs>
              <w:tab w:val="right" w:leader="dot" w:pos="10456"/>
            </w:tabs>
            <w:rPr>
              <w:rFonts w:eastAsiaTheme="minorEastAsia"/>
              <w:noProof/>
              <w:kern w:val="2"/>
              <w:lang w:eastAsia="en-GB"/>
              <w14:ligatures w14:val="standardContextual"/>
            </w:rPr>
          </w:pPr>
          <w:hyperlink w:anchor="_Toc145002470" w:history="1">
            <w:r w:rsidR="00DE2F0D" w:rsidRPr="00E102E0">
              <w:rPr>
                <w:rStyle w:val="Hyperlink"/>
                <w:noProof/>
              </w:rPr>
              <w:t>Projects Page</w:t>
            </w:r>
            <w:r w:rsidR="00DE2F0D">
              <w:rPr>
                <w:noProof/>
                <w:webHidden/>
              </w:rPr>
              <w:tab/>
            </w:r>
            <w:r w:rsidR="00DE2F0D">
              <w:rPr>
                <w:noProof/>
                <w:webHidden/>
              </w:rPr>
              <w:fldChar w:fldCharType="begin"/>
            </w:r>
            <w:r w:rsidR="00DE2F0D">
              <w:rPr>
                <w:noProof/>
                <w:webHidden/>
              </w:rPr>
              <w:instrText xml:space="preserve"> PAGEREF _Toc145002470 \h </w:instrText>
            </w:r>
            <w:r w:rsidR="00DE2F0D">
              <w:rPr>
                <w:noProof/>
                <w:webHidden/>
              </w:rPr>
            </w:r>
            <w:r w:rsidR="00DE2F0D">
              <w:rPr>
                <w:noProof/>
                <w:webHidden/>
              </w:rPr>
              <w:fldChar w:fldCharType="separate"/>
            </w:r>
            <w:r w:rsidR="00DE2F0D">
              <w:rPr>
                <w:noProof/>
                <w:webHidden/>
              </w:rPr>
              <w:t>6</w:t>
            </w:r>
            <w:r w:rsidR="00DE2F0D">
              <w:rPr>
                <w:noProof/>
                <w:webHidden/>
              </w:rPr>
              <w:fldChar w:fldCharType="end"/>
            </w:r>
          </w:hyperlink>
        </w:p>
        <w:p w14:paraId="33757C95" w14:textId="58B750AA" w:rsidR="00DE2F0D" w:rsidRDefault="00000000">
          <w:pPr>
            <w:pStyle w:val="TOC2"/>
            <w:tabs>
              <w:tab w:val="right" w:leader="dot" w:pos="10456"/>
            </w:tabs>
            <w:rPr>
              <w:rFonts w:eastAsiaTheme="minorEastAsia"/>
              <w:noProof/>
              <w:kern w:val="2"/>
              <w:lang w:eastAsia="en-GB"/>
              <w14:ligatures w14:val="standardContextual"/>
            </w:rPr>
          </w:pPr>
          <w:hyperlink w:anchor="_Toc145002471" w:history="1">
            <w:r w:rsidR="00DE2F0D" w:rsidRPr="00E102E0">
              <w:rPr>
                <w:rStyle w:val="Hyperlink"/>
                <w:noProof/>
              </w:rPr>
              <w:t>Contact Page</w:t>
            </w:r>
            <w:r w:rsidR="00DE2F0D">
              <w:rPr>
                <w:noProof/>
                <w:webHidden/>
              </w:rPr>
              <w:tab/>
            </w:r>
            <w:r w:rsidR="00DE2F0D">
              <w:rPr>
                <w:noProof/>
                <w:webHidden/>
              </w:rPr>
              <w:fldChar w:fldCharType="begin"/>
            </w:r>
            <w:r w:rsidR="00DE2F0D">
              <w:rPr>
                <w:noProof/>
                <w:webHidden/>
              </w:rPr>
              <w:instrText xml:space="preserve"> PAGEREF _Toc145002471 \h </w:instrText>
            </w:r>
            <w:r w:rsidR="00DE2F0D">
              <w:rPr>
                <w:noProof/>
                <w:webHidden/>
              </w:rPr>
            </w:r>
            <w:r w:rsidR="00DE2F0D">
              <w:rPr>
                <w:noProof/>
                <w:webHidden/>
              </w:rPr>
              <w:fldChar w:fldCharType="separate"/>
            </w:r>
            <w:r w:rsidR="00DE2F0D">
              <w:rPr>
                <w:noProof/>
                <w:webHidden/>
              </w:rPr>
              <w:t>7</w:t>
            </w:r>
            <w:r w:rsidR="00DE2F0D">
              <w:rPr>
                <w:noProof/>
                <w:webHidden/>
              </w:rPr>
              <w:fldChar w:fldCharType="end"/>
            </w:r>
          </w:hyperlink>
        </w:p>
        <w:p w14:paraId="3D3926A3" w14:textId="130217DF" w:rsidR="00DE2F0D" w:rsidRDefault="00000000">
          <w:pPr>
            <w:pStyle w:val="TOC1"/>
            <w:tabs>
              <w:tab w:val="right" w:leader="dot" w:pos="10456"/>
            </w:tabs>
            <w:rPr>
              <w:rFonts w:eastAsiaTheme="minorEastAsia"/>
              <w:noProof/>
              <w:kern w:val="2"/>
              <w:lang w:eastAsia="en-GB"/>
              <w14:ligatures w14:val="standardContextual"/>
            </w:rPr>
          </w:pPr>
          <w:hyperlink w:anchor="_Toc145002472" w:history="1">
            <w:r w:rsidR="00DE2F0D" w:rsidRPr="00E102E0">
              <w:rPr>
                <w:rStyle w:val="Hyperlink"/>
                <w:noProof/>
              </w:rPr>
              <w:t>Blogs</w:t>
            </w:r>
            <w:r w:rsidR="00DE2F0D">
              <w:rPr>
                <w:noProof/>
                <w:webHidden/>
              </w:rPr>
              <w:tab/>
            </w:r>
            <w:r w:rsidR="00DE2F0D">
              <w:rPr>
                <w:noProof/>
                <w:webHidden/>
              </w:rPr>
              <w:fldChar w:fldCharType="begin"/>
            </w:r>
            <w:r w:rsidR="00DE2F0D">
              <w:rPr>
                <w:noProof/>
                <w:webHidden/>
              </w:rPr>
              <w:instrText xml:space="preserve"> PAGEREF _Toc145002472 \h </w:instrText>
            </w:r>
            <w:r w:rsidR="00DE2F0D">
              <w:rPr>
                <w:noProof/>
                <w:webHidden/>
              </w:rPr>
            </w:r>
            <w:r w:rsidR="00DE2F0D">
              <w:rPr>
                <w:noProof/>
                <w:webHidden/>
              </w:rPr>
              <w:fldChar w:fldCharType="separate"/>
            </w:r>
            <w:r w:rsidR="00DE2F0D">
              <w:rPr>
                <w:noProof/>
                <w:webHidden/>
              </w:rPr>
              <w:t>8</w:t>
            </w:r>
            <w:r w:rsidR="00DE2F0D">
              <w:rPr>
                <w:noProof/>
                <w:webHidden/>
              </w:rPr>
              <w:fldChar w:fldCharType="end"/>
            </w:r>
          </w:hyperlink>
        </w:p>
        <w:p w14:paraId="548C1221" w14:textId="79084246" w:rsidR="00DE2F0D" w:rsidRDefault="00000000">
          <w:pPr>
            <w:pStyle w:val="TOC2"/>
            <w:tabs>
              <w:tab w:val="right" w:leader="dot" w:pos="10456"/>
            </w:tabs>
            <w:rPr>
              <w:rFonts w:eastAsiaTheme="minorEastAsia"/>
              <w:noProof/>
              <w:kern w:val="2"/>
              <w:lang w:eastAsia="en-GB"/>
              <w14:ligatures w14:val="standardContextual"/>
            </w:rPr>
          </w:pPr>
          <w:hyperlink w:anchor="_Toc145002473" w:history="1">
            <w:r w:rsidR="00DE2F0D" w:rsidRPr="00E102E0">
              <w:rPr>
                <w:rStyle w:val="Hyperlink"/>
                <w:noProof/>
              </w:rPr>
              <w:t>Digital Guitar - Hardware</w:t>
            </w:r>
            <w:r w:rsidR="00DE2F0D">
              <w:rPr>
                <w:noProof/>
                <w:webHidden/>
              </w:rPr>
              <w:tab/>
            </w:r>
            <w:r w:rsidR="00DE2F0D">
              <w:rPr>
                <w:noProof/>
                <w:webHidden/>
              </w:rPr>
              <w:fldChar w:fldCharType="begin"/>
            </w:r>
            <w:r w:rsidR="00DE2F0D">
              <w:rPr>
                <w:noProof/>
                <w:webHidden/>
              </w:rPr>
              <w:instrText xml:space="preserve"> PAGEREF _Toc145002473 \h </w:instrText>
            </w:r>
            <w:r w:rsidR="00DE2F0D">
              <w:rPr>
                <w:noProof/>
                <w:webHidden/>
              </w:rPr>
            </w:r>
            <w:r w:rsidR="00DE2F0D">
              <w:rPr>
                <w:noProof/>
                <w:webHidden/>
              </w:rPr>
              <w:fldChar w:fldCharType="separate"/>
            </w:r>
            <w:r w:rsidR="00DE2F0D">
              <w:rPr>
                <w:noProof/>
                <w:webHidden/>
              </w:rPr>
              <w:t>9</w:t>
            </w:r>
            <w:r w:rsidR="00DE2F0D">
              <w:rPr>
                <w:noProof/>
                <w:webHidden/>
              </w:rPr>
              <w:fldChar w:fldCharType="end"/>
            </w:r>
          </w:hyperlink>
        </w:p>
        <w:p w14:paraId="1CA070CE" w14:textId="1DABE008" w:rsidR="00DE2F0D" w:rsidRDefault="00000000">
          <w:pPr>
            <w:pStyle w:val="TOC2"/>
            <w:tabs>
              <w:tab w:val="right" w:leader="dot" w:pos="10456"/>
            </w:tabs>
            <w:rPr>
              <w:rFonts w:eastAsiaTheme="minorEastAsia"/>
              <w:noProof/>
              <w:kern w:val="2"/>
              <w:lang w:eastAsia="en-GB"/>
              <w14:ligatures w14:val="standardContextual"/>
            </w:rPr>
          </w:pPr>
          <w:hyperlink w:anchor="_Toc145002474" w:history="1">
            <w:r w:rsidR="00DE2F0D" w:rsidRPr="00E102E0">
              <w:rPr>
                <w:rStyle w:val="Hyperlink"/>
                <w:rFonts w:eastAsia="Times New Roman"/>
                <w:noProof/>
                <w:lang w:eastAsia="en-GB"/>
              </w:rPr>
              <w:t>Digital Guitar - Make Guitar Sounds with Howler</w:t>
            </w:r>
            <w:r w:rsidR="00DE2F0D">
              <w:rPr>
                <w:noProof/>
                <w:webHidden/>
              </w:rPr>
              <w:tab/>
            </w:r>
            <w:r w:rsidR="00DE2F0D">
              <w:rPr>
                <w:noProof/>
                <w:webHidden/>
              </w:rPr>
              <w:fldChar w:fldCharType="begin"/>
            </w:r>
            <w:r w:rsidR="00DE2F0D">
              <w:rPr>
                <w:noProof/>
                <w:webHidden/>
              </w:rPr>
              <w:instrText xml:space="preserve"> PAGEREF _Toc145002474 \h </w:instrText>
            </w:r>
            <w:r w:rsidR="00DE2F0D">
              <w:rPr>
                <w:noProof/>
                <w:webHidden/>
              </w:rPr>
            </w:r>
            <w:r w:rsidR="00DE2F0D">
              <w:rPr>
                <w:noProof/>
                <w:webHidden/>
              </w:rPr>
              <w:fldChar w:fldCharType="separate"/>
            </w:r>
            <w:r w:rsidR="00DE2F0D">
              <w:rPr>
                <w:noProof/>
                <w:webHidden/>
              </w:rPr>
              <w:t>18</w:t>
            </w:r>
            <w:r w:rsidR="00DE2F0D">
              <w:rPr>
                <w:noProof/>
                <w:webHidden/>
              </w:rPr>
              <w:fldChar w:fldCharType="end"/>
            </w:r>
          </w:hyperlink>
        </w:p>
        <w:p w14:paraId="52144921" w14:textId="09697444" w:rsidR="00DE2F0D" w:rsidRDefault="00000000">
          <w:pPr>
            <w:pStyle w:val="TOC2"/>
            <w:tabs>
              <w:tab w:val="right" w:leader="dot" w:pos="10456"/>
            </w:tabs>
            <w:rPr>
              <w:rFonts w:eastAsiaTheme="minorEastAsia"/>
              <w:noProof/>
              <w:kern w:val="2"/>
              <w:lang w:eastAsia="en-GB"/>
              <w14:ligatures w14:val="standardContextual"/>
            </w:rPr>
          </w:pPr>
          <w:hyperlink w:anchor="_Toc145002475" w:history="1">
            <w:r w:rsidR="00DE2F0D" w:rsidRPr="00E102E0">
              <w:rPr>
                <w:rStyle w:val="Hyperlink"/>
                <w:rFonts w:eastAsia="Times New Roman"/>
                <w:noProof/>
                <w:lang w:eastAsia="en-GB"/>
              </w:rPr>
              <w:t>Validating Dates with JavaScript</w:t>
            </w:r>
            <w:r w:rsidR="00DE2F0D">
              <w:rPr>
                <w:noProof/>
                <w:webHidden/>
              </w:rPr>
              <w:tab/>
            </w:r>
            <w:r w:rsidR="00DE2F0D">
              <w:rPr>
                <w:noProof/>
                <w:webHidden/>
              </w:rPr>
              <w:fldChar w:fldCharType="begin"/>
            </w:r>
            <w:r w:rsidR="00DE2F0D">
              <w:rPr>
                <w:noProof/>
                <w:webHidden/>
              </w:rPr>
              <w:instrText xml:space="preserve"> PAGEREF _Toc145002475 \h </w:instrText>
            </w:r>
            <w:r w:rsidR="00DE2F0D">
              <w:rPr>
                <w:noProof/>
                <w:webHidden/>
              </w:rPr>
            </w:r>
            <w:r w:rsidR="00DE2F0D">
              <w:rPr>
                <w:noProof/>
                <w:webHidden/>
              </w:rPr>
              <w:fldChar w:fldCharType="separate"/>
            </w:r>
            <w:r w:rsidR="00DE2F0D">
              <w:rPr>
                <w:noProof/>
                <w:webHidden/>
              </w:rPr>
              <w:t>23</w:t>
            </w:r>
            <w:r w:rsidR="00DE2F0D">
              <w:rPr>
                <w:noProof/>
                <w:webHidden/>
              </w:rPr>
              <w:fldChar w:fldCharType="end"/>
            </w:r>
          </w:hyperlink>
        </w:p>
        <w:p w14:paraId="6F465CF7" w14:textId="14577E22" w:rsidR="00DE2F0D" w:rsidRDefault="00000000">
          <w:pPr>
            <w:pStyle w:val="TOC2"/>
            <w:tabs>
              <w:tab w:val="right" w:leader="dot" w:pos="10456"/>
            </w:tabs>
            <w:rPr>
              <w:rFonts w:eastAsiaTheme="minorEastAsia"/>
              <w:noProof/>
              <w:kern w:val="2"/>
              <w:lang w:eastAsia="en-GB"/>
              <w14:ligatures w14:val="standardContextual"/>
            </w:rPr>
          </w:pPr>
          <w:hyperlink w:anchor="_Toc145002476" w:history="1">
            <w:r w:rsidR="00DE2F0D" w:rsidRPr="00E102E0">
              <w:rPr>
                <w:rStyle w:val="Hyperlink"/>
                <w:noProof/>
              </w:rPr>
              <w:t>JavaScript's Sorting – What's Behind the Hood</w:t>
            </w:r>
            <w:r w:rsidR="00DE2F0D">
              <w:rPr>
                <w:noProof/>
                <w:webHidden/>
              </w:rPr>
              <w:tab/>
            </w:r>
            <w:r w:rsidR="00DE2F0D">
              <w:rPr>
                <w:noProof/>
                <w:webHidden/>
              </w:rPr>
              <w:fldChar w:fldCharType="begin"/>
            </w:r>
            <w:r w:rsidR="00DE2F0D">
              <w:rPr>
                <w:noProof/>
                <w:webHidden/>
              </w:rPr>
              <w:instrText xml:space="preserve"> PAGEREF _Toc145002476 \h </w:instrText>
            </w:r>
            <w:r w:rsidR="00DE2F0D">
              <w:rPr>
                <w:noProof/>
                <w:webHidden/>
              </w:rPr>
            </w:r>
            <w:r w:rsidR="00DE2F0D">
              <w:rPr>
                <w:noProof/>
                <w:webHidden/>
              </w:rPr>
              <w:fldChar w:fldCharType="separate"/>
            </w:r>
            <w:r w:rsidR="00DE2F0D">
              <w:rPr>
                <w:noProof/>
                <w:webHidden/>
              </w:rPr>
              <w:t>25</w:t>
            </w:r>
            <w:r w:rsidR="00DE2F0D">
              <w:rPr>
                <w:noProof/>
                <w:webHidden/>
              </w:rPr>
              <w:fldChar w:fldCharType="end"/>
            </w:r>
          </w:hyperlink>
        </w:p>
        <w:p w14:paraId="796951BC" w14:textId="192906FE" w:rsidR="00DE2F0D" w:rsidRDefault="00000000">
          <w:pPr>
            <w:pStyle w:val="TOC2"/>
            <w:tabs>
              <w:tab w:val="right" w:leader="dot" w:pos="10456"/>
            </w:tabs>
            <w:rPr>
              <w:rFonts w:eastAsiaTheme="minorEastAsia"/>
              <w:noProof/>
              <w:kern w:val="2"/>
              <w:lang w:eastAsia="en-GB"/>
              <w14:ligatures w14:val="standardContextual"/>
            </w:rPr>
          </w:pPr>
          <w:hyperlink w:anchor="_Toc145002477" w:history="1">
            <w:r w:rsidR="00DE2F0D" w:rsidRPr="00E102E0">
              <w:rPr>
                <w:rStyle w:val="Hyperlink"/>
                <w:rFonts w:eastAsia="Times New Roman"/>
                <w:noProof/>
                <w:lang w:eastAsia="en-GB"/>
              </w:rPr>
              <w:t>Green Rooftop - An Arduino IoT Project</w:t>
            </w:r>
            <w:r w:rsidR="00DE2F0D">
              <w:rPr>
                <w:noProof/>
                <w:webHidden/>
              </w:rPr>
              <w:tab/>
            </w:r>
            <w:r w:rsidR="00DE2F0D">
              <w:rPr>
                <w:noProof/>
                <w:webHidden/>
              </w:rPr>
              <w:fldChar w:fldCharType="begin"/>
            </w:r>
            <w:r w:rsidR="00DE2F0D">
              <w:rPr>
                <w:noProof/>
                <w:webHidden/>
              </w:rPr>
              <w:instrText xml:space="preserve"> PAGEREF _Toc145002477 \h </w:instrText>
            </w:r>
            <w:r w:rsidR="00DE2F0D">
              <w:rPr>
                <w:noProof/>
                <w:webHidden/>
              </w:rPr>
            </w:r>
            <w:r w:rsidR="00DE2F0D">
              <w:rPr>
                <w:noProof/>
                <w:webHidden/>
              </w:rPr>
              <w:fldChar w:fldCharType="separate"/>
            </w:r>
            <w:r w:rsidR="00DE2F0D">
              <w:rPr>
                <w:noProof/>
                <w:webHidden/>
              </w:rPr>
              <w:t>29</w:t>
            </w:r>
            <w:r w:rsidR="00DE2F0D">
              <w:rPr>
                <w:noProof/>
                <w:webHidden/>
              </w:rPr>
              <w:fldChar w:fldCharType="end"/>
            </w:r>
          </w:hyperlink>
        </w:p>
        <w:p w14:paraId="5871899D" w14:textId="664488DB" w:rsidR="00DE2F0D" w:rsidRDefault="00000000">
          <w:pPr>
            <w:pStyle w:val="TOC2"/>
            <w:tabs>
              <w:tab w:val="right" w:leader="dot" w:pos="10456"/>
            </w:tabs>
            <w:rPr>
              <w:rFonts w:eastAsiaTheme="minorEastAsia"/>
              <w:noProof/>
              <w:kern w:val="2"/>
              <w:lang w:eastAsia="en-GB"/>
              <w14:ligatures w14:val="standardContextual"/>
            </w:rPr>
          </w:pPr>
          <w:hyperlink w:anchor="_Toc145002478" w:history="1">
            <w:r w:rsidR="00DE2F0D" w:rsidRPr="00E102E0">
              <w:rPr>
                <w:rStyle w:val="Hyperlink"/>
                <w:noProof/>
              </w:rPr>
              <w:t>Recreating McDonald's Ordering Kiosk UI</w:t>
            </w:r>
            <w:r w:rsidR="00DE2F0D">
              <w:rPr>
                <w:noProof/>
                <w:webHidden/>
              </w:rPr>
              <w:tab/>
            </w:r>
            <w:r w:rsidR="00DE2F0D">
              <w:rPr>
                <w:noProof/>
                <w:webHidden/>
              </w:rPr>
              <w:fldChar w:fldCharType="begin"/>
            </w:r>
            <w:r w:rsidR="00DE2F0D">
              <w:rPr>
                <w:noProof/>
                <w:webHidden/>
              </w:rPr>
              <w:instrText xml:space="preserve"> PAGEREF _Toc145002478 \h </w:instrText>
            </w:r>
            <w:r w:rsidR="00DE2F0D">
              <w:rPr>
                <w:noProof/>
                <w:webHidden/>
              </w:rPr>
            </w:r>
            <w:r w:rsidR="00DE2F0D">
              <w:rPr>
                <w:noProof/>
                <w:webHidden/>
              </w:rPr>
              <w:fldChar w:fldCharType="separate"/>
            </w:r>
            <w:r w:rsidR="00DE2F0D">
              <w:rPr>
                <w:noProof/>
                <w:webHidden/>
              </w:rPr>
              <w:t>37</w:t>
            </w:r>
            <w:r w:rsidR="00DE2F0D">
              <w:rPr>
                <w:noProof/>
                <w:webHidden/>
              </w:rPr>
              <w:fldChar w:fldCharType="end"/>
            </w:r>
          </w:hyperlink>
        </w:p>
        <w:p w14:paraId="5E9FFC1B" w14:textId="16B930AB" w:rsidR="000F5373" w:rsidRDefault="000F5373" w:rsidP="00716B3A">
          <w:r>
            <w:rPr>
              <w:b/>
              <w:bCs/>
              <w:noProof/>
            </w:rPr>
            <w:fldChar w:fldCharType="end"/>
          </w:r>
        </w:p>
      </w:sdtContent>
    </w:sdt>
    <w:p w14:paraId="770AC687" w14:textId="77777777" w:rsidR="000F5373" w:rsidRDefault="000F5373" w:rsidP="00716B3A"/>
    <w:p w14:paraId="7200F6F3" w14:textId="64E9932D" w:rsidR="0010589A" w:rsidRDefault="0010589A" w:rsidP="00716B3A">
      <w:r>
        <w:br w:type="page"/>
      </w:r>
    </w:p>
    <w:p w14:paraId="5887B72F" w14:textId="321AD640" w:rsidR="006E4C34" w:rsidRDefault="0010589A" w:rsidP="00716B3A">
      <w:pPr>
        <w:pStyle w:val="Heading1"/>
      </w:pPr>
      <w:bookmarkStart w:id="0" w:name="_Toc145002467"/>
      <w:r>
        <w:lastRenderedPageBreak/>
        <w:t>Meta</w:t>
      </w:r>
      <w:bookmarkEnd w:id="0"/>
    </w:p>
    <w:p w14:paraId="2BD21DF0" w14:textId="77777777" w:rsidR="008748DE" w:rsidRDefault="008748DE" w:rsidP="00716B3A"/>
    <w:p w14:paraId="400C6171" w14:textId="42C4ADDB" w:rsidR="008748DE" w:rsidRDefault="008748DE" w:rsidP="00716B3A">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Pr="008748DE" w:rsidRDefault="008748DE" w:rsidP="00716B3A"/>
    <w:p w14:paraId="63CDE5AF" w14:textId="6E579953" w:rsidR="00523FB8" w:rsidRDefault="00DF2B47" w:rsidP="00716B3A">
      <w:pPr>
        <w:pStyle w:val="Heading2"/>
      </w:pPr>
      <w:bookmarkStart w:id="1" w:name="_Toc145002468"/>
      <w:r>
        <w:t>Landing Page</w:t>
      </w:r>
      <w:bookmarkEnd w:id="1"/>
    </w:p>
    <w:p w14:paraId="17891CFB" w14:textId="77777777" w:rsidR="0010589A" w:rsidRPr="0010589A" w:rsidRDefault="0010589A" w:rsidP="00716B3A"/>
    <w:p w14:paraId="01B76735" w14:textId="77777777" w:rsidR="00523FB8" w:rsidRPr="00523FB8" w:rsidRDefault="00523FB8" w:rsidP="00716B3A">
      <w:pPr>
        <w:rPr>
          <w:b/>
          <w:bCs/>
        </w:rPr>
      </w:pPr>
      <w:r w:rsidRPr="00523FB8">
        <w:rPr>
          <w:b/>
          <w:bCs/>
        </w:rPr>
        <w:t>Intro</w:t>
      </w:r>
      <w:r>
        <w:rPr>
          <w:b/>
          <w:bCs/>
        </w:rPr>
        <w:t xml:space="preserve"> Text</w:t>
      </w:r>
    </w:p>
    <w:p w14:paraId="73FF004B" w14:textId="77777777" w:rsidR="00523FB8" w:rsidRDefault="00523FB8" w:rsidP="00716B3A">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716B3A"/>
    <w:p w14:paraId="5E90D74C" w14:textId="77777777" w:rsidR="00523FB8" w:rsidRPr="00523FB8" w:rsidRDefault="00523FB8" w:rsidP="00716B3A">
      <w:pPr>
        <w:rPr>
          <w:b/>
          <w:bCs/>
        </w:rPr>
      </w:pPr>
      <w:r w:rsidRPr="00523FB8">
        <w:rPr>
          <w:b/>
          <w:bCs/>
        </w:rPr>
        <w:t>About</w:t>
      </w:r>
      <w:r>
        <w:rPr>
          <w:b/>
          <w:bCs/>
        </w:rPr>
        <w:t xml:space="preserve"> Text</w:t>
      </w:r>
    </w:p>
    <w:p w14:paraId="3D8DAD42" w14:textId="10394261" w:rsidR="00984106" w:rsidRDefault="00E21B68" w:rsidP="00716B3A">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716B3A"/>
    <w:p w14:paraId="65E4BFD3" w14:textId="02246F80" w:rsidR="00DA1D14" w:rsidRPr="00DA1D14" w:rsidRDefault="00DA1D14" w:rsidP="00716B3A">
      <w:pPr>
        <w:rPr>
          <w:b/>
          <w:bCs/>
        </w:rPr>
      </w:pPr>
      <w:r w:rsidRPr="00DA1D14">
        <w:rPr>
          <w:b/>
          <w:bCs/>
        </w:rPr>
        <w:t>Options</w:t>
      </w:r>
    </w:p>
    <w:p w14:paraId="5130B015" w14:textId="4AD6344D" w:rsidR="00984106" w:rsidRDefault="00DA1D14" w:rsidP="00716B3A">
      <w:r>
        <w:t>How can I help you?</w:t>
      </w:r>
    </w:p>
    <w:p w14:paraId="7DCAC38E" w14:textId="6FAE1BB3" w:rsidR="001D74F4" w:rsidRPr="001D74F4" w:rsidRDefault="005B436A" w:rsidP="00716B3A">
      <w:pPr>
        <w:rPr>
          <w:b/>
          <w:bCs/>
        </w:rPr>
      </w:pPr>
      <w:r>
        <w:rPr>
          <w:b/>
          <w:bCs/>
        </w:rPr>
        <w:t>S</w:t>
      </w:r>
      <w:r w:rsidR="00A73D34" w:rsidRPr="001D74F4">
        <w:rPr>
          <w:b/>
          <w:bCs/>
        </w:rPr>
        <w:t>eeking a developer to join our team</w:t>
      </w:r>
      <w:r w:rsidR="00F83445">
        <w:rPr>
          <w:b/>
          <w:bCs/>
        </w:rPr>
        <w:t>?</w:t>
      </w:r>
    </w:p>
    <w:p w14:paraId="04A7434B" w14:textId="09439B24" w:rsidR="00A902A7" w:rsidRDefault="00DD0E2D" w:rsidP="00716B3A">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716B3A"/>
    <w:p w14:paraId="3CE52C08" w14:textId="77777777" w:rsidR="00FA44C0" w:rsidRDefault="00644E73" w:rsidP="00716B3A">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716B3A"/>
    <w:p w14:paraId="031BAA4D" w14:textId="1D77DB42" w:rsidR="00E9045F" w:rsidRDefault="00A63261" w:rsidP="00716B3A">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MERN (Mongo, Express, React, NodeJs)</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716B3A"/>
    <w:p w14:paraId="63F93907" w14:textId="3B983428" w:rsidR="000B57C1" w:rsidRPr="007E1B95" w:rsidRDefault="007E1B95" w:rsidP="00716B3A">
      <w:pPr>
        <w:rPr>
          <w:b/>
          <w:bCs/>
        </w:rPr>
      </w:pPr>
      <w:r w:rsidRPr="007E1B95">
        <w:rPr>
          <w:b/>
          <w:bCs/>
        </w:rPr>
        <w:t>Skills</w:t>
      </w:r>
    </w:p>
    <w:p w14:paraId="2E5E0938" w14:textId="0FAB0D7E" w:rsidR="00941F62" w:rsidRDefault="007E1B95" w:rsidP="00716B3A">
      <w:r>
        <w:t xml:space="preserve">HTML5 </w:t>
      </w:r>
      <w:r w:rsidR="00283092">
        <w:t>–</w:t>
      </w:r>
      <w:r>
        <w:t xml:space="preserve"> </w:t>
      </w:r>
      <w:r w:rsidR="00283092">
        <w:t>70,</w:t>
      </w:r>
    </w:p>
    <w:p w14:paraId="7613A7EA" w14:textId="140B0727" w:rsidR="003D4FC2" w:rsidRDefault="003D4FC2" w:rsidP="00716B3A">
      <w:r>
        <w:t xml:space="preserve">CSS </w:t>
      </w:r>
      <w:r w:rsidR="00B86EFF">
        <w:t>–</w:t>
      </w:r>
      <w:r>
        <w:t xml:space="preserve"> </w:t>
      </w:r>
      <w:r w:rsidR="00B86EFF">
        <w:t>80,</w:t>
      </w:r>
    </w:p>
    <w:p w14:paraId="4D853086" w14:textId="37D774CA" w:rsidR="00B86EFF" w:rsidRDefault="00B86EFF" w:rsidP="00716B3A">
      <w:r>
        <w:t xml:space="preserve">JavaScript </w:t>
      </w:r>
      <w:r w:rsidR="000F2974">
        <w:t>–</w:t>
      </w:r>
      <w:r>
        <w:t xml:space="preserve"> </w:t>
      </w:r>
      <w:r w:rsidR="00A965C0">
        <w:t>70</w:t>
      </w:r>
      <w:r w:rsidR="000F2974">
        <w:t>,</w:t>
      </w:r>
    </w:p>
    <w:p w14:paraId="56BA2146" w14:textId="70A2E194" w:rsidR="000F2974" w:rsidRDefault="000F2974" w:rsidP="00716B3A">
      <w:r>
        <w:t xml:space="preserve">React – </w:t>
      </w:r>
      <w:r w:rsidR="00F426F1">
        <w:t>6</w:t>
      </w:r>
      <w:r>
        <w:t>0,</w:t>
      </w:r>
    </w:p>
    <w:p w14:paraId="2BD64B21" w14:textId="1E235EFB" w:rsidR="000F2974" w:rsidRDefault="000F2974" w:rsidP="00716B3A">
      <w:r>
        <w:t>NodeJs with Express</w:t>
      </w:r>
      <w:r w:rsidR="00D46748">
        <w:t xml:space="preserve"> – 40,</w:t>
      </w:r>
    </w:p>
    <w:p w14:paraId="5CABC0BD" w14:textId="609276F1" w:rsidR="00D46748" w:rsidRDefault="00D46748" w:rsidP="00716B3A">
      <w:r>
        <w:t>MongoDB with Mongoose – 40,</w:t>
      </w:r>
    </w:p>
    <w:p w14:paraId="29A39921" w14:textId="0DEBD4DD" w:rsidR="0089562D" w:rsidRDefault="0089562D" w:rsidP="00716B3A">
      <w:r>
        <w:lastRenderedPageBreak/>
        <w:t>Adobe</w:t>
      </w:r>
      <w:r w:rsidR="0094041C">
        <w:t xml:space="preserve"> – 30,</w:t>
      </w:r>
    </w:p>
    <w:p w14:paraId="228EE9E3" w14:textId="77777777" w:rsidR="00BD02D7" w:rsidRDefault="00BD02D7" w:rsidP="00716B3A"/>
    <w:p w14:paraId="65F7B670" w14:textId="2B1D68C8" w:rsidR="00BD02D7" w:rsidRPr="00BD02D7" w:rsidRDefault="00BD02D7" w:rsidP="00716B3A">
      <w:pPr>
        <w:rPr>
          <w:b/>
          <w:bCs/>
        </w:rPr>
      </w:pPr>
      <w:r w:rsidRPr="00BD02D7">
        <w:rPr>
          <w:b/>
          <w:bCs/>
        </w:rPr>
        <w:t>Currently Learning</w:t>
      </w:r>
    </w:p>
    <w:p w14:paraId="414710FF" w14:textId="2CB85F15" w:rsidR="00D46748" w:rsidRDefault="000D53F9" w:rsidP="00716B3A">
      <w:r>
        <w:t>Sass – 30,</w:t>
      </w:r>
    </w:p>
    <w:p w14:paraId="6B800955" w14:textId="690B4704" w:rsidR="000D53F9" w:rsidRDefault="00BD02D7" w:rsidP="00716B3A">
      <w:r>
        <w:t>TypeScript – 35,</w:t>
      </w:r>
    </w:p>
    <w:p w14:paraId="34F38DAD" w14:textId="752CC2BA" w:rsidR="00BD02D7" w:rsidRDefault="004B1B06" w:rsidP="00716B3A">
      <w:r>
        <w:t>Jest</w:t>
      </w:r>
      <w:r w:rsidR="00937F3D">
        <w:t xml:space="preserve"> – 20,</w:t>
      </w:r>
    </w:p>
    <w:p w14:paraId="20903E07" w14:textId="77777777" w:rsidR="00A902A7" w:rsidRDefault="00A902A7" w:rsidP="00716B3A"/>
    <w:p w14:paraId="7E51DFA7" w14:textId="3383E5B9" w:rsidR="00571066" w:rsidRDefault="001E088A" w:rsidP="00716B3A">
      <w:r>
        <w:t>I continuously learn new things.</w:t>
      </w:r>
    </w:p>
    <w:p w14:paraId="30CAD6D8" w14:textId="77777777" w:rsidR="00950E73" w:rsidRDefault="00950E73" w:rsidP="00716B3A"/>
    <w:p w14:paraId="2AE3298A" w14:textId="1B725406" w:rsidR="007234D4" w:rsidRDefault="008126D3" w:rsidP="00716B3A">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716B3A"/>
    <w:p w14:paraId="72C07E04" w14:textId="319657AB" w:rsidR="00341BC4" w:rsidRDefault="005B436A" w:rsidP="00716B3A">
      <w:pPr>
        <w:rPr>
          <w:b/>
          <w:bCs/>
        </w:rPr>
      </w:pPr>
      <w:r>
        <w:rPr>
          <w:b/>
          <w:bCs/>
        </w:rPr>
        <w:t>L</w:t>
      </w:r>
      <w:r w:rsidR="00341BC4">
        <w:rPr>
          <w:b/>
          <w:bCs/>
        </w:rPr>
        <w:t>ooking for a programming buddy</w:t>
      </w:r>
      <w:r w:rsidR="00F83445">
        <w:rPr>
          <w:b/>
          <w:bCs/>
        </w:rPr>
        <w:t>?</w:t>
      </w:r>
    </w:p>
    <w:p w14:paraId="4499A171" w14:textId="77777777" w:rsidR="000C1D5B" w:rsidRDefault="000C1D5B" w:rsidP="00716B3A">
      <w:pPr>
        <w:rPr>
          <w:b/>
          <w:bCs/>
        </w:rPr>
      </w:pPr>
    </w:p>
    <w:p w14:paraId="495DBFCB" w14:textId="0CB96B38" w:rsidR="000C1D5B" w:rsidRDefault="004A7E6C" w:rsidP="00716B3A">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716B3A"/>
    <w:p w14:paraId="0A1ECAB5" w14:textId="61D2CC2D" w:rsidR="009C67D6" w:rsidRDefault="004A7E6C" w:rsidP="00716B3A">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716B3A"/>
    <w:p w14:paraId="5402F1E1" w14:textId="1FC668A0" w:rsidR="004A7E6C" w:rsidRDefault="00456265" w:rsidP="00716B3A">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can do coding challenges, </w:t>
      </w:r>
      <w:r w:rsidR="00A828E2">
        <w:t>and you can find me on codewars</w:t>
      </w:r>
      <w:r w:rsidR="00027EE0">
        <w:t>:</w:t>
      </w:r>
    </w:p>
    <w:p w14:paraId="3567861E" w14:textId="77777777" w:rsidR="008037FA" w:rsidRDefault="008037FA" w:rsidP="00716B3A"/>
    <w:p w14:paraId="4FF9265B" w14:textId="7A3432B7" w:rsidR="005E57F6" w:rsidRDefault="00816AE7" w:rsidP="00716B3A">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716B3A">
      <w:pPr>
        <w:rPr>
          <w:b/>
          <w:bCs/>
        </w:rPr>
      </w:pPr>
    </w:p>
    <w:p w14:paraId="44DC3A6E" w14:textId="40D7CB12" w:rsidR="00741230" w:rsidRDefault="00793754" w:rsidP="00716B3A">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716B3A">
      <w:pPr>
        <w:rPr>
          <w:b/>
          <w:bCs/>
        </w:rPr>
      </w:pPr>
      <w:r>
        <w:rPr>
          <w:b/>
          <w:bCs/>
        </w:rPr>
        <w:t>-</w:t>
      </w:r>
    </w:p>
    <w:p w14:paraId="5C8D0E5E" w14:textId="3551FA65" w:rsidR="005F2083" w:rsidRDefault="00F83445" w:rsidP="00716B3A">
      <w:pPr>
        <w:rPr>
          <w:b/>
          <w:bCs/>
        </w:rPr>
      </w:pPr>
      <w:r>
        <w:rPr>
          <w:b/>
          <w:bCs/>
        </w:rPr>
        <w:t>Just here to get to know me?</w:t>
      </w:r>
    </w:p>
    <w:p w14:paraId="4911F3ED" w14:textId="77777777" w:rsidR="005E57F6" w:rsidRDefault="005E57F6" w:rsidP="00716B3A">
      <w:pPr>
        <w:rPr>
          <w:b/>
          <w:bCs/>
        </w:rPr>
      </w:pPr>
    </w:p>
    <w:p w14:paraId="6A82A1E2" w14:textId="511468C1" w:rsidR="004C07AD" w:rsidRDefault="0012140F" w:rsidP="00716B3A">
      <w:r>
        <w:tab/>
      </w:r>
    </w:p>
    <w:p w14:paraId="4EB5B141" w14:textId="061C875E" w:rsidR="00D176A5" w:rsidRDefault="00492F43" w:rsidP="00716B3A">
      <w:pPr>
        <w:pStyle w:val="Heading2"/>
      </w:pPr>
      <w:bookmarkStart w:id="2" w:name="_Toc145002469"/>
      <w:r>
        <w:lastRenderedPageBreak/>
        <w:t>About Page</w:t>
      </w:r>
      <w:bookmarkEnd w:id="2"/>
    </w:p>
    <w:p w14:paraId="00656B38" w14:textId="77777777" w:rsidR="00492F43" w:rsidRDefault="00492F43" w:rsidP="00716B3A"/>
    <w:p w14:paraId="04EE7454" w14:textId="77777777" w:rsidR="00EB16E6" w:rsidRDefault="00EB16E6" w:rsidP="00716B3A"/>
    <w:p w14:paraId="42EBCC22" w14:textId="7C3DF202" w:rsidR="00492F43" w:rsidRPr="00F832EC" w:rsidRDefault="00F832EC" w:rsidP="00716B3A">
      <w:pPr>
        <w:rPr>
          <w:b/>
          <w:bCs/>
        </w:rPr>
      </w:pPr>
      <w:r w:rsidRPr="00F832EC">
        <w:rPr>
          <w:b/>
          <w:bCs/>
        </w:rPr>
        <w:t>The Begi</w:t>
      </w:r>
      <w:r>
        <w:rPr>
          <w:b/>
          <w:bCs/>
        </w:rPr>
        <w:t>n</w:t>
      </w:r>
      <w:r w:rsidRPr="00F832EC">
        <w:rPr>
          <w:b/>
          <w:bCs/>
        </w:rPr>
        <w:t>nings</w:t>
      </w:r>
    </w:p>
    <w:p w14:paraId="59C3E07F" w14:textId="2AB38178" w:rsidR="006E4C34" w:rsidRDefault="006E4C34" w:rsidP="00716B3A"/>
    <w:p w14:paraId="69337C37" w14:textId="320E15B8" w:rsidR="004C3C82" w:rsidRDefault="00C835F8" w:rsidP="00716B3A">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The early exposure to programming proved to be a perfect inspiration, fueling my love for languages of all kinds, whether spoken by humans or written in code.</w:t>
      </w:r>
    </w:p>
    <w:p w14:paraId="65A664B2" w14:textId="77777777" w:rsidR="008519FC" w:rsidRDefault="008519FC" w:rsidP="00716B3A"/>
    <w:p w14:paraId="1A51131B" w14:textId="03292279" w:rsidR="008519FC" w:rsidRDefault="008519FC" w:rsidP="00716B3A">
      <w:pPr>
        <w:rPr>
          <w:b/>
          <w:bCs/>
        </w:rPr>
      </w:pPr>
      <w:r w:rsidRPr="008519FC">
        <w:rPr>
          <w:b/>
          <w:bCs/>
        </w:rPr>
        <w:t>Self Study</w:t>
      </w:r>
    </w:p>
    <w:p w14:paraId="646D17DA" w14:textId="77777777" w:rsidR="00844A7B" w:rsidRDefault="00844A7B" w:rsidP="00716B3A"/>
    <w:p w14:paraId="579B31CE" w14:textId="04006DB9" w:rsidR="00844A7B" w:rsidRDefault="00330606" w:rsidP="00716B3A">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daily, taking online courses, such as FreeCodeCamp</w:t>
      </w:r>
      <w:r w:rsidR="006F3411">
        <w:t>'</w:t>
      </w:r>
      <w:r w:rsidR="00FA7033">
        <w:t>s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716B3A">
      <w:pPr>
        <w:rPr>
          <w:b/>
          <w:bCs/>
        </w:rPr>
      </w:pPr>
    </w:p>
    <w:p w14:paraId="1038F0FD" w14:textId="57183AF8" w:rsidR="00782FFD" w:rsidRDefault="00782FFD" w:rsidP="00716B3A">
      <w:pPr>
        <w:rPr>
          <w:b/>
          <w:bCs/>
        </w:rPr>
      </w:pPr>
      <w:r>
        <w:rPr>
          <w:b/>
          <w:bCs/>
        </w:rPr>
        <w:t>College</w:t>
      </w:r>
    </w:p>
    <w:p w14:paraId="266595C5" w14:textId="77777777" w:rsidR="00D44990" w:rsidRDefault="00D44990" w:rsidP="00716B3A">
      <w:pPr>
        <w:rPr>
          <w:b/>
          <w:bCs/>
        </w:rPr>
      </w:pPr>
    </w:p>
    <w:p w14:paraId="54885CE1" w14:textId="4A3B5F43" w:rsidR="00445C52" w:rsidRPr="00B42077" w:rsidRDefault="00B42077" w:rsidP="00716B3A">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716B3A"/>
    <w:p w14:paraId="0F0B393F" w14:textId="77777777" w:rsidR="00D44990" w:rsidRPr="008519FC" w:rsidRDefault="00D44990" w:rsidP="00716B3A">
      <w:pPr>
        <w:rPr>
          <w:b/>
          <w:bCs/>
        </w:rPr>
      </w:pPr>
    </w:p>
    <w:p w14:paraId="3E495E89" w14:textId="3FE49098" w:rsidR="008519FC" w:rsidRDefault="008519FC" w:rsidP="00716B3A">
      <w:pPr>
        <w:rPr>
          <w:b/>
          <w:bCs/>
        </w:rPr>
      </w:pPr>
      <w:r w:rsidRPr="008519FC">
        <w:rPr>
          <w:b/>
          <w:bCs/>
        </w:rPr>
        <w:t>Uni</w:t>
      </w:r>
    </w:p>
    <w:p w14:paraId="32D934FB" w14:textId="33BE8BE1" w:rsidR="00E447AC" w:rsidRDefault="00C92428" w:rsidP="00716B3A">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716B3A">
      <w:pPr>
        <w:rPr>
          <w:b/>
          <w:bCs/>
        </w:rPr>
      </w:pPr>
    </w:p>
    <w:p w14:paraId="3422650A" w14:textId="3A8B3FA9" w:rsidR="0006461F" w:rsidRDefault="00913F21" w:rsidP="00716B3A">
      <w:r>
        <w:t>You can check out this project in detail here.</w:t>
      </w:r>
    </w:p>
    <w:p w14:paraId="62251809" w14:textId="77777777" w:rsidR="00EF2DBD" w:rsidRDefault="00EF2DBD" w:rsidP="00716B3A"/>
    <w:p w14:paraId="3BCE4C72" w14:textId="5174D1B4" w:rsidR="00415FEE" w:rsidRDefault="00216E60" w:rsidP="00716B3A">
      <w:pPr>
        <w:rPr>
          <w:b/>
          <w:bCs/>
        </w:rPr>
      </w:pPr>
      <w:r w:rsidRPr="00216E60">
        <w:rPr>
          <w:b/>
          <w:bCs/>
        </w:rPr>
        <w:lastRenderedPageBreak/>
        <w:t>Continued Self Development</w:t>
      </w:r>
    </w:p>
    <w:p w14:paraId="2791FF26" w14:textId="77777777" w:rsidR="00C14447" w:rsidRPr="00216E60" w:rsidRDefault="00C14447" w:rsidP="00716B3A">
      <w:pPr>
        <w:rPr>
          <w:b/>
          <w:bCs/>
        </w:rPr>
      </w:pPr>
    </w:p>
    <w:p w14:paraId="641681E7" w14:textId="0F9769BB" w:rsidR="00156243" w:rsidRDefault="00F4372B" w:rsidP="00716B3A">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716B3A"/>
    <w:p w14:paraId="03351995" w14:textId="641A680C" w:rsidR="00782FFD" w:rsidRDefault="00782FFD" w:rsidP="00716B3A">
      <w:pPr>
        <w:rPr>
          <w:b/>
          <w:bCs/>
        </w:rPr>
      </w:pPr>
      <w:r>
        <w:rPr>
          <w:b/>
          <w:bCs/>
        </w:rPr>
        <w:t>Certificates</w:t>
      </w:r>
    </w:p>
    <w:p w14:paraId="313EC249" w14:textId="77777777" w:rsidR="00CB4BBC" w:rsidRDefault="00CB4BBC" w:rsidP="00716B3A">
      <w:pPr>
        <w:rPr>
          <w:b/>
          <w:bCs/>
        </w:rPr>
      </w:pPr>
    </w:p>
    <w:p w14:paraId="221727F2" w14:textId="6824A6EC" w:rsidR="00546886" w:rsidRDefault="00546886" w:rsidP="00716B3A">
      <w:pPr>
        <w:rPr>
          <w:b/>
          <w:bCs/>
        </w:rPr>
      </w:pPr>
      <w:r>
        <w:rPr>
          <w:b/>
          <w:bCs/>
        </w:rPr>
        <w:br w:type="page"/>
      </w:r>
    </w:p>
    <w:p w14:paraId="1CC2C8C4" w14:textId="75309350" w:rsidR="00FD5389" w:rsidRDefault="00FD5389" w:rsidP="00716B3A">
      <w:pPr>
        <w:pStyle w:val="Heading2"/>
      </w:pPr>
      <w:bookmarkStart w:id="3" w:name="_Toc145002470"/>
      <w:r>
        <w:lastRenderedPageBreak/>
        <w:t>Projects Page</w:t>
      </w:r>
      <w:bookmarkEnd w:id="3"/>
    </w:p>
    <w:p w14:paraId="64572F6A" w14:textId="77777777" w:rsidR="00CE50D1" w:rsidRDefault="00CE50D1" w:rsidP="00716B3A"/>
    <w:p w14:paraId="1085C250" w14:textId="7F6102D3" w:rsidR="00EF607A" w:rsidRDefault="002B1439" w:rsidP="00716B3A">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716B3A">
      <w:r w:rsidRPr="00065536">
        <w:t>A</w:t>
      </w:r>
      <w:r>
        <w:t>lso, feel free to filter my projects by technology you are</w:t>
      </w:r>
      <w:r w:rsidRPr="00065536">
        <w:t xml:space="preserve"> interested in!</w:t>
      </w:r>
    </w:p>
    <w:p w14:paraId="3603C271" w14:textId="77777777" w:rsidR="00FD5389" w:rsidRDefault="00FD5389" w:rsidP="00716B3A">
      <w:pPr>
        <w:rPr>
          <w:b/>
          <w:bCs/>
        </w:rPr>
      </w:pPr>
    </w:p>
    <w:p w14:paraId="4DE8BB82" w14:textId="3E04BB26" w:rsidR="001D4F06" w:rsidRDefault="001D4F06" w:rsidP="00716B3A">
      <w:pPr>
        <w:rPr>
          <w:b/>
          <w:bCs/>
        </w:rPr>
      </w:pPr>
      <w:r>
        <w:rPr>
          <w:b/>
          <w:bCs/>
        </w:rPr>
        <w:t>RiffMaster</w:t>
      </w:r>
    </w:p>
    <w:p w14:paraId="540338A5" w14:textId="77777777" w:rsidR="00730B69" w:rsidRDefault="00730B69" w:rsidP="00716B3A">
      <w:pPr>
        <w:rPr>
          <w:b/>
          <w:bCs/>
        </w:rPr>
      </w:pPr>
    </w:p>
    <w:p w14:paraId="2CD24EB0" w14:textId="3F8E4E7B" w:rsidR="00730B69" w:rsidRDefault="00730B69" w:rsidP="00716B3A">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RiffMaster's innovative hardware and software fusion.</w:t>
      </w:r>
    </w:p>
    <w:p w14:paraId="69631A41" w14:textId="77777777" w:rsidR="00E8018C" w:rsidRDefault="00E8018C" w:rsidP="00716B3A"/>
    <w:p w14:paraId="1D9023DD" w14:textId="54C14D7F" w:rsidR="00E8018C" w:rsidRDefault="00E8018C" w:rsidP="00716B3A">
      <w:pPr>
        <w:rPr>
          <w:b/>
          <w:bCs/>
        </w:rPr>
      </w:pPr>
      <w:r w:rsidRPr="00E8018C">
        <w:rPr>
          <w:b/>
          <w:bCs/>
        </w:rPr>
        <w:t>Francesco Levo</w:t>
      </w:r>
    </w:p>
    <w:p w14:paraId="64EB4494" w14:textId="77777777" w:rsidR="00E8018C" w:rsidRDefault="00E8018C" w:rsidP="00716B3A">
      <w:pPr>
        <w:rPr>
          <w:b/>
          <w:bCs/>
        </w:rPr>
      </w:pPr>
    </w:p>
    <w:p w14:paraId="55F062AB" w14:textId="52F833BF" w:rsidR="00E8018C" w:rsidRDefault="00FE7CE0" w:rsidP="00716B3A">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716B3A"/>
    <w:p w14:paraId="70BF900A" w14:textId="7FFEAB8F" w:rsidR="00CE1ECE" w:rsidRDefault="00CE1ECE" w:rsidP="00716B3A">
      <w:pPr>
        <w:rPr>
          <w:b/>
          <w:bCs/>
        </w:rPr>
      </w:pPr>
      <w:r w:rsidRPr="00CE1ECE">
        <w:rPr>
          <w:b/>
          <w:bCs/>
        </w:rPr>
        <w:t>Pattern Generator</w:t>
      </w:r>
    </w:p>
    <w:p w14:paraId="29081AEB" w14:textId="77777777" w:rsidR="00CE1ECE" w:rsidRDefault="00CE1ECE" w:rsidP="00716B3A">
      <w:pPr>
        <w:rPr>
          <w:b/>
          <w:bCs/>
        </w:rPr>
      </w:pPr>
    </w:p>
    <w:p w14:paraId="322A53A2" w14:textId="6B3EE2D3" w:rsidR="00CE1ECE" w:rsidRDefault="0026062B" w:rsidP="00716B3A">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Creating captivating CSS patterns has never been more straightforward, featuring a custom colour picker, with palettes of websafe colours (rgba, hsl and hex), and support for various CSS units and angles</w:t>
      </w:r>
      <w:r w:rsidR="00CE1ECE" w:rsidRPr="00CE1ECE">
        <w:t>.</w:t>
      </w:r>
    </w:p>
    <w:p w14:paraId="56F20D87" w14:textId="77777777" w:rsidR="0053209A" w:rsidRDefault="0053209A" w:rsidP="00716B3A"/>
    <w:p w14:paraId="0DD25A9C" w14:textId="31C88AA7" w:rsidR="0053209A" w:rsidRPr="003D0726" w:rsidRDefault="003D0726" w:rsidP="00716B3A">
      <w:pPr>
        <w:rPr>
          <w:b/>
          <w:bCs/>
        </w:rPr>
      </w:pPr>
      <w:r w:rsidRPr="003D0726">
        <w:rPr>
          <w:b/>
          <w:bCs/>
        </w:rPr>
        <w:t>RainCheck</w:t>
      </w:r>
    </w:p>
    <w:p w14:paraId="2D0F59BA" w14:textId="77777777" w:rsidR="003D0726" w:rsidRDefault="003D0726" w:rsidP="00716B3A"/>
    <w:p w14:paraId="1C909853" w14:textId="3271B1ED" w:rsidR="003D0726" w:rsidRDefault="003D0726" w:rsidP="00716B3A">
      <w:r>
        <w:t>RainCheck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716B3A"/>
    <w:p w14:paraId="15ECBF7C" w14:textId="1D8EF1F8" w:rsidR="007133C6" w:rsidRPr="007133C6" w:rsidRDefault="007133C6" w:rsidP="00716B3A">
      <w:pPr>
        <w:rPr>
          <w:b/>
          <w:bCs/>
        </w:rPr>
      </w:pPr>
      <w:r w:rsidRPr="007133C6">
        <w:rPr>
          <w:b/>
          <w:bCs/>
        </w:rPr>
        <w:t>Green Rooftop IoT Project</w:t>
      </w:r>
    </w:p>
    <w:p w14:paraId="1D85A929" w14:textId="77777777" w:rsidR="007133C6" w:rsidRDefault="007133C6" w:rsidP="00716B3A"/>
    <w:p w14:paraId="036E1DCA" w14:textId="26840234" w:rsidR="002D07EA" w:rsidRDefault="00FD06B0" w:rsidP="00716B3A">
      <w:r w:rsidRPr="00FD06B0">
        <w:lastRenderedPageBreak/>
        <w:t>The GreenRoof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r w:rsidR="00BF7518">
        <w:t xml:space="preserve">GreenRoof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716B3A"/>
    <w:p w14:paraId="141AEAB6" w14:textId="6CBEA760" w:rsidR="007110E7" w:rsidRPr="007110E7" w:rsidRDefault="007110E7" w:rsidP="00716B3A">
      <w:pPr>
        <w:rPr>
          <w:b/>
          <w:bCs/>
        </w:rPr>
      </w:pPr>
      <w:r w:rsidRPr="007110E7">
        <w:rPr>
          <w:b/>
          <w:bCs/>
        </w:rPr>
        <w:t>Fruits and Flowers</w:t>
      </w:r>
    </w:p>
    <w:p w14:paraId="3FD670D7" w14:textId="77777777" w:rsidR="007110E7" w:rsidRDefault="007110E7" w:rsidP="00716B3A"/>
    <w:p w14:paraId="2D0FBC79" w14:textId="547BD337" w:rsidR="007110E7" w:rsidRDefault="007110E7" w:rsidP="00716B3A">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716B3A"/>
    <w:p w14:paraId="05D63C25" w14:textId="6EF90BB8" w:rsidR="001F7A43" w:rsidRPr="001F7A43" w:rsidRDefault="001F7A43" w:rsidP="00716B3A">
      <w:pPr>
        <w:rPr>
          <w:b/>
          <w:bCs/>
        </w:rPr>
      </w:pPr>
      <w:r w:rsidRPr="001F7A43">
        <w:rPr>
          <w:b/>
          <w:bCs/>
        </w:rPr>
        <w:t>Pocket Tutor</w:t>
      </w:r>
    </w:p>
    <w:p w14:paraId="30190132" w14:textId="77777777" w:rsidR="001F7A43" w:rsidRDefault="001F7A43" w:rsidP="00716B3A"/>
    <w:p w14:paraId="6EEE1863" w14:textId="03351D36" w:rsidR="001F7A43" w:rsidRDefault="001F7A43" w:rsidP="00716B3A">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716B3A"/>
    <w:p w14:paraId="3AE17D1D" w14:textId="6324DAF0" w:rsidR="00223690" w:rsidRDefault="00223690" w:rsidP="00716B3A">
      <w:pPr>
        <w:pStyle w:val="Heading2"/>
      </w:pPr>
      <w:bookmarkStart w:id="4" w:name="_Toc145002471"/>
      <w:r>
        <w:t>Contact Page</w:t>
      </w:r>
      <w:bookmarkEnd w:id="4"/>
    </w:p>
    <w:p w14:paraId="4825D408" w14:textId="77777777" w:rsidR="00223690" w:rsidRDefault="00223690" w:rsidP="00716B3A"/>
    <w:p w14:paraId="4465BF82" w14:textId="5E1C5AD0" w:rsidR="00223690" w:rsidRDefault="00E45DA6" w:rsidP="00716B3A">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716B3A"/>
    <w:p w14:paraId="42F15966" w14:textId="77777777" w:rsidR="00F574FC" w:rsidRDefault="00F574FC" w:rsidP="00716B3A">
      <w:pPr>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716B3A">
      <w:pPr>
        <w:pStyle w:val="Heading1"/>
      </w:pPr>
      <w:bookmarkStart w:id="5" w:name="_Toc145002472"/>
      <w:r>
        <w:lastRenderedPageBreak/>
        <w:t>Blogs</w:t>
      </w:r>
      <w:bookmarkEnd w:id="5"/>
    </w:p>
    <w:p w14:paraId="6C2F3353" w14:textId="77777777" w:rsidR="00C131FE" w:rsidRDefault="00C131FE" w:rsidP="00716B3A"/>
    <w:p w14:paraId="0EF383BA" w14:textId="68724C2C" w:rsidR="00C131FE" w:rsidRDefault="001D089D" w:rsidP="00716B3A">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my articles that cover some of my findings, solutions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716B3A"/>
    <w:p w14:paraId="71ABCCDF" w14:textId="7A030487" w:rsidR="0098503C" w:rsidRPr="00896E8D" w:rsidRDefault="0065043B" w:rsidP="00716B3A">
      <w:pPr>
        <w:rPr>
          <w:b/>
          <w:bCs/>
        </w:rPr>
      </w:pPr>
      <w:r w:rsidRPr="0065043B">
        <w:rPr>
          <w:b/>
          <w:bCs/>
        </w:rPr>
        <w:t>Digital Guitar</w:t>
      </w:r>
    </w:p>
    <w:p w14:paraId="5D3CAF25" w14:textId="4136E2E9" w:rsidR="00B971E5" w:rsidRPr="00B971E5" w:rsidRDefault="00B971E5" w:rsidP="00716B3A">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716B3A"/>
    <w:p w14:paraId="7276B678" w14:textId="43C02684" w:rsidR="008C3C7B" w:rsidRPr="00896E8D" w:rsidRDefault="008C3C7B" w:rsidP="00716B3A">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716B3A">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716B3A"/>
    <w:p w14:paraId="36AAD876" w14:textId="6D22FCC8" w:rsidR="00067C16" w:rsidRPr="00896E8D" w:rsidRDefault="00067C16" w:rsidP="00716B3A">
      <w:pPr>
        <w:rPr>
          <w:b/>
          <w:bCs/>
          <w:color w:val="ABB2BF"/>
          <w:lang w:eastAsia="en-GB"/>
        </w:rPr>
      </w:pPr>
      <w:r w:rsidRPr="00067C16">
        <w:rPr>
          <w:b/>
          <w:bCs/>
          <w:lang w:eastAsia="en-GB"/>
        </w:rPr>
        <w:t>Validating Dates with JavaScript</w:t>
      </w:r>
    </w:p>
    <w:p w14:paraId="1807E2BB" w14:textId="33FFEE4A" w:rsidR="00E367A1" w:rsidRDefault="00E367A1" w:rsidP="00716B3A">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formatting</w:t>
      </w:r>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60D461DC" w14:textId="77777777" w:rsidR="00E367A1" w:rsidRDefault="00E367A1" w:rsidP="00716B3A"/>
    <w:p w14:paraId="6C63A290" w14:textId="3E029694" w:rsidR="00012CFC" w:rsidRPr="00F72AEE" w:rsidRDefault="00012CFC" w:rsidP="00716B3A">
      <w:pPr>
        <w:rPr>
          <w:b/>
          <w:bCs/>
        </w:rPr>
      </w:pPr>
      <w:r w:rsidRPr="00F72AEE">
        <w:rPr>
          <w:b/>
          <w:bCs/>
        </w:rPr>
        <w:t>Exploring JavaScript's Sorting Mechanism: Behind the Scenes</w:t>
      </w:r>
    </w:p>
    <w:p w14:paraId="57C7FAFD" w14:textId="77777777" w:rsidR="00012CFC" w:rsidRDefault="00012CFC" w:rsidP="00716B3A"/>
    <w:p w14:paraId="7DC698F7" w14:textId="524A6CBE" w:rsidR="00F72AEE" w:rsidRDefault="0063598B" w:rsidP="00716B3A">
      <w:r>
        <w:t>Delve into the intricate inner workings of JavaScript's built-in sorting mechanism. Uncover the magic behind Array.sort() as we dissect the comparison functions, sorting stability, and optimi</w:t>
      </w:r>
      <w:r w:rsidR="008140B1">
        <w:t>s</w:t>
      </w:r>
      <w:r>
        <w:t>ation strategies employed by the language.</w:t>
      </w:r>
    </w:p>
    <w:p w14:paraId="16CAA8E1" w14:textId="77777777" w:rsidR="003268F7" w:rsidRDefault="003268F7" w:rsidP="00716B3A"/>
    <w:p w14:paraId="6ECBA1E9" w14:textId="12246D20" w:rsidR="003268F7" w:rsidRPr="00266EF1" w:rsidRDefault="00266EF1" w:rsidP="00716B3A">
      <w:pPr>
        <w:rPr>
          <w:b/>
          <w:bCs/>
        </w:rPr>
      </w:pPr>
      <w:r w:rsidRPr="00266EF1">
        <w:rPr>
          <w:b/>
          <w:bCs/>
        </w:rPr>
        <w:t>Green Rooftop - An Arduino IoT Project</w:t>
      </w:r>
    </w:p>
    <w:p w14:paraId="012FD9E9" w14:textId="77777777" w:rsidR="00266EF1" w:rsidRDefault="00266EF1" w:rsidP="00716B3A"/>
    <w:p w14:paraId="3BC5C1F6" w14:textId="4F61956B" w:rsidR="003268F7" w:rsidRDefault="00266EF1" w:rsidP="00716B3A">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716B3A"/>
    <w:p w14:paraId="71BDF572" w14:textId="4A7236BE" w:rsidR="00B21399" w:rsidRPr="003D12A5" w:rsidRDefault="00B21399" w:rsidP="00716B3A">
      <w:pPr>
        <w:rPr>
          <w:b/>
          <w:bCs/>
        </w:rPr>
      </w:pPr>
      <w:r w:rsidRPr="003D12A5">
        <w:rPr>
          <w:b/>
          <w:bCs/>
        </w:rPr>
        <w:t>Scheduling Emails with Cyclic</w:t>
      </w:r>
    </w:p>
    <w:p w14:paraId="7019339E" w14:textId="77777777" w:rsidR="00AA1782" w:rsidRDefault="00AA1782" w:rsidP="00716B3A"/>
    <w:p w14:paraId="31561B21" w14:textId="6C70F1C4" w:rsidR="00992D2F" w:rsidRDefault="00992D2F" w:rsidP="00716B3A">
      <w:r>
        <w:t xml:space="preserve">Discover a solution for scheduling emails with Node.js in unconventional hosting environments like Cyclic. Learn why traditional Node schedulers may not work and explore </w:t>
      </w:r>
      <w:r w:rsidR="007D362D">
        <w:t>my</w:t>
      </w:r>
      <w:r>
        <w:t xml:space="preserve"> workaround involving a </w:t>
      </w:r>
      <w:r w:rsidR="00A41FD2">
        <w:t xml:space="preserve">separate </w:t>
      </w:r>
      <w:r w:rsidR="007D362D">
        <w:t xml:space="preserve">post </w:t>
      </w:r>
      <w:r w:rsidR="00A41FD2">
        <w:t>path</w:t>
      </w:r>
      <w:r>
        <w:t xml:space="preserve"> </w:t>
      </w:r>
      <w:r w:rsidR="007D362D">
        <w:t xml:space="preserve">for scheduling </w:t>
      </w:r>
      <w:r>
        <w:t>within your application and the Cron scheduler.</w:t>
      </w:r>
    </w:p>
    <w:p w14:paraId="3F0C0D0D" w14:textId="77777777" w:rsidR="00B21399" w:rsidRDefault="00B21399" w:rsidP="00716B3A"/>
    <w:p w14:paraId="0F72E821" w14:textId="076ACC97" w:rsidR="009867AC" w:rsidRPr="004D39FE" w:rsidRDefault="009867AC" w:rsidP="00716B3A">
      <w:pPr>
        <w:rPr>
          <w:b/>
          <w:bCs/>
        </w:rPr>
      </w:pPr>
      <w:r w:rsidRPr="004D39FE">
        <w:rPr>
          <w:b/>
          <w:bCs/>
        </w:rPr>
        <w:t>Brief Anatomy of React</w:t>
      </w:r>
    </w:p>
    <w:p w14:paraId="1EE19042" w14:textId="77777777" w:rsidR="009867AC" w:rsidRDefault="009867AC" w:rsidP="00716B3A"/>
    <w:p w14:paraId="628F0981" w14:textId="59490D3C" w:rsidR="004D39FE" w:rsidRDefault="004D39FE" w:rsidP="00716B3A">
      <w:r>
        <w:lastRenderedPageBreak/>
        <w:t xml:space="preserve">My last interview questions </w:t>
      </w:r>
      <w:r w:rsidR="00566A79">
        <w:t xml:space="preserve">drifted towards </w:t>
      </w:r>
      <w:r w:rsidR="00B37FA8">
        <w:t>the exci</w:t>
      </w:r>
      <w:r>
        <w:t>ting topics</w:t>
      </w:r>
      <w:r w:rsidR="00B37FA8">
        <w:t xml:space="preserve"> of</w:t>
      </w:r>
      <w:r>
        <w:t xml:space="preserve"> how React works internally, so here is my brief research o</w:t>
      </w:r>
      <w:r w:rsidR="00B37FA8">
        <w:t>n</w:t>
      </w:r>
      <w:r>
        <w:t xml:space="preserve"> this </w:t>
      </w:r>
      <w:r w:rsidR="00482CBB">
        <w:t>subject</w:t>
      </w:r>
      <w:r w:rsidR="00B37FA8">
        <w:t xml:space="preserve"> in hindsight</w:t>
      </w:r>
      <w:r>
        <w:t xml:space="preserve">. </w:t>
      </w:r>
      <w:r w:rsidR="00611894">
        <w:t>We'll cover</w:t>
      </w:r>
      <w:r>
        <w:t xml:space="preserve"> </w:t>
      </w:r>
      <w:r w:rsidR="00D56AEB">
        <w:t>v</w:t>
      </w:r>
      <w:r>
        <w:t xml:space="preserve">irtual DOM, </w:t>
      </w:r>
      <w:r w:rsidR="007D314F">
        <w:t xml:space="preserve">component architecture, </w:t>
      </w:r>
      <w:r>
        <w:t>JSX transformations, rendering processes, and more.</w:t>
      </w:r>
    </w:p>
    <w:p w14:paraId="629B73CF" w14:textId="77777777" w:rsidR="004D39FE" w:rsidRDefault="004D39FE" w:rsidP="00716B3A"/>
    <w:p w14:paraId="15AC275B" w14:textId="77777777" w:rsidR="00B21399" w:rsidRPr="005461F4" w:rsidRDefault="00B21399" w:rsidP="00B21399">
      <w:pPr>
        <w:rPr>
          <w:b/>
          <w:bCs/>
        </w:rPr>
      </w:pPr>
      <w:r w:rsidRPr="005461F4">
        <w:rPr>
          <w:b/>
          <w:bCs/>
        </w:rPr>
        <w:t>Recreating McDonald's Ordering Kiosk UI</w:t>
      </w:r>
    </w:p>
    <w:p w14:paraId="086E8DDD" w14:textId="77777777" w:rsidR="00B21399" w:rsidRDefault="00B21399" w:rsidP="00B21399"/>
    <w:p w14:paraId="1445112C" w14:textId="77777777" w:rsidR="00B21399" w:rsidRPr="004D0A27" w:rsidRDefault="00B21399" w:rsidP="00B21399">
      <w:r>
        <w:t>Discover the secrets of user-friendly UI design as we recreate McDonald's ordering kiosk interface. Learn the techniques behind its user-friendly layout while learning the fundamentals of Flexbox.</w:t>
      </w:r>
    </w:p>
    <w:p w14:paraId="2F7A5701" w14:textId="6ED6B1CF" w:rsidR="00CA6DC9" w:rsidRDefault="00CA6DC9">
      <w:pPr>
        <w:jc w:val="left"/>
      </w:pPr>
      <w:r>
        <w:br w:type="page"/>
      </w:r>
    </w:p>
    <w:p w14:paraId="789B1D16" w14:textId="12992193" w:rsidR="004D20DA" w:rsidRDefault="00242CB6" w:rsidP="00716B3A">
      <w:pPr>
        <w:pStyle w:val="Heading2"/>
      </w:pPr>
      <w:bookmarkStart w:id="6" w:name="_Toc145002473"/>
      <w:r>
        <w:lastRenderedPageBreak/>
        <w:t>Digital Guitar - Hardware</w:t>
      </w:r>
      <w:bookmarkEnd w:id="6"/>
    </w:p>
    <w:p w14:paraId="231FE83D" w14:textId="77777777" w:rsidR="004E029B" w:rsidRDefault="004E029B" w:rsidP="00716B3A"/>
    <w:p w14:paraId="21BC514A" w14:textId="77777777" w:rsidR="00A4183C" w:rsidRPr="00A4183C" w:rsidRDefault="00A4183C" w:rsidP="00716B3A">
      <w:pPr>
        <w:rPr>
          <w:b/>
          <w:bCs/>
        </w:rPr>
      </w:pPr>
      <w:r w:rsidRPr="00A4183C">
        <w:rPr>
          <w:b/>
          <w:bCs/>
        </w:rPr>
        <w:t>Project RiffMaster</w:t>
      </w:r>
    </w:p>
    <w:p w14:paraId="50874392" w14:textId="3C630BD4" w:rsidR="00A4183C" w:rsidRPr="00A4183C" w:rsidRDefault="00C140D0" w:rsidP="00716B3A">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716B3A"/>
    <w:p w14:paraId="11040C83" w14:textId="479C5E6A" w:rsidR="004A55C7" w:rsidRDefault="004A55C7" w:rsidP="00716B3A">
      <w:r>
        <w:t>[Intro Image]</w:t>
      </w:r>
    </w:p>
    <w:p w14:paraId="12C2C4D4" w14:textId="77777777" w:rsidR="004A55C7" w:rsidRDefault="004A55C7" w:rsidP="00716B3A"/>
    <w:p w14:paraId="317E5FA2" w14:textId="631C9731" w:rsidR="00A4183C" w:rsidRDefault="00B73FCD" w:rsidP="00716B3A">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716B3A"/>
    <w:p w14:paraId="061F9C30" w14:textId="45348156" w:rsidR="004A55C7" w:rsidRDefault="004A55C7" w:rsidP="00716B3A">
      <w:r>
        <w:t>[Documentation Link]</w:t>
      </w:r>
    </w:p>
    <w:p w14:paraId="6F224876" w14:textId="77777777" w:rsidR="004A55C7" w:rsidRDefault="004A55C7" w:rsidP="00716B3A"/>
    <w:p w14:paraId="44F2D6ED" w14:textId="6BF4658D" w:rsidR="005A277A" w:rsidRPr="00C062C5" w:rsidRDefault="005A277A" w:rsidP="00716B3A">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716B3A"/>
    <w:p w14:paraId="5CCCD2E8" w14:textId="3776E535" w:rsidR="00D22BED" w:rsidRDefault="005B0EA2" w:rsidP="00716B3A">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716B3A"/>
    <w:p w14:paraId="3BBA4EE6" w14:textId="1E45931B" w:rsidR="00E8774E" w:rsidRPr="00B96952" w:rsidRDefault="00EB794D" w:rsidP="00716B3A">
      <w:pPr>
        <w:rPr>
          <w:b/>
          <w:bCs/>
        </w:rPr>
      </w:pPr>
      <w:r>
        <w:rPr>
          <w:b/>
          <w:bCs/>
        </w:rPr>
        <w:t xml:space="preserve">The </w:t>
      </w:r>
      <w:r w:rsidR="00E723FD" w:rsidRPr="00B96952">
        <w:rPr>
          <w:b/>
          <w:bCs/>
        </w:rPr>
        <w:t>Guitar</w:t>
      </w:r>
    </w:p>
    <w:p w14:paraId="106DD8EC" w14:textId="77777777" w:rsidR="00C062C5" w:rsidRDefault="00C062C5" w:rsidP="00716B3A"/>
    <w:p w14:paraId="37C08142" w14:textId="73AB7CCE" w:rsidR="009B7BD2" w:rsidRDefault="009353F6" w:rsidP="00716B3A">
      <w:r>
        <w:t>First, we need to build a digital guitar with the following</w:t>
      </w:r>
      <w:r w:rsidR="00E1277A">
        <w:t xml:space="preserve"> </w:t>
      </w:r>
      <w:r>
        <w:t>features: realistic guitar dimensions and shape, USB</w:t>
      </w:r>
      <w:r w:rsidR="00E1277A">
        <w:t xml:space="preserve"> </w:t>
      </w:r>
      <w:r>
        <w:t>connection, 20 fret buttons in six rows, strum bar switches,</w:t>
      </w:r>
      <w:r w:rsidR="00E1277A">
        <w:t xml:space="preserve"> </w:t>
      </w:r>
      <w:r>
        <w:t xml:space="preserve"> thre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716B3A"/>
    <w:p w14:paraId="08515873" w14:textId="09AAFBA0" w:rsidR="00EB794D" w:rsidRDefault="00EB794D" w:rsidP="00716B3A">
      <w:r>
        <w:t>[Final Product Image]</w:t>
      </w:r>
    </w:p>
    <w:p w14:paraId="247FF7B3" w14:textId="77777777" w:rsidR="00EB794D" w:rsidRDefault="00EB794D" w:rsidP="00716B3A"/>
    <w:p w14:paraId="77F3092E" w14:textId="2F466C55" w:rsidR="009B7BD2" w:rsidRDefault="00163126" w:rsidP="00716B3A">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716B3A"/>
    <w:p w14:paraId="0BFBC1C0" w14:textId="02B8352C" w:rsidR="00615D31" w:rsidRPr="00CA2C7C" w:rsidRDefault="00CA2C7C" w:rsidP="00716B3A">
      <w:pPr>
        <w:rPr>
          <w:b/>
          <w:bCs/>
        </w:rPr>
      </w:pPr>
      <w:r w:rsidRPr="00CA2C7C">
        <w:rPr>
          <w:b/>
          <w:bCs/>
        </w:rPr>
        <w:t xml:space="preserve">Building the </w:t>
      </w:r>
      <w:r w:rsidR="00615D31" w:rsidRPr="00CA2C7C">
        <w:rPr>
          <w:b/>
          <w:bCs/>
        </w:rPr>
        <w:t>Neck</w:t>
      </w:r>
    </w:p>
    <w:p w14:paraId="65750A0D" w14:textId="77777777" w:rsidR="00615D31" w:rsidRDefault="00615D31" w:rsidP="00716B3A"/>
    <w:p w14:paraId="2E3AE25B" w14:textId="1764B4CE" w:rsidR="00C568BB" w:rsidRDefault="00CA2C7C" w:rsidP="00716B3A">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716B3A"/>
    <w:p w14:paraId="366D9DF7" w14:textId="76E6C7FF" w:rsidR="00116D30" w:rsidRDefault="006A1120" w:rsidP="00716B3A">
      <w:r>
        <w:t>[Guitar Neck Distance Image]</w:t>
      </w:r>
    </w:p>
    <w:p w14:paraId="64616472" w14:textId="77777777" w:rsidR="006A1120" w:rsidRDefault="006A1120" w:rsidP="00716B3A"/>
    <w:p w14:paraId="6EC20B39" w14:textId="1F629275" w:rsidR="00535768" w:rsidRDefault="00625417" w:rsidP="00716B3A">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716B3A"/>
    <w:p w14:paraId="6E9E963E" w14:textId="3AF92937" w:rsidR="00FB74A7" w:rsidRDefault="00FB74A7" w:rsidP="00716B3A">
      <w:r>
        <w:t>[Drilling Template]</w:t>
      </w:r>
    </w:p>
    <w:p w14:paraId="1B63F943" w14:textId="77777777" w:rsidR="00FB74A7" w:rsidRDefault="00FB74A7" w:rsidP="00716B3A"/>
    <w:p w14:paraId="2E0E5EE9" w14:textId="77777777" w:rsidR="006C6A10" w:rsidRDefault="006C6A10" w:rsidP="00716B3A">
      <w:r>
        <w:t>The drill holes will be evenly allocated alongside the fret's axis, distributing the buttons comfortably with 0.7mm wide switch legs in rectangular arrangements.</w:t>
      </w:r>
    </w:p>
    <w:p w14:paraId="5B93116F" w14:textId="77777777" w:rsidR="00983AC5" w:rsidRDefault="00983AC5" w:rsidP="00716B3A"/>
    <w:p w14:paraId="1A8138D0" w14:textId="59431A9D" w:rsidR="006C6A10" w:rsidRDefault="006C6A10" w:rsidP="00716B3A">
      <w:r>
        <w:t>[</w:t>
      </w:r>
      <w:r w:rsidR="001D1299">
        <w:t>Neck Design Image</w:t>
      </w:r>
      <w:r>
        <w:t>]</w:t>
      </w:r>
    </w:p>
    <w:p w14:paraId="7EA97CC1" w14:textId="77777777" w:rsidR="00983AC5" w:rsidRDefault="00983AC5" w:rsidP="00716B3A"/>
    <w:p w14:paraId="2B6898E3" w14:textId="59B42234" w:rsidR="00E95C42" w:rsidRDefault="008904F9" w:rsidP="00716B3A">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716B3A"/>
    <w:p w14:paraId="1D644EAD" w14:textId="069C9596" w:rsidR="00A02683" w:rsidRDefault="00A02683" w:rsidP="00716B3A">
      <w:r>
        <w:t>[Fret Design Image]</w:t>
      </w:r>
    </w:p>
    <w:p w14:paraId="285C71F4" w14:textId="77777777" w:rsidR="00A02683" w:rsidRDefault="00A02683" w:rsidP="00716B3A"/>
    <w:p w14:paraId="2B7C8417" w14:textId="5F947A1F" w:rsidR="00A02683" w:rsidRDefault="00A02683" w:rsidP="00716B3A">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716B3A"/>
    <w:p w14:paraId="4AF8F23A" w14:textId="788F327B" w:rsidR="00447408" w:rsidRDefault="00447408" w:rsidP="00716B3A">
      <w:r>
        <w:t>[Neck Cover Image]</w:t>
      </w:r>
    </w:p>
    <w:p w14:paraId="0E4C9854" w14:textId="77777777" w:rsidR="00A02683" w:rsidRDefault="00A02683" w:rsidP="00716B3A"/>
    <w:p w14:paraId="511A6EFD" w14:textId="79A5E7CB" w:rsidR="00855E1E" w:rsidRDefault="00855E1E" w:rsidP="00716B3A">
      <w:pPr>
        <w:rPr>
          <w:b/>
          <w:bCs/>
        </w:rPr>
      </w:pPr>
      <w:r w:rsidRPr="00855E1E">
        <w:rPr>
          <w:b/>
          <w:bCs/>
        </w:rPr>
        <w:t>Wiring the Neck</w:t>
      </w:r>
    </w:p>
    <w:p w14:paraId="42928671" w14:textId="126223E5" w:rsidR="00855E1E" w:rsidRDefault="00855E1E" w:rsidP="00716B3A"/>
    <w:p w14:paraId="2DFF3B3A" w14:textId="0E587525" w:rsidR="00C15435" w:rsidRDefault="00D8245C" w:rsidP="00716B3A">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t>contacts</w:t>
      </w:r>
      <w:r w:rsidR="00C15435" w:rsidRPr="00F4298F">
        <w:rPr>
          <w:i/>
          <w:iCs/>
        </w:rPr>
        <w:t xml:space="preserve"> a row wire and completes a circuit. The keyboard controller detects this closed circuit and registers it as a key press</w:t>
      </w:r>
      <w:r w:rsidR="00C15435">
        <w:t xml:space="preserve">. For </w:t>
      </w:r>
      <w:r w:rsidR="00C15435">
        <w:lastRenderedPageBreak/>
        <w:t>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716B3A"/>
    <w:p w14:paraId="4C4F04C5" w14:textId="748861AB" w:rsidR="00447408" w:rsidRDefault="00447408" w:rsidP="00716B3A">
      <w:r>
        <w:t>[</w:t>
      </w:r>
      <w:r w:rsidR="00586D19">
        <w:t>Matrix Scanning Image</w:t>
      </w:r>
      <w:r>
        <w:t>]</w:t>
      </w:r>
    </w:p>
    <w:p w14:paraId="49B2FCA4" w14:textId="681A2B5D" w:rsidR="00855E1E" w:rsidRDefault="00855E1E" w:rsidP="00716B3A">
      <w:pPr>
        <w:rPr>
          <w:b/>
          <w:bCs/>
        </w:rPr>
      </w:pPr>
    </w:p>
    <w:p w14:paraId="056D6AA6" w14:textId="0954AAB6" w:rsidR="009C234F" w:rsidRPr="00ED7EEF" w:rsidRDefault="00ED7EEF" w:rsidP="00716B3A">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716B3A">
      <w:pPr>
        <w:rPr>
          <w:b/>
          <w:bCs/>
        </w:rPr>
      </w:pPr>
    </w:p>
    <w:p w14:paraId="0805FA27" w14:textId="11F446E4" w:rsidR="00F9599E" w:rsidRPr="00F9599E" w:rsidRDefault="00F9599E" w:rsidP="00716B3A">
      <w:r w:rsidRPr="00F9599E">
        <w:t>[</w:t>
      </w:r>
      <w:r w:rsidR="00B611BE">
        <w:t>Fret Button Matrix Image</w:t>
      </w:r>
      <w:r w:rsidRPr="00F9599E">
        <w:t>]</w:t>
      </w:r>
    </w:p>
    <w:p w14:paraId="5EFE7EBB" w14:textId="77777777" w:rsidR="00672D59" w:rsidRDefault="00672D59" w:rsidP="00716B3A">
      <w:pPr>
        <w:rPr>
          <w:b/>
          <w:bCs/>
        </w:rPr>
      </w:pPr>
    </w:p>
    <w:p w14:paraId="051CACCB" w14:textId="26471398" w:rsidR="00672D59" w:rsidRDefault="000A5394" w:rsidP="00716B3A">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716B3A"/>
    <w:p w14:paraId="1AE8A84D" w14:textId="77777777" w:rsidR="00F9599E" w:rsidRDefault="00F9599E" w:rsidP="00716B3A">
      <w:r>
        <w:t>[Fret Wiring Image]</w:t>
      </w:r>
    </w:p>
    <w:p w14:paraId="2E4393D6" w14:textId="77777777" w:rsidR="00F9599E" w:rsidRDefault="00F9599E" w:rsidP="00716B3A"/>
    <w:p w14:paraId="1D943B18" w14:textId="385F6F0C" w:rsidR="00B611BE" w:rsidRDefault="00B611BE" w:rsidP="00716B3A">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716B3A"/>
    <w:p w14:paraId="2D9FF4C2" w14:textId="5725CDC1" w:rsidR="00745CC6" w:rsidRPr="005031AB" w:rsidRDefault="00745CC6" w:rsidP="00716B3A">
      <w:pPr>
        <w:rPr>
          <w:b/>
          <w:bCs/>
        </w:rPr>
      </w:pPr>
      <w:r w:rsidRPr="005031AB">
        <w:rPr>
          <w:b/>
          <w:bCs/>
        </w:rPr>
        <w:t xml:space="preserve">Testing the </w:t>
      </w:r>
      <w:r w:rsidR="005031AB" w:rsidRPr="005031AB">
        <w:rPr>
          <w:b/>
          <w:bCs/>
        </w:rPr>
        <w:t>Fretboard</w:t>
      </w:r>
    </w:p>
    <w:p w14:paraId="267857B9" w14:textId="77777777" w:rsidR="00745CC6" w:rsidRDefault="00745CC6" w:rsidP="00716B3A"/>
    <w:p w14:paraId="7BA89494" w14:textId="150289C5" w:rsidR="007E400E" w:rsidRDefault="007E400E" w:rsidP="00716B3A">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716B3A"/>
    <w:p w14:paraId="23B00AD5" w14:textId="7486BB07" w:rsidR="009D4993" w:rsidRDefault="009D4993" w:rsidP="00716B3A">
      <w:r>
        <w:t>[Initialisation Code Snippet]</w:t>
      </w:r>
    </w:p>
    <w:p w14:paraId="0D7DAB10" w14:textId="77777777" w:rsidR="007466AE" w:rsidRDefault="007466AE" w:rsidP="00716B3A"/>
    <w:p w14:paraId="320CC689" w14:textId="14EDB9A0" w:rsidR="009D4993" w:rsidRDefault="009D4993" w:rsidP="00716B3A">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716B3A"/>
    <w:p w14:paraId="51F41C6A" w14:textId="23AC974B" w:rsidR="00476F4F" w:rsidRDefault="00486CD8" w:rsidP="00716B3A">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716B3A"/>
    <w:p w14:paraId="69B17D48" w14:textId="49900E3A" w:rsidR="009D4993" w:rsidRPr="00E207A6" w:rsidRDefault="009D4993" w:rsidP="00716B3A">
      <w:r>
        <w:lastRenderedPageBreak/>
        <w:t>[Testing Code Snippet]</w:t>
      </w:r>
    </w:p>
    <w:p w14:paraId="2FE7B790" w14:textId="77777777" w:rsidR="00476F4F" w:rsidRDefault="00476F4F" w:rsidP="00716B3A"/>
    <w:p w14:paraId="492383A9" w14:textId="4622AB70" w:rsidR="00476F4F" w:rsidRPr="000D79AE" w:rsidRDefault="000D79AE" w:rsidP="00716B3A">
      <w:pPr>
        <w:rPr>
          <w:b/>
          <w:bCs/>
        </w:rPr>
      </w:pPr>
      <w:r w:rsidRPr="000D79AE">
        <w:rPr>
          <w:b/>
          <w:bCs/>
        </w:rPr>
        <w:t>Building the Guitar Body</w:t>
      </w:r>
    </w:p>
    <w:p w14:paraId="1B6D9270" w14:textId="77777777" w:rsidR="000D79AE" w:rsidRDefault="000D79AE" w:rsidP="00716B3A"/>
    <w:p w14:paraId="330E0D55" w14:textId="77777777" w:rsidR="000D79AE" w:rsidRDefault="000D79AE" w:rsidP="00716B3A">
      <w:r>
        <w:t xml:space="preserve">The main right-hand component is the strum unit,  which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716B3A"/>
    <w:p w14:paraId="232B49B3" w14:textId="4E836390" w:rsidR="0096477F" w:rsidRDefault="0096477F" w:rsidP="00716B3A">
      <w:r>
        <w:t>[Guitar Body Design Image]</w:t>
      </w:r>
    </w:p>
    <w:p w14:paraId="68AEC06E" w14:textId="77777777" w:rsidR="0096477F" w:rsidRDefault="0096477F" w:rsidP="00716B3A"/>
    <w:p w14:paraId="47E41D96" w14:textId="675D2F72" w:rsidR="00BA128F" w:rsidRDefault="005042CB" w:rsidP="00716B3A">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716B3A"/>
    <w:p w14:paraId="47E702CB" w14:textId="4077537D" w:rsidR="0096477F" w:rsidRDefault="00BA128F" w:rsidP="00716B3A">
      <w:r>
        <w:t>[Guitar Body Front Cover Image]</w:t>
      </w:r>
    </w:p>
    <w:p w14:paraId="46FAADB2" w14:textId="77777777" w:rsidR="00F661C8" w:rsidRDefault="00F661C8" w:rsidP="00716B3A"/>
    <w:p w14:paraId="0B143549" w14:textId="7E289D65" w:rsidR="00CF569F" w:rsidRPr="0089415C" w:rsidRDefault="00B73813" w:rsidP="00716B3A">
      <w:pPr>
        <w:rPr>
          <w:b/>
          <w:bCs/>
        </w:rPr>
      </w:pPr>
      <w:r w:rsidRPr="0089415C">
        <w:rPr>
          <w:b/>
          <w:bCs/>
        </w:rPr>
        <w:t>Bending the Side Piece</w:t>
      </w:r>
    </w:p>
    <w:p w14:paraId="1DB4DF6A" w14:textId="77777777" w:rsidR="00CF569F" w:rsidRDefault="00CF569F" w:rsidP="00716B3A"/>
    <w:p w14:paraId="76552938" w14:textId="2B5CACBE" w:rsidR="001D541B" w:rsidRDefault="00A422D2" w:rsidP="00716B3A">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716B3A"/>
    <w:p w14:paraId="492930A8" w14:textId="471D4566" w:rsidR="0089415C" w:rsidRDefault="0089415C" w:rsidP="00716B3A">
      <w:r>
        <w:t>[Bending Image]</w:t>
      </w:r>
    </w:p>
    <w:p w14:paraId="478390DB" w14:textId="77777777" w:rsidR="0089415C" w:rsidRDefault="0089415C" w:rsidP="00716B3A"/>
    <w:p w14:paraId="64547781" w14:textId="26226F39" w:rsidR="0089415C" w:rsidRPr="0089415C" w:rsidRDefault="0089415C" w:rsidP="00716B3A">
      <w:pPr>
        <w:rPr>
          <w:b/>
          <w:bCs/>
        </w:rPr>
      </w:pPr>
      <w:r w:rsidRPr="0089415C">
        <w:rPr>
          <w:b/>
          <w:bCs/>
        </w:rPr>
        <w:t>Support Elements</w:t>
      </w:r>
    </w:p>
    <w:p w14:paraId="0188F26A" w14:textId="77777777" w:rsidR="0089415C" w:rsidRDefault="0089415C" w:rsidP="00716B3A"/>
    <w:p w14:paraId="4FE6E99E" w14:textId="1EB0D931" w:rsidR="00CF569F" w:rsidRDefault="00CF569F" w:rsidP="00716B3A">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716B3A"/>
    <w:p w14:paraId="71ED6DEF" w14:textId="73520D42" w:rsidR="00B94A96" w:rsidRDefault="00B94A96" w:rsidP="00716B3A">
      <w:r>
        <w:t>[Guitar Body Assembly Design]</w:t>
      </w:r>
    </w:p>
    <w:p w14:paraId="7032B7C7" w14:textId="77777777" w:rsidR="00CF569F" w:rsidRDefault="00CF569F" w:rsidP="00716B3A">
      <w:r>
        <w:t>[Guitar Support Elements Image]</w:t>
      </w:r>
    </w:p>
    <w:p w14:paraId="4472F366" w14:textId="77777777" w:rsidR="00CF569F" w:rsidRDefault="00CF569F" w:rsidP="00716B3A"/>
    <w:p w14:paraId="270BA472" w14:textId="0C6BA7F4" w:rsidR="00B94A96" w:rsidRDefault="006F1B88" w:rsidP="00716B3A">
      <w:pPr>
        <w:rPr>
          <w:b/>
          <w:bCs/>
        </w:rPr>
      </w:pPr>
      <w:r w:rsidRPr="00D360C2">
        <w:rPr>
          <w:b/>
          <w:bCs/>
        </w:rPr>
        <w:t>Finalising the Neck Cover</w:t>
      </w:r>
    </w:p>
    <w:p w14:paraId="0D024A49" w14:textId="77777777" w:rsidR="00434DD7" w:rsidRPr="00D360C2" w:rsidRDefault="00434DD7" w:rsidP="00716B3A">
      <w:pPr>
        <w:rPr>
          <w:b/>
          <w:bCs/>
        </w:rPr>
      </w:pPr>
    </w:p>
    <w:p w14:paraId="0749E494" w14:textId="080B38FF" w:rsidR="00D360C2" w:rsidRDefault="00C03538" w:rsidP="00716B3A">
      <w:r>
        <w:t xml:space="preserve">Assuming that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716B3A"/>
    <w:p w14:paraId="086E6CF0" w14:textId="52EB86F5" w:rsidR="00E62469" w:rsidRPr="007A5B24" w:rsidRDefault="00E62469" w:rsidP="00716B3A">
      <w:r>
        <w:t>[Neck Cover Image]</w:t>
      </w:r>
    </w:p>
    <w:p w14:paraId="09543C9C" w14:textId="77777777" w:rsidR="00D360C2" w:rsidRDefault="00D360C2" w:rsidP="00716B3A">
      <w:pPr>
        <w:rPr>
          <w:b/>
          <w:bCs/>
        </w:rPr>
      </w:pPr>
    </w:p>
    <w:p w14:paraId="79098142" w14:textId="297F6E02" w:rsidR="00A738B2" w:rsidRDefault="00B9509C" w:rsidP="00716B3A">
      <w:pPr>
        <w:rPr>
          <w:b/>
          <w:bCs/>
        </w:rPr>
      </w:pPr>
      <w:r>
        <w:rPr>
          <w:b/>
          <w:bCs/>
        </w:rPr>
        <w:t>Neck Body Attachment</w:t>
      </w:r>
    </w:p>
    <w:p w14:paraId="34C4AC47" w14:textId="77777777" w:rsidR="00B9509C" w:rsidRDefault="00B9509C" w:rsidP="00716B3A"/>
    <w:p w14:paraId="35D58991" w14:textId="4A12228F" w:rsidR="00A738B2" w:rsidRDefault="00A738B2" w:rsidP="00716B3A">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716B3A">
      <w:pPr>
        <w:rPr>
          <w:b/>
          <w:bCs/>
        </w:rPr>
      </w:pPr>
    </w:p>
    <w:p w14:paraId="31735835" w14:textId="338D41FF" w:rsidR="002B5A86" w:rsidRDefault="002B5A86" w:rsidP="00716B3A">
      <w:r w:rsidRPr="002B5A86">
        <w:t>[</w:t>
      </w:r>
      <w:r>
        <w:t>Body Neck Joint Image</w:t>
      </w:r>
      <w:r w:rsidRPr="002B5A86">
        <w:t>]</w:t>
      </w:r>
    </w:p>
    <w:p w14:paraId="51B1E159" w14:textId="77777777" w:rsidR="002B5A86" w:rsidRDefault="002B5A86" w:rsidP="00716B3A"/>
    <w:p w14:paraId="2CFC287A" w14:textId="56DBD4A4" w:rsidR="002B5A86" w:rsidRPr="002B5A86" w:rsidRDefault="00921A4B" w:rsidP="00716B3A">
      <w:r>
        <w:t>We can finish our lovely guitar with a lick of matt black paint.</w:t>
      </w:r>
    </w:p>
    <w:p w14:paraId="1FF88E67" w14:textId="77777777" w:rsidR="002B5A86" w:rsidRDefault="002B5A86" w:rsidP="00716B3A">
      <w:pPr>
        <w:rPr>
          <w:b/>
          <w:bCs/>
        </w:rPr>
      </w:pPr>
    </w:p>
    <w:p w14:paraId="5F846A52" w14:textId="6DFB29F1" w:rsidR="00BA731E" w:rsidRDefault="0036569B" w:rsidP="00716B3A">
      <w:pPr>
        <w:rPr>
          <w:b/>
          <w:bCs/>
        </w:rPr>
      </w:pPr>
      <w:r>
        <w:rPr>
          <w:b/>
          <w:bCs/>
        </w:rPr>
        <w:t>Strum Unit</w:t>
      </w:r>
    </w:p>
    <w:p w14:paraId="20216D67" w14:textId="77777777" w:rsidR="0036569B" w:rsidRDefault="0036569B" w:rsidP="00716B3A">
      <w:pPr>
        <w:rPr>
          <w:b/>
          <w:bCs/>
        </w:rPr>
      </w:pPr>
    </w:p>
    <w:p w14:paraId="45B1CE96" w14:textId="42597C43" w:rsidR="003E6EB2" w:rsidRDefault="00E01855" w:rsidP="00716B3A">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716B3A"/>
    <w:p w14:paraId="4A3DF192" w14:textId="29A4A30A" w:rsidR="00A93427" w:rsidRDefault="00A93427" w:rsidP="00716B3A">
      <w:r>
        <w:t>[Strum Mechanism Image]</w:t>
      </w:r>
    </w:p>
    <w:p w14:paraId="5FDCC750" w14:textId="3A6577A3" w:rsidR="0036569B" w:rsidRDefault="00054573" w:rsidP="00716B3A">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716B3A">
      <w:pPr>
        <w:rPr>
          <w:b/>
          <w:bCs/>
        </w:rPr>
      </w:pPr>
    </w:p>
    <w:p w14:paraId="644C3077" w14:textId="5AC951E7" w:rsidR="008D2484" w:rsidRDefault="00C205EE" w:rsidP="00716B3A">
      <w:pPr>
        <w:rPr>
          <w:b/>
          <w:bCs/>
        </w:rPr>
      </w:pPr>
      <w:r>
        <w:rPr>
          <w:b/>
          <w:bCs/>
        </w:rPr>
        <w:t>Strum Unit Design</w:t>
      </w:r>
    </w:p>
    <w:p w14:paraId="5F9C3063" w14:textId="77777777" w:rsidR="00C205EE" w:rsidRDefault="00C205EE" w:rsidP="00716B3A">
      <w:pPr>
        <w:rPr>
          <w:b/>
          <w:bCs/>
        </w:rPr>
      </w:pPr>
    </w:p>
    <w:p w14:paraId="446ACF4C" w14:textId="3D75A88B" w:rsidR="00C205EE" w:rsidRPr="00C940AF" w:rsidRDefault="0001701E" w:rsidP="00716B3A">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716B3A">
      <w:pPr>
        <w:rPr>
          <w:b/>
          <w:bCs/>
        </w:rPr>
      </w:pPr>
    </w:p>
    <w:p w14:paraId="6D0A9867" w14:textId="61A3EBB8" w:rsidR="00597587" w:rsidRDefault="00597587" w:rsidP="00716B3A">
      <w:r w:rsidRPr="00597587">
        <w:t>[</w:t>
      </w:r>
      <w:r w:rsidR="00FC410F">
        <w:t>Strum Components Image</w:t>
      </w:r>
      <w:r w:rsidRPr="00597587">
        <w:t>]</w:t>
      </w:r>
    </w:p>
    <w:p w14:paraId="7D165E79" w14:textId="77777777" w:rsidR="00FC410F" w:rsidRDefault="00FC410F" w:rsidP="00716B3A"/>
    <w:p w14:paraId="719D7078" w14:textId="619AAE9E" w:rsidR="00FC410F" w:rsidRDefault="000E378F" w:rsidP="00716B3A">
      <w:r>
        <w:lastRenderedPageBreak/>
        <w:t>We can put our components together in the following way:</w:t>
      </w:r>
    </w:p>
    <w:p w14:paraId="3ED0B3C8" w14:textId="77777777" w:rsidR="00597587" w:rsidRDefault="00597587" w:rsidP="00716B3A"/>
    <w:p w14:paraId="4583967F" w14:textId="6296A29E" w:rsidR="004157B1" w:rsidRDefault="004157B1" w:rsidP="00716B3A">
      <w:r>
        <w:t>[Strum Unit Image]</w:t>
      </w:r>
    </w:p>
    <w:p w14:paraId="620D12C2" w14:textId="77777777" w:rsidR="004157B1" w:rsidRDefault="004157B1" w:rsidP="00716B3A"/>
    <w:p w14:paraId="44E87C14" w14:textId="7CFFB581" w:rsidR="004157B1" w:rsidRPr="006B2BA2" w:rsidRDefault="009E0168" w:rsidP="00716B3A">
      <w:pPr>
        <w:rPr>
          <w:b/>
          <w:bCs/>
        </w:rPr>
      </w:pPr>
      <w:r w:rsidRPr="006B2BA2">
        <w:rPr>
          <w:b/>
          <w:bCs/>
        </w:rPr>
        <w:t xml:space="preserve">Strum </w:t>
      </w:r>
      <w:r w:rsidR="0007520E">
        <w:rPr>
          <w:b/>
          <w:bCs/>
        </w:rPr>
        <w:t>Assembly</w:t>
      </w:r>
    </w:p>
    <w:p w14:paraId="7B77280D" w14:textId="77777777" w:rsidR="009E0168" w:rsidRDefault="009E0168" w:rsidP="00716B3A"/>
    <w:p w14:paraId="628E4E44" w14:textId="0D7A19F7" w:rsidR="006B2BA2" w:rsidRDefault="006B2BA2" w:rsidP="00716B3A">
      <w:r>
        <w:t>The strum unit was reasonably straightforward to assemble; however, the screws, levers, and string tension adjustments were time-consuming</w:t>
      </w:r>
      <w:r w:rsidR="000A3546">
        <w:t>.</w:t>
      </w:r>
    </w:p>
    <w:p w14:paraId="46BB5BDF" w14:textId="77777777" w:rsidR="00597587" w:rsidRDefault="00597587" w:rsidP="00716B3A"/>
    <w:p w14:paraId="3C8FE7F4" w14:textId="1B47E5DE" w:rsidR="0007520E" w:rsidRDefault="0007520E" w:rsidP="00716B3A">
      <w:r>
        <w:t>[</w:t>
      </w:r>
      <w:r w:rsidR="00D2004B">
        <w:t>Strum Assembly Image 1</w:t>
      </w:r>
      <w:r>
        <w:t>]</w:t>
      </w:r>
    </w:p>
    <w:p w14:paraId="62E28AB2" w14:textId="77777777" w:rsidR="00056A4F" w:rsidRDefault="00056A4F" w:rsidP="00716B3A"/>
    <w:p w14:paraId="28747E29" w14:textId="6C1838A5" w:rsidR="00D2004B" w:rsidRDefault="00D2004B" w:rsidP="00716B3A">
      <w:r>
        <w:t>[Strum Assembly Image 2]</w:t>
      </w:r>
    </w:p>
    <w:p w14:paraId="3441FEF2" w14:textId="77777777" w:rsidR="00056A4F" w:rsidRDefault="00056A4F" w:rsidP="00716B3A"/>
    <w:p w14:paraId="3788B139" w14:textId="27EFC414" w:rsidR="00D2004B" w:rsidRDefault="00D2004B" w:rsidP="00716B3A">
      <w:r>
        <w:t>[Strum Assembly Image 3]</w:t>
      </w:r>
    </w:p>
    <w:p w14:paraId="256B2CCB" w14:textId="77777777" w:rsidR="00D2004B" w:rsidRDefault="00D2004B" w:rsidP="00716B3A"/>
    <w:p w14:paraId="6A612E07" w14:textId="2744CEB1" w:rsidR="00597587" w:rsidRDefault="00BE0FA4" w:rsidP="00716B3A">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716B3A"/>
    <w:p w14:paraId="3932F9C5" w14:textId="7C82999F" w:rsidR="00657A1A" w:rsidRDefault="00657A1A" w:rsidP="00716B3A">
      <w:r>
        <w:t>[Strum Wiring Image]</w:t>
      </w:r>
    </w:p>
    <w:p w14:paraId="56421DEC" w14:textId="77777777" w:rsidR="00B647B0" w:rsidRDefault="00B647B0" w:rsidP="00716B3A"/>
    <w:p w14:paraId="4FA13EE5" w14:textId="39729AD8" w:rsidR="00B647B0" w:rsidRPr="002837A1" w:rsidRDefault="002837A1" w:rsidP="00716B3A">
      <w:pPr>
        <w:rPr>
          <w:b/>
          <w:bCs/>
        </w:rPr>
      </w:pPr>
      <w:r w:rsidRPr="002837A1">
        <w:rPr>
          <w:b/>
          <w:bCs/>
        </w:rPr>
        <w:t>Toggle and LEDs</w:t>
      </w:r>
    </w:p>
    <w:p w14:paraId="41CB6FD7" w14:textId="77777777" w:rsidR="00657A1A" w:rsidRDefault="00657A1A" w:rsidP="00716B3A"/>
    <w:p w14:paraId="239A3389" w14:textId="77777777" w:rsidR="00877C57" w:rsidRDefault="00877C57" w:rsidP="00716B3A">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716B3A">
      <w:pPr>
        <w:ind w:firstLine="720"/>
      </w:pPr>
      <w:r w:rsidRPr="00877C57">
        <w:t xml:space="preserve">• RED: Device connected to USB, </w:t>
      </w:r>
    </w:p>
    <w:p w14:paraId="5AE434B3" w14:textId="77777777" w:rsidR="00877C57" w:rsidRDefault="00877C57" w:rsidP="00716B3A">
      <w:pPr>
        <w:ind w:firstLine="720"/>
      </w:pPr>
      <w:r w:rsidRPr="00877C57">
        <w:t>•</w:t>
      </w:r>
      <w:r>
        <w:t xml:space="preserve"> </w:t>
      </w:r>
      <w:r w:rsidRPr="00877C57">
        <w:t xml:space="preserve">GREEN: USB communication is ON, </w:t>
      </w:r>
    </w:p>
    <w:p w14:paraId="499A9760" w14:textId="0B62730B" w:rsidR="002837A1" w:rsidRPr="002837A1" w:rsidRDefault="00877C57" w:rsidP="00716B3A">
      <w:pPr>
        <w:ind w:firstLine="720"/>
      </w:pPr>
      <w:r w:rsidRPr="00877C57">
        <w:t>• BLUE: USB data transfer.</w:t>
      </w:r>
    </w:p>
    <w:p w14:paraId="19171B0D" w14:textId="77777777" w:rsidR="00557E59" w:rsidRDefault="00557E59" w:rsidP="00716B3A"/>
    <w:p w14:paraId="7CD36C30" w14:textId="3414632D" w:rsidR="00023CC6" w:rsidRDefault="00023CC6" w:rsidP="00716B3A">
      <w:r>
        <w:t>[Toggle and LEDs Circuitry Image]</w:t>
      </w:r>
    </w:p>
    <w:p w14:paraId="3BBFAE83" w14:textId="77777777" w:rsidR="00070218" w:rsidRDefault="00070218" w:rsidP="00716B3A"/>
    <w:p w14:paraId="08804ADC" w14:textId="1F2A7639" w:rsidR="00070218" w:rsidRDefault="00086F04" w:rsidP="00716B3A">
      <w:r>
        <w:t>[Arduino Wiring Image]</w:t>
      </w:r>
    </w:p>
    <w:p w14:paraId="7978EEEF" w14:textId="77777777" w:rsidR="00086F04" w:rsidRDefault="00086F04" w:rsidP="00716B3A"/>
    <w:p w14:paraId="744D8B27" w14:textId="30C97E98" w:rsidR="00086F04" w:rsidRDefault="00086F04" w:rsidP="00716B3A">
      <w:r>
        <w:t>[Toggle Wiring Image]</w:t>
      </w:r>
    </w:p>
    <w:p w14:paraId="24152191" w14:textId="77777777" w:rsidR="00023CC6" w:rsidRDefault="00023CC6" w:rsidP="00716B3A"/>
    <w:p w14:paraId="58332D85" w14:textId="122B1103" w:rsidR="00657A1A" w:rsidRDefault="00657A1A" w:rsidP="00716B3A">
      <w:r>
        <w:lastRenderedPageBreak/>
        <w:t>Finally</w:t>
      </w:r>
      <w:r w:rsidR="000F6721">
        <w:t>, we can string up the device.</w:t>
      </w:r>
    </w:p>
    <w:p w14:paraId="07946F49" w14:textId="77777777" w:rsidR="00BE0FA4" w:rsidRDefault="00BE0FA4" w:rsidP="00716B3A"/>
    <w:p w14:paraId="07759347" w14:textId="03BAEDC4" w:rsidR="00E1215D" w:rsidRDefault="000D2E60" w:rsidP="00716B3A">
      <w:r>
        <w:t>[Assembled Strum Unit Image]</w:t>
      </w:r>
    </w:p>
    <w:p w14:paraId="7ABE7989" w14:textId="77777777" w:rsidR="000D2E60" w:rsidRDefault="000D2E60" w:rsidP="00716B3A"/>
    <w:p w14:paraId="32D1164C" w14:textId="033788E2" w:rsidR="000D2E60" w:rsidRPr="00EE4A29" w:rsidRDefault="00EE4A29" w:rsidP="00716B3A">
      <w:pPr>
        <w:rPr>
          <w:b/>
          <w:bCs/>
        </w:rPr>
      </w:pPr>
      <w:r w:rsidRPr="00EE4A29">
        <w:rPr>
          <w:b/>
          <w:bCs/>
        </w:rPr>
        <w:t>Registering Strums</w:t>
      </w:r>
    </w:p>
    <w:p w14:paraId="4EBBAED8" w14:textId="77777777" w:rsidR="00BE0FA4" w:rsidRDefault="00BE0FA4" w:rsidP="00716B3A"/>
    <w:p w14:paraId="1C4C485D" w14:textId="3656D728" w:rsidR="00B93539" w:rsidRDefault="006452D5" w:rsidP="00716B3A">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controller.ino</w:t>
      </w:r>
      <w:r w:rsidR="00D366EF">
        <w:t>]</w:t>
      </w:r>
      <w:r w:rsidR="00FE29D1">
        <w:t>.</w:t>
      </w:r>
    </w:p>
    <w:p w14:paraId="7A76CB2C" w14:textId="77777777" w:rsidR="006452D5" w:rsidRDefault="006452D5" w:rsidP="00716B3A"/>
    <w:p w14:paraId="262F28EB" w14:textId="45C09E40" w:rsidR="006452D5" w:rsidRDefault="00B54930" w:rsidP="00716B3A">
      <w:r>
        <w:t>[</w:t>
      </w:r>
      <w:r w:rsidR="00963B54">
        <w:t>Constants and Variables Code Snippet</w:t>
      </w:r>
      <w:r>
        <w:t>]</w:t>
      </w:r>
    </w:p>
    <w:p w14:paraId="3F01BC6C" w14:textId="77777777" w:rsidR="006452D5" w:rsidRDefault="006452D5" w:rsidP="00716B3A"/>
    <w:p w14:paraId="57FDF17B" w14:textId="1C6CFDAB" w:rsidR="00AC4844" w:rsidRDefault="00AC4844" w:rsidP="00716B3A">
      <w:r>
        <w:t>First, we need to initialise our pins in the setup function.</w:t>
      </w:r>
    </w:p>
    <w:p w14:paraId="7DFB3F21" w14:textId="77777777" w:rsidR="00AC4844" w:rsidRDefault="00AC4844" w:rsidP="00716B3A"/>
    <w:p w14:paraId="60175126" w14:textId="40FD86C7" w:rsidR="00EE4A29" w:rsidRDefault="00E41299" w:rsidP="00716B3A">
      <w:r>
        <w:t>[Strum Setup Code Snippet]</w:t>
      </w:r>
    </w:p>
    <w:p w14:paraId="7CD1739D" w14:textId="77777777" w:rsidR="00E41299" w:rsidRDefault="00E41299" w:rsidP="00716B3A"/>
    <w:p w14:paraId="22F32845" w14:textId="7CEC3B13" w:rsidR="009133DD" w:rsidRDefault="00FB709B" w:rsidP="00716B3A">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chang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716B3A"/>
    <w:p w14:paraId="572AF703" w14:textId="7A6A93B7" w:rsidR="009133DD" w:rsidRDefault="009133DD" w:rsidP="00716B3A">
      <w:r>
        <w:t>[</w:t>
      </w:r>
      <w:r w:rsidR="00637E54">
        <w:t>Controller Transaction State Code Snippet</w:t>
      </w:r>
      <w:r>
        <w:t>]</w:t>
      </w:r>
    </w:p>
    <w:p w14:paraId="7363031D" w14:textId="77777777" w:rsidR="00637E54" w:rsidRDefault="00637E54" w:rsidP="00716B3A"/>
    <w:p w14:paraId="785F19C8" w14:textId="697C9556" w:rsidR="006904B7" w:rsidRDefault="00EC36C4" w:rsidP="00716B3A">
      <w:pPr>
        <w:rPr>
          <w:b/>
          <w:bCs/>
        </w:rPr>
      </w:pPr>
      <w:r>
        <w:rPr>
          <w:b/>
          <w:bCs/>
        </w:rPr>
        <w:t xml:space="preserve">Communication </w:t>
      </w:r>
      <w:r w:rsidR="00504CEA">
        <w:rPr>
          <w:b/>
          <w:bCs/>
        </w:rPr>
        <w:t>Protocol</w:t>
      </w:r>
    </w:p>
    <w:p w14:paraId="4316BD9D" w14:textId="77777777" w:rsidR="00504CEA" w:rsidRDefault="00504CEA" w:rsidP="00716B3A">
      <w:pPr>
        <w:rPr>
          <w:b/>
          <w:bCs/>
        </w:rPr>
      </w:pPr>
    </w:p>
    <w:p w14:paraId="35B19106" w14:textId="4C1412AE" w:rsidR="006904B7" w:rsidRPr="0070392F" w:rsidRDefault="00DA053C" w:rsidP="00716B3A">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upper and lower cas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716B3A"/>
    <w:p w14:paraId="0FB827E8" w14:textId="0A0990BC" w:rsidR="0075773C" w:rsidRDefault="0075773C" w:rsidP="00716B3A">
      <w:r>
        <w:t>[Protocol Image]</w:t>
      </w:r>
    </w:p>
    <w:p w14:paraId="1D62AA56" w14:textId="77777777" w:rsidR="00EC36C4" w:rsidRDefault="00EC36C4" w:rsidP="00716B3A"/>
    <w:p w14:paraId="03AC154A" w14:textId="77777777" w:rsidR="00EC36C4" w:rsidRPr="00637E54" w:rsidRDefault="00EC36C4" w:rsidP="00716B3A">
      <w:pPr>
        <w:rPr>
          <w:b/>
          <w:bCs/>
        </w:rPr>
      </w:pPr>
      <w:r w:rsidRPr="00637E54">
        <w:rPr>
          <w:b/>
          <w:bCs/>
        </w:rPr>
        <w:t>Debounce Handling</w:t>
      </w:r>
    </w:p>
    <w:p w14:paraId="03745132" w14:textId="77777777" w:rsidR="00EC36C4" w:rsidRDefault="00EC36C4" w:rsidP="00716B3A"/>
    <w:p w14:paraId="42A5AE34" w14:textId="789216B3" w:rsidR="00092FAC" w:rsidRDefault="00092FAC" w:rsidP="00716B3A">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716B3A"/>
    <w:p w14:paraId="7ACB1B3F" w14:textId="77777777" w:rsidR="00092FAC" w:rsidRPr="0086554C" w:rsidRDefault="00092FAC" w:rsidP="00716B3A">
      <w:pPr>
        <w:rPr>
          <w:b/>
          <w:bCs/>
        </w:rPr>
      </w:pPr>
      <w:r>
        <w:rPr>
          <w:b/>
          <w:bCs/>
        </w:rPr>
        <w:t>Fret Buttons</w:t>
      </w:r>
    </w:p>
    <w:p w14:paraId="5CE1428F" w14:textId="77777777" w:rsidR="00092FAC" w:rsidRDefault="00092FAC" w:rsidP="00716B3A">
      <w:r>
        <w:t xml:space="preserve">From the traditional perspective, inputs register events </w:t>
      </w:r>
      <w:r w:rsidRPr="004F7D93">
        <w:rPr>
          <w:b/>
          <w:bCs/>
          <w:i/>
          <w:iCs/>
        </w:rPr>
        <w:t>when pressed</w:t>
      </w:r>
      <w:r>
        <w:t>, just like our fret switches. When activation happens, we assume that state changes are intentional after a particular interval,  typically ~50-100ms.</w:t>
      </w:r>
    </w:p>
    <w:p w14:paraId="48C35FC2" w14:textId="77777777" w:rsidR="00092FAC" w:rsidRDefault="00092FAC" w:rsidP="00716B3A">
      <w:pPr>
        <w:keepNext/>
      </w:pPr>
    </w:p>
    <w:p w14:paraId="0A3D8054" w14:textId="77777777" w:rsidR="00092FAC" w:rsidRPr="00AA0B8A" w:rsidRDefault="00092FAC" w:rsidP="00716B3A">
      <w:pPr>
        <w:rPr>
          <w:b/>
          <w:bCs/>
        </w:rPr>
      </w:pPr>
      <w:r w:rsidRPr="00AA0B8A">
        <w:rPr>
          <w:b/>
          <w:bCs/>
        </w:rPr>
        <w:t>Strum Switch</w:t>
      </w:r>
      <w:r>
        <w:rPr>
          <w:b/>
          <w:bCs/>
        </w:rPr>
        <w:t>es</w:t>
      </w:r>
    </w:p>
    <w:p w14:paraId="7470CABD" w14:textId="77777777" w:rsidR="00092FAC" w:rsidRDefault="00092FAC" w:rsidP="00716B3A">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716B3A"/>
    <w:p w14:paraId="693797B5" w14:textId="6AE8C799" w:rsidR="00DC7FFE" w:rsidRDefault="00DC7FFE" w:rsidP="00716B3A">
      <w:r>
        <w:t>[Debouncing Image]</w:t>
      </w:r>
    </w:p>
    <w:p w14:paraId="246BAA97" w14:textId="77777777" w:rsidR="00F36CC3" w:rsidRDefault="00F36CC3" w:rsidP="00716B3A"/>
    <w:p w14:paraId="4029AF99" w14:textId="77777777" w:rsidR="00EC36C4" w:rsidRDefault="00EC36C4" w:rsidP="00716B3A">
      <w:pPr>
        <w:rPr>
          <w:b/>
          <w:bCs/>
        </w:rPr>
      </w:pPr>
      <w:r w:rsidRPr="006E11E4">
        <w:rPr>
          <w:b/>
          <w:bCs/>
        </w:rPr>
        <w:t>Sending a</w:t>
      </w:r>
      <w:r>
        <w:rPr>
          <w:b/>
          <w:bCs/>
        </w:rPr>
        <w:t xml:space="preserve">n Event </w:t>
      </w:r>
      <w:r w:rsidRPr="006E11E4">
        <w:rPr>
          <w:b/>
          <w:bCs/>
        </w:rPr>
        <w:t>Message</w:t>
      </w:r>
    </w:p>
    <w:p w14:paraId="71B3A4B8" w14:textId="77777777" w:rsidR="000A3A58" w:rsidRDefault="000A3A58" w:rsidP="00716B3A">
      <w:pPr>
        <w:rPr>
          <w:b/>
          <w:bCs/>
        </w:rPr>
      </w:pPr>
    </w:p>
    <w:p w14:paraId="6FEEBB6A" w14:textId="77777777" w:rsidR="00F36CC3" w:rsidRDefault="00F36CC3" w:rsidP="00716B3A">
      <w:r>
        <w:t>We can invoke a function on every cycle with a transaction state change by listening to it in the main loop.</w:t>
      </w:r>
    </w:p>
    <w:p w14:paraId="3498BDDB" w14:textId="77777777" w:rsidR="00F36CC3" w:rsidRDefault="00F36CC3" w:rsidP="00716B3A"/>
    <w:p w14:paraId="62B84735" w14:textId="77777777" w:rsidR="00F36CC3" w:rsidRDefault="00F36CC3" w:rsidP="00716B3A">
      <w:r>
        <w:t>[Listening Code Snippet]</w:t>
      </w:r>
    </w:p>
    <w:p w14:paraId="191EBA0E" w14:textId="77777777" w:rsidR="00EB1837" w:rsidRDefault="00EB1837" w:rsidP="00716B3A"/>
    <w:p w14:paraId="50C685C7" w14:textId="4DFD07B7" w:rsidR="00EB1837" w:rsidRDefault="00CA06F9" w:rsidP="00716B3A">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716B3A"/>
    <w:p w14:paraId="224F79FC" w14:textId="1601DBD8" w:rsidR="00963B54" w:rsidRPr="00597587" w:rsidRDefault="009D2F32" w:rsidP="00716B3A">
      <w:r>
        <w:t>[Set Controller State Code Snippet]</w:t>
      </w:r>
    </w:p>
    <w:p w14:paraId="15F2D3E7" w14:textId="77777777" w:rsidR="00B96952" w:rsidRDefault="00B96952" w:rsidP="00716B3A">
      <w:pPr>
        <w:rPr>
          <w:b/>
          <w:bCs/>
        </w:rPr>
      </w:pPr>
    </w:p>
    <w:p w14:paraId="3AAE9C8F" w14:textId="432ECACB" w:rsidR="000A3A58" w:rsidRDefault="004D0C52" w:rsidP="00716B3A">
      <w:pPr>
        <w:rPr>
          <w:b/>
          <w:bCs/>
        </w:rPr>
      </w:pPr>
      <w:r>
        <w:rPr>
          <w:b/>
          <w:bCs/>
        </w:rPr>
        <w:t>Head Stock</w:t>
      </w:r>
    </w:p>
    <w:p w14:paraId="6728D4F7" w14:textId="77777777" w:rsidR="004D0C52" w:rsidRDefault="004D0C52" w:rsidP="00716B3A">
      <w:pPr>
        <w:rPr>
          <w:b/>
          <w:bCs/>
        </w:rPr>
      </w:pPr>
    </w:p>
    <w:p w14:paraId="3391E4D9" w14:textId="23248169" w:rsidR="004D0C52" w:rsidRDefault="00F85DDD" w:rsidP="00716B3A">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r w:rsidR="00052741">
        <w:t>came to the conclusion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have to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716B3A"/>
    <w:p w14:paraId="6F804FAA" w14:textId="6FAF96DF" w:rsidR="00AA533A" w:rsidRDefault="00AA533A" w:rsidP="00716B3A">
      <w:r>
        <w:t xml:space="preserve">[Head Stock </w:t>
      </w:r>
      <w:r w:rsidR="00AD7C9A">
        <w:t xml:space="preserve">Design </w:t>
      </w:r>
      <w:r>
        <w:t>Image]</w:t>
      </w:r>
    </w:p>
    <w:p w14:paraId="602C29AF" w14:textId="77777777" w:rsidR="00AA533A" w:rsidRDefault="00AA533A" w:rsidP="00716B3A"/>
    <w:p w14:paraId="7942A9FA" w14:textId="2971188B" w:rsidR="00AA533A" w:rsidRDefault="00503CD2" w:rsidP="00716B3A">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716B3A">
      <w:pPr>
        <w:rPr>
          <w:b/>
          <w:bCs/>
        </w:rPr>
      </w:pPr>
    </w:p>
    <w:p w14:paraId="68004BD1" w14:textId="571F43C9" w:rsidR="00FE01D7" w:rsidRPr="00AD7C9A" w:rsidRDefault="00AD7C9A" w:rsidP="00716B3A">
      <w:r w:rsidRPr="00AD7C9A">
        <w:t>[</w:t>
      </w:r>
      <w:r>
        <w:t>Head Stock Back Image</w:t>
      </w:r>
      <w:r w:rsidRPr="00AD7C9A">
        <w:t>]</w:t>
      </w:r>
    </w:p>
    <w:p w14:paraId="66CCFDA0" w14:textId="77777777" w:rsidR="000A3A58" w:rsidRDefault="000A3A58" w:rsidP="00716B3A">
      <w:pPr>
        <w:rPr>
          <w:b/>
          <w:bCs/>
        </w:rPr>
      </w:pPr>
    </w:p>
    <w:p w14:paraId="051C4AA5" w14:textId="4D3738FB" w:rsidR="00AD7C9A" w:rsidRPr="00AD7C9A" w:rsidRDefault="00AD7C9A" w:rsidP="00716B3A">
      <w:r w:rsidRPr="00AD7C9A">
        <w:t>[</w:t>
      </w:r>
      <w:r>
        <w:t>Head Stock Front Image</w:t>
      </w:r>
      <w:r w:rsidRPr="00AD7C9A">
        <w:t>]</w:t>
      </w:r>
    </w:p>
    <w:p w14:paraId="3ECACCB6" w14:textId="77777777" w:rsidR="00AD7C9A" w:rsidRDefault="00AD7C9A" w:rsidP="00716B3A">
      <w:pPr>
        <w:rPr>
          <w:b/>
          <w:bCs/>
        </w:rPr>
      </w:pPr>
    </w:p>
    <w:p w14:paraId="41EB1E35" w14:textId="56170C46" w:rsidR="00AD7C9A" w:rsidRPr="000D1F41" w:rsidRDefault="000D1F41" w:rsidP="00716B3A">
      <w:r w:rsidRPr="000D1F41">
        <w:t>Lastly</w:t>
      </w:r>
      <w:r>
        <w:t xml:space="preserve">, similar to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716B3A">
      <w:pPr>
        <w:rPr>
          <w:b/>
          <w:bCs/>
        </w:rPr>
      </w:pPr>
    </w:p>
    <w:p w14:paraId="09F0C6A7" w14:textId="5CAF0359" w:rsidR="006F0160" w:rsidRDefault="006F0160" w:rsidP="00716B3A">
      <w:r w:rsidRPr="006F0160">
        <w:t>[</w:t>
      </w:r>
      <w:r>
        <w:t>Saddle Image</w:t>
      </w:r>
      <w:r w:rsidRPr="006F0160">
        <w:t>]</w:t>
      </w:r>
    </w:p>
    <w:p w14:paraId="11878FEE" w14:textId="77777777" w:rsidR="006F0160" w:rsidRDefault="006F0160" w:rsidP="00716B3A"/>
    <w:p w14:paraId="3555F90C" w14:textId="45E5C88F" w:rsidR="006F0160" w:rsidRPr="006F0160" w:rsidRDefault="006F0160" w:rsidP="00716B3A">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716B3A">
      <w:pPr>
        <w:rPr>
          <w:b/>
          <w:bCs/>
        </w:rPr>
      </w:pPr>
    </w:p>
    <w:p w14:paraId="4B527BE7" w14:textId="77777777" w:rsidR="00F574FC" w:rsidRDefault="00F574F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716B3A">
      <w:pPr>
        <w:pStyle w:val="Heading2"/>
        <w:rPr>
          <w:color w:val="ABB2BF"/>
          <w:lang w:eastAsia="en-GB"/>
        </w:rPr>
      </w:pPr>
      <w:bookmarkStart w:id="7" w:name="_Toc145002474"/>
      <w:r w:rsidRPr="008C3C7B">
        <w:rPr>
          <w:rFonts w:eastAsia="Times New Roman"/>
          <w:lang w:eastAsia="en-GB"/>
        </w:rPr>
        <w:lastRenderedPageBreak/>
        <w:t>Digital Guitar - Make Guitar Sounds with Howler</w:t>
      </w:r>
      <w:bookmarkEnd w:id="7"/>
    </w:p>
    <w:p w14:paraId="0CEE9D04" w14:textId="77777777" w:rsidR="00A3407D" w:rsidRDefault="00A3407D" w:rsidP="00716B3A">
      <w:pPr>
        <w:rPr>
          <w:b/>
          <w:bCs/>
        </w:rPr>
      </w:pPr>
    </w:p>
    <w:p w14:paraId="79C10368" w14:textId="0F91082C" w:rsidR="00307AE6" w:rsidRPr="00307AE6" w:rsidRDefault="00307AE6" w:rsidP="00716B3A">
      <w:r w:rsidRPr="00307AE6">
        <w:t>[</w:t>
      </w:r>
      <w:r>
        <w:t>Equalizer Image</w:t>
      </w:r>
      <w:r w:rsidRPr="00307AE6">
        <w:t>]</w:t>
      </w:r>
    </w:p>
    <w:p w14:paraId="03C91B83" w14:textId="77777777" w:rsidR="00307AE6" w:rsidRDefault="00307AE6" w:rsidP="00716B3A">
      <w:pPr>
        <w:rPr>
          <w:b/>
          <w:bCs/>
        </w:rPr>
      </w:pPr>
    </w:p>
    <w:p w14:paraId="20E4154D" w14:textId="2A784D3D" w:rsidR="004E0AF3" w:rsidRPr="00604258" w:rsidRDefault="00604258" w:rsidP="00716B3A">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716B3A">
      <w:pPr>
        <w:rPr>
          <w:b/>
          <w:bCs/>
        </w:rPr>
      </w:pPr>
    </w:p>
    <w:p w14:paraId="23415AAA" w14:textId="3337512C" w:rsidR="00B24B3C" w:rsidRDefault="00B24B3C" w:rsidP="00716B3A">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716B3A">
      <w:pPr>
        <w:rPr>
          <w:lang w:eastAsia="en-GB"/>
        </w:rPr>
      </w:pPr>
    </w:p>
    <w:p w14:paraId="033A61B1" w14:textId="00241CE8" w:rsidR="00BF1D89" w:rsidRPr="00B24B3C" w:rsidRDefault="00BF1D89" w:rsidP="00716B3A">
      <w:pPr>
        <w:rPr>
          <w:lang w:eastAsia="en-GB"/>
        </w:rPr>
      </w:pPr>
      <w:r>
        <w:rPr>
          <w:lang w:eastAsia="en-GB"/>
        </w:rPr>
        <w:t>[RiffMaster Home Page Image]</w:t>
      </w:r>
    </w:p>
    <w:p w14:paraId="68C34E75" w14:textId="573CD33C" w:rsidR="00EE585D" w:rsidRPr="00EE585D" w:rsidRDefault="00EE585D" w:rsidP="00716B3A">
      <w:pPr>
        <w:rPr>
          <w:b/>
          <w:bCs/>
        </w:rPr>
      </w:pPr>
      <w:r w:rsidRPr="00EE585D">
        <w:rPr>
          <w:b/>
          <w:bCs/>
        </w:rPr>
        <w:t>What is Howler JS?</w:t>
      </w:r>
    </w:p>
    <w:p w14:paraId="1FAE6AD4" w14:textId="77777777" w:rsidR="00EE585D" w:rsidRDefault="00EE585D" w:rsidP="00716B3A"/>
    <w:p w14:paraId="0380B435" w14:textId="0489D0F5" w:rsidR="00EE585D" w:rsidRDefault="00EE585D" w:rsidP="00716B3A">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716B3A"/>
    <w:p w14:paraId="4C5402C4" w14:textId="35B7E905" w:rsidR="00BF1D89" w:rsidRDefault="00EE585D" w:rsidP="00716B3A">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r w:rsidR="00184624">
        <w:t>S</w:t>
      </w:r>
      <w:r w:rsidR="004157F5">
        <w:t>o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716B3A"/>
    <w:p w14:paraId="1B122D45" w14:textId="133CA800" w:rsidR="00F521D2" w:rsidRDefault="00F521D2" w:rsidP="00716B3A">
      <w:r>
        <w:t>[Import Howler Code Snippet]</w:t>
      </w:r>
    </w:p>
    <w:p w14:paraId="45CE8D1F" w14:textId="77777777" w:rsidR="00533048" w:rsidRDefault="00533048" w:rsidP="00716B3A"/>
    <w:p w14:paraId="6A6F612B" w14:textId="643A107B" w:rsidR="00533048" w:rsidRDefault="00FE0392" w:rsidP="00716B3A">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716B3A">
      <w:r>
        <w:t>[NPM Howler Code Snippet]</w:t>
      </w:r>
    </w:p>
    <w:p w14:paraId="44D14286" w14:textId="77777777" w:rsidR="00725FD5" w:rsidRDefault="00725FD5" w:rsidP="00716B3A">
      <w:pPr>
        <w:rPr>
          <w:b/>
          <w:bCs/>
        </w:rPr>
      </w:pPr>
    </w:p>
    <w:p w14:paraId="72C8E1AC" w14:textId="58254D5E" w:rsidR="0012528D" w:rsidRDefault="0012528D" w:rsidP="00716B3A">
      <w:pPr>
        <w:rPr>
          <w:b/>
          <w:bCs/>
        </w:rPr>
      </w:pPr>
      <w:r>
        <w:rPr>
          <w:b/>
          <w:bCs/>
        </w:rPr>
        <w:t>Audio Files</w:t>
      </w:r>
    </w:p>
    <w:p w14:paraId="24B7CDAC" w14:textId="77777777" w:rsidR="0012528D" w:rsidRDefault="0012528D" w:rsidP="00716B3A">
      <w:pPr>
        <w:rPr>
          <w:b/>
          <w:bCs/>
        </w:rPr>
      </w:pPr>
    </w:p>
    <w:p w14:paraId="29E700BA" w14:textId="68CD310A" w:rsidR="0012528D" w:rsidRPr="00521D2B" w:rsidRDefault="00521D2B" w:rsidP="00716B3A">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716B3A">
      <w:pPr>
        <w:rPr>
          <w:b/>
          <w:bCs/>
        </w:rPr>
      </w:pPr>
    </w:p>
    <w:p w14:paraId="6CCF39AC" w14:textId="65666EC7" w:rsidR="00D91D1E" w:rsidRDefault="00D91D1E" w:rsidP="00716B3A">
      <w:r w:rsidRPr="00D91D1E">
        <w:t>[</w:t>
      </w:r>
      <w:r>
        <w:t>Fret Board Arrangement Image</w:t>
      </w:r>
      <w:r w:rsidRPr="00D91D1E">
        <w:t>]</w:t>
      </w:r>
    </w:p>
    <w:p w14:paraId="21BC15FC" w14:textId="77777777" w:rsidR="00D91D1E" w:rsidRDefault="00D91D1E" w:rsidP="00716B3A"/>
    <w:p w14:paraId="01847E74" w14:textId="39F4E0C8" w:rsidR="00D91D1E" w:rsidRPr="00D91D1E" w:rsidRDefault="00DF0594" w:rsidP="00716B3A">
      <w:r>
        <w:lastRenderedPageBreak/>
        <w:t>You can create your own audio or download</w:t>
      </w:r>
      <w:r w:rsidR="00824922">
        <w:t xml:space="preserve"> guitar sounds from </w:t>
      </w:r>
      <w:r w:rsidR="00864AE4">
        <w:t xml:space="preserve">[Link: splice] or </w:t>
      </w:r>
      <w:r w:rsidR="006351E9">
        <w:t>[Link: ].</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716B3A">
      <w:pPr>
        <w:rPr>
          <w:b/>
          <w:bCs/>
        </w:rPr>
      </w:pPr>
    </w:p>
    <w:p w14:paraId="55701649" w14:textId="5F633590" w:rsidR="00B51867" w:rsidRPr="00B51867" w:rsidRDefault="00B51867" w:rsidP="00716B3A">
      <w:r w:rsidRPr="00B51867">
        <w:t>Try them out!</w:t>
      </w:r>
    </w:p>
    <w:p w14:paraId="4401D968" w14:textId="77777777" w:rsidR="00B51867" w:rsidRDefault="00B51867" w:rsidP="00716B3A">
      <w:pPr>
        <w:rPr>
          <w:b/>
          <w:bCs/>
        </w:rPr>
      </w:pPr>
    </w:p>
    <w:p w14:paraId="540BF6EB" w14:textId="5F1F206A" w:rsidR="00B51867" w:rsidRDefault="00B51867" w:rsidP="00716B3A">
      <w:r w:rsidRPr="00B51867">
        <w:t>[</w:t>
      </w:r>
      <w:r w:rsidR="001663F0">
        <w:t>Guitar Sound Buttons</w:t>
      </w:r>
      <w:r w:rsidRPr="00B51867">
        <w:t>]</w:t>
      </w:r>
    </w:p>
    <w:p w14:paraId="5784AFF8" w14:textId="77777777" w:rsidR="00851B66" w:rsidRDefault="00851B66" w:rsidP="00716B3A"/>
    <w:p w14:paraId="28C342C1" w14:textId="0C3F1883" w:rsidR="00851B66" w:rsidRDefault="007245EF" w:rsidP="00716B3A">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activated; more often than not, guitarists play on multiple strings at one time.</w:t>
      </w:r>
      <w:r w:rsidR="00A75400">
        <w:t xml:space="preserve"> Let</w:t>
      </w:r>
      <w:r w:rsidR="00167DBA">
        <w:t>'</w:t>
      </w:r>
      <w:r w:rsidR="00A75400">
        <w:t>s see some basic chords.</w:t>
      </w:r>
    </w:p>
    <w:p w14:paraId="7EB881DA" w14:textId="77777777" w:rsidR="00796ED0" w:rsidRDefault="00796ED0" w:rsidP="00716B3A"/>
    <w:p w14:paraId="362FAE63" w14:textId="3E28B800" w:rsidR="00796ED0" w:rsidRDefault="00796ED0" w:rsidP="00716B3A">
      <w:r>
        <w:t>[Chord Sound Buttons]</w:t>
      </w:r>
    </w:p>
    <w:p w14:paraId="7CD84883" w14:textId="77777777" w:rsidR="00D35A90" w:rsidRDefault="00D35A90" w:rsidP="00716B3A"/>
    <w:p w14:paraId="37CA8F2B" w14:textId="1354F12B" w:rsidR="00D35A90" w:rsidRDefault="00831CB6" w:rsidP="00716B3A">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716B3A"/>
    <w:p w14:paraId="5A87C3B4" w14:textId="24A1A0CC" w:rsidR="004B2783" w:rsidRPr="0093636D" w:rsidRDefault="00232F7D" w:rsidP="00716B3A">
      <w:pPr>
        <w:rPr>
          <w:b/>
          <w:bCs/>
        </w:rPr>
      </w:pPr>
      <w:r>
        <w:rPr>
          <w:b/>
          <w:bCs/>
        </w:rPr>
        <w:t>Reading Controller Messages</w:t>
      </w:r>
    </w:p>
    <w:p w14:paraId="7705A3BD" w14:textId="77777777" w:rsidR="00A83BB9" w:rsidRDefault="009F6969" w:rsidP="00716B3A">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716B3A"/>
    <w:p w14:paraId="0D77ED85" w14:textId="64943C94" w:rsidR="00711122" w:rsidRDefault="00BB244F" w:rsidP="00716B3A">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716B3A"/>
    <w:p w14:paraId="7FE0E980" w14:textId="478CE3DD" w:rsidR="00B724CE" w:rsidRDefault="00B724CE" w:rsidP="00716B3A">
      <w:r>
        <w:t xml:space="preserve">[Controller </w:t>
      </w:r>
      <w:r w:rsidR="003964F1">
        <w:t>Code Snippet</w:t>
      </w:r>
      <w:r>
        <w:t>]</w:t>
      </w:r>
    </w:p>
    <w:p w14:paraId="5A03C4BB" w14:textId="77777777" w:rsidR="003964F1" w:rsidRDefault="003964F1" w:rsidP="00716B3A"/>
    <w:p w14:paraId="294F1B71" w14:textId="375D2402" w:rsidR="00B45EB6" w:rsidRDefault="00AE0974" w:rsidP="00716B3A">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716B3A"/>
    <w:p w14:paraId="3918E066" w14:textId="198D6DBA" w:rsidR="00515896" w:rsidRDefault="00B45EB6" w:rsidP="00716B3A">
      <w:r>
        <w:t>[</w:t>
      </w:r>
      <w:r w:rsidR="00AE703F">
        <w:t>Translate Messages</w:t>
      </w:r>
      <w:r w:rsidR="00842E48">
        <w:t xml:space="preserve"> Code Snippet</w:t>
      </w:r>
      <w:r>
        <w:t>]</w:t>
      </w:r>
    </w:p>
    <w:p w14:paraId="7F2D02FC" w14:textId="77777777" w:rsidR="00842E48" w:rsidRDefault="00842E48" w:rsidP="00716B3A"/>
    <w:p w14:paraId="1A6B08E8" w14:textId="6580309D" w:rsidR="00842E48" w:rsidRDefault="00E63B90" w:rsidP="00716B3A">
      <w:pPr>
        <w:rPr>
          <w:b/>
          <w:bCs/>
        </w:rPr>
      </w:pPr>
      <w:r>
        <w:t xml:space="preserve">Now we can include our </w:t>
      </w:r>
      <w:r w:rsidR="00793457">
        <w:t xml:space="preserve">controller listener in </w:t>
      </w:r>
      <w:r w:rsidR="00207FF0">
        <w:t>the html file.</w:t>
      </w:r>
    </w:p>
    <w:p w14:paraId="45354874" w14:textId="77777777" w:rsidR="00AE0974" w:rsidRDefault="00AE0974" w:rsidP="00716B3A">
      <w:pPr>
        <w:rPr>
          <w:b/>
          <w:bCs/>
        </w:rPr>
      </w:pPr>
    </w:p>
    <w:p w14:paraId="5AB5B228" w14:textId="3271A0AD" w:rsidR="00842E48" w:rsidRDefault="00415814" w:rsidP="00716B3A">
      <w:r>
        <w:t>[Controller Listener Code Snippet]</w:t>
      </w:r>
    </w:p>
    <w:p w14:paraId="173FC7E4" w14:textId="77777777" w:rsidR="00415814" w:rsidRDefault="00415814" w:rsidP="00716B3A"/>
    <w:p w14:paraId="3F483010" w14:textId="6F5EFF65" w:rsidR="00415814" w:rsidRDefault="00B54763" w:rsidP="00716B3A">
      <w:pPr>
        <w:rPr>
          <w:b/>
          <w:bCs/>
        </w:rPr>
      </w:pPr>
      <w:r>
        <w:rPr>
          <w:b/>
          <w:bCs/>
        </w:rPr>
        <w:t>Reading the Fretboard</w:t>
      </w:r>
    </w:p>
    <w:p w14:paraId="2E473093" w14:textId="77777777" w:rsidR="00A56309" w:rsidRDefault="00A56309" w:rsidP="00716B3A">
      <w:pPr>
        <w:rPr>
          <w:b/>
          <w:bCs/>
        </w:rPr>
      </w:pPr>
    </w:p>
    <w:p w14:paraId="33F6F23B" w14:textId="77777777" w:rsidR="00550426" w:rsidRDefault="00A56309" w:rsidP="00716B3A">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716B3A"/>
    <w:p w14:paraId="58740096" w14:textId="554ECB17" w:rsidR="00A56309" w:rsidRDefault="00007E31" w:rsidP="00716B3A">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716B3A"/>
    <w:p w14:paraId="77114AFC" w14:textId="1EFBC98B" w:rsidR="005016DE" w:rsidRDefault="00F3252B" w:rsidP="00716B3A">
      <w:r>
        <w:t xml:space="preserve">Lastly, we can initialise a display action on board </w:t>
      </w:r>
      <w:r w:rsidR="00775294">
        <w:t xml:space="preserve">function </w:t>
      </w:r>
      <w:r>
        <w:t>that take</w:t>
      </w:r>
      <w:r w:rsidR="00775294">
        <w:t>s the fret, string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716B3A"/>
    <w:p w14:paraId="70559A71" w14:textId="77777777" w:rsidR="00FB57EF" w:rsidRDefault="00FB57EF" w:rsidP="00716B3A">
      <w:r>
        <w:t>[Guitar Notes Code Snippet]</w:t>
      </w:r>
    </w:p>
    <w:p w14:paraId="59A4A0CB" w14:textId="77777777" w:rsidR="00FB57EF" w:rsidRDefault="00FB57EF" w:rsidP="00716B3A"/>
    <w:p w14:paraId="6D310470" w14:textId="2FBC0D74" w:rsidR="00206E6C" w:rsidRDefault="00206E6C" w:rsidP="00716B3A">
      <w:r>
        <w:t>[Fret Activated Code Snippet]</w:t>
      </w:r>
    </w:p>
    <w:p w14:paraId="3177F675" w14:textId="77777777" w:rsidR="00A603B0" w:rsidRDefault="00A603B0" w:rsidP="00716B3A"/>
    <w:p w14:paraId="3085736D" w14:textId="051672CB" w:rsidR="00FB57EF" w:rsidRDefault="00350424" w:rsidP="00716B3A">
      <w:pPr>
        <w:rPr>
          <w:b/>
          <w:bCs/>
        </w:rPr>
      </w:pPr>
      <w:r w:rsidRPr="00350424">
        <w:rPr>
          <w:b/>
          <w:bCs/>
        </w:rPr>
        <w:t>Reading the Strums</w:t>
      </w:r>
    </w:p>
    <w:p w14:paraId="7FF7D7CE" w14:textId="77777777" w:rsidR="00FB57EF" w:rsidRDefault="00FB57EF" w:rsidP="00716B3A">
      <w:pPr>
        <w:rPr>
          <w:b/>
          <w:bCs/>
        </w:rPr>
      </w:pPr>
    </w:p>
    <w:p w14:paraId="48CFAB5F" w14:textId="5FF34F2B" w:rsidR="006B7126" w:rsidRPr="005B7C2E" w:rsidRDefault="005B7C2E" w:rsidP="00716B3A">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similar to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716B3A">
      <w:pPr>
        <w:rPr>
          <w:b/>
          <w:bCs/>
        </w:rPr>
      </w:pPr>
    </w:p>
    <w:p w14:paraId="667D843E" w14:textId="17E0D884" w:rsidR="00206E6C" w:rsidRDefault="00206E6C" w:rsidP="00716B3A">
      <w:r>
        <w:t>[Strum Activated Code Snippet]</w:t>
      </w:r>
    </w:p>
    <w:p w14:paraId="0DFB1A49" w14:textId="77777777" w:rsidR="000218B2" w:rsidRDefault="000218B2" w:rsidP="00716B3A"/>
    <w:p w14:paraId="1BF89010" w14:textId="57B084D3" w:rsidR="00E53B99" w:rsidRPr="00C01FEE" w:rsidRDefault="00C01FEE" w:rsidP="00716B3A">
      <w:pPr>
        <w:rPr>
          <w:b/>
          <w:bCs/>
        </w:rPr>
      </w:pPr>
      <w:r w:rsidRPr="00C01FEE">
        <w:rPr>
          <w:b/>
          <w:bCs/>
        </w:rPr>
        <w:t>Creating Sounds</w:t>
      </w:r>
    </w:p>
    <w:p w14:paraId="196C4477" w14:textId="2A75540A" w:rsidR="00D916B8" w:rsidRDefault="003077FF" w:rsidP="00716B3A">
      <w:r>
        <w:lastRenderedPageBreak/>
        <w:t>As we need to deal with</w:t>
      </w:r>
      <w:r w:rsidR="00502646">
        <w:t xml:space="preserve"> many Howl objects, it is reasonable to structure them in</w:t>
      </w:r>
      <w:r w:rsidR="00D22046">
        <w:t>to</w:t>
      </w:r>
      <w:r w:rsidR="00502646">
        <w:t xml:space="preserve"> an audio object, </w:t>
      </w:r>
      <w:r w:rsidR="00D22046">
        <w:t>where the key is the audio nam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src)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716B3A"/>
    <w:p w14:paraId="3E0AB20F" w14:textId="1E395B32" w:rsidR="00D916B8" w:rsidRDefault="00D916B8" w:rsidP="00716B3A">
      <w:r>
        <w:t>[Get Audio Code Shippet]</w:t>
      </w:r>
    </w:p>
    <w:p w14:paraId="14F6F6BD" w14:textId="77777777" w:rsidR="00E53B99" w:rsidRDefault="00E53B99" w:rsidP="00716B3A"/>
    <w:p w14:paraId="256CFD62" w14:textId="77777777" w:rsidR="00C01CEA" w:rsidRDefault="00C33E7D" w:rsidP="00716B3A">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Developer Chorme</w:t>
      </w:r>
      <w:r w:rsidR="007439B6">
        <w:t xml:space="preserve">] </w:t>
      </w:r>
    </w:p>
    <w:p w14:paraId="7CFA1A33" w14:textId="67C90260" w:rsidR="00947CDD" w:rsidRDefault="007439B6" w:rsidP="00716B3A">
      <w:r>
        <w:t>Therefore,</w:t>
      </w:r>
      <w:r w:rsidR="008F2C77">
        <w:t xml:space="preserve"> if you want to</w:t>
      </w:r>
      <w:r>
        <w:t xml:space="preserve"> preload your audio variables, </w:t>
      </w:r>
      <w:r w:rsidR="00B309EE">
        <w:t>do it after a click event.</w:t>
      </w:r>
    </w:p>
    <w:p w14:paraId="6086E5D7" w14:textId="77777777" w:rsidR="00C33E7D" w:rsidRDefault="00C33E7D" w:rsidP="00716B3A"/>
    <w:p w14:paraId="588976C6" w14:textId="57FACF36" w:rsidR="00FB57EF" w:rsidRDefault="00FB57EF" w:rsidP="00716B3A">
      <w:r>
        <w:t>[</w:t>
      </w:r>
      <w:r w:rsidR="004E2002">
        <w:t>Play/Stop Nets Code Snippet</w:t>
      </w:r>
      <w:r>
        <w:t>]</w:t>
      </w:r>
    </w:p>
    <w:p w14:paraId="78F19211" w14:textId="77777777" w:rsidR="00206E6C" w:rsidRDefault="00206E6C" w:rsidP="00716B3A">
      <w:pPr>
        <w:rPr>
          <w:b/>
          <w:bCs/>
        </w:rPr>
      </w:pPr>
    </w:p>
    <w:p w14:paraId="43F72804" w14:textId="3A9ED851" w:rsidR="00877BAF" w:rsidRDefault="00030A38" w:rsidP="00716B3A">
      <w:r>
        <w:t xml:space="preserve">You can manipulate </w:t>
      </w:r>
      <w:r w:rsidR="00951C94">
        <w:t>audio play by simply calling play or stop functions.</w:t>
      </w:r>
    </w:p>
    <w:p w14:paraId="2FD14822" w14:textId="77777777" w:rsidR="00E534F2" w:rsidRDefault="00E534F2" w:rsidP="00716B3A"/>
    <w:p w14:paraId="129B3F4C" w14:textId="6065BF6D" w:rsidR="00232F7D" w:rsidRDefault="00C25775" w:rsidP="00716B3A">
      <w:pPr>
        <w:rPr>
          <w:b/>
          <w:bCs/>
        </w:rPr>
      </w:pPr>
      <w:r>
        <w:rPr>
          <w:b/>
          <w:bCs/>
        </w:rPr>
        <w:t xml:space="preserve">Guitar </w:t>
      </w:r>
      <w:r w:rsidR="00637D72">
        <w:rPr>
          <w:b/>
          <w:bCs/>
        </w:rPr>
        <w:t>Interface</w:t>
      </w:r>
    </w:p>
    <w:p w14:paraId="19C856A7" w14:textId="77777777" w:rsidR="00637D72" w:rsidRDefault="00637D72" w:rsidP="00716B3A">
      <w:pPr>
        <w:rPr>
          <w:b/>
          <w:bCs/>
        </w:rPr>
      </w:pPr>
    </w:p>
    <w:p w14:paraId="64A1CD47" w14:textId="28978255" w:rsidR="00637D72" w:rsidRDefault="00621A1A" w:rsidP="00716B3A">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716B3A"/>
    <w:p w14:paraId="5F7F78C5" w14:textId="3D69C294" w:rsidR="003869FE" w:rsidRDefault="003869FE" w:rsidP="00716B3A">
      <w:r>
        <w:t>[</w:t>
      </w:r>
      <w:r w:rsidR="00996818">
        <w:t>DOM Storage Code Snippet</w:t>
      </w:r>
      <w:r>
        <w:t>]</w:t>
      </w:r>
    </w:p>
    <w:p w14:paraId="47190EA8" w14:textId="77777777" w:rsidR="00996818" w:rsidRDefault="00996818" w:rsidP="00716B3A"/>
    <w:p w14:paraId="1D2CA52F" w14:textId="3A4ADAB7" w:rsidR="008E74E7" w:rsidRDefault="008E74E7" w:rsidP="00716B3A">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716B3A"/>
    <w:p w14:paraId="61012763" w14:textId="38E17C49" w:rsidR="00996818" w:rsidRDefault="00996818" w:rsidP="00716B3A">
      <w:r>
        <w:t>[FretDistances Code Snippet]</w:t>
      </w:r>
    </w:p>
    <w:p w14:paraId="2988DDA4" w14:textId="77777777" w:rsidR="00996818" w:rsidRDefault="00996818" w:rsidP="00716B3A"/>
    <w:p w14:paraId="6B50BB8C" w14:textId="36E196FB" w:rsidR="00FC015B" w:rsidRDefault="00B12E20" w:rsidP="00716B3A">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716B3A"/>
    <w:p w14:paraId="3396BB38" w14:textId="3430E9D4" w:rsidR="00DB297D" w:rsidRDefault="009D5705" w:rsidP="00716B3A">
      <w:r>
        <w:t xml:space="preserve">[Append </w:t>
      </w:r>
      <w:r w:rsidR="00FC015B">
        <w:t>Code Snippet</w:t>
      </w:r>
      <w:r>
        <w:t>]</w:t>
      </w:r>
    </w:p>
    <w:p w14:paraId="069CE4A1" w14:textId="77777777" w:rsidR="00A053DE" w:rsidRDefault="00A053DE" w:rsidP="00716B3A"/>
    <w:p w14:paraId="006F668F" w14:textId="189472A3" w:rsidR="00D51F32" w:rsidRDefault="00D51F32" w:rsidP="00716B3A">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716B3A"/>
    <w:p w14:paraId="7B92FD3C" w14:textId="50FE5B26" w:rsidR="00244BA6" w:rsidRDefault="00996818" w:rsidP="00716B3A">
      <w:r>
        <w:t>[</w:t>
      </w:r>
      <w:r w:rsidR="00F43DC2">
        <w:t>Create Guitar Code Snippet]</w:t>
      </w:r>
    </w:p>
    <w:p w14:paraId="6524C8C2" w14:textId="77777777" w:rsidR="002649D8" w:rsidRDefault="002649D8" w:rsidP="00716B3A"/>
    <w:p w14:paraId="13F2F503" w14:textId="40796D92" w:rsidR="00A355E4" w:rsidRDefault="00A355E4" w:rsidP="00716B3A">
      <w:r>
        <w:t xml:space="preserve">You can copy the following CSS code </w:t>
      </w:r>
      <w:r w:rsidR="00110D56">
        <w:t>to have the same result.</w:t>
      </w:r>
    </w:p>
    <w:p w14:paraId="363F16B4" w14:textId="77777777" w:rsidR="00A355E4" w:rsidRDefault="00A355E4" w:rsidP="00716B3A"/>
    <w:p w14:paraId="12495AD6" w14:textId="5D87F817" w:rsidR="002649D8" w:rsidRDefault="002649D8" w:rsidP="00716B3A">
      <w:r>
        <w:t>[Guitar CSS Code Snippet]</w:t>
      </w:r>
    </w:p>
    <w:p w14:paraId="0E271058" w14:textId="77777777" w:rsidR="002649D8" w:rsidRDefault="002649D8" w:rsidP="00716B3A"/>
    <w:p w14:paraId="005CEF29" w14:textId="06F94519" w:rsidR="00AE535F" w:rsidRDefault="00AE535F" w:rsidP="00716B3A">
      <w:r>
        <w:t>The result is this simple GUI for our guitar.</w:t>
      </w:r>
    </w:p>
    <w:p w14:paraId="4EC4461E" w14:textId="77777777" w:rsidR="00AE535F" w:rsidRDefault="00AE535F" w:rsidP="00716B3A"/>
    <w:p w14:paraId="5AE670FF" w14:textId="5CF9752C" w:rsidR="00DC6FAE" w:rsidRDefault="00DC6FAE" w:rsidP="00716B3A">
      <w:r>
        <w:t>[</w:t>
      </w:r>
      <w:r w:rsidR="001D3BE9">
        <w:t>Guitar Interface Image</w:t>
      </w:r>
      <w:r>
        <w:t>]</w:t>
      </w:r>
    </w:p>
    <w:p w14:paraId="7A201E50" w14:textId="77777777" w:rsidR="00A355E4" w:rsidRDefault="00A355E4" w:rsidP="00716B3A"/>
    <w:p w14:paraId="423F486D" w14:textId="5255B615" w:rsidR="009E3F96" w:rsidRDefault="009E3F96" w:rsidP="00716B3A">
      <w:r>
        <w:t xml:space="preserve">Finally, we need to display </w:t>
      </w:r>
      <w:r w:rsidR="000B1811">
        <w:t>the user interactions on the fretboard.</w:t>
      </w:r>
      <w:r w:rsidR="00440793">
        <w:t xml:space="preserve"> Our </w:t>
      </w:r>
      <w:r w:rsidR="00440793" w:rsidRPr="00D431DC">
        <w:t xml:space="preserve">displayActionOnBoard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716B3A"/>
    <w:p w14:paraId="333693F9" w14:textId="6B4A7130" w:rsidR="00F43DC2" w:rsidRDefault="00F43DC2" w:rsidP="00716B3A">
      <w:r>
        <w:t>[Display Actions Code Snippet]</w:t>
      </w:r>
    </w:p>
    <w:p w14:paraId="69F7D5A0" w14:textId="77777777" w:rsidR="00DD6A2A" w:rsidRDefault="00DD6A2A" w:rsidP="00716B3A"/>
    <w:p w14:paraId="5B27473A" w14:textId="1A944E04" w:rsidR="001475FF" w:rsidRDefault="00255F01" w:rsidP="00716B3A">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716B3A"/>
    <w:p w14:paraId="5BB8AD46" w14:textId="586B95F5" w:rsidR="00AB44AB" w:rsidRPr="00637D72" w:rsidRDefault="00AB44AB" w:rsidP="00716B3A">
      <w:r>
        <w:t>[Guitar Highlights Image]</w:t>
      </w:r>
    </w:p>
    <w:p w14:paraId="7A017B25" w14:textId="77777777" w:rsidR="00FF7BDC" w:rsidRDefault="00FF7BDC" w:rsidP="00716B3A">
      <w:pPr>
        <w:rPr>
          <w:b/>
          <w:bCs/>
        </w:rPr>
      </w:pPr>
    </w:p>
    <w:p w14:paraId="282D3F2C" w14:textId="77777777" w:rsidR="00FC1622" w:rsidRPr="00FC1622" w:rsidRDefault="00FC1622" w:rsidP="00716B3A">
      <w:pPr>
        <w:rPr>
          <w:lang w:eastAsia="en-GB"/>
        </w:rPr>
      </w:pPr>
      <w:r w:rsidRPr="00FC1622">
        <w:rPr>
          <w:lang w:eastAsia="en-GB"/>
        </w:rPr>
        <w:t>Feel free to share your thoughts on potential improvements.</w:t>
      </w:r>
    </w:p>
    <w:p w14:paraId="0648E283" w14:textId="77777777" w:rsidR="00ED041B" w:rsidRDefault="00ED041B" w:rsidP="00716B3A"/>
    <w:p w14:paraId="4AB29EB3" w14:textId="77777777" w:rsidR="00C13A7C" w:rsidRDefault="00C13A7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716B3A">
      <w:pPr>
        <w:pStyle w:val="Heading2"/>
        <w:rPr>
          <w:color w:val="ABB2BF"/>
          <w:lang w:eastAsia="en-GB"/>
        </w:rPr>
      </w:pPr>
      <w:bookmarkStart w:id="8" w:name="_Toc145002475"/>
      <w:r w:rsidRPr="00067C16">
        <w:rPr>
          <w:rFonts w:eastAsia="Times New Roman"/>
          <w:lang w:eastAsia="en-GB"/>
        </w:rPr>
        <w:lastRenderedPageBreak/>
        <w:t>Validating Dates with JavaScript</w:t>
      </w:r>
      <w:bookmarkEnd w:id="8"/>
    </w:p>
    <w:p w14:paraId="1B211B9C" w14:textId="77777777" w:rsidR="004E0AF3" w:rsidRDefault="004E0AF3" w:rsidP="00716B3A">
      <w:pPr>
        <w:rPr>
          <w:b/>
          <w:bCs/>
        </w:rPr>
      </w:pPr>
    </w:p>
    <w:p w14:paraId="23C6BABB" w14:textId="3CA00182" w:rsidR="009447FB" w:rsidRDefault="006735DB" w:rsidP="00716B3A">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716B3A"/>
    <w:p w14:paraId="3964F831" w14:textId="77777777" w:rsidR="003C0C9C" w:rsidRDefault="003C0C9C" w:rsidP="00716B3A">
      <w:r>
        <w:t>[Basic Date Validation Code Snippet]</w:t>
      </w:r>
    </w:p>
    <w:p w14:paraId="0B579111" w14:textId="77777777" w:rsidR="003C0C9C" w:rsidRDefault="003C0C9C" w:rsidP="00716B3A"/>
    <w:p w14:paraId="3FD2FA67" w14:textId="77777777" w:rsidR="003C0C9C" w:rsidRDefault="003C0C9C" w:rsidP="00716B3A"/>
    <w:p w14:paraId="73ACBBE8" w14:textId="1CEEAED7" w:rsidR="008503E5" w:rsidRDefault="00855D80" w:rsidP="00716B3A">
      <w:r>
        <w:t>The g</w:t>
      </w:r>
      <w:r w:rsidR="002C6E34">
        <w:t>et</w:t>
      </w:r>
      <w:r>
        <w:t>T</w:t>
      </w:r>
      <w:r w:rsidR="002C6E34">
        <w:t xml:space="preserve">ime function returns </w:t>
      </w:r>
      <w:r w:rsidR="0005242B">
        <w:t xml:space="preserve">a date object or Not a Number (NaN) according to the date string. </w:t>
      </w:r>
      <w:r w:rsidR="001B4D66">
        <w:t xml:space="preserve">One interesting property of </w:t>
      </w:r>
      <w:r w:rsidR="001B4D66">
        <w:rPr>
          <w:rStyle w:val="HTMLCode"/>
          <w:rFonts w:eastAsiaTheme="majorEastAsia"/>
        </w:rPr>
        <w:t>NaN</w:t>
      </w:r>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716B3A"/>
    <w:p w14:paraId="1CC1F4E3" w14:textId="37A441AE" w:rsidR="003C0C9C" w:rsidRDefault="003C0C9C" w:rsidP="00716B3A">
      <w:r>
        <w:t>[</w:t>
      </w:r>
      <w:r w:rsidR="000B16C0">
        <w:t>Date Over</w:t>
      </w:r>
      <w:r w:rsidR="006278E1">
        <w:t>f</w:t>
      </w:r>
      <w:r w:rsidR="000B16C0">
        <w:t>low Code Snippet</w:t>
      </w:r>
      <w:r>
        <w:t>]</w:t>
      </w:r>
    </w:p>
    <w:p w14:paraId="3AFC8704" w14:textId="77777777" w:rsidR="003C0C9C" w:rsidRDefault="003C0C9C" w:rsidP="00716B3A"/>
    <w:p w14:paraId="76E71AD3" w14:textId="691E4A09" w:rsidR="00294F05" w:rsidRPr="0072312B" w:rsidRDefault="00F521EE" w:rsidP="00716B3A">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40 changes the date to July 10th, while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716B3A"/>
    <w:p w14:paraId="3ACAB1E0" w14:textId="17563EB4" w:rsidR="004F22D6" w:rsidRDefault="001A6640" w:rsidP="00716B3A">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RegEx </w:t>
      </w:r>
      <w:r w:rsidR="00550023">
        <w:t xml:space="preserve">and extract the day, month and year information as </w:t>
      </w:r>
      <w:r w:rsidR="00731C41">
        <w:t>numbers.</w:t>
      </w:r>
      <w:r>
        <w:t xml:space="preserve"> </w:t>
      </w:r>
    </w:p>
    <w:p w14:paraId="6A7DD389" w14:textId="77777777" w:rsidR="005449EA" w:rsidRDefault="005449EA" w:rsidP="00716B3A"/>
    <w:p w14:paraId="0F2C2F35" w14:textId="290560D2" w:rsidR="00957B59" w:rsidRDefault="00957B59" w:rsidP="00716B3A">
      <w:r>
        <w:t>[Regex Code Snippet]</w:t>
      </w:r>
    </w:p>
    <w:p w14:paraId="6E282A37" w14:textId="77777777" w:rsidR="00957B59" w:rsidRDefault="00957B59" w:rsidP="00716B3A"/>
    <w:p w14:paraId="063E5DB3" w14:textId="602300D0" w:rsidR="00410FE1" w:rsidRDefault="00364B62" w:rsidP="00716B3A">
      <w:r>
        <w:t>The last day of each</w:t>
      </w:r>
      <w:r w:rsidR="00FF7784">
        <w:t xml:space="preserve"> month can be assigned</w:t>
      </w:r>
      <w:r>
        <w:t xml:space="preserve"> using an array of numbers:</w:t>
      </w:r>
    </w:p>
    <w:p w14:paraId="508430C4" w14:textId="77777777" w:rsidR="00957B59" w:rsidRDefault="00957B59" w:rsidP="00716B3A"/>
    <w:p w14:paraId="5D489A57" w14:textId="0CB5A8C6" w:rsidR="00957B59" w:rsidRDefault="00957B59" w:rsidP="00716B3A">
      <w:r>
        <w:t>[Day Array Code Snippet]</w:t>
      </w:r>
    </w:p>
    <w:p w14:paraId="3341640D" w14:textId="77777777" w:rsidR="005D5ED2" w:rsidRDefault="005D5ED2" w:rsidP="00716B3A"/>
    <w:p w14:paraId="62B02E72" w14:textId="6E9BB9A3" w:rsidR="00E62E70" w:rsidRDefault="005D5ED2" w:rsidP="00716B3A">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r w:rsidR="00D448FB">
        <w:t>day[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716B3A"/>
    <w:p w14:paraId="5D2C5AEF" w14:textId="0800E0D0" w:rsidR="00DC19F3" w:rsidRDefault="00DC19F3" w:rsidP="00716B3A">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716B3A"/>
    <w:p w14:paraId="4FD1C7DC" w14:textId="77013BF5" w:rsidR="00AD30EE" w:rsidRDefault="00AD30EE" w:rsidP="00716B3A">
      <w:r>
        <w:t>[Final Solution Code Snippet]</w:t>
      </w:r>
    </w:p>
    <w:p w14:paraId="38EEC6EF" w14:textId="77777777" w:rsidR="00AD30EE" w:rsidRDefault="00AD30EE" w:rsidP="00716B3A"/>
    <w:p w14:paraId="67E04426" w14:textId="67F25761" w:rsidR="00AD30EE" w:rsidRDefault="00FF127C" w:rsidP="00716B3A">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716B3A"/>
    <w:p w14:paraId="45736442" w14:textId="77777777" w:rsidR="00C13A7C" w:rsidRDefault="00C13A7C" w:rsidP="00716B3A">
      <w:pPr>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716B3A">
      <w:pPr>
        <w:pStyle w:val="Heading2"/>
      </w:pPr>
      <w:bookmarkStart w:id="9" w:name="_Toc145002476"/>
      <w:r>
        <w:lastRenderedPageBreak/>
        <w:t>JavaScript's Sorting – What's Behind the Hood</w:t>
      </w:r>
      <w:bookmarkEnd w:id="9"/>
    </w:p>
    <w:p w14:paraId="7D56E226" w14:textId="77777777" w:rsidR="008F7D3F" w:rsidRDefault="008F7D3F" w:rsidP="00716B3A"/>
    <w:p w14:paraId="3F262562" w14:textId="77777777" w:rsidR="00645652" w:rsidRPr="00137389" w:rsidRDefault="00645652" w:rsidP="00716B3A">
      <w:pPr>
        <w:rPr>
          <w:i/>
          <w:iCs/>
        </w:rPr>
      </w:pPr>
      <w:r w:rsidRPr="00137389">
        <w:rPr>
          <w:i/>
          <w:iCs/>
        </w:rPr>
        <w:t>[Sorting Image]</w:t>
      </w:r>
    </w:p>
    <w:p w14:paraId="00C84C7E" w14:textId="77777777" w:rsidR="009F229A" w:rsidRDefault="009F229A" w:rsidP="00716B3A"/>
    <w:p w14:paraId="15824FD2" w14:textId="171FC541" w:rsidR="00C91989" w:rsidRDefault="00631775" w:rsidP="00716B3A">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716B3A"/>
    <w:p w14:paraId="0C996F4E" w14:textId="2D2A8AF6" w:rsidR="00D61DB2" w:rsidRPr="00481155" w:rsidRDefault="0052563B" w:rsidP="00716B3A">
      <w:pPr>
        <w:rPr>
          <w:b/>
          <w:bCs/>
        </w:rPr>
      </w:pPr>
      <w:r>
        <w:rPr>
          <w:b/>
          <w:bCs/>
        </w:rPr>
        <w:t>Sorting Strings</w:t>
      </w:r>
    </w:p>
    <w:p w14:paraId="4FD77D1F" w14:textId="77777777" w:rsidR="00481155" w:rsidRDefault="00481155" w:rsidP="00716B3A">
      <w:pPr>
        <w:rPr>
          <w:b/>
          <w:bCs/>
        </w:rPr>
      </w:pPr>
    </w:p>
    <w:p w14:paraId="6013CD1B" w14:textId="26E099AE" w:rsidR="008A1EC3" w:rsidRDefault="008A1EC3" w:rsidP="00716B3A">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716B3A">
      <w:pPr>
        <w:rPr>
          <w:rFonts w:cstheme="minorHAnsi"/>
        </w:rPr>
      </w:pPr>
    </w:p>
    <w:p w14:paraId="5535288D" w14:textId="0FA0C7C2" w:rsidR="0052563B" w:rsidRPr="00137389" w:rsidRDefault="00FF23EF" w:rsidP="00716B3A">
      <w:pPr>
        <w:rPr>
          <w:rFonts w:cstheme="minorHAnsi"/>
          <w:i/>
          <w:iCs/>
        </w:rPr>
      </w:pPr>
      <w:r w:rsidRPr="00137389">
        <w:rPr>
          <w:rFonts w:cstheme="minorHAnsi"/>
          <w:i/>
          <w:iCs/>
        </w:rPr>
        <w:t>[Sorting Numbers Code Snippet]</w:t>
      </w:r>
    </w:p>
    <w:p w14:paraId="3DB3BE23" w14:textId="77777777" w:rsidR="00A10093" w:rsidRDefault="00A10093" w:rsidP="00716B3A">
      <w:pPr>
        <w:rPr>
          <w:rFonts w:cstheme="minorHAnsi"/>
        </w:rPr>
      </w:pPr>
    </w:p>
    <w:p w14:paraId="74CCA539" w14:textId="473575CC" w:rsidR="008A1EC3" w:rsidRDefault="00C25E72" w:rsidP="00716B3A">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r w:rsidR="00CC032C">
        <w:t xml:space="preserve">sort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716B3A"/>
    <w:p w14:paraId="3797647D" w14:textId="4E71211F" w:rsidR="00D05B8C" w:rsidRPr="00137389" w:rsidRDefault="00D05B8C" w:rsidP="00716B3A">
      <w:pPr>
        <w:rPr>
          <w:i/>
          <w:iCs/>
        </w:rPr>
      </w:pPr>
      <w:r w:rsidRPr="00137389">
        <w:rPr>
          <w:i/>
          <w:iCs/>
        </w:rPr>
        <w:t>[Sorting Mutation Code Snippet]</w:t>
      </w:r>
    </w:p>
    <w:p w14:paraId="7465549B" w14:textId="77777777" w:rsidR="00372618" w:rsidRDefault="00372618" w:rsidP="00716B3A">
      <w:pPr>
        <w:rPr>
          <w:b/>
          <w:bCs/>
        </w:rPr>
      </w:pPr>
    </w:p>
    <w:p w14:paraId="3B7BFAAA" w14:textId="2B8F64FF" w:rsidR="004112B0" w:rsidRDefault="004112B0" w:rsidP="00716B3A">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DigitalOcean]</w:t>
      </w:r>
      <w:r w:rsidR="00FC5BF5">
        <w:t xml:space="preserve"> </w:t>
      </w:r>
      <w:r w:rsidR="002A0497">
        <w:t>T</w:t>
      </w:r>
      <w:r w:rsidR="0019067F">
        <w:t xml:space="preserve">he order is </w:t>
      </w:r>
      <w:r w:rsidR="0094604F">
        <w:t>as follows: numbers, upper-case characters and lower-case characters.</w:t>
      </w:r>
    </w:p>
    <w:p w14:paraId="6608A58F" w14:textId="77777777" w:rsidR="00626808" w:rsidRDefault="00626808" w:rsidP="00716B3A"/>
    <w:p w14:paraId="2994EE98" w14:textId="1FB2E970" w:rsidR="00626808" w:rsidRPr="00137389" w:rsidRDefault="00626808" w:rsidP="00716B3A">
      <w:pPr>
        <w:rPr>
          <w:i/>
          <w:iCs/>
        </w:rPr>
      </w:pPr>
      <w:r w:rsidRPr="00137389">
        <w:rPr>
          <w:i/>
          <w:iCs/>
        </w:rPr>
        <w:t>[Sorting Characters Code Snippet]</w:t>
      </w:r>
    </w:p>
    <w:p w14:paraId="67A4CEC6" w14:textId="77777777" w:rsidR="004112B0" w:rsidRDefault="004112B0" w:rsidP="00716B3A">
      <w:pPr>
        <w:rPr>
          <w:b/>
          <w:bCs/>
        </w:rPr>
      </w:pPr>
    </w:p>
    <w:p w14:paraId="6E6AEE6E" w14:textId="2248A3FB" w:rsidR="00BA0FC2" w:rsidRDefault="00BA0FC2" w:rsidP="00716B3A">
      <w:pPr>
        <w:rPr>
          <w:b/>
          <w:bCs/>
        </w:rPr>
      </w:pPr>
      <w:r>
        <w:rPr>
          <w:b/>
          <w:bCs/>
        </w:rPr>
        <w:t>Sorting Numbers</w:t>
      </w:r>
    </w:p>
    <w:p w14:paraId="210D3DA2" w14:textId="77777777" w:rsidR="00BA0FC2" w:rsidRDefault="00BA0FC2" w:rsidP="00716B3A">
      <w:pPr>
        <w:rPr>
          <w:b/>
          <w:bCs/>
        </w:rPr>
      </w:pPr>
    </w:p>
    <w:p w14:paraId="789D9DDD" w14:textId="376FA8FE" w:rsidR="00543FAB" w:rsidRDefault="00734DD6" w:rsidP="00716B3A">
      <w:r>
        <w:t xml:space="preserve">But </w:t>
      </w:r>
      <w:r w:rsidR="00E87544">
        <w:t xml:space="preserve">what happens if we want to </w:t>
      </w:r>
      <w:r w:rsidR="00A25DE7">
        <w:t>sort numbers instead of strings?</w:t>
      </w:r>
    </w:p>
    <w:p w14:paraId="6F259510" w14:textId="77777777" w:rsidR="00077453" w:rsidRDefault="00077453" w:rsidP="00716B3A"/>
    <w:p w14:paraId="66805F4E" w14:textId="3E0F3A6C" w:rsidR="00077453" w:rsidRPr="00137389" w:rsidRDefault="00077453" w:rsidP="00716B3A">
      <w:pPr>
        <w:rPr>
          <w:i/>
          <w:iCs/>
        </w:rPr>
      </w:pPr>
      <w:r w:rsidRPr="00137389">
        <w:rPr>
          <w:i/>
          <w:iCs/>
        </w:rPr>
        <w:t>[Sorting Numbers Code Snippet]</w:t>
      </w:r>
    </w:p>
    <w:p w14:paraId="454E5BEE" w14:textId="0E5B73CE" w:rsidR="000155AC" w:rsidRDefault="00F26201" w:rsidP="00716B3A">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the sort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716B3A">
      <w:pPr>
        <w:rPr>
          <w:rStyle w:val="hscoswrapper"/>
        </w:rPr>
      </w:pPr>
    </w:p>
    <w:p w14:paraId="5B1B692E" w14:textId="3CBD9672" w:rsidR="00AB4250" w:rsidRDefault="00D021D4" w:rsidP="00716B3A">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716B3A">
      <w:pPr>
        <w:pStyle w:val="ListParagraph"/>
        <w:numPr>
          <w:ilvl w:val="0"/>
          <w:numId w:val="4"/>
        </w:numPr>
      </w:pPr>
      <w:r>
        <w:t>Functionless,</w:t>
      </w:r>
    </w:p>
    <w:p w14:paraId="0C9C0D09" w14:textId="335690CA" w:rsidR="00AB4250" w:rsidRDefault="005C2BDE" w:rsidP="00716B3A">
      <w:pPr>
        <w:pStyle w:val="ListParagraph"/>
        <w:numPr>
          <w:ilvl w:val="0"/>
          <w:numId w:val="4"/>
        </w:numPr>
      </w:pPr>
      <w:r>
        <w:t>Compar</w:t>
      </w:r>
      <w:r w:rsidR="007126F3">
        <w:t>ison</w:t>
      </w:r>
      <w:r>
        <w:t xml:space="preserve"> Function,</w:t>
      </w:r>
    </w:p>
    <w:p w14:paraId="2B52BF3D" w14:textId="52C66743" w:rsidR="005C2BDE" w:rsidRDefault="00CD2204" w:rsidP="00716B3A">
      <w:pPr>
        <w:pStyle w:val="ListParagraph"/>
        <w:numPr>
          <w:ilvl w:val="0"/>
          <w:numId w:val="4"/>
        </w:numPr>
      </w:pPr>
      <w:r>
        <w:t xml:space="preserve">Inline </w:t>
      </w:r>
      <w:r w:rsidR="007126F3">
        <w:t xml:space="preserve">Comparison </w:t>
      </w:r>
      <w:r>
        <w:t>Function,</w:t>
      </w:r>
    </w:p>
    <w:p w14:paraId="6732CA8B" w14:textId="20744973" w:rsidR="00CD2204" w:rsidRDefault="00CD2204" w:rsidP="00716B3A">
      <w:pPr>
        <w:pStyle w:val="ListParagraph"/>
        <w:numPr>
          <w:ilvl w:val="0"/>
          <w:numId w:val="4"/>
        </w:numPr>
      </w:pPr>
      <w:r>
        <w:t xml:space="preserve">Arrow </w:t>
      </w:r>
      <w:r w:rsidR="007126F3">
        <w:t xml:space="preserve">Comparison </w:t>
      </w:r>
      <w:r>
        <w:t>Function.</w:t>
      </w:r>
    </w:p>
    <w:p w14:paraId="1A71B378" w14:textId="77777777" w:rsidR="005B5E0B" w:rsidRDefault="005B5E0B" w:rsidP="00716B3A"/>
    <w:p w14:paraId="577F63A5" w14:textId="41A6E57A" w:rsidR="005B5E0B" w:rsidRPr="00137389" w:rsidRDefault="005B5E0B" w:rsidP="00716B3A">
      <w:pPr>
        <w:rPr>
          <w:i/>
          <w:iCs/>
        </w:rPr>
      </w:pPr>
      <w:r w:rsidRPr="00137389">
        <w:rPr>
          <w:i/>
          <w:iCs/>
        </w:rPr>
        <w:t>[Sorting Ways Code Snippet]</w:t>
      </w:r>
    </w:p>
    <w:p w14:paraId="28492D96" w14:textId="77777777" w:rsidR="00E55999" w:rsidRDefault="00E55999" w:rsidP="00716B3A"/>
    <w:p w14:paraId="6BC8F8D0" w14:textId="3952A3CC" w:rsidR="00C14958" w:rsidRDefault="00C14958" w:rsidP="00716B3A">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the functionless sort call</w:t>
      </w:r>
      <w:r w:rsidR="004B3ACF">
        <w:t>)</w:t>
      </w:r>
      <w:r w:rsidR="00D86CC3">
        <w:t>.</w:t>
      </w:r>
    </w:p>
    <w:p w14:paraId="5A9D822A" w14:textId="77777777" w:rsidR="005D6A57" w:rsidRDefault="005D6A57" w:rsidP="00716B3A"/>
    <w:p w14:paraId="361F48A2" w14:textId="387057AB" w:rsidR="005D6A57" w:rsidRPr="00137389" w:rsidRDefault="005D6A57" w:rsidP="00716B3A">
      <w:pPr>
        <w:rPr>
          <w:i/>
          <w:iCs/>
        </w:rPr>
      </w:pPr>
      <w:r w:rsidRPr="00137389">
        <w:rPr>
          <w:i/>
          <w:iCs/>
        </w:rPr>
        <w:t>[3 Ways of Number Sorting Snippet]</w:t>
      </w:r>
    </w:p>
    <w:p w14:paraId="6F68A7D0" w14:textId="77777777" w:rsidR="00232FB6" w:rsidRDefault="00232FB6" w:rsidP="00716B3A"/>
    <w:p w14:paraId="5F07E614" w14:textId="547CA9D9" w:rsidR="007D1CB2" w:rsidRPr="00C14D4D" w:rsidRDefault="00830280" w:rsidP="00716B3A">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716B3A"/>
    <w:p w14:paraId="1595FAEB" w14:textId="7FA24C2C" w:rsidR="00C14D4D" w:rsidRDefault="005A3837" w:rsidP="00716B3A">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716B3A"/>
    <w:p w14:paraId="566EE3F4" w14:textId="16FED0DA" w:rsidR="007D1CB2" w:rsidRPr="00137389" w:rsidRDefault="00037A0B" w:rsidP="00716B3A">
      <w:pPr>
        <w:rPr>
          <w:i/>
          <w:iCs/>
        </w:rPr>
      </w:pPr>
      <w:r w:rsidRPr="00137389">
        <w:rPr>
          <w:i/>
          <w:iCs/>
        </w:rPr>
        <w:t>[Comparator Code Snippet]</w:t>
      </w:r>
    </w:p>
    <w:p w14:paraId="42C0F4C5" w14:textId="77777777" w:rsidR="00037A0B" w:rsidRDefault="00037A0B" w:rsidP="00716B3A"/>
    <w:p w14:paraId="115FB323" w14:textId="41B50DAB" w:rsidR="00486791" w:rsidRPr="00BF64BE" w:rsidRDefault="00BF64BE" w:rsidP="00716B3A">
      <w:pPr>
        <w:rPr>
          <w:b/>
          <w:bCs/>
        </w:rPr>
      </w:pPr>
      <w:r w:rsidRPr="00BF64BE">
        <w:rPr>
          <w:b/>
          <w:bCs/>
        </w:rPr>
        <w:t>Sorting in Descending Order</w:t>
      </w:r>
    </w:p>
    <w:p w14:paraId="6C7ADF99" w14:textId="77777777" w:rsidR="00394D83" w:rsidRDefault="00394D83" w:rsidP="00716B3A">
      <w:pPr>
        <w:rPr>
          <w:b/>
          <w:bCs/>
        </w:rPr>
      </w:pPr>
    </w:p>
    <w:p w14:paraId="02D6664B" w14:textId="7B508E99" w:rsidR="00A66E93" w:rsidRPr="00A66E93" w:rsidRDefault="00A66E93" w:rsidP="00716B3A">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716B3A">
      <w:pPr>
        <w:rPr>
          <w:b/>
          <w:bCs/>
        </w:rPr>
      </w:pPr>
    </w:p>
    <w:p w14:paraId="12791DB5" w14:textId="523ACCF9" w:rsidR="003D1023" w:rsidRPr="00137389" w:rsidRDefault="003D1023" w:rsidP="00716B3A">
      <w:pPr>
        <w:rPr>
          <w:i/>
          <w:iCs/>
        </w:rPr>
      </w:pPr>
      <w:r w:rsidRPr="00137389">
        <w:rPr>
          <w:i/>
          <w:iCs/>
        </w:rPr>
        <w:t>[Reverse Version 1 Code Snippet]</w:t>
      </w:r>
    </w:p>
    <w:p w14:paraId="1D5ECBBF" w14:textId="77777777" w:rsidR="003D1023" w:rsidRDefault="003D1023" w:rsidP="00716B3A"/>
    <w:p w14:paraId="1E2CFFFE" w14:textId="1B872738" w:rsidR="003D1023" w:rsidRPr="003D1023" w:rsidRDefault="00B06E8A" w:rsidP="00716B3A">
      <w:r>
        <w:t>Or we can modify our comparator function in the following way:</w:t>
      </w:r>
    </w:p>
    <w:p w14:paraId="444A602D" w14:textId="77777777" w:rsidR="00A66E93" w:rsidRDefault="00A66E93" w:rsidP="00716B3A">
      <w:pPr>
        <w:rPr>
          <w:b/>
          <w:bCs/>
        </w:rPr>
      </w:pPr>
    </w:p>
    <w:p w14:paraId="731BC669" w14:textId="2E6D88DE" w:rsidR="003963D5" w:rsidRPr="00137389" w:rsidRDefault="003963D5" w:rsidP="00716B3A">
      <w:pPr>
        <w:rPr>
          <w:i/>
          <w:iCs/>
        </w:rPr>
      </w:pPr>
      <w:r w:rsidRPr="00137389">
        <w:rPr>
          <w:i/>
          <w:iCs/>
        </w:rPr>
        <w:t>[Reverse Version 2 Code Snippet]</w:t>
      </w:r>
    </w:p>
    <w:p w14:paraId="0CEE7F7D" w14:textId="6741240F" w:rsidR="003963D5" w:rsidRPr="008E667F" w:rsidRDefault="008E667F" w:rsidP="00716B3A">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716B3A">
      <w:pPr>
        <w:rPr>
          <w:b/>
          <w:bCs/>
        </w:rPr>
      </w:pPr>
    </w:p>
    <w:p w14:paraId="481EB893" w14:textId="447E31B6" w:rsidR="00D209CB" w:rsidRDefault="00D209CB" w:rsidP="00716B3A">
      <w:pPr>
        <w:rPr>
          <w:b/>
          <w:bCs/>
        </w:rPr>
      </w:pPr>
      <w:r>
        <w:rPr>
          <w:b/>
          <w:bCs/>
        </w:rPr>
        <w:t>Sorting Objects</w:t>
      </w:r>
    </w:p>
    <w:p w14:paraId="3CBEF2EF" w14:textId="77777777" w:rsidR="00D209CB" w:rsidRDefault="00D209CB" w:rsidP="00716B3A">
      <w:pPr>
        <w:rPr>
          <w:b/>
          <w:bCs/>
        </w:rPr>
      </w:pPr>
    </w:p>
    <w:p w14:paraId="765AC568" w14:textId="1BDD6B77" w:rsidR="00A66C71" w:rsidRDefault="00A66C71" w:rsidP="00716B3A">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value</w:t>
      </w:r>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716B3A"/>
    <w:p w14:paraId="78C4FBDA" w14:textId="4A531991" w:rsidR="00324318" w:rsidRPr="00137389" w:rsidRDefault="00324318" w:rsidP="00716B3A">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716B3A"/>
    <w:p w14:paraId="71548ADE" w14:textId="7279EA2D" w:rsidR="006E36DE" w:rsidRDefault="00B933F3" w:rsidP="00716B3A">
      <w:r>
        <w:t>We can simply refer to the object property values in our comparison function to sort users by name</w:t>
      </w:r>
      <w:r w:rsidR="008D32BF">
        <w:t>.</w:t>
      </w:r>
    </w:p>
    <w:p w14:paraId="3BD38D62" w14:textId="77777777" w:rsidR="006E1212" w:rsidRDefault="006E1212" w:rsidP="00716B3A"/>
    <w:p w14:paraId="328EBE41" w14:textId="507ACB63" w:rsidR="006E36DE" w:rsidRPr="00137389" w:rsidRDefault="006E36DE" w:rsidP="00716B3A">
      <w:pPr>
        <w:rPr>
          <w:i/>
          <w:iCs/>
        </w:rPr>
      </w:pPr>
      <w:r w:rsidRPr="00137389">
        <w:rPr>
          <w:i/>
          <w:iCs/>
        </w:rPr>
        <w:t>[Sorting by Name Code Snippet]</w:t>
      </w:r>
    </w:p>
    <w:p w14:paraId="4C4EDE62" w14:textId="77777777" w:rsidR="006E36DE" w:rsidRDefault="006E36DE" w:rsidP="00716B3A"/>
    <w:p w14:paraId="5035947F" w14:textId="146523A8" w:rsidR="006E36DE" w:rsidRDefault="00782950" w:rsidP="00716B3A">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returns NaN</w:t>
      </w:r>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the localCompare() function</w:t>
      </w:r>
      <w:r w:rsidR="000529FB">
        <w:t>.</w:t>
      </w:r>
      <w:r w:rsidR="001C20A0">
        <w:t xml:space="preserve"> </w:t>
      </w:r>
      <w:r w:rsidR="001C20A0" w:rsidRPr="001C20A0">
        <w:t xml:space="preserve">The localeCompare() method of </w:t>
      </w:r>
      <w:hyperlink r:id="rId9" w:history="1">
        <w:r w:rsidR="001C20A0" w:rsidRPr="001C20A0">
          <w:t>String</w:t>
        </w:r>
      </w:hyperlink>
      <w:r w:rsidR="001C20A0" w:rsidRPr="001C20A0">
        <w:t xml:space="preserve"> values returns a number indicating whether this string comes before, or after, or is the same as the given string in sort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716B3A"/>
    <w:p w14:paraId="2D442589" w14:textId="132D6BEA" w:rsidR="006E1212" w:rsidRPr="00137389" w:rsidRDefault="006E1212" w:rsidP="00716B3A">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716B3A"/>
    <w:p w14:paraId="624CB8E0" w14:textId="1999DEC2" w:rsidR="00E314DB" w:rsidRDefault="007E4920" w:rsidP="00716B3A">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716B3A"/>
    <w:p w14:paraId="710715A9" w14:textId="60ED878E" w:rsidR="00A94A68" w:rsidRPr="00137389" w:rsidRDefault="00330FDF" w:rsidP="00716B3A">
      <w:pPr>
        <w:rPr>
          <w:i/>
          <w:iCs/>
        </w:rPr>
      </w:pPr>
      <w:r w:rsidRPr="00137389">
        <w:rPr>
          <w:i/>
          <w:iCs/>
        </w:rPr>
        <w:t>[Sorting by Date Code Snippet]</w:t>
      </w:r>
    </w:p>
    <w:p w14:paraId="5CCAD45A" w14:textId="77777777" w:rsidR="001872B2" w:rsidRDefault="001872B2" w:rsidP="00716B3A">
      <w:pPr>
        <w:rPr>
          <w:b/>
          <w:bCs/>
        </w:rPr>
      </w:pPr>
    </w:p>
    <w:p w14:paraId="08679872" w14:textId="7017E7B4" w:rsidR="00645652" w:rsidRDefault="00645652" w:rsidP="00716B3A">
      <w:pPr>
        <w:rPr>
          <w:b/>
          <w:bCs/>
        </w:rPr>
      </w:pPr>
      <w:r w:rsidRPr="00F56110">
        <w:rPr>
          <w:b/>
          <w:bCs/>
        </w:rPr>
        <w:t>Edge</w:t>
      </w:r>
      <w:r w:rsidR="00364149">
        <w:rPr>
          <w:b/>
          <w:bCs/>
        </w:rPr>
        <w:t xml:space="preserve"> </w:t>
      </w:r>
      <w:r w:rsidRPr="00F56110">
        <w:rPr>
          <w:b/>
          <w:bCs/>
        </w:rPr>
        <w:t>Cases</w:t>
      </w:r>
    </w:p>
    <w:p w14:paraId="66060FC5" w14:textId="77777777" w:rsidR="007C407D" w:rsidRDefault="007C407D" w:rsidP="00716B3A">
      <w:pPr>
        <w:rPr>
          <w:b/>
          <w:bCs/>
        </w:rPr>
      </w:pPr>
    </w:p>
    <w:p w14:paraId="5BEF0CF8" w14:textId="317986AC" w:rsidR="00D93663" w:rsidRDefault="00364149" w:rsidP="00716B3A">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Some f</w:t>
      </w:r>
      <w:r w:rsidR="00E22C48">
        <w:t xml:space="preserve">alsy values, such as </w:t>
      </w:r>
      <w:r w:rsidR="009C0368">
        <w:t>0, false, null and undefined</w:t>
      </w:r>
      <w:r w:rsidR="00F64F70">
        <w:t>,</w:t>
      </w:r>
      <w:r w:rsidR="009C0368">
        <w:t xml:space="preserve"> </w:t>
      </w:r>
      <w:r w:rsidR="00B22C6C">
        <w:t>may behave unexpectedly.</w:t>
      </w:r>
      <w:r w:rsidR="00567FCA">
        <w:t xml:space="preserve"> For instance, NaN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716B3A">
      <w:pPr>
        <w:rPr>
          <w:i/>
          <w:iCs/>
        </w:rPr>
      </w:pPr>
      <w:r w:rsidRPr="00322E00">
        <w:rPr>
          <w:i/>
          <w:iCs/>
        </w:rPr>
        <w:lastRenderedPageBreak/>
        <w:t>[Edge Cases Code Snippet]</w:t>
      </w:r>
    </w:p>
    <w:p w14:paraId="6CAC96D4" w14:textId="77777777" w:rsidR="00A80E67" w:rsidRPr="00203452" w:rsidRDefault="00A80E67" w:rsidP="00716B3A"/>
    <w:p w14:paraId="702212BE" w14:textId="316414AB" w:rsidR="00645652" w:rsidRDefault="00645652" w:rsidP="00716B3A">
      <w:pPr>
        <w:rPr>
          <w:b/>
          <w:bCs/>
        </w:rPr>
      </w:pPr>
      <w:r w:rsidRPr="00F56110">
        <w:rPr>
          <w:b/>
          <w:bCs/>
        </w:rPr>
        <w:t>Implementation</w:t>
      </w:r>
      <w:r w:rsidR="00E80BD3">
        <w:rPr>
          <w:b/>
          <w:bCs/>
        </w:rPr>
        <w:t xml:space="preserve"> Freedom</w:t>
      </w:r>
    </w:p>
    <w:p w14:paraId="40E4614B" w14:textId="77777777" w:rsidR="00E80BD3" w:rsidRDefault="00E80BD3" w:rsidP="00716B3A">
      <w:pPr>
        <w:rPr>
          <w:b/>
          <w:bCs/>
        </w:rPr>
      </w:pPr>
    </w:p>
    <w:p w14:paraId="75A030B8" w14:textId="23380092" w:rsidR="00E80BD3" w:rsidRDefault="00197C40" w:rsidP="00716B3A">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as long as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r w:rsidR="00E13AC2" w:rsidRPr="00E13AC2">
        <w:t>Array</w:t>
      </w:r>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716B3A"/>
    <w:p w14:paraId="28078A7B" w14:textId="56FB290C" w:rsidR="00E916E1" w:rsidRDefault="005A6521" w:rsidP="00716B3A">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Link: GeeksForGeeks]</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TimSort</w:t>
      </w:r>
      <w:r w:rsidR="00DF7CB4">
        <w:t>.</w:t>
      </w:r>
    </w:p>
    <w:p w14:paraId="3A1190C6" w14:textId="77777777" w:rsidR="0031511F" w:rsidRDefault="0031511F" w:rsidP="00716B3A"/>
    <w:p w14:paraId="3885FBE4" w14:textId="77777777" w:rsidR="00645652" w:rsidRDefault="00645652" w:rsidP="00716B3A">
      <w:pPr>
        <w:rPr>
          <w:b/>
          <w:bCs/>
        </w:rPr>
      </w:pPr>
      <w:r w:rsidRPr="00F56110">
        <w:rPr>
          <w:b/>
          <w:bCs/>
        </w:rPr>
        <w:t>TimSort</w:t>
      </w:r>
    </w:p>
    <w:p w14:paraId="57F0FEE9" w14:textId="77777777" w:rsidR="00B87989" w:rsidRDefault="00B87989" w:rsidP="00716B3A">
      <w:pPr>
        <w:rPr>
          <w:b/>
          <w:bCs/>
        </w:rPr>
      </w:pPr>
    </w:p>
    <w:p w14:paraId="34ED2382" w14:textId="343195E1" w:rsidR="00B87989" w:rsidRDefault="004B1B51" w:rsidP="00716B3A">
      <w:r w:rsidRPr="004B1B51">
        <w:t>[</w:t>
      </w:r>
      <w:r>
        <w:t>Tim Sort Cheat Sheet Image</w:t>
      </w:r>
      <w:r w:rsidRPr="004B1B51">
        <w:t>]</w:t>
      </w:r>
    </w:p>
    <w:p w14:paraId="23F31B6A" w14:textId="77777777" w:rsidR="004B1B51" w:rsidRDefault="004B1B51" w:rsidP="00716B3A"/>
    <w:p w14:paraId="22D8A2DA" w14:textId="77777777" w:rsidR="000B02C7" w:rsidRDefault="004B1B51" w:rsidP="00716B3A">
      <w:r>
        <w:t>Tim</w:t>
      </w:r>
      <w:r w:rsidR="0021322F">
        <w:t>S</w:t>
      </w:r>
      <w:r>
        <w:t xml:space="preserve">ort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r w:rsidR="00B35DFB">
        <w:t>Tim</w:t>
      </w:r>
      <w:r w:rsidR="0021322F">
        <w:t>S</w:t>
      </w:r>
      <w:r w:rsidR="00B35DFB">
        <w:t xml:space="preserve">ort's time complexity is recorded at </w:t>
      </w:r>
      <w:r w:rsidR="00B35DFB">
        <w:rPr>
          <w:rStyle w:val="Emphasis"/>
        </w:rPr>
        <w:t>O(n log (n))</w:t>
      </w:r>
      <w:r w:rsidR="00B35DFB">
        <w:t>, making its average time complexity equal to that of Quicksort and Mergesort; in best-case scenarios, whether negligible or not, Tim</w:t>
      </w:r>
      <w:r w:rsidR="0021322F">
        <w:t>S</w:t>
      </w:r>
      <w:r w:rsidR="00B35DFB">
        <w:t>ort will typically outperform both Quicksort and Mergesort in time complexity, though it is arguably relegated to cases where data is considered nearly sorted given Tim</w:t>
      </w:r>
      <w:r w:rsidR="0021322F">
        <w:t>S</w:t>
      </w:r>
      <w:r w:rsidR="00B35DFB">
        <w:t>ort's stable characteristics.</w:t>
      </w:r>
      <w:r w:rsidR="00667CE5">
        <w:t xml:space="preserve"> </w:t>
      </w:r>
      <w:r w:rsidR="00667CE5" w:rsidRPr="000B02C7">
        <w:rPr>
          <w:i/>
          <w:iCs/>
        </w:rPr>
        <w:t>[Link Medium]</w:t>
      </w:r>
      <w:r w:rsidR="00880BD1">
        <w:t xml:space="preserve"> </w:t>
      </w:r>
    </w:p>
    <w:p w14:paraId="614104E7" w14:textId="77777777" w:rsidR="000B02C7" w:rsidRDefault="000B02C7" w:rsidP="00716B3A"/>
    <w:p w14:paraId="593D28D4" w14:textId="6ED789B6" w:rsidR="00094149" w:rsidRDefault="000B02C7" w:rsidP="00716B3A">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them two by two</w:t>
      </w:r>
      <w:r w:rsidR="00161C84">
        <w:t xml:space="preserve"> iteratively until every run is merged.</w:t>
      </w:r>
    </w:p>
    <w:p w14:paraId="518C79D0" w14:textId="77777777" w:rsidR="00161C84" w:rsidRDefault="00161C84" w:rsidP="00716B3A"/>
    <w:p w14:paraId="09101538" w14:textId="0A0B95B2" w:rsidR="00161C84" w:rsidRPr="00852993" w:rsidRDefault="007C6B61" w:rsidP="00716B3A">
      <w:pPr>
        <w:rPr>
          <w:i/>
          <w:iCs/>
        </w:rPr>
      </w:pPr>
      <w:r w:rsidRPr="00852993">
        <w:rPr>
          <w:i/>
          <w:iCs/>
        </w:rPr>
        <w:t>[</w:t>
      </w:r>
      <w:r w:rsidR="00852993" w:rsidRPr="00852993">
        <w:rPr>
          <w:i/>
          <w:iCs/>
        </w:rPr>
        <w:t>TimSort Code Snippet</w:t>
      </w:r>
      <w:r w:rsidRPr="00852993">
        <w:rPr>
          <w:i/>
          <w:iCs/>
        </w:rPr>
        <w:t>]</w:t>
      </w:r>
    </w:p>
    <w:p w14:paraId="0E461217" w14:textId="77777777" w:rsidR="00B87989" w:rsidRPr="00F56110" w:rsidRDefault="00B87989" w:rsidP="00716B3A">
      <w:pPr>
        <w:rPr>
          <w:b/>
          <w:bCs/>
        </w:rPr>
      </w:pPr>
    </w:p>
    <w:p w14:paraId="40D17945" w14:textId="2AA0479F" w:rsidR="00645652" w:rsidRDefault="00C418D6" w:rsidP="00716B3A">
      <w:r>
        <w:t>In summary, JavaScript sorting is a versatile tool in web development but comes with nuances. Be aware of browser-specific variations and consider using custom comparator functions for sorting objects. Watch out for edge cases, such as handling falsy values and language-specific sorting challenges. Modern JavaScript engines use efficient algorithms like TimSort for optimisation.</w:t>
      </w:r>
    </w:p>
    <w:p w14:paraId="6463645B" w14:textId="77777777" w:rsidR="00645652" w:rsidRDefault="00645652" w:rsidP="00716B3A"/>
    <w:p w14:paraId="3AF0E03A" w14:textId="77777777" w:rsidR="00952406" w:rsidRDefault="00952406" w:rsidP="00716B3A"/>
    <w:p w14:paraId="1BD75A1E" w14:textId="77777777" w:rsidR="00952406" w:rsidRDefault="00952406" w:rsidP="00716B3A"/>
    <w:p w14:paraId="4E7E6D73" w14:textId="5E1EB5F2" w:rsidR="00B13B1F" w:rsidRPr="00B13B1F" w:rsidRDefault="00B13B1F" w:rsidP="00716B3A">
      <w:pPr>
        <w:pStyle w:val="Heading2"/>
        <w:rPr>
          <w:rFonts w:eastAsia="Times New Roman"/>
          <w:color w:val="ABB2BF"/>
          <w:lang w:eastAsia="en-GB"/>
        </w:rPr>
      </w:pPr>
      <w:bookmarkStart w:id="10" w:name="_Toc145002477"/>
      <w:r w:rsidRPr="00B13B1F">
        <w:rPr>
          <w:rFonts w:eastAsia="Times New Roman"/>
          <w:lang w:eastAsia="en-GB"/>
        </w:rPr>
        <w:lastRenderedPageBreak/>
        <w:t>Green Rooftop - An Arduino IoT Project</w:t>
      </w:r>
      <w:bookmarkEnd w:id="10"/>
    </w:p>
    <w:p w14:paraId="4E2D4DBC" w14:textId="6339BAFA" w:rsidR="00201D9E" w:rsidRDefault="00201D9E" w:rsidP="00716B3A"/>
    <w:p w14:paraId="15C6BE37" w14:textId="28C8A39F" w:rsidR="00B13B1F" w:rsidRPr="00124E73" w:rsidRDefault="00124E73" w:rsidP="00716B3A">
      <w:pPr>
        <w:rPr>
          <w:i/>
          <w:iCs/>
        </w:rPr>
      </w:pPr>
      <w:r w:rsidRPr="00124E73">
        <w:rPr>
          <w:i/>
          <w:iCs/>
        </w:rPr>
        <w:t>[Intro Image]</w:t>
      </w:r>
    </w:p>
    <w:p w14:paraId="1CD73A72" w14:textId="77777777" w:rsidR="00FA0E23" w:rsidRDefault="00FA0E23" w:rsidP="00716B3A"/>
    <w:p w14:paraId="2BECBAA7" w14:textId="02F18535" w:rsidR="00124E73" w:rsidRDefault="00124E73" w:rsidP="00716B3A">
      <w:r>
        <w:t>In this hands-on tutorial, you'll embark on a journey to</w:t>
      </w:r>
      <w:r w:rsidR="00397CAD">
        <w:t xml:space="preserve"> design and</w:t>
      </w:r>
      <w:r>
        <w:t xml:space="preserve">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r w:rsidR="00BC1704">
        <w:t>NodeJs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716B3A"/>
    <w:p w14:paraId="4DABAAD9" w14:textId="32E7490B" w:rsidR="00660A64" w:rsidRPr="00660A64" w:rsidRDefault="00660A64" w:rsidP="00716B3A">
      <w:pPr>
        <w:rPr>
          <w:b/>
          <w:bCs/>
        </w:rPr>
      </w:pPr>
      <w:r w:rsidRPr="00660A64">
        <w:rPr>
          <w:b/>
          <w:bCs/>
        </w:rPr>
        <w:t>Green Rooftops and IoT</w:t>
      </w:r>
    </w:p>
    <w:p w14:paraId="16656DF8" w14:textId="77777777" w:rsidR="00660A64" w:rsidRDefault="00660A64" w:rsidP="00716B3A"/>
    <w:p w14:paraId="3F832864" w14:textId="354ED6A7" w:rsidR="00E12685" w:rsidRDefault="00E12685" w:rsidP="00716B3A">
      <w:pPr>
        <w:rPr>
          <w:lang w:val="en-US"/>
        </w:rPr>
      </w:pPr>
      <w:r w:rsidRPr="00FA09AC">
        <w:rPr>
          <w:lang w:val="en-US"/>
        </w:rPr>
        <w:t>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monitor and mitigate pollution, and support sustainable agriculture and energy practices.</w:t>
      </w:r>
      <w:r>
        <w:rPr>
          <w:lang w:val="en-US"/>
        </w:rPr>
        <w:t xml:space="preserve"> </w:t>
      </w:r>
      <w:r w:rsidRPr="0038392C">
        <w:rPr>
          <w:lang w:val="en-US"/>
        </w:rPr>
        <w:t>Through the collection and analysis of real-time data, IoT can help optimis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716B3A"/>
    <w:p w14:paraId="356B450D" w14:textId="264B2CFF" w:rsidR="009C7155" w:rsidRDefault="00660A64" w:rsidP="00716B3A">
      <w:pPr>
        <w:rPr>
          <w:lang w:val="en-US"/>
        </w:rPr>
      </w:pPr>
      <w:r>
        <w:rPr>
          <w:lang w:val="en-US"/>
        </w:rPr>
        <w:t>One of the main benefits of our application is that we empower urban environment maintenance services to monitor and maintain their contractors' green roofs or terraces centrally. Monitoring may help better organise their workforce, predicting foreseeable labour and material requirements, and combined with meteorological data, can fine-tune the whole operation of environmental businesses.</w:t>
      </w:r>
    </w:p>
    <w:p w14:paraId="012BBAD3" w14:textId="77777777" w:rsidR="00660A64" w:rsidRDefault="00660A64" w:rsidP="00716B3A"/>
    <w:p w14:paraId="43362C08" w14:textId="7F0318F9" w:rsidR="00660A64" w:rsidRPr="00660A64" w:rsidRDefault="00660A64" w:rsidP="00716B3A">
      <w:pPr>
        <w:rPr>
          <w:i/>
          <w:iCs/>
        </w:rPr>
      </w:pPr>
      <w:r w:rsidRPr="00660A64">
        <w:rPr>
          <w:i/>
          <w:iCs/>
        </w:rPr>
        <w:t>[Concept Image]</w:t>
      </w:r>
    </w:p>
    <w:p w14:paraId="739C91A6" w14:textId="77777777" w:rsidR="008F4822" w:rsidRDefault="008F4822" w:rsidP="00716B3A"/>
    <w:p w14:paraId="23CE5A84" w14:textId="3AD3A760" w:rsidR="00913F50" w:rsidRDefault="00692718" w:rsidP="00716B3A">
      <w:pPr>
        <w:rPr>
          <w:b/>
          <w:bCs/>
        </w:rPr>
      </w:pPr>
      <w:r>
        <w:rPr>
          <w:b/>
          <w:bCs/>
        </w:rPr>
        <w:t>Microcontroller Selection</w:t>
      </w:r>
    </w:p>
    <w:p w14:paraId="09AAB1F3" w14:textId="77777777" w:rsidR="00692718" w:rsidRDefault="00692718" w:rsidP="00716B3A">
      <w:pPr>
        <w:rPr>
          <w:b/>
          <w:bCs/>
        </w:rPr>
      </w:pPr>
    </w:p>
    <w:p w14:paraId="2DC537B9" w14:textId="77777777" w:rsidR="00D97AF4" w:rsidRDefault="00D97AF4" w:rsidP="00716B3A">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iFi module. Even if WiFi modules can be purchased separately, </w:t>
      </w:r>
      <w:r>
        <w:rPr>
          <w:lang w:val="en-US"/>
        </w:rPr>
        <w:t>built-in WiFi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716B3A">
      <w:pPr>
        <w:rPr>
          <w:lang w:val="en-US"/>
        </w:rPr>
      </w:pPr>
    </w:p>
    <w:p w14:paraId="0D855BF1" w14:textId="0C8DA806" w:rsidR="006868DA" w:rsidRDefault="00D97AF4" w:rsidP="00716B3A">
      <w:pPr>
        <w:rPr>
          <w:lang w:val="en-US"/>
        </w:rPr>
      </w:pPr>
      <w:r>
        <w:rPr>
          <w:lang w:val="en-US"/>
        </w:rPr>
        <w:t>Several microcontroller options are available with built-in WiFi capabilities, like the Arduino  MKR WiFi-1000 and WiFi Rev-2, Ublox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716B3A">
      <w:pPr>
        <w:rPr>
          <w:lang w:val="en-US"/>
        </w:rPr>
      </w:pPr>
    </w:p>
    <w:p w14:paraId="07039888" w14:textId="0B5339BA" w:rsidR="00D97AF4" w:rsidRPr="00D97AF4" w:rsidRDefault="00D97AF4" w:rsidP="00716B3A">
      <w:pPr>
        <w:rPr>
          <w:b/>
          <w:bCs/>
          <w:i/>
          <w:iCs/>
        </w:rPr>
      </w:pPr>
      <w:r w:rsidRPr="00D97AF4">
        <w:rPr>
          <w:i/>
          <w:iCs/>
          <w:lang w:val="en-US"/>
        </w:rPr>
        <w:t>[Microcontroller Image]</w:t>
      </w:r>
    </w:p>
    <w:p w14:paraId="31CD1D0D" w14:textId="18E1EFC1" w:rsidR="006868DA" w:rsidRDefault="004D11C2" w:rsidP="00716B3A">
      <w:pPr>
        <w:rPr>
          <w:b/>
          <w:bCs/>
        </w:rPr>
      </w:pPr>
      <w:r>
        <w:rPr>
          <w:b/>
          <w:bCs/>
        </w:rPr>
        <w:lastRenderedPageBreak/>
        <w:t>Inputs</w:t>
      </w:r>
    </w:p>
    <w:p w14:paraId="50C7A49A" w14:textId="77777777" w:rsidR="004D11C2" w:rsidRDefault="004D11C2" w:rsidP="00716B3A">
      <w:pPr>
        <w:rPr>
          <w:b/>
          <w:bCs/>
        </w:rPr>
      </w:pPr>
    </w:p>
    <w:p w14:paraId="31CC5B3B" w14:textId="288E0E4D" w:rsidR="00190752" w:rsidRPr="002861D6" w:rsidRDefault="00190752" w:rsidP="00716B3A">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Link: Seeed]</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716B3A"/>
    <w:p w14:paraId="2B3D1B3E" w14:textId="3E2DED5C" w:rsidR="009E6727" w:rsidRPr="009E6727" w:rsidRDefault="009E6727" w:rsidP="00716B3A">
      <w:pPr>
        <w:rPr>
          <w:i/>
          <w:iCs/>
        </w:rPr>
      </w:pPr>
      <w:r w:rsidRPr="009E6727">
        <w:rPr>
          <w:i/>
          <w:iCs/>
        </w:rPr>
        <w:t>[Moisture Sensor Image]</w:t>
      </w:r>
    </w:p>
    <w:p w14:paraId="6DE8F0AB" w14:textId="77777777" w:rsidR="009E6727" w:rsidRDefault="009E6727" w:rsidP="00716B3A"/>
    <w:p w14:paraId="73C1F63C" w14:textId="42724FCD" w:rsidR="009E6727" w:rsidRPr="002861D6" w:rsidRDefault="00630061" w:rsidP="00716B3A">
      <w:r w:rsidRPr="002861D6">
        <w:rPr>
          <w:lang w:val="en-US"/>
        </w:rPr>
        <w:t>Grove Light Sensor is an analogue module that reads light levels with high accuracy, using a highly sensitive photo-triode.</w:t>
      </w:r>
    </w:p>
    <w:p w14:paraId="5486E19B" w14:textId="77777777" w:rsidR="009E6727" w:rsidRDefault="009E6727" w:rsidP="00716B3A"/>
    <w:p w14:paraId="32CD6071" w14:textId="07C7E029" w:rsidR="0037433E" w:rsidRPr="0037433E" w:rsidRDefault="0037433E" w:rsidP="00716B3A">
      <w:pPr>
        <w:rPr>
          <w:i/>
          <w:iCs/>
        </w:rPr>
      </w:pPr>
      <w:r w:rsidRPr="0037433E">
        <w:rPr>
          <w:i/>
          <w:iCs/>
        </w:rPr>
        <w:t>[Light Sensor Image]</w:t>
      </w:r>
    </w:p>
    <w:p w14:paraId="1861A191" w14:textId="77777777" w:rsidR="0037433E" w:rsidRDefault="0037433E" w:rsidP="00716B3A"/>
    <w:p w14:paraId="1F00919F" w14:textId="37A73B80" w:rsidR="0037433E" w:rsidRPr="002861D6" w:rsidRDefault="0037433E" w:rsidP="00716B3A">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716B3A"/>
    <w:p w14:paraId="0560A418" w14:textId="65D14E9D" w:rsidR="0037433E" w:rsidRPr="0071365B" w:rsidRDefault="002861D6" w:rsidP="00716B3A">
      <w:pPr>
        <w:rPr>
          <w:i/>
          <w:iCs/>
        </w:rPr>
      </w:pPr>
      <w:r w:rsidRPr="0071365B">
        <w:rPr>
          <w:i/>
          <w:iCs/>
        </w:rPr>
        <w:t>[</w:t>
      </w:r>
      <w:r w:rsidR="007C3273" w:rsidRPr="0071365B">
        <w:rPr>
          <w:i/>
          <w:iCs/>
        </w:rPr>
        <w:t>DHT Image</w:t>
      </w:r>
      <w:r w:rsidRPr="0071365B">
        <w:rPr>
          <w:i/>
          <w:iCs/>
        </w:rPr>
        <w:t>]</w:t>
      </w:r>
    </w:p>
    <w:p w14:paraId="0BAD91B8" w14:textId="77777777" w:rsidR="007C3273" w:rsidRDefault="007C3273" w:rsidP="00716B3A"/>
    <w:p w14:paraId="6F8F782F" w14:textId="706A976F" w:rsidR="007C3273" w:rsidRDefault="0071365B" w:rsidP="00716B3A">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716B3A"/>
    <w:p w14:paraId="5D8A6388" w14:textId="635389A9" w:rsidR="0071365B" w:rsidRPr="004F4905" w:rsidRDefault="0071365B" w:rsidP="00716B3A">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716B3A"/>
    <w:p w14:paraId="22F135EE" w14:textId="04A0C297" w:rsidR="009A0C4B" w:rsidRDefault="009A0C4B" w:rsidP="00716B3A">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716B3A"/>
    <w:p w14:paraId="095B1123" w14:textId="2D719FDA" w:rsidR="00EF466C" w:rsidRDefault="001D26C5" w:rsidP="00716B3A">
      <w:pPr>
        <w:rPr>
          <w:i/>
          <w:iCs/>
        </w:rPr>
      </w:pPr>
      <w:r w:rsidRPr="001D26C5">
        <w:rPr>
          <w:i/>
          <w:iCs/>
        </w:rPr>
        <w:t>[User IO Image]</w:t>
      </w:r>
    </w:p>
    <w:p w14:paraId="68F4EC3B" w14:textId="77777777" w:rsidR="001D26C5" w:rsidRDefault="001D26C5" w:rsidP="00716B3A">
      <w:pPr>
        <w:rPr>
          <w:i/>
          <w:iCs/>
        </w:rPr>
      </w:pPr>
    </w:p>
    <w:p w14:paraId="3FEFCA10" w14:textId="39734FF5" w:rsidR="001D26C5" w:rsidRPr="003D11C8" w:rsidRDefault="003D11C8" w:rsidP="00716B3A">
      <w:pPr>
        <w:rPr>
          <w:b/>
          <w:bCs/>
        </w:rPr>
      </w:pPr>
      <w:r w:rsidRPr="003D11C8">
        <w:rPr>
          <w:b/>
          <w:bCs/>
        </w:rPr>
        <w:t>Outputs</w:t>
      </w:r>
    </w:p>
    <w:p w14:paraId="06EE95AF" w14:textId="77777777" w:rsidR="003D11C8" w:rsidRDefault="003D11C8" w:rsidP="00716B3A"/>
    <w:p w14:paraId="02809A32" w14:textId="199194C2" w:rsidR="003D11C8" w:rsidRDefault="00B8292F" w:rsidP="00716B3A">
      <w:pPr>
        <w:rPr>
          <w:lang w:val="en-US"/>
        </w:rPr>
      </w:pPr>
      <w:r w:rsidRPr="00B8292F">
        <w:rPr>
          <w:lang w:val="en-US"/>
        </w:rPr>
        <w:t>LED: Two Light Emitting Diodes will be used, one indicating a successful WiFi connection and one when the device communicates with the server; as a good practice, resistors will be connected to the anode to extend the LEDs' lifetime.</w:t>
      </w:r>
    </w:p>
    <w:p w14:paraId="5E36BAF0" w14:textId="74F7DEFB" w:rsidR="00B8292F" w:rsidRDefault="00B8292F" w:rsidP="00716B3A">
      <w:pPr>
        <w:rPr>
          <w:i/>
          <w:iCs/>
          <w:lang w:val="en-US"/>
        </w:rPr>
      </w:pPr>
      <w:r w:rsidRPr="00B8292F">
        <w:rPr>
          <w:i/>
          <w:iCs/>
          <w:lang w:val="en-US"/>
        </w:rPr>
        <w:lastRenderedPageBreak/>
        <w:t>[LED Image]</w:t>
      </w:r>
    </w:p>
    <w:p w14:paraId="76056D82" w14:textId="77777777" w:rsidR="00B8292F" w:rsidRDefault="00B8292F" w:rsidP="00716B3A">
      <w:pPr>
        <w:rPr>
          <w:lang w:val="en-US"/>
        </w:rPr>
      </w:pPr>
    </w:p>
    <w:p w14:paraId="5047D132" w14:textId="0B96F366" w:rsidR="00B8292F" w:rsidRPr="00C04618" w:rsidRDefault="00C04618" w:rsidP="00716B3A">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716B3A">
      <w:pPr>
        <w:rPr>
          <w:lang w:val="en-US"/>
        </w:rPr>
      </w:pPr>
    </w:p>
    <w:p w14:paraId="3558FC16" w14:textId="6AF25284" w:rsidR="007C276E" w:rsidRPr="007C276E" w:rsidRDefault="007C276E" w:rsidP="00716B3A">
      <w:pPr>
        <w:rPr>
          <w:i/>
          <w:iCs/>
          <w:lang w:val="en-US"/>
        </w:rPr>
      </w:pPr>
      <w:r w:rsidRPr="007C276E">
        <w:rPr>
          <w:i/>
          <w:iCs/>
          <w:lang w:val="en-US"/>
        </w:rPr>
        <w:t>[LCD Image]</w:t>
      </w:r>
    </w:p>
    <w:p w14:paraId="523B919E" w14:textId="77777777" w:rsidR="00B8292F" w:rsidRDefault="00B8292F" w:rsidP="00716B3A"/>
    <w:p w14:paraId="5BFA0E02" w14:textId="3A3A4940" w:rsidR="007C276E" w:rsidRDefault="00FD3F86" w:rsidP="00716B3A">
      <w:pPr>
        <w:rPr>
          <w:lang w:val="en-US"/>
        </w:rPr>
      </w:pPr>
      <w:r>
        <w:rPr>
          <w:lang w:val="en-US"/>
        </w:rPr>
        <w:t>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signalling device that vibrates piezoelectric crystals to produce audio output.</w:t>
      </w:r>
    </w:p>
    <w:p w14:paraId="5C7DD27A" w14:textId="77777777" w:rsidR="00FD3F86" w:rsidRDefault="00FD3F86" w:rsidP="00716B3A">
      <w:pPr>
        <w:rPr>
          <w:lang w:val="en-US"/>
        </w:rPr>
      </w:pPr>
    </w:p>
    <w:p w14:paraId="77575453" w14:textId="27DC840D" w:rsidR="00FD3F86" w:rsidRPr="00FD3F86" w:rsidRDefault="00FD3F86" w:rsidP="00716B3A">
      <w:pPr>
        <w:rPr>
          <w:i/>
          <w:iCs/>
        </w:rPr>
      </w:pPr>
      <w:r w:rsidRPr="00FD3F86">
        <w:rPr>
          <w:i/>
          <w:iCs/>
          <w:lang w:val="en-US"/>
        </w:rPr>
        <w:t>[Buzzer Image]</w:t>
      </w:r>
    </w:p>
    <w:p w14:paraId="29074F0A" w14:textId="77777777" w:rsidR="007C276E" w:rsidRDefault="007C276E" w:rsidP="00716B3A"/>
    <w:p w14:paraId="3711A99B" w14:textId="4DA280D9" w:rsidR="00FD3F86" w:rsidRPr="00351AC2" w:rsidRDefault="00351AC2" w:rsidP="00716B3A">
      <w:pPr>
        <w:rPr>
          <w:b/>
          <w:bCs/>
        </w:rPr>
      </w:pPr>
      <w:r w:rsidRPr="00351AC2">
        <w:rPr>
          <w:b/>
          <w:bCs/>
        </w:rPr>
        <w:t>Protocols</w:t>
      </w:r>
    </w:p>
    <w:p w14:paraId="61F75481" w14:textId="77777777" w:rsidR="007C276E" w:rsidRDefault="007C276E" w:rsidP="00716B3A"/>
    <w:p w14:paraId="55FD6B1C" w14:textId="77777777" w:rsidR="00383300" w:rsidRDefault="00383300" w:rsidP="00716B3A">
      <w:pPr>
        <w:rPr>
          <w:lang w:val="en-US"/>
        </w:rPr>
      </w:pPr>
      <w:r>
        <w:rPr>
          <w:lang w:val="en-US"/>
        </w:rPr>
        <w:t>We will use WiFi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platform-independent. Additionally, Restful APIs offer a standardised way of communicating with our server using simple HTML verbs (methods).</w:t>
      </w:r>
    </w:p>
    <w:p w14:paraId="7602EE9B" w14:textId="77777777" w:rsidR="00383300" w:rsidRDefault="00383300" w:rsidP="00716B3A">
      <w:pPr>
        <w:rPr>
          <w:lang w:val="en-US"/>
        </w:rPr>
      </w:pPr>
    </w:p>
    <w:p w14:paraId="69889D8D" w14:textId="77777777" w:rsidR="00383300" w:rsidRDefault="00383300" w:rsidP="00716B3A">
      <w:pPr>
        <w:rPr>
          <w:lang w:val="en-US"/>
        </w:rPr>
      </w:pPr>
      <w:r>
        <w:rPr>
          <w:lang w:val="en-US"/>
        </w:rPr>
        <w:t>Our server has to be able to send notification emails to our clients, so we will use SMTP to send our emails using NodeMailer (naturally, our client will use POP3 to retrieve our emails). Lastly, internal Arduino components may use protocols abstracted by libraries, like DHT22 uses I2C communication.</w:t>
      </w:r>
    </w:p>
    <w:p w14:paraId="22B7E927" w14:textId="77777777" w:rsidR="00351AC2" w:rsidRDefault="00351AC2" w:rsidP="00716B3A"/>
    <w:p w14:paraId="12A13399" w14:textId="0649ED00" w:rsidR="00351AC2" w:rsidRPr="008E6E74" w:rsidRDefault="008E6E74" w:rsidP="00716B3A">
      <w:pPr>
        <w:rPr>
          <w:i/>
          <w:iCs/>
        </w:rPr>
      </w:pPr>
      <w:r w:rsidRPr="008E6E74">
        <w:rPr>
          <w:i/>
          <w:iCs/>
        </w:rPr>
        <w:t>[Protocols Image]</w:t>
      </w:r>
    </w:p>
    <w:p w14:paraId="42445E08" w14:textId="77777777" w:rsidR="00351AC2" w:rsidRDefault="00351AC2" w:rsidP="00716B3A"/>
    <w:p w14:paraId="2A7CFD09" w14:textId="00E55D38" w:rsidR="008E6E74" w:rsidRPr="008E6E74" w:rsidRDefault="008E6E74" w:rsidP="00716B3A">
      <w:pPr>
        <w:rPr>
          <w:b/>
          <w:bCs/>
        </w:rPr>
      </w:pPr>
      <w:r w:rsidRPr="008E6E74">
        <w:rPr>
          <w:b/>
          <w:bCs/>
        </w:rPr>
        <w:t>Design</w:t>
      </w:r>
    </w:p>
    <w:p w14:paraId="6C70011D" w14:textId="77777777" w:rsidR="008E6E74" w:rsidRDefault="008E6E74" w:rsidP="00716B3A"/>
    <w:p w14:paraId="5EEC2CD3" w14:textId="77777777" w:rsidR="002329BC" w:rsidRDefault="000E3B94" w:rsidP="00716B3A">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716B3A">
      <w:pPr>
        <w:rPr>
          <w:lang w:val="en-US"/>
        </w:rPr>
      </w:pPr>
    </w:p>
    <w:p w14:paraId="6D8D2143" w14:textId="77777777" w:rsidR="00A07C6A" w:rsidRDefault="00A07C6A" w:rsidP="00716B3A">
      <w:pPr>
        <w:rPr>
          <w:lang w:val="en-US"/>
        </w:rPr>
      </w:pPr>
    </w:p>
    <w:p w14:paraId="41AC9D43" w14:textId="29525B50" w:rsidR="00A07C6A" w:rsidRPr="00002820" w:rsidRDefault="00A07C6A" w:rsidP="00716B3A">
      <w:pPr>
        <w:rPr>
          <w:i/>
          <w:iCs/>
        </w:rPr>
      </w:pPr>
      <w:r w:rsidRPr="00002820">
        <w:rPr>
          <w:i/>
          <w:iCs/>
          <w:lang w:val="en-US"/>
        </w:rPr>
        <w:lastRenderedPageBreak/>
        <w:t>[</w:t>
      </w:r>
      <w:r w:rsidR="00002820" w:rsidRPr="00002820">
        <w:rPr>
          <w:i/>
          <w:iCs/>
          <w:lang w:val="en-US"/>
        </w:rPr>
        <w:t>Use Case Diagram</w:t>
      </w:r>
      <w:r w:rsidRPr="00002820">
        <w:rPr>
          <w:i/>
          <w:iCs/>
          <w:lang w:val="en-US"/>
        </w:rPr>
        <w:t>]</w:t>
      </w:r>
    </w:p>
    <w:p w14:paraId="670971FB" w14:textId="77777777" w:rsidR="008E6E74" w:rsidRDefault="008E6E74" w:rsidP="00716B3A"/>
    <w:p w14:paraId="396C4138" w14:textId="090EE1A1" w:rsidR="0021716C" w:rsidRDefault="0021716C" w:rsidP="00716B3A">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716B3A">
      <w:pPr>
        <w:rPr>
          <w:lang w:val="en-US"/>
        </w:rPr>
      </w:pPr>
    </w:p>
    <w:p w14:paraId="0C4A9E21" w14:textId="28A56468" w:rsidR="00C8487A" w:rsidRPr="002C5B92" w:rsidRDefault="00C8487A" w:rsidP="00716B3A">
      <w:pPr>
        <w:rPr>
          <w:i/>
          <w:iCs/>
          <w:lang w:val="en-US"/>
        </w:rPr>
      </w:pPr>
      <w:r w:rsidRPr="002C5B92">
        <w:rPr>
          <w:i/>
          <w:iCs/>
          <w:lang w:val="en-US"/>
        </w:rPr>
        <w:t>[Sequence Diagram]</w:t>
      </w:r>
    </w:p>
    <w:p w14:paraId="4CB6C70A" w14:textId="77777777" w:rsidR="00C8487A" w:rsidRDefault="00C8487A" w:rsidP="00716B3A">
      <w:pPr>
        <w:rPr>
          <w:lang w:val="en-US"/>
        </w:rPr>
      </w:pPr>
    </w:p>
    <w:p w14:paraId="34CD9514" w14:textId="48103A49" w:rsidR="00C8487A" w:rsidRDefault="002C5B92" w:rsidP="00716B3A">
      <w:pPr>
        <w:rPr>
          <w:lang w:val="en-US"/>
        </w:rPr>
      </w:pPr>
      <w:r>
        <w:rPr>
          <w:lang w:val="en-US"/>
        </w:rPr>
        <w:t>Our IoT device has four main steps to achieve a successful reporting functionality. First, we boot our device by loading saved settings, initialising our pin layout and connecting to WiFi.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716B3A">
      <w:pPr>
        <w:rPr>
          <w:lang w:val="en-US"/>
        </w:rPr>
      </w:pPr>
    </w:p>
    <w:p w14:paraId="5A156119" w14:textId="5ABDB2E9" w:rsidR="002C5B92" w:rsidRPr="002C5B92" w:rsidRDefault="002C5B92" w:rsidP="00716B3A">
      <w:pPr>
        <w:rPr>
          <w:i/>
          <w:iCs/>
          <w:lang w:val="en-US"/>
        </w:rPr>
      </w:pPr>
      <w:r w:rsidRPr="002C5B92">
        <w:rPr>
          <w:i/>
          <w:iCs/>
          <w:lang w:val="en-US"/>
        </w:rPr>
        <w:t>[Activity Diagram]</w:t>
      </w:r>
    </w:p>
    <w:p w14:paraId="1AF60BAF" w14:textId="77777777" w:rsidR="0021716C" w:rsidRDefault="0021716C" w:rsidP="00716B3A">
      <w:pPr>
        <w:rPr>
          <w:lang w:val="en-US"/>
        </w:rPr>
      </w:pPr>
    </w:p>
    <w:p w14:paraId="551131F4" w14:textId="5AC7AB63" w:rsidR="00656397" w:rsidRDefault="006B6AB0" w:rsidP="00716B3A">
      <w:pPr>
        <w:rPr>
          <w:lang w:val="en-US"/>
        </w:rPr>
      </w:pPr>
      <w:r>
        <w:rPr>
          <w:lang w:val="en-US"/>
        </w:rPr>
        <w:t xml:space="preserve">As most of our sensors work with analogue pins, we have just enough digital pins to accommodate our LCD, LEDs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716B3A">
      <w:pPr>
        <w:rPr>
          <w:lang w:val="en-US"/>
        </w:rPr>
      </w:pPr>
    </w:p>
    <w:p w14:paraId="7EB1B828" w14:textId="24727D20" w:rsidR="006B6AB0" w:rsidRPr="00433AD0" w:rsidRDefault="00433AD0" w:rsidP="00716B3A">
      <w:pPr>
        <w:rPr>
          <w:i/>
          <w:iCs/>
        </w:rPr>
      </w:pPr>
      <w:r w:rsidRPr="00433AD0">
        <w:rPr>
          <w:i/>
          <w:iCs/>
          <w:lang w:val="en-US"/>
        </w:rPr>
        <w:t>[Electric Design]</w:t>
      </w:r>
    </w:p>
    <w:p w14:paraId="74F3AB41" w14:textId="77777777" w:rsidR="00433AD0" w:rsidRDefault="00433AD0" w:rsidP="00716B3A"/>
    <w:p w14:paraId="284D6922" w14:textId="02847A18" w:rsidR="00433AD0" w:rsidRDefault="00FE6A39" w:rsidP="00716B3A">
      <w:pPr>
        <w:rPr>
          <w:b/>
          <w:bCs/>
        </w:rPr>
      </w:pPr>
      <w:r w:rsidRPr="00FE6A39">
        <w:rPr>
          <w:b/>
          <w:bCs/>
        </w:rPr>
        <w:t>Modelling</w:t>
      </w:r>
    </w:p>
    <w:p w14:paraId="278C0ACA" w14:textId="77777777" w:rsidR="00FE6A39" w:rsidRDefault="00FE6A39" w:rsidP="00716B3A"/>
    <w:p w14:paraId="11D2E449" w14:textId="628C8721" w:rsidR="006F4740" w:rsidRDefault="006F4740" w:rsidP="00716B3A">
      <w:pPr>
        <w:rPr>
          <w:lang w:val="en-US"/>
        </w:rPr>
      </w:pPr>
      <w:r>
        <w:rPr>
          <w:lang w:val="en-US"/>
        </w:rPr>
        <w:t>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fibre sheets. Our design must be compact yet provide enough space for our components, and removing the bottom screws should make it serviceable.</w:t>
      </w:r>
    </w:p>
    <w:p w14:paraId="0002D3BC" w14:textId="77777777" w:rsidR="006F4740" w:rsidRDefault="006F4740" w:rsidP="00716B3A">
      <w:pPr>
        <w:rPr>
          <w:lang w:val="en-US"/>
        </w:rPr>
      </w:pPr>
    </w:p>
    <w:p w14:paraId="76FC3973" w14:textId="038EAB72" w:rsidR="00713433" w:rsidRPr="00713433" w:rsidRDefault="00713433" w:rsidP="00716B3A">
      <w:pPr>
        <w:rPr>
          <w:i/>
          <w:iCs/>
          <w:lang w:val="en-US"/>
        </w:rPr>
      </w:pPr>
      <w:r w:rsidRPr="00713433">
        <w:rPr>
          <w:i/>
          <w:iCs/>
          <w:lang w:val="en-US"/>
        </w:rPr>
        <w:t>[Modelling Image]</w:t>
      </w:r>
    </w:p>
    <w:p w14:paraId="0C088F0B" w14:textId="77777777" w:rsidR="006F4740" w:rsidRDefault="006F4740" w:rsidP="00716B3A"/>
    <w:p w14:paraId="157541AF" w14:textId="7BC81E9E" w:rsidR="00713433" w:rsidRPr="00E15FC6" w:rsidRDefault="00E15FC6" w:rsidP="00716B3A">
      <w:pPr>
        <w:rPr>
          <w:b/>
          <w:bCs/>
        </w:rPr>
      </w:pPr>
      <w:r w:rsidRPr="00E15FC6">
        <w:rPr>
          <w:b/>
          <w:bCs/>
        </w:rPr>
        <w:t>User Interface</w:t>
      </w:r>
    </w:p>
    <w:p w14:paraId="2950FC2E" w14:textId="77777777" w:rsidR="00713433" w:rsidRDefault="00713433" w:rsidP="00716B3A"/>
    <w:p w14:paraId="3A8F7F80" w14:textId="614C0E1E" w:rsidR="00E15FC6" w:rsidRDefault="00637D19" w:rsidP="00716B3A">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716B3A"/>
    <w:p w14:paraId="499CD278" w14:textId="14B66343" w:rsidR="00346323" w:rsidRPr="00346323" w:rsidRDefault="00346323" w:rsidP="00716B3A">
      <w:pPr>
        <w:rPr>
          <w:i/>
          <w:iCs/>
        </w:rPr>
      </w:pPr>
      <w:r w:rsidRPr="00346323">
        <w:rPr>
          <w:i/>
          <w:iCs/>
        </w:rPr>
        <w:t>[Menu Image]</w:t>
      </w:r>
    </w:p>
    <w:p w14:paraId="4947E070" w14:textId="77777777" w:rsidR="00346323" w:rsidRDefault="00346323" w:rsidP="00716B3A"/>
    <w:p w14:paraId="56C5A8B2" w14:textId="62A70F46" w:rsidR="003E13BC" w:rsidRPr="001353D3" w:rsidRDefault="001353D3" w:rsidP="00716B3A">
      <w:pPr>
        <w:rPr>
          <w:b/>
          <w:bCs/>
        </w:rPr>
      </w:pPr>
      <w:r w:rsidRPr="001353D3">
        <w:rPr>
          <w:b/>
          <w:bCs/>
        </w:rPr>
        <w:lastRenderedPageBreak/>
        <w:t>Backend Design</w:t>
      </w:r>
    </w:p>
    <w:p w14:paraId="3DDAAE0D" w14:textId="77777777" w:rsidR="003E13BC" w:rsidRDefault="003E13BC" w:rsidP="00716B3A"/>
    <w:p w14:paraId="686E4B92" w14:textId="4B4B7DA8" w:rsidR="001353D3" w:rsidRDefault="001353D3" w:rsidP="00716B3A">
      <w:pPr>
        <w:rPr>
          <w:lang w:val="en-US"/>
        </w:rPr>
      </w:pPr>
      <w:r>
        <w:rPr>
          <w:lang w:val="en-US"/>
        </w:rPr>
        <w:t>Even though only one prototype will be built, we may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716B3A">
      <w:pPr>
        <w:rPr>
          <w:b/>
          <w:bCs/>
        </w:rPr>
      </w:pPr>
    </w:p>
    <w:p w14:paraId="558D274B" w14:textId="7134975F" w:rsidR="00346323" w:rsidRPr="00346323" w:rsidRDefault="00346323" w:rsidP="00716B3A">
      <w:pPr>
        <w:rPr>
          <w:i/>
          <w:iCs/>
        </w:rPr>
      </w:pPr>
      <w:r w:rsidRPr="00346323">
        <w:rPr>
          <w:i/>
          <w:iCs/>
        </w:rPr>
        <w:t>[RESTFul Image]</w:t>
      </w:r>
    </w:p>
    <w:p w14:paraId="1D14A194" w14:textId="77777777" w:rsidR="00346323" w:rsidRDefault="00346323" w:rsidP="00716B3A">
      <w:pPr>
        <w:rPr>
          <w:b/>
          <w:bCs/>
        </w:rPr>
      </w:pPr>
    </w:p>
    <w:p w14:paraId="5A3F8151" w14:textId="31BC4C0B" w:rsidR="00346323" w:rsidRDefault="00CD434D" w:rsidP="00716B3A">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716B3A"/>
    <w:p w14:paraId="4882F580" w14:textId="4C40E024" w:rsidR="00CD434D" w:rsidRDefault="00CD434D" w:rsidP="00716B3A">
      <w:r>
        <w:t>[ER Image]</w:t>
      </w:r>
    </w:p>
    <w:p w14:paraId="0920DCE2" w14:textId="77777777" w:rsidR="00CD434D" w:rsidRDefault="00CD434D" w:rsidP="00716B3A"/>
    <w:p w14:paraId="7895485D" w14:textId="18E2E54F" w:rsidR="00CD434D" w:rsidRDefault="001271BC" w:rsidP="00716B3A">
      <w:pPr>
        <w:rPr>
          <w:b/>
          <w:bCs/>
        </w:rPr>
      </w:pPr>
      <w:r>
        <w:rPr>
          <w:b/>
          <w:bCs/>
        </w:rPr>
        <w:t>Frontend Design</w:t>
      </w:r>
    </w:p>
    <w:p w14:paraId="429D38CD" w14:textId="77777777" w:rsidR="001271BC" w:rsidRDefault="001271BC" w:rsidP="00716B3A">
      <w:pPr>
        <w:rPr>
          <w:b/>
          <w:bCs/>
        </w:rPr>
      </w:pPr>
    </w:p>
    <w:p w14:paraId="1BD4748B" w14:textId="4087C1DA" w:rsidR="001271BC" w:rsidRDefault="001271BC" w:rsidP="00716B3A">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716B3A">
      <w:pPr>
        <w:rPr>
          <w:lang w:val="en-US"/>
        </w:rPr>
      </w:pPr>
    </w:p>
    <w:p w14:paraId="01D296DB" w14:textId="61D4ECE1" w:rsidR="001271BC" w:rsidRDefault="001271BC" w:rsidP="00716B3A">
      <w:pPr>
        <w:rPr>
          <w:b/>
          <w:bCs/>
        </w:rPr>
      </w:pPr>
      <w:r>
        <w:rPr>
          <w:lang w:val="en-US"/>
        </w:rPr>
        <w:t>[Wireframe Image]</w:t>
      </w:r>
    </w:p>
    <w:p w14:paraId="2886F536" w14:textId="77777777" w:rsidR="00346323" w:rsidRDefault="00346323" w:rsidP="00716B3A">
      <w:pPr>
        <w:rPr>
          <w:b/>
          <w:bCs/>
        </w:rPr>
      </w:pPr>
    </w:p>
    <w:p w14:paraId="03A1B393" w14:textId="53471AA3" w:rsidR="009C4FEF" w:rsidRDefault="00B4003E" w:rsidP="00716B3A">
      <w:pPr>
        <w:rPr>
          <w:b/>
          <w:bCs/>
        </w:rPr>
      </w:pPr>
      <w:r>
        <w:rPr>
          <w:b/>
          <w:bCs/>
        </w:rPr>
        <w:t>Manufacturing</w:t>
      </w:r>
    </w:p>
    <w:p w14:paraId="488D8FB9" w14:textId="77777777" w:rsidR="00B4003E" w:rsidRDefault="00B4003E" w:rsidP="00716B3A">
      <w:pPr>
        <w:rPr>
          <w:b/>
          <w:bCs/>
        </w:rPr>
      </w:pPr>
    </w:p>
    <w:p w14:paraId="276DA205" w14:textId="71491E00" w:rsidR="00B4003E" w:rsidRDefault="00490EEB" w:rsidP="00716B3A">
      <w:pPr>
        <w:rPr>
          <w:lang w:val="en-US"/>
        </w:rPr>
      </w:pPr>
      <w:r>
        <w:rPr>
          <w:lang w:val="en-US"/>
        </w:rPr>
        <w:t>First, the polystyrene sheet was cut to size, drilled and pasted together according to our design plan, and then the cover received a matte black painting.</w:t>
      </w:r>
    </w:p>
    <w:p w14:paraId="285CD8AE" w14:textId="77777777" w:rsidR="00490EEB" w:rsidRDefault="00490EEB" w:rsidP="00716B3A">
      <w:pPr>
        <w:rPr>
          <w:lang w:val="en-US"/>
        </w:rPr>
      </w:pPr>
    </w:p>
    <w:p w14:paraId="205D3C53" w14:textId="490C613C" w:rsidR="00490EEB" w:rsidRPr="00A23D67" w:rsidRDefault="00A23D67" w:rsidP="00716B3A">
      <w:pPr>
        <w:rPr>
          <w:i/>
          <w:iCs/>
        </w:rPr>
      </w:pPr>
      <w:r w:rsidRPr="00A23D67">
        <w:rPr>
          <w:i/>
          <w:iCs/>
        </w:rPr>
        <w:t>[Plastic Components Image]</w:t>
      </w:r>
    </w:p>
    <w:p w14:paraId="69854E74" w14:textId="667C5E5C" w:rsidR="00A23D67" w:rsidRPr="00A23D67" w:rsidRDefault="00A23D67" w:rsidP="00716B3A">
      <w:pPr>
        <w:rPr>
          <w:i/>
          <w:iCs/>
        </w:rPr>
      </w:pPr>
      <w:r w:rsidRPr="00A23D67">
        <w:rPr>
          <w:i/>
          <w:iCs/>
        </w:rPr>
        <w:t>[Electric Housing Image]</w:t>
      </w:r>
    </w:p>
    <w:p w14:paraId="018509F2" w14:textId="77777777" w:rsidR="001271BC" w:rsidRDefault="001271BC" w:rsidP="00716B3A">
      <w:pPr>
        <w:rPr>
          <w:b/>
          <w:bCs/>
        </w:rPr>
      </w:pPr>
    </w:p>
    <w:p w14:paraId="0ACF9FDC" w14:textId="5253F4DC" w:rsidR="00A23D67" w:rsidRDefault="001C3581" w:rsidP="00716B3A">
      <w:r>
        <w:t>Next, the Arduino was fixed to a central place and connected to the USB. The sensors required extensive wiring; therefore, we used universal printed circuit boards (PCBs) to join the sensors to VCC and ground wires to reduce cabling.</w:t>
      </w:r>
    </w:p>
    <w:p w14:paraId="60FAE4F7" w14:textId="77777777" w:rsidR="001C3581" w:rsidRDefault="001C3581" w:rsidP="00716B3A"/>
    <w:p w14:paraId="6127DFA3" w14:textId="79D105E7" w:rsidR="001C3581" w:rsidRPr="00DA1AF6" w:rsidRDefault="00EC3B54" w:rsidP="00716B3A">
      <w:pPr>
        <w:rPr>
          <w:i/>
          <w:iCs/>
        </w:rPr>
      </w:pPr>
      <w:r w:rsidRPr="00DA1AF6">
        <w:rPr>
          <w:i/>
          <w:iCs/>
        </w:rPr>
        <w:t>[</w:t>
      </w:r>
      <w:r w:rsidR="00DA1AF6" w:rsidRPr="00DA1AF6">
        <w:rPr>
          <w:i/>
          <w:iCs/>
        </w:rPr>
        <w:t>Assembly 1 Image</w:t>
      </w:r>
      <w:r w:rsidRPr="00DA1AF6">
        <w:rPr>
          <w:i/>
          <w:iCs/>
        </w:rPr>
        <w:t>]</w:t>
      </w:r>
    </w:p>
    <w:p w14:paraId="3ABFEB1E" w14:textId="23324BA5" w:rsidR="00DA1AF6" w:rsidRPr="00DA1AF6" w:rsidRDefault="00DA1AF6" w:rsidP="00716B3A">
      <w:pPr>
        <w:rPr>
          <w:i/>
          <w:iCs/>
        </w:rPr>
      </w:pPr>
      <w:r w:rsidRPr="00DA1AF6">
        <w:rPr>
          <w:i/>
          <w:iCs/>
        </w:rPr>
        <w:t>[Assembly 2 Image]</w:t>
      </w:r>
    </w:p>
    <w:p w14:paraId="6391A8AD" w14:textId="77777777" w:rsidR="00EC3B54" w:rsidRDefault="00EC3B54" w:rsidP="00716B3A">
      <w:pPr>
        <w:rPr>
          <w:b/>
          <w:bCs/>
        </w:rPr>
      </w:pPr>
    </w:p>
    <w:p w14:paraId="4103FC6B" w14:textId="5378B43D" w:rsidR="00DA1AF6" w:rsidRDefault="00F5482D" w:rsidP="00716B3A">
      <w:r>
        <w:lastRenderedPageBreak/>
        <w:t>Lastly, the LCD, LEDs and buttons were assembled, with a second universal PCB for VCC and ground. Unfortunately, the second PCB made our wiring messy, and for a commercial device, we should use a custom-designed PCB to minimise wiring complexity.</w:t>
      </w:r>
    </w:p>
    <w:p w14:paraId="40B8D0D0" w14:textId="77777777" w:rsidR="00F5482D" w:rsidRDefault="00F5482D" w:rsidP="00716B3A"/>
    <w:p w14:paraId="74EDE8D0" w14:textId="4332584D" w:rsidR="00F5482D" w:rsidRPr="0092768B" w:rsidRDefault="00B47A2A" w:rsidP="00716B3A">
      <w:pPr>
        <w:rPr>
          <w:i/>
          <w:iCs/>
        </w:rPr>
      </w:pPr>
      <w:r w:rsidRPr="0092768B">
        <w:rPr>
          <w:i/>
          <w:iCs/>
        </w:rPr>
        <w:t>[</w:t>
      </w:r>
      <w:r w:rsidR="0092768B" w:rsidRPr="0092768B">
        <w:rPr>
          <w:i/>
          <w:iCs/>
        </w:rPr>
        <w:t>Assembly 3 Image</w:t>
      </w:r>
      <w:r w:rsidRPr="0092768B">
        <w:rPr>
          <w:i/>
          <w:iCs/>
        </w:rPr>
        <w:t>]</w:t>
      </w:r>
    </w:p>
    <w:p w14:paraId="28BA3AE8" w14:textId="3AAD1F6A" w:rsidR="0092768B" w:rsidRPr="0092768B" w:rsidRDefault="0092768B" w:rsidP="00716B3A">
      <w:pPr>
        <w:rPr>
          <w:i/>
          <w:iCs/>
        </w:rPr>
      </w:pPr>
      <w:r w:rsidRPr="0092768B">
        <w:rPr>
          <w:i/>
          <w:iCs/>
        </w:rPr>
        <w:t>[Assembly 4 Image]</w:t>
      </w:r>
    </w:p>
    <w:p w14:paraId="04E41287" w14:textId="77777777" w:rsidR="00B47A2A" w:rsidRDefault="00B47A2A" w:rsidP="00716B3A">
      <w:pPr>
        <w:rPr>
          <w:b/>
          <w:bCs/>
        </w:rPr>
      </w:pPr>
    </w:p>
    <w:p w14:paraId="220F3A5D" w14:textId="77777777" w:rsidR="005F6A96" w:rsidRDefault="005F6A96" w:rsidP="00716B3A">
      <w:pPr>
        <w:rPr>
          <w:lang w:val="en-US"/>
        </w:rPr>
      </w:pPr>
      <w:r>
        <w:rPr>
          <w:lang w:val="en-US"/>
        </w:rPr>
        <w:t>The assembled product is now ready for further development.</w:t>
      </w:r>
    </w:p>
    <w:p w14:paraId="38041061" w14:textId="77777777" w:rsidR="0092768B" w:rsidRDefault="0092768B" w:rsidP="00716B3A">
      <w:pPr>
        <w:rPr>
          <w:b/>
          <w:bCs/>
        </w:rPr>
      </w:pPr>
    </w:p>
    <w:p w14:paraId="545C4CA9" w14:textId="4F7B5D14" w:rsidR="005F6A96" w:rsidRPr="00C747D3" w:rsidRDefault="00C747D3" w:rsidP="00716B3A">
      <w:pPr>
        <w:rPr>
          <w:i/>
          <w:iCs/>
        </w:rPr>
      </w:pPr>
      <w:r w:rsidRPr="00C747D3">
        <w:rPr>
          <w:i/>
          <w:iCs/>
        </w:rPr>
        <w:t>[Final Product Image]</w:t>
      </w:r>
    </w:p>
    <w:p w14:paraId="6FE635BC" w14:textId="77777777" w:rsidR="0092768B" w:rsidRDefault="0092768B" w:rsidP="00716B3A">
      <w:pPr>
        <w:rPr>
          <w:b/>
          <w:bCs/>
        </w:rPr>
      </w:pPr>
    </w:p>
    <w:p w14:paraId="3B74FAB6" w14:textId="4F373446" w:rsidR="000C3FD9" w:rsidRDefault="00F82FC0" w:rsidP="00716B3A">
      <w:pPr>
        <w:rPr>
          <w:b/>
          <w:bCs/>
        </w:rPr>
      </w:pPr>
      <w:r>
        <w:rPr>
          <w:b/>
          <w:bCs/>
        </w:rPr>
        <w:t>Sensor Readings and Menu</w:t>
      </w:r>
    </w:p>
    <w:p w14:paraId="2AC16606" w14:textId="77777777" w:rsidR="00F82FC0" w:rsidRDefault="00F82FC0" w:rsidP="00716B3A">
      <w:pPr>
        <w:rPr>
          <w:b/>
          <w:bCs/>
        </w:rPr>
      </w:pPr>
    </w:p>
    <w:p w14:paraId="66309671" w14:textId="4DCCF2B2" w:rsidR="00D579A7" w:rsidRPr="00933CD9" w:rsidRDefault="00D579A7" w:rsidP="00716B3A">
      <w:pPr>
        <w:rPr>
          <w:i/>
          <w:iCs/>
        </w:rPr>
      </w:pPr>
      <w:r w:rsidRPr="003109CF">
        <w:t xml:space="preserve">You can download the complete </w:t>
      </w:r>
      <w:r w:rsidR="00D26A5E">
        <w:t xml:space="preserve">project </w:t>
      </w:r>
      <w:r w:rsidRPr="003109CF">
        <w:t>code from here</w:t>
      </w:r>
      <w:r w:rsidR="00D26A5E">
        <w:t xml:space="preserve">, as I </w:t>
      </w:r>
      <w:r w:rsidR="009C35DD">
        <w:t>my code snippets do not cover pin layouts, and some fundamental setups.</w:t>
      </w:r>
      <w:r w:rsidR="003109CF">
        <w:t xml:space="preserve"> </w:t>
      </w:r>
      <w:r w:rsidR="003109CF" w:rsidRPr="00933CD9">
        <w:rPr>
          <w:i/>
          <w:iCs/>
        </w:rPr>
        <w:t>[</w:t>
      </w:r>
      <w:r w:rsidR="00933CD9" w:rsidRPr="00933CD9">
        <w:rPr>
          <w:i/>
          <w:iCs/>
        </w:rPr>
        <w:t>Link: d</w:t>
      </w:r>
      <w:r w:rsidR="003109CF" w:rsidRPr="00933CD9">
        <w:rPr>
          <w:i/>
          <w:iCs/>
        </w:rPr>
        <w:t>ownload controller.ino]</w:t>
      </w:r>
    </w:p>
    <w:p w14:paraId="754E9C36" w14:textId="77777777" w:rsidR="003109CF" w:rsidRDefault="003109CF" w:rsidP="00716B3A">
      <w:pPr>
        <w:rPr>
          <w:b/>
          <w:bCs/>
        </w:rPr>
      </w:pPr>
    </w:p>
    <w:p w14:paraId="698337B9" w14:textId="69FDB694" w:rsidR="00F82FC0" w:rsidRDefault="00F82FC0" w:rsidP="00716B3A">
      <w:pPr>
        <w:rPr>
          <w:lang w:val="en-US"/>
        </w:rPr>
      </w:pPr>
      <w:r>
        <w:rPr>
          <w:lang w:val="en-US"/>
        </w:rPr>
        <w:t>After finalising our wiring, we can continue developing by reading sensors. But first, we must set the pin modes according to the pin layout and create a function responsible for assigning sensor values to globally available variables. Analogue sensor values range from 0–1023, so some readings must be turned into percentages.</w:t>
      </w:r>
    </w:p>
    <w:p w14:paraId="5866FEC6" w14:textId="77777777" w:rsidR="00F82FC0" w:rsidRDefault="00F82FC0" w:rsidP="00716B3A">
      <w:pPr>
        <w:rPr>
          <w:lang w:val="en-US"/>
        </w:rPr>
      </w:pPr>
    </w:p>
    <w:p w14:paraId="3D3CBC0F" w14:textId="2449A795" w:rsidR="00F82FC0" w:rsidRPr="00294B52" w:rsidRDefault="007C1116" w:rsidP="00716B3A">
      <w:pPr>
        <w:rPr>
          <w:i/>
          <w:iCs/>
        </w:rPr>
      </w:pPr>
      <w:r w:rsidRPr="00294B52">
        <w:rPr>
          <w:i/>
          <w:iCs/>
        </w:rPr>
        <w:t>[</w:t>
      </w:r>
      <w:r w:rsidR="00294B52" w:rsidRPr="00294B52">
        <w:rPr>
          <w:i/>
          <w:iCs/>
        </w:rPr>
        <w:t>Reading Sensors</w:t>
      </w:r>
      <w:r w:rsidR="00933CD9">
        <w:rPr>
          <w:i/>
          <w:iCs/>
        </w:rPr>
        <w:t xml:space="preserve"> Code Snippets</w:t>
      </w:r>
      <w:r w:rsidRPr="00294B52">
        <w:rPr>
          <w:i/>
          <w:iCs/>
        </w:rPr>
        <w:t>]</w:t>
      </w:r>
    </w:p>
    <w:p w14:paraId="7CD7CC0C" w14:textId="77777777" w:rsidR="000C3FD9" w:rsidRDefault="000C3FD9" w:rsidP="00716B3A">
      <w:pPr>
        <w:rPr>
          <w:b/>
          <w:bCs/>
        </w:rPr>
      </w:pPr>
    </w:p>
    <w:p w14:paraId="2A06468A" w14:textId="4B0A6600" w:rsidR="00C747D3" w:rsidRDefault="003209F6" w:rsidP="00716B3A">
      <w:pPr>
        <w:rPr>
          <w:lang w:val="en-US"/>
        </w:rPr>
      </w:pPr>
      <w:r>
        <w:rPr>
          <w:lang w:val="en-US"/>
        </w:rPr>
        <w:t>We will use LCD cursor settings and printing extensively in our nested menu. A print LCD subroutine that encapsulates these functionalities is easier to reuse. Additionally, we can add a function responsible for text content centring.</w:t>
      </w:r>
    </w:p>
    <w:p w14:paraId="32093B4F" w14:textId="77777777" w:rsidR="003209F6" w:rsidRDefault="003209F6" w:rsidP="00716B3A">
      <w:pPr>
        <w:rPr>
          <w:lang w:val="en-US"/>
        </w:rPr>
      </w:pPr>
    </w:p>
    <w:p w14:paraId="3AB32221" w14:textId="3794CE8D" w:rsidR="003209F6" w:rsidRPr="00EE536A" w:rsidRDefault="00EE536A" w:rsidP="00716B3A">
      <w:pPr>
        <w:rPr>
          <w:i/>
          <w:iCs/>
        </w:rPr>
      </w:pPr>
      <w:r w:rsidRPr="00EE536A">
        <w:rPr>
          <w:i/>
          <w:iCs/>
        </w:rPr>
        <w:t>[LCD Printing Code Snippet]</w:t>
      </w:r>
    </w:p>
    <w:p w14:paraId="4A8988B1" w14:textId="77777777" w:rsidR="00C747D3" w:rsidRDefault="00C747D3" w:rsidP="00716B3A">
      <w:pPr>
        <w:rPr>
          <w:b/>
          <w:bCs/>
        </w:rPr>
      </w:pPr>
    </w:p>
    <w:p w14:paraId="2F9B9244" w14:textId="0BEEE6AF" w:rsidR="00EE536A" w:rsidRDefault="008E1871" w:rsidP="00716B3A">
      <w:pPr>
        <w:rPr>
          <w:lang w:val="en-US"/>
        </w:rPr>
      </w:pPr>
      <w:r>
        <w:rPr>
          <w:lang w:val="en-US"/>
        </w:rPr>
        <w:t>Finally, we can listen to button presses. Left, right and select buttons will receive their handling functions, and they may stop incrementing/decrementing the current index to stay within the menu (or submenu) boundaries or trigger an appropriate action. The menu state will be stored in an array, and each item will represent a submenu.</w:t>
      </w:r>
    </w:p>
    <w:p w14:paraId="125A9FB9" w14:textId="77777777" w:rsidR="008E1871" w:rsidRDefault="008E1871" w:rsidP="00716B3A">
      <w:pPr>
        <w:rPr>
          <w:lang w:val="en-US"/>
        </w:rPr>
      </w:pPr>
    </w:p>
    <w:p w14:paraId="68ECAF51" w14:textId="20B7313A" w:rsidR="008E1871" w:rsidRPr="00BF5FF7" w:rsidRDefault="008E1871" w:rsidP="00716B3A">
      <w:pPr>
        <w:rPr>
          <w:b/>
          <w:bCs/>
          <w:i/>
          <w:iCs/>
        </w:rPr>
      </w:pPr>
      <w:r w:rsidRPr="00BF5FF7">
        <w:rPr>
          <w:i/>
          <w:iCs/>
          <w:lang w:val="en-US"/>
        </w:rPr>
        <w:t>[</w:t>
      </w:r>
      <w:r w:rsidR="00BF5FF7" w:rsidRPr="00BF5FF7">
        <w:rPr>
          <w:i/>
          <w:iCs/>
          <w:lang w:val="en-US"/>
        </w:rPr>
        <w:t>Handle Button Press Code Snippet</w:t>
      </w:r>
      <w:r w:rsidRPr="00BF5FF7">
        <w:rPr>
          <w:i/>
          <w:iCs/>
          <w:lang w:val="en-US"/>
        </w:rPr>
        <w:t>]</w:t>
      </w:r>
    </w:p>
    <w:p w14:paraId="264317D6" w14:textId="77777777" w:rsidR="00BF5FF7" w:rsidRDefault="00BF5FF7" w:rsidP="00716B3A">
      <w:pPr>
        <w:rPr>
          <w:b/>
          <w:bCs/>
        </w:rPr>
      </w:pPr>
    </w:p>
    <w:p w14:paraId="7A85AA4B" w14:textId="20C2D3A0" w:rsidR="000E6434" w:rsidRDefault="000E6434" w:rsidP="00716B3A">
      <w:pPr>
        <w:rPr>
          <w:b/>
          <w:bCs/>
        </w:rPr>
      </w:pPr>
      <w:r>
        <w:rPr>
          <w:b/>
          <w:bCs/>
        </w:rPr>
        <w:t>Report Intervals</w:t>
      </w:r>
    </w:p>
    <w:p w14:paraId="42C7F806" w14:textId="77777777" w:rsidR="000E6434" w:rsidRDefault="000E6434" w:rsidP="00716B3A">
      <w:pPr>
        <w:rPr>
          <w:b/>
          <w:bCs/>
        </w:rPr>
      </w:pPr>
    </w:p>
    <w:p w14:paraId="6FA252BD" w14:textId="414D142C" w:rsidR="000E6434" w:rsidRDefault="000E6434" w:rsidP="00716B3A">
      <w:pPr>
        <w:rPr>
          <w:b/>
          <w:bCs/>
        </w:rPr>
      </w:pPr>
      <w:r>
        <w:rPr>
          <w:lang w:val="en-US"/>
        </w:rPr>
        <w:t>In a successful business, thousands of devices might communicate with our servers. Even if only a subset of them are set to a fixed time reporting, for instance, 4 PM, servers may be overwhelmed if all requests come in simultaneously. However, we may calculate the elapsed time from the devices' start to disperse possible floods of POST requests.</w:t>
      </w:r>
    </w:p>
    <w:p w14:paraId="0B23FAFC" w14:textId="77777777" w:rsidR="00532EAB" w:rsidRDefault="00532EAB" w:rsidP="00716B3A">
      <w:pPr>
        <w:rPr>
          <w:i/>
          <w:iCs/>
        </w:rPr>
      </w:pPr>
      <w:r w:rsidRPr="00532EAB">
        <w:rPr>
          <w:i/>
          <w:iCs/>
        </w:rPr>
        <w:lastRenderedPageBreak/>
        <w:t>[Intervals Code Snippet]</w:t>
      </w:r>
    </w:p>
    <w:p w14:paraId="50510C2B" w14:textId="77777777" w:rsidR="00532EAB" w:rsidRDefault="00532EAB" w:rsidP="00716B3A"/>
    <w:p w14:paraId="2884A2BF" w14:textId="21934719" w:rsidR="00532EAB" w:rsidRPr="00A621F3" w:rsidRDefault="00A621F3" w:rsidP="00716B3A">
      <w:pPr>
        <w:rPr>
          <w:b/>
          <w:bCs/>
        </w:rPr>
      </w:pPr>
      <w:r w:rsidRPr="00A621F3">
        <w:rPr>
          <w:b/>
          <w:bCs/>
        </w:rPr>
        <w:t>WiFi Connection</w:t>
      </w:r>
    </w:p>
    <w:p w14:paraId="3907FEB2" w14:textId="77777777" w:rsidR="00532EAB" w:rsidRDefault="00532EAB" w:rsidP="00716B3A"/>
    <w:p w14:paraId="72D8DFD3" w14:textId="0AF65D9F" w:rsidR="00A621F3" w:rsidRDefault="001418E8" w:rsidP="00716B3A">
      <w:pPr>
        <w:rPr>
          <w:lang w:val="en-US"/>
        </w:rPr>
      </w:pPr>
      <w:r>
        <w:rPr>
          <w:lang w:val="en-US"/>
        </w:rPr>
        <w:t>We must establish a WiFi connection to send our reports to the server. This connection may be set from start-up and must be double-checked before server communication. One of the simplest ways to connect our Arduino is to use the WIFININA library. Our algorithm will be based on our earlier the diagram.</w:t>
      </w:r>
    </w:p>
    <w:p w14:paraId="425ADE67" w14:textId="77777777" w:rsidR="001418E8" w:rsidRDefault="001418E8" w:rsidP="00716B3A">
      <w:pPr>
        <w:rPr>
          <w:lang w:val="en-US"/>
        </w:rPr>
      </w:pPr>
    </w:p>
    <w:p w14:paraId="7ABBEE43" w14:textId="20C90EC3" w:rsidR="001418E8" w:rsidRDefault="001418E8" w:rsidP="00716B3A">
      <w:pPr>
        <w:rPr>
          <w:i/>
          <w:iCs/>
          <w:lang w:val="en-US"/>
        </w:rPr>
      </w:pPr>
      <w:r w:rsidRPr="001418E8">
        <w:rPr>
          <w:i/>
          <w:iCs/>
          <w:lang w:val="en-US"/>
        </w:rPr>
        <w:t>[WiFi Code Snippet]</w:t>
      </w:r>
    </w:p>
    <w:p w14:paraId="46C82490" w14:textId="77777777" w:rsidR="001C3B0F" w:rsidRDefault="001C3B0F" w:rsidP="00716B3A">
      <w:pPr>
        <w:rPr>
          <w:i/>
          <w:iCs/>
          <w:lang w:val="en-US"/>
        </w:rPr>
      </w:pPr>
    </w:p>
    <w:p w14:paraId="4752C4CD" w14:textId="0D2239C8" w:rsidR="001C3B0F" w:rsidRDefault="0068626B" w:rsidP="00716B3A">
      <w:pPr>
        <w:rPr>
          <w:b/>
          <w:bCs/>
          <w:lang w:val="en-US"/>
        </w:rPr>
      </w:pPr>
      <w:r>
        <w:rPr>
          <w:b/>
          <w:bCs/>
          <w:lang w:val="en-US"/>
        </w:rPr>
        <w:t>Post Requests</w:t>
      </w:r>
    </w:p>
    <w:p w14:paraId="68F473B2" w14:textId="77777777" w:rsidR="0068626B" w:rsidRDefault="0068626B" w:rsidP="00716B3A">
      <w:pPr>
        <w:rPr>
          <w:b/>
          <w:bCs/>
          <w:lang w:val="en-US"/>
        </w:rPr>
      </w:pPr>
    </w:p>
    <w:p w14:paraId="072BFD66" w14:textId="7B70D9ED" w:rsidR="0068626B" w:rsidRDefault="00EB44F0" w:rsidP="00716B3A">
      <w:pPr>
        <w:rPr>
          <w:lang w:val="en-US"/>
        </w:rPr>
      </w:pPr>
      <w:r>
        <w:rPr>
          <w:lang w:val="en-US"/>
        </w:rPr>
        <w:t>Finally, we may be able to connect to our server and send our sensor reports to our database. We can use the ArduinoHTTPClient library for HTTP communication and create a WiFiSSLClient. First, we check our WiFi status and build a payload string for sensor values. As this library had difficulty correctly sending our data in the request body, we used the query string as a workaround. Additionally, our WiFi password and SSID are hardcoded for now, but the commercial application should have alternatives to set these values dynamically.</w:t>
      </w:r>
    </w:p>
    <w:p w14:paraId="3F70B594" w14:textId="77777777" w:rsidR="00EB44F0" w:rsidRDefault="00EB44F0" w:rsidP="00716B3A">
      <w:pPr>
        <w:rPr>
          <w:lang w:val="en-US"/>
        </w:rPr>
      </w:pPr>
    </w:p>
    <w:p w14:paraId="39267E12" w14:textId="37122849" w:rsidR="00EB44F0" w:rsidRPr="00EB44F0" w:rsidRDefault="00EB44F0" w:rsidP="00716B3A">
      <w:pPr>
        <w:rPr>
          <w:b/>
          <w:bCs/>
          <w:i/>
          <w:iCs/>
        </w:rPr>
      </w:pPr>
      <w:r w:rsidRPr="00EB44F0">
        <w:rPr>
          <w:i/>
          <w:iCs/>
          <w:lang w:val="en-US"/>
        </w:rPr>
        <w:t>[POST Request Code Snippet]</w:t>
      </w:r>
    </w:p>
    <w:p w14:paraId="55E61D0C" w14:textId="77777777" w:rsidR="001418E8" w:rsidRDefault="001418E8" w:rsidP="00716B3A"/>
    <w:p w14:paraId="1684CDA8" w14:textId="6CF85E8E" w:rsidR="001418E8" w:rsidRDefault="00D97B2C" w:rsidP="00716B3A">
      <w:pPr>
        <w:rPr>
          <w:b/>
          <w:bCs/>
        </w:rPr>
      </w:pPr>
      <w:r>
        <w:rPr>
          <w:b/>
          <w:bCs/>
        </w:rPr>
        <w:t>Request Routes</w:t>
      </w:r>
    </w:p>
    <w:p w14:paraId="18B0D13D" w14:textId="77777777" w:rsidR="00D97B2C" w:rsidRDefault="00D97B2C" w:rsidP="00716B3A">
      <w:pPr>
        <w:rPr>
          <w:b/>
          <w:bCs/>
        </w:rPr>
      </w:pPr>
    </w:p>
    <w:p w14:paraId="0FF96688" w14:textId="29B6C80F" w:rsidR="00D97B2C" w:rsidRDefault="00756A50" w:rsidP="00716B3A">
      <w:pPr>
        <w:rPr>
          <w:lang w:val="en-US"/>
        </w:rPr>
      </w:pPr>
      <w:r>
        <w:rPr>
          <w:lang w:val="en-US"/>
        </w:rPr>
        <w:t>After completing our POST request from the device, we may consume those requests from the server side. We connect to our database with a connection string and listen to incoming requests. We modularise our schemas and route handlers into index, users, devices and reports. After registering a mock user and a device for testing, we can validate and save sensor data on our database.</w:t>
      </w:r>
    </w:p>
    <w:p w14:paraId="43A4242A" w14:textId="77777777" w:rsidR="00756A50" w:rsidRDefault="00756A50" w:rsidP="00716B3A"/>
    <w:p w14:paraId="74CF72A2" w14:textId="417E66A2" w:rsidR="00E865D0" w:rsidRPr="005051AF" w:rsidRDefault="00E865D0" w:rsidP="00716B3A">
      <w:pPr>
        <w:rPr>
          <w:i/>
          <w:iCs/>
        </w:rPr>
      </w:pPr>
      <w:r w:rsidRPr="005051AF">
        <w:rPr>
          <w:i/>
          <w:iCs/>
        </w:rPr>
        <w:t>[</w:t>
      </w:r>
      <w:r w:rsidR="005051AF" w:rsidRPr="005051AF">
        <w:rPr>
          <w:i/>
          <w:iCs/>
        </w:rPr>
        <w:t>Post Route Code Snippet</w:t>
      </w:r>
      <w:r w:rsidRPr="005051AF">
        <w:rPr>
          <w:i/>
          <w:iCs/>
        </w:rPr>
        <w:t>]</w:t>
      </w:r>
    </w:p>
    <w:p w14:paraId="5AB91FB7" w14:textId="77777777" w:rsidR="00EA3606" w:rsidRDefault="00EA3606" w:rsidP="00716B3A"/>
    <w:p w14:paraId="4F947498" w14:textId="3E1B31B5" w:rsidR="005051AF" w:rsidRPr="008D089C" w:rsidRDefault="008D089C" w:rsidP="00716B3A">
      <w:pPr>
        <w:rPr>
          <w:b/>
          <w:bCs/>
        </w:rPr>
      </w:pPr>
      <w:r w:rsidRPr="008D089C">
        <w:rPr>
          <w:b/>
          <w:bCs/>
        </w:rPr>
        <w:t>Email Alert</w:t>
      </w:r>
    </w:p>
    <w:p w14:paraId="4E7E775F" w14:textId="77777777" w:rsidR="008D089C" w:rsidRDefault="008D089C" w:rsidP="00716B3A"/>
    <w:p w14:paraId="41EB74E7" w14:textId="6F153BDE" w:rsidR="008D089C" w:rsidRDefault="00672983" w:rsidP="00716B3A">
      <w:pPr>
        <w:rPr>
          <w:lang w:val="en-US"/>
        </w:rPr>
      </w:pPr>
      <w:r>
        <w:rPr>
          <w:lang w:val="en-US"/>
        </w:rPr>
        <w:t>Our report route is also responsible for sending alert emails to the users' email addresses if specific values are out of boundaries, such as water tank and soil moisture. We register the application to our Google mail server and construct an email template with Nodemailer using HTML content to produce mail services.</w:t>
      </w:r>
    </w:p>
    <w:p w14:paraId="05CEB52B" w14:textId="77777777" w:rsidR="0055428F" w:rsidRPr="00EA3606" w:rsidRDefault="0055428F" w:rsidP="00716B3A"/>
    <w:p w14:paraId="44619AA8" w14:textId="03E9DFE8" w:rsidR="001418E8" w:rsidRDefault="004E5EE4" w:rsidP="00716B3A">
      <w:pPr>
        <w:rPr>
          <w:i/>
          <w:iCs/>
        </w:rPr>
      </w:pPr>
      <w:r>
        <w:rPr>
          <w:i/>
          <w:iCs/>
        </w:rPr>
        <w:t>[Email Code Snippet]</w:t>
      </w:r>
    </w:p>
    <w:p w14:paraId="25498B28" w14:textId="77777777" w:rsidR="004E5EE4" w:rsidRDefault="004E5EE4" w:rsidP="00716B3A"/>
    <w:p w14:paraId="575726B7" w14:textId="1197A805" w:rsidR="00F248C1" w:rsidRPr="00226E9E" w:rsidRDefault="00226E9E" w:rsidP="00716B3A">
      <w:pPr>
        <w:rPr>
          <w:b/>
          <w:bCs/>
        </w:rPr>
      </w:pPr>
      <w:r w:rsidRPr="00226E9E">
        <w:rPr>
          <w:b/>
          <w:bCs/>
        </w:rPr>
        <w:t>Frontend</w:t>
      </w:r>
    </w:p>
    <w:p w14:paraId="3B877233" w14:textId="02157680" w:rsidR="00F248C1" w:rsidRDefault="00226E9E" w:rsidP="00716B3A">
      <w:pPr>
        <w:rPr>
          <w:lang w:val="en-US"/>
        </w:rPr>
      </w:pPr>
      <w:r>
        <w:rPr>
          <w:lang w:val="en-US"/>
        </w:rPr>
        <w:lastRenderedPageBreak/>
        <w:t>Lastly, we need to create the application's client side, where the users may access their device's report data. In our presentation prototype, we hard-coded the user id, so we could concentrate on the main object of our code, which is successfully accessing services and visualising reports. However, commercial applications would use login procedures to provide user permissions.</w:t>
      </w:r>
    </w:p>
    <w:p w14:paraId="22FA6D4A" w14:textId="77777777" w:rsidR="00226E9E" w:rsidRDefault="00226E9E" w:rsidP="00716B3A">
      <w:pPr>
        <w:rPr>
          <w:lang w:val="en-US"/>
        </w:rPr>
      </w:pPr>
    </w:p>
    <w:p w14:paraId="28072442" w14:textId="317638D6" w:rsidR="00226E9E" w:rsidRPr="001A6610" w:rsidRDefault="001A6610" w:rsidP="00716B3A">
      <w:pPr>
        <w:rPr>
          <w:b/>
          <w:bCs/>
        </w:rPr>
      </w:pPr>
      <w:r w:rsidRPr="001A6610">
        <w:rPr>
          <w:b/>
          <w:bCs/>
        </w:rPr>
        <w:t>API Calls</w:t>
      </w:r>
    </w:p>
    <w:p w14:paraId="3F364E29" w14:textId="77777777" w:rsidR="00A0383D" w:rsidRDefault="00A0383D" w:rsidP="00716B3A">
      <w:pPr>
        <w:rPr>
          <w:i/>
          <w:iCs/>
        </w:rPr>
      </w:pPr>
    </w:p>
    <w:p w14:paraId="1FD98A2B" w14:textId="77777777" w:rsidR="00343685" w:rsidRDefault="00343685" w:rsidP="00716B3A">
      <w:pPr>
        <w:rPr>
          <w:lang w:val="en-US"/>
        </w:rPr>
      </w:pPr>
      <w:r>
        <w:rPr>
          <w:lang w:val="en-US"/>
        </w:rPr>
        <w:t>Several acceptable server request methods exist in JavaScript, like traditional async callbacks, promises (then/catch) or the modern fetch (async/await). Using async-await is beneficial because it reads like synchronous programming, is concise, and is not nested, meaning multiple calls would never end up in a so-called callback hell.</w:t>
      </w:r>
    </w:p>
    <w:p w14:paraId="5D90E077" w14:textId="77777777" w:rsidR="00343685" w:rsidRDefault="00343685" w:rsidP="00716B3A">
      <w:pPr>
        <w:rPr>
          <w:lang w:val="en-US"/>
        </w:rPr>
      </w:pPr>
    </w:p>
    <w:p w14:paraId="0F923654" w14:textId="77777777" w:rsidR="00527E87" w:rsidRDefault="00F21FDA" w:rsidP="00716B3A">
      <w:pPr>
        <w:rPr>
          <w:i/>
          <w:iCs/>
        </w:rPr>
      </w:pPr>
      <w:r>
        <w:rPr>
          <w:i/>
          <w:iCs/>
        </w:rPr>
        <w:t>[</w:t>
      </w:r>
      <w:r w:rsidR="00527E87">
        <w:rPr>
          <w:i/>
          <w:iCs/>
        </w:rPr>
        <w:t>Fetch Data Code Shippet</w:t>
      </w:r>
      <w:r>
        <w:rPr>
          <w:i/>
          <w:iCs/>
        </w:rPr>
        <w:t>]</w:t>
      </w:r>
    </w:p>
    <w:p w14:paraId="2ACE8258" w14:textId="77777777" w:rsidR="00527E87" w:rsidRDefault="00527E87" w:rsidP="00716B3A">
      <w:pPr>
        <w:rPr>
          <w:i/>
          <w:iCs/>
        </w:rPr>
      </w:pPr>
    </w:p>
    <w:p w14:paraId="79ABF8B4" w14:textId="2201CA46" w:rsidR="008F55F1" w:rsidRPr="008F55F1" w:rsidRDefault="008F55F1" w:rsidP="00716B3A">
      <w:pPr>
        <w:rPr>
          <w:b/>
          <w:bCs/>
        </w:rPr>
      </w:pPr>
      <w:r w:rsidRPr="008F55F1">
        <w:rPr>
          <w:b/>
          <w:bCs/>
        </w:rPr>
        <w:t>Conclusion</w:t>
      </w:r>
    </w:p>
    <w:p w14:paraId="1F56DF2E" w14:textId="77777777" w:rsidR="008F55F1" w:rsidRDefault="008F55F1" w:rsidP="00716B3A"/>
    <w:p w14:paraId="1CCD1904" w14:textId="7985A0B7" w:rsidR="00602BC0" w:rsidRDefault="008F55F1" w:rsidP="00602BC0">
      <w:r>
        <w:t>In conclusion, this project showcases some exciting intersections of environmental monitoring, IoT technology, and sustainable practices. Through this tutorial, you've learned how to create</w:t>
      </w:r>
      <w:r w:rsidR="009D646B">
        <w:t xml:space="preserve"> and design</w:t>
      </w:r>
      <w:r>
        <w:t xml:space="preserve"> an intelligent rooftop garden system </w:t>
      </w:r>
      <w:r w:rsidR="009D646B">
        <w:t xml:space="preserve">project </w:t>
      </w:r>
      <w:r>
        <w:t>that can monitor environmental parameters.</w:t>
      </w:r>
    </w:p>
    <w:p w14:paraId="167396F3" w14:textId="77777777" w:rsidR="00602BC0" w:rsidRDefault="00602BC0">
      <w:pPr>
        <w:jc w:val="left"/>
      </w:pPr>
      <w:r>
        <w:br w:type="page"/>
      </w:r>
    </w:p>
    <w:p w14:paraId="0EBC47AA" w14:textId="4B5E8854" w:rsidR="00F07A82" w:rsidRDefault="00154679" w:rsidP="00154679">
      <w:pPr>
        <w:pStyle w:val="Heading2"/>
      </w:pPr>
      <w:bookmarkStart w:id="11" w:name="_Toc145002478"/>
      <w:r w:rsidRPr="003D12A5">
        <w:lastRenderedPageBreak/>
        <w:t>Scheduling Emails with Cyclic</w:t>
      </w:r>
    </w:p>
    <w:p w14:paraId="17279A16" w14:textId="77777777" w:rsidR="00154679" w:rsidRDefault="00154679">
      <w:pPr>
        <w:jc w:val="left"/>
      </w:pPr>
    </w:p>
    <w:p w14:paraId="0EDB99D3" w14:textId="002168C2" w:rsidR="00154679" w:rsidRPr="00154679" w:rsidRDefault="00154679">
      <w:pPr>
        <w:jc w:val="left"/>
        <w:rPr>
          <w:i/>
          <w:iCs/>
        </w:rPr>
      </w:pPr>
      <w:r w:rsidRPr="00154679">
        <w:rPr>
          <w:i/>
          <w:iCs/>
        </w:rPr>
        <w:t>[Intro Image]</w:t>
      </w:r>
    </w:p>
    <w:p w14:paraId="20110016" w14:textId="77777777" w:rsidR="00154679" w:rsidRDefault="00154679">
      <w:pPr>
        <w:jc w:val="left"/>
      </w:pPr>
    </w:p>
    <w:p w14:paraId="0648B638" w14:textId="34AED77F" w:rsidR="00154679" w:rsidRDefault="003B7BE1">
      <w:pPr>
        <w:jc w:val="left"/>
      </w:pPr>
      <w:r>
        <w:t xml:space="preserve">Email scheduling is a valuable tool for optimising communication. It enables you to send emails </w:t>
      </w:r>
      <w:r w:rsidR="008924E1">
        <w:t>conveniently</w:t>
      </w:r>
      <w:r>
        <w:t xml:space="preserve">,  improving productivity and ensuring messages reach their audience when they're most likely to engage. Whether for follow-ups, marketing campaigns, or avoiding clutter in inboxes, </w:t>
      </w:r>
      <w:r w:rsidR="008924E1">
        <w:t xml:space="preserve">it </w:t>
      </w:r>
      <w:r>
        <w:t>enhances organisation and supports thoughtful, efficient communication.</w:t>
      </w:r>
    </w:p>
    <w:p w14:paraId="3EAC92E0" w14:textId="77777777" w:rsidR="00465685" w:rsidRDefault="00465685">
      <w:pPr>
        <w:jc w:val="left"/>
      </w:pPr>
    </w:p>
    <w:p w14:paraId="698157A2" w14:textId="0D721393" w:rsidR="00465685" w:rsidRPr="00657CAE" w:rsidRDefault="0058193B" w:rsidP="006173D1">
      <w:r w:rsidRPr="006173D1">
        <w:t xml:space="preserve">In NodeJs, </w:t>
      </w:r>
      <w:r w:rsidR="00326DD7" w:rsidRPr="006173D1">
        <w:t xml:space="preserve">scheduling </w:t>
      </w:r>
      <w:r w:rsidR="007D1246" w:rsidRPr="006173D1">
        <w:t xml:space="preserve">emails </w:t>
      </w:r>
      <w:r w:rsidR="00326DD7" w:rsidRPr="006173D1">
        <w:t xml:space="preserve">can be done effortlessly using </w:t>
      </w:r>
      <w:r w:rsidR="007D1246" w:rsidRPr="006173D1">
        <w:t xml:space="preserve">npm </w:t>
      </w:r>
      <w:r w:rsidR="00E85F97" w:rsidRPr="006173D1">
        <w:t>N</w:t>
      </w:r>
      <w:r w:rsidR="00864C0B" w:rsidRPr="006173D1">
        <w:t>ode</w:t>
      </w:r>
      <w:r w:rsidR="00E85F97" w:rsidRPr="006173D1">
        <w:t>C</w:t>
      </w:r>
      <w:r w:rsidR="00864C0B" w:rsidRPr="006173D1">
        <w:t xml:space="preserve">ron and </w:t>
      </w:r>
      <w:r w:rsidR="00E85F97" w:rsidRPr="006173D1">
        <w:t>N</w:t>
      </w:r>
      <w:r w:rsidR="00726C3A" w:rsidRPr="006173D1">
        <w:t>ode</w:t>
      </w:r>
      <w:r w:rsidR="00E85F97" w:rsidRPr="006173D1">
        <w:t>M</w:t>
      </w:r>
      <w:r w:rsidR="00726C3A" w:rsidRPr="006173D1">
        <w:t>ailer.</w:t>
      </w:r>
      <w:r w:rsidR="00C16051" w:rsidRPr="006173D1">
        <w:t xml:space="preserve"> Node</w:t>
      </w:r>
      <w:r w:rsidR="001F48E4" w:rsidRPr="006173D1">
        <w:t>M</w:t>
      </w:r>
      <w:r w:rsidR="00C16051" w:rsidRPr="006173D1">
        <w:t>ailer is</w:t>
      </w:r>
      <w:r w:rsidR="001F48E4" w:rsidRPr="006173D1">
        <w:t xml:space="preserve"> a Node JS module that allows you to send emails from your server easily. It is a zero</w:t>
      </w:r>
      <w:r w:rsidR="006173D1">
        <w:t>-</w:t>
      </w:r>
      <w:r w:rsidR="001F48E4" w:rsidRPr="006173D1">
        <w:t xml:space="preserve">dependency module for all </w:t>
      </w:r>
      <w:hyperlink r:id="rId10" w:history="1">
        <w:r w:rsidR="001F48E4" w:rsidRPr="006173D1">
          <w:rPr>
            <w:rStyle w:val="Hyperlink"/>
            <w:color w:val="auto"/>
            <w:u w:val="none"/>
          </w:rPr>
          <w:t>Node JS</w:t>
        </w:r>
      </w:hyperlink>
      <w:r w:rsidR="001F48E4" w:rsidRPr="006173D1">
        <w:t>-compatible applications. The emails sent can be plain text, attachments, or HTML.</w:t>
      </w:r>
      <w:r w:rsidR="006173D1">
        <w:t xml:space="preserve"> </w:t>
      </w:r>
      <w:r w:rsidR="006173D1" w:rsidRPr="002D29E4">
        <w:rPr>
          <w:i/>
          <w:iCs/>
        </w:rPr>
        <w:t xml:space="preserve">[Link: </w:t>
      </w:r>
      <w:r w:rsidR="002D29E4" w:rsidRPr="002D29E4">
        <w:rPr>
          <w:i/>
          <w:iCs/>
        </w:rPr>
        <w:t>Turing.com</w:t>
      </w:r>
      <w:r w:rsidR="006173D1" w:rsidRPr="002D29E4">
        <w:rPr>
          <w:i/>
          <w:iCs/>
        </w:rPr>
        <w:t>]</w:t>
      </w:r>
      <w:r w:rsidR="002D29E4">
        <w:rPr>
          <w:i/>
          <w:iCs/>
        </w:rPr>
        <w:t xml:space="preserve"> </w:t>
      </w:r>
      <w:r w:rsidR="008A232B">
        <w:t xml:space="preserve">Cron is a job scheduling function that allows users to trigger specific tasks at designated times. It is a background process executing non-interactive jobs. </w:t>
      </w:r>
      <w:r w:rsidR="008A232B" w:rsidRPr="00D53C59">
        <w:rPr>
          <w:i/>
          <w:iCs/>
        </w:rPr>
        <w:t>[Link: Airplane.dev]</w:t>
      </w:r>
      <w:r w:rsidR="00D53C59">
        <w:rPr>
          <w:i/>
          <w:iCs/>
        </w:rPr>
        <w:t xml:space="preserve"> </w:t>
      </w:r>
      <w:r w:rsidR="00657CAE">
        <w:t>NodeCron is a cron task scheduler for NodeJs applications.</w:t>
      </w:r>
    </w:p>
    <w:p w14:paraId="072643F4" w14:textId="77777777" w:rsidR="00CB090B" w:rsidRDefault="00CB090B">
      <w:pPr>
        <w:jc w:val="left"/>
      </w:pPr>
    </w:p>
    <w:p w14:paraId="2620591B" w14:textId="156F6C36" w:rsidR="00CB090B" w:rsidRPr="00314A96" w:rsidRDefault="00BE5E86">
      <w:pPr>
        <w:jc w:val="left"/>
        <w:rPr>
          <w:b/>
          <w:bCs/>
        </w:rPr>
      </w:pPr>
      <w:r w:rsidRPr="00314A96">
        <w:rPr>
          <w:b/>
          <w:bCs/>
        </w:rPr>
        <w:t>Why Node</w:t>
      </w:r>
      <w:r w:rsidR="00314A96" w:rsidRPr="00314A96">
        <w:rPr>
          <w:b/>
          <w:bCs/>
        </w:rPr>
        <w:t>Cron Doesn</w:t>
      </w:r>
      <w:r w:rsidR="00314A96">
        <w:rPr>
          <w:b/>
          <w:bCs/>
        </w:rPr>
        <w:t>'</w:t>
      </w:r>
      <w:r w:rsidR="00314A96" w:rsidRPr="00314A96">
        <w:rPr>
          <w:b/>
          <w:bCs/>
        </w:rPr>
        <w:t>t Work on Cyclic?</w:t>
      </w:r>
    </w:p>
    <w:p w14:paraId="694EC4F5" w14:textId="77777777" w:rsidR="00314A96" w:rsidRDefault="00314A96">
      <w:pPr>
        <w:jc w:val="left"/>
      </w:pPr>
    </w:p>
    <w:p w14:paraId="2CB75C8C" w14:textId="4D738A47" w:rsidR="00FE4068" w:rsidRDefault="007675E3" w:rsidP="00FE4068">
      <w:pPr>
        <w:jc w:val="left"/>
      </w:pPr>
      <w:r>
        <w:t>A simple NodeCron solution looks like the following</w:t>
      </w:r>
      <w:r w:rsidR="00FE4068">
        <w:t>:</w:t>
      </w:r>
      <w:r w:rsidR="00FE4068">
        <w:br/>
      </w:r>
    </w:p>
    <w:p w14:paraId="11663E4E" w14:textId="71206235" w:rsidR="00FE4068" w:rsidRPr="007675E3" w:rsidRDefault="00FE4068" w:rsidP="00FE4068">
      <w:pPr>
        <w:jc w:val="left"/>
        <w:rPr>
          <w:i/>
          <w:iCs/>
        </w:rPr>
      </w:pPr>
      <w:r w:rsidRPr="007675E3">
        <w:rPr>
          <w:i/>
          <w:iCs/>
        </w:rPr>
        <w:t>[Node</w:t>
      </w:r>
      <w:r w:rsidR="007675E3" w:rsidRPr="007675E3">
        <w:rPr>
          <w:i/>
          <w:iCs/>
        </w:rPr>
        <w:t>Cron Code Snippet</w:t>
      </w:r>
      <w:r w:rsidRPr="007675E3">
        <w:rPr>
          <w:i/>
          <w:iCs/>
        </w:rPr>
        <w:t>]</w:t>
      </w:r>
    </w:p>
    <w:p w14:paraId="3EB7D01A" w14:textId="77777777" w:rsidR="00FE4068" w:rsidRDefault="00FE4068">
      <w:pPr>
        <w:jc w:val="left"/>
      </w:pPr>
    </w:p>
    <w:p w14:paraId="6BA1270A" w14:textId="1DFF30D6" w:rsidR="00314A96" w:rsidRPr="00680269" w:rsidRDefault="00956801" w:rsidP="00A50E5F">
      <w:r>
        <w:t xml:space="preserve">However, </w:t>
      </w:r>
      <w:r w:rsidR="00314A96">
        <w:t>Node</w:t>
      </w:r>
      <w:r w:rsidR="00D775FB">
        <w:t>Cr</w:t>
      </w:r>
      <w:r w:rsidR="00314A96">
        <w:t>on relies on a continuous server environment to run scheduled tasks at specific times or intervals. In serverless environments like Cyclic.sh, the server is not continuously running; it's event-driven and only executes code in response to specific events or triggers.</w:t>
      </w:r>
      <w:r w:rsidR="00856BB1">
        <w:t xml:space="preserve"> </w:t>
      </w:r>
      <w:r w:rsidR="00314A96">
        <w:t xml:space="preserve">This serverless architecture doesn't support traditional cron jobs because there's no persistent server to </w:t>
      </w:r>
      <w:r w:rsidR="00856BB1">
        <w:t>run</w:t>
      </w:r>
      <w:r w:rsidR="00314A96">
        <w:t xml:space="preserve"> them. </w:t>
      </w:r>
      <w:r w:rsidR="00221A63">
        <w:t>So, serverless means applications are only on for the time it takes to process individual requests. They are suspended immediately after each response is sent.</w:t>
      </w:r>
      <w:r w:rsidR="000B3AFD">
        <w:t xml:space="preserve"> </w:t>
      </w:r>
      <w:r w:rsidR="000B3AFD" w:rsidRPr="000B3AFD">
        <w:rPr>
          <w:i/>
          <w:iCs/>
        </w:rPr>
        <w:t>[Link: Cycle.sh]</w:t>
      </w:r>
      <w:r w:rsidR="00680269">
        <w:rPr>
          <w:i/>
          <w:iCs/>
        </w:rPr>
        <w:t xml:space="preserve"> </w:t>
      </w:r>
      <w:r w:rsidR="00680269">
        <w:t>So, your scheduler will</w:t>
      </w:r>
      <w:r w:rsidR="00C1248F">
        <w:t xml:space="preserve"> silently fail without </w:t>
      </w:r>
      <w:r w:rsidR="002300AB">
        <w:t>any logging or error messages.</w:t>
      </w:r>
    </w:p>
    <w:p w14:paraId="4DF895FA" w14:textId="77777777" w:rsidR="00674135" w:rsidRDefault="00674135">
      <w:pPr>
        <w:jc w:val="left"/>
      </w:pPr>
    </w:p>
    <w:p w14:paraId="7B8741A5" w14:textId="68E02D83" w:rsidR="00D73438" w:rsidRPr="00C65409" w:rsidRDefault="00C65409">
      <w:pPr>
        <w:jc w:val="left"/>
        <w:rPr>
          <w:b/>
          <w:bCs/>
        </w:rPr>
      </w:pPr>
      <w:r w:rsidRPr="00C65409">
        <w:rPr>
          <w:b/>
          <w:bCs/>
        </w:rPr>
        <w:t>The</w:t>
      </w:r>
      <w:r w:rsidR="00D73438" w:rsidRPr="00C65409">
        <w:rPr>
          <w:b/>
          <w:bCs/>
        </w:rPr>
        <w:t xml:space="preserve"> </w:t>
      </w:r>
      <w:r w:rsidRPr="00C65409">
        <w:rPr>
          <w:b/>
          <w:bCs/>
        </w:rPr>
        <w:t>W</w:t>
      </w:r>
      <w:r w:rsidR="00D73438" w:rsidRPr="00C65409">
        <w:rPr>
          <w:b/>
          <w:bCs/>
        </w:rPr>
        <w:t>orkaround</w:t>
      </w:r>
    </w:p>
    <w:p w14:paraId="0F007CC2" w14:textId="77777777" w:rsidR="00C65409" w:rsidRDefault="00C65409">
      <w:pPr>
        <w:jc w:val="left"/>
        <w:rPr>
          <w:b/>
          <w:bCs/>
        </w:rPr>
      </w:pPr>
    </w:p>
    <w:p w14:paraId="51E88210" w14:textId="5829F2F9" w:rsidR="00C65409" w:rsidRDefault="006C3065" w:rsidP="00714D34">
      <w:r>
        <w:t>I will present a workaround solution</w:t>
      </w:r>
      <w:r w:rsidR="0026587B">
        <w:t xml:space="preserve"> using a simple example scenario. </w:t>
      </w:r>
      <w:r w:rsidR="00A1038B">
        <w:t>Suppose</w:t>
      </w:r>
      <w:r w:rsidR="00F95818">
        <w:t xml:space="preserve"> I want to create an email schedul</w:t>
      </w:r>
      <w:r w:rsidR="009C0902">
        <w:t>er that triggers every midnight</w:t>
      </w:r>
      <w:r w:rsidR="001317D7">
        <w:t xml:space="preserve"> and sends an email to a specific email address with some essen</w:t>
      </w:r>
      <w:r w:rsidR="00A1038B">
        <w:t>t</w:t>
      </w:r>
      <w:r w:rsidR="001317D7">
        <w:t>ial information, for instance</w:t>
      </w:r>
      <w:r w:rsidR="00A1038B">
        <w:t>,</w:t>
      </w:r>
      <w:r w:rsidR="001317D7">
        <w:t xml:space="preserve"> a daily breakdown of </w:t>
      </w:r>
      <w:r w:rsidR="00A1038B">
        <w:t>website activity statistics</w:t>
      </w:r>
      <w:r w:rsidR="009C0902">
        <w:t>.</w:t>
      </w:r>
      <w:r w:rsidR="00E95964">
        <w:t xml:space="preserve"> I will use NodeMailer for my email</w:t>
      </w:r>
      <w:r w:rsidR="00F7133D">
        <w:t>-</w:t>
      </w:r>
      <w:r w:rsidR="00E95964">
        <w:t>sending function, so let</w:t>
      </w:r>
      <w:r w:rsidR="00F7133D">
        <w:t>'</w:t>
      </w:r>
      <w:r w:rsidR="00E95964">
        <w:t>s</w:t>
      </w:r>
      <w:r w:rsidR="00207244">
        <w:t xml:space="preserve"> install it:</w:t>
      </w:r>
    </w:p>
    <w:p w14:paraId="334091FC" w14:textId="77777777" w:rsidR="00207244" w:rsidRDefault="00207244" w:rsidP="00714D34"/>
    <w:p w14:paraId="132A7C14" w14:textId="7946BB0A" w:rsidR="00207244" w:rsidRPr="00166CAB" w:rsidRDefault="00207244" w:rsidP="00714D34">
      <w:pPr>
        <w:rPr>
          <w:i/>
          <w:iCs/>
        </w:rPr>
      </w:pPr>
      <w:r w:rsidRPr="00166CAB">
        <w:rPr>
          <w:i/>
          <w:iCs/>
        </w:rPr>
        <w:t>[NPM Install Code Snipppet]</w:t>
      </w:r>
    </w:p>
    <w:p w14:paraId="2BD087F7" w14:textId="07961EA3" w:rsidR="00C65409" w:rsidRDefault="00C65409">
      <w:pPr>
        <w:jc w:val="left"/>
        <w:rPr>
          <w:b/>
          <w:bCs/>
        </w:rPr>
      </w:pPr>
    </w:p>
    <w:p w14:paraId="1578BA4D" w14:textId="52A765E6" w:rsidR="00166CAB" w:rsidRDefault="00062185" w:rsidP="00062185">
      <w:r>
        <w:t xml:space="preserve">We define a function called </w:t>
      </w:r>
      <w:r w:rsidRPr="00062185">
        <w:t>sendEmail</w:t>
      </w:r>
      <w:r>
        <w:t xml:space="preserve"> that sends an email message. </w:t>
      </w:r>
      <w:r w:rsidR="006D08FF">
        <w:t xml:space="preserve">We then </w:t>
      </w:r>
      <w:r>
        <w:t xml:space="preserve">set up the sender's and recipient's email addresses, email subject, and the email's content (HTML format in this case). </w:t>
      </w:r>
      <w:r w:rsidR="006D08FF">
        <w:t>We</w:t>
      </w:r>
      <w:r>
        <w:t xml:space="preserve"> also </w:t>
      </w:r>
      <w:r w:rsidR="006D08FF">
        <w:t xml:space="preserve">have to </w:t>
      </w:r>
      <w:r>
        <w:t>configure the email server settings, including authentication and secure communication</w:t>
      </w:r>
      <w:r w:rsidR="008C2FF9">
        <w:t>,</w:t>
      </w:r>
      <w:r>
        <w:t xml:space="preserve"> using TLS, specifically for Gmail in this example. </w:t>
      </w:r>
      <w:r w:rsidR="008C2FF9">
        <w:lastRenderedPageBreak/>
        <w:t>Our sendEmail</w:t>
      </w:r>
      <w:r>
        <w:t xml:space="preserve"> is asynchronous and returns a promise that resolves to information about the sent email if successful or an error if there's an issue.</w:t>
      </w:r>
    </w:p>
    <w:p w14:paraId="6653E844" w14:textId="77777777" w:rsidR="00D21CFC" w:rsidRDefault="00D21CFC" w:rsidP="00062185"/>
    <w:p w14:paraId="42759587" w14:textId="391F74CF" w:rsidR="00D21CFC" w:rsidRPr="00D21CFC" w:rsidRDefault="00D21CFC" w:rsidP="00062185">
      <w:pPr>
        <w:rPr>
          <w:b/>
          <w:bCs/>
          <w:i/>
          <w:iCs/>
        </w:rPr>
      </w:pPr>
      <w:r w:rsidRPr="00D21CFC">
        <w:rPr>
          <w:i/>
          <w:iCs/>
        </w:rPr>
        <w:t>[Send Email Code Snippet]</w:t>
      </w:r>
    </w:p>
    <w:p w14:paraId="51AE4293" w14:textId="77777777" w:rsidR="00166CAB" w:rsidRDefault="00166CAB">
      <w:pPr>
        <w:jc w:val="left"/>
        <w:rPr>
          <w:b/>
          <w:bCs/>
        </w:rPr>
      </w:pPr>
    </w:p>
    <w:p w14:paraId="1ACD6F8D" w14:textId="4679A8FD" w:rsidR="00D21CFC" w:rsidRDefault="007512E6" w:rsidP="00EF4A2E">
      <w:r w:rsidRPr="007512E6">
        <w:t>Now that we have an email sender fun</w:t>
      </w:r>
      <w:r>
        <w:t>c</w:t>
      </w:r>
      <w:r w:rsidRPr="007512E6">
        <w:t>tion</w:t>
      </w:r>
      <w:r w:rsidR="00D81F4B">
        <w:t>,</w:t>
      </w:r>
      <w:r>
        <w:t xml:space="preserve"> </w:t>
      </w:r>
      <w:r w:rsidR="00DF75FE">
        <w:t xml:space="preserve">we may set up </w:t>
      </w:r>
      <w:r w:rsidR="00D81F4B">
        <w:t>an API endpoint</w:t>
      </w:r>
      <w:r w:rsidR="00EF4A2E">
        <w:t xml:space="preserve"> to POST emails</w:t>
      </w:r>
      <w:r w:rsidR="00D81F4B">
        <w:t>.</w:t>
      </w:r>
      <w:r w:rsidR="00EF4A2E">
        <w:t xml:space="preserve"> However, as I mentioned, this </w:t>
      </w:r>
      <w:r w:rsidR="00A26379">
        <w:t>endpoint</w:t>
      </w:r>
      <w:r w:rsidR="00EF4A2E">
        <w:t xml:space="preserve"> </w:t>
      </w:r>
      <w:r w:rsidR="00A26379">
        <w:t>is not automated with NodeJS.</w:t>
      </w:r>
    </w:p>
    <w:p w14:paraId="46A90E21" w14:textId="77777777" w:rsidR="00340744" w:rsidRDefault="00340744" w:rsidP="00EF4A2E"/>
    <w:p w14:paraId="4FC0803B" w14:textId="349DC8B7" w:rsidR="00340744" w:rsidRPr="00340744" w:rsidRDefault="00340744" w:rsidP="00EF4A2E">
      <w:pPr>
        <w:rPr>
          <w:i/>
          <w:iCs/>
        </w:rPr>
      </w:pPr>
      <w:r w:rsidRPr="00340744">
        <w:rPr>
          <w:i/>
          <w:iCs/>
        </w:rPr>
        <w:t>[API Endpoint Code Snippet]</w:t>
      </w:r>
    </w:p>
    <w:p w14:paraId="02E79A2D" w14:textId="77777777" w:rsidR="00340744" w:rsidRDefault="00340744">
      <w:pPr>
        <w:jc w:val="left"/>
        <w:rPr>
          <w:b/>
          <w:bCs/>
        </w:rPr>
      </w:pPr>
    </w:p>
    <w:p w14:paraId="0D68D436" w14:textId="206AF171" w:rsidR="004F2BB1" w:rsidRPr="008A7046" w:rsidRDefault="008A7046">
      <w:pPr>
        <w:jc w:val="left"/>
        <w:rPr>
          <w:b/>
          <w:bCs/>
        </w:rPr>
      </w:pPr>
      <w:r w:rsidRPr="008A7046">
        <w:rPr>
          <w:b/>
          <w:bCs/>
        </w:rPr>
        <w:t>Set Up a Cron Job on Cyclic</w:t>
      </w:r>
    </w:p>
    <w:p w14:paraId="3E348615" w14:textId="77777777" w:rsidR="000B3AFD" w:rsidRDefault="000B3AFD">
      <w:pPr>
        <w:jc w:val="left"/>
      </w:pPr>
    </w:p>
    <w:p w14:paraId="76C57596" w14:textId="77D14F95" w:rsidR="008A7046" w:rsidRDefault="004F6A40" w:rsidP="00781CA3">
      <w:r>
        <w:t>Now</w:t>
      </w:r>
      <w:r w:rsidR="0010621A">
        <w:t>,</w:t>
      </w:r>
      <w:r>
        <w:t xml:space="preserve"> I assume that you</w:t>
      </w:r>
      <w:r w:rsidR="0003003E">
        <w:t xml:space="preserve"> are registered and</w:t>
      </w:r>
      <w:r>
        <w:t xml:space="preserve"> </w:t>
      </w:r>
      <w:r w:rsidR="00DA1526">
        <w:t xml:space="preserve">already have a Git Project hosted by Cyclic, </w:t>
      </w:r>
      <w:r w:rsidR="0010621A">
        <w:t>but in case you need some help with the basic</w:t>
      </w:r>
      <w:r w:rsidR="0090119D">
        <w:t xml:space="preserve"> repository deployment, please check out this link</w:t>
      </w:r>
      <w:r w:rsidR="009235C8">
        <w:t xml:space="preserve">. </w:t>
      </w:r>
      <w:r w:rsidR="009235C8" w:rsidRPr="009235C8">
        <w:rPr>
          <w:i/>
          <w:iCs/>
        </w:rPr>
        <w:t>[Link: Cyclic]</w:t>
      </w:r>
      <w:r w:rsidR="00781CA3">
        <w:t xml:space="preserve"> Go to your project and click the Cron menu option.</w:t>
      </w:r>
    </w:p>
    <w:p w14:paraId="0D964819" w14:textId="77777777" w:rsidR="009235C8" w:rsidRDefault="009235C8">
      <w:pPr>
        <w:jc w:val="left"/>
      </w:pPr>
    </w:p>
    <w:p w14:paraId="1BECB426" w14:textId="77777777" w:rsidR="00B349EF" w:rsidRDefault="00B349EF">
      <w:pPr>
        <w:jc w:val="left"/>
        <w:rPr>
          <w:i/>
          <w:iCs/>
        </w:rPr>
      </w:pPr>
      <w:r w:rsidRPr="00B349EF">
        <w:rPr>
          <w:i/>
          <w:iCs/>
        </w:rPr>
        <w:t>[Cron Menu Option Image]</w:t>
      </w:r>
    </w:p>
    <w:p w14:paraId="29CBAF6D" w14:textId="77777777" w:rsidR="00B349EF" w:rsidRDefault="00B349EF">
      <w:pPr>
        <w:jc w:val="left"/>
      </w:pPr>
    </w:p>
    <w:p w14:paraId="46EE1423" w14:textId="77777777" w:rsidR="00CF3F06" w:rsidRDefault="00CF3F06">
      <w:pPr>
        <w:jc w:val="left"/>
      </w:pPr>
      <w:r>
        <w:t>Create a new cron task:</w:t>
      </w:r>
    </w:p>
    <w:p w14:paraId="00E8516B" w14:textId="77777777" w:rsidR="00CF3F06" w:rsidRDefault="00CF3F06">
      <w:pPr>
        <w:jc w:val="left"/>
      </w:pPr>
    </w:p>
    <w:p w14:paraId="130E9FAD" w14:textId="77777777" w:rsidR="00CF3F06" w:rsidRDefault="00CF3F06">
      <w:pPr>
        <w:jc w:val="left"/>
      </w:pPr>
      <w:r w:rsidRPr="00CF3F06">
        <w:rPr>
          <w:i/>
          <w:iCs/>
        </w:rPr>
        <w:t>[New Cron Task Image]</w:t>
      </w:r>
    </w:p>
    <w:p w14:paraId="19EF9419" w14:textId="77777777" w:rsidR="00CF3F06" w:rsidRDefault="00CF3F06">
      <w:pPr>
        <w:jc w:val="left"/>
      </w:pPr>
    </w:p>
    <w:p w14:paraId="038C08E7" w14:textId="6A7712C6" w:rsidR="00F450A9" w:rsidRDefault="00F450A9" w:rsidP="005A6473">
      <w:r>
        <w:t xml:space="preserve">Set the </w:t>
      </w:r>
      <w:r w:rsidR="0028173A">
        <w:t xml:space="preserve">method to POST and </w:t>
      </w:r>
      <w:r w:rsidR="00703B4C">
        <w:t>the API endpoint path</w:t>
      </w:r>
      <w:r w:rsidR="00321DF5">
        <w:t xml:space="preserve"> </w:t>
      </w:r>
      <w:r w:rsidR="00FC5222">
        <w:t>you defined for your email scheduling.</w:t>
      </w:r>
      <w:r w:rsidR="00703B4C">
        <w:t xml:space="preserve"> </w:t>
      </w:r>
      <w:r w:rsidR="00321DF5">
        <w:t xml:space="preserve">You </w:t>
      </w:r>
      <w:r w:rsidR="00154B3E">
        <w:t>can choose between running once or schedule</w:t>
      </w:r>
      <w:r w:rsidR="0083586A">
        <w:t xml:space="preserve"> options, so if you want to schedule your emailer</w:t>
      </w:r>
      <w:r w:rsidR="005A6473">
        <w:t xml:space="preserve"> for daily reports, select the schedule option.</w:t>
      </w:r>
    </w:p>
    <w:p w14:paraId="3AAD1532" w14:textId="77777777" w:rsidR="00C026D7" w:rsidRDefault="00C026D7">
      <w:pPr>
        <w:jc w:val="left"/>
        <w:rPr>
          <w:i/>
          <w:iCs/>
        </w:rPr>
      </w:pPr>
    </w:p>
    <w:p w14:paraId="33B071E2" w14:textId="77777777" w:rsidR="001870EF" w:rsidRDefault="001870EF">
      <w:pPr>
        <w:jc w:val="left"/>
        <w:rPr>
          <w:i/>
          <w:iCs/>
        </w:rPr>
      </w:pPr>
      <w:r w:rsidRPr="001870EF">
        <w:rPr>
          <w:i/>
          <w:iCs/>
        </w:rPr>
        <w:t>[Edit Cron Task Image]</w:t>
      </w:r>
    </w:p>
    <w:p w14:paraId="1077782D" w14:textId="77777777" w:rsidR="001870EF" w:rsidRDefault="001870EF">
      <w:pPr>
        <w:jc w:val="left"/>
      </w:pPr>
    </w:p>
    <w:p w14:paraId="0D30A743" w14:textId="3EA66282" w:rsidR="00023675" w:rsidRDefault="001870EF" w:rsidP="00A06AD7">
      <w:pPr>
        <w:rPr>
          <w:i/>
          <w:iCs/>
        </w:rPr>
      </w:pPr>
      <w:r>
        <w:t xml:space="preserve">Lastly, set the </w:t>
      </w:r>
      <w:r w:rsidR="00603797">
        <w:t>schedule time using cron</w:t>
      </w:r>
      <w:r w:rsidR="0070454F">
        <w:t xml:space="preserve"> expressions.</w:t>
      </w:r>
      <w:r w:rsidR="00695B2C">
        <w:t xml:space="preserve"> Cron Expressions are, in most cases, a string of five fields, which make up the building blocks of every Cron expression. Each field represents a specific time unit, so the different fields represent minutes, hours, days of the month, months, and days of the week</w:t>
      </w:r>
      <w:r w:rsidR="00BD232E">
        <w:t>,</w:t>
      </w:r>
      <w:r w:rsidR="00695B2C">
        <w:t xml:space="preserve"> respectively</w:t>
      </w:r>
      <w:r w:rsidR="00BD232E">
        <w:t xml:space="preserve"> </w:t>
      </w:r>
      <w:r w:rsidR="00BD232E" w:rsidRPr="00023675">
        <w:rPr>
          <w:i/>
          <w:iCs/>
        </w:rPr>
        <w:t>[</w:t>
      </w:r>
      <w:r w:rsidR="00023675" w:rsidRPr="00023675">
        <w:rPr>
          <w:i/>
          <w:iCs/>
        </w:rPr>
        <w:t>Link: CronToGo</w:t>
      </w:r>
      <w:r w:rsidR="00BD232E" w:rsidRPr="00023675">
        <w:rPr>
          <w:i/>
          <w:iCs/>
        </w:rPr>
        <w:t>]</w:t>
      </w:r>
      <w:r w:rsidR="00A06AD7">
        <w:rPr>
          <w:i/>
          <w:iCs/>
        </w:rPr>
        <w:t xml:space="preserve"> </w:t>
      </w:r>
    </w:p>
    <w:p w14:paraId="31A1CF9C" w14:textId="77777777" w:rsidR="00023675" w:rsidRDefault="00023675">
      <w:pPr>
        <w:jc w:val="left"/>
        <w:rPr>
          <w:i/>
          <w:iCs/>
        </w:rPr>
      </w:pPr>
    </w:p>
    <w:p w14:paraId="674F5202" w14:textId="77777777" w:rsidR="00A06AD7" w:rsidRDefault="00A06AD7">
      <w:pPr>
        <w:jc w:val="left"/>
      </w:pPr>
      <w:r>
        <w:t>[Cron Syntax Image]</w:t>
      </w:r>
    </w:p>
    <w:p w14:paraId="42DC5D1C" w14:textId="77777777" w:rsidR="00A06AD7" w:rsidRDefault="00A06AD7">
      <w:pPr>
        <w:jc w:val="left"/>
      </w:pPr>
    </w:p>
    <w:p w14:paraId="00BFB8D4" w14:textId="1FE80140" w:rsidR="00914E3C" w:rsidRDefault="00295DD2" w:rsidP="002D39E6">
      <w:r>
        <w:t>To set our schedule to</w:t>
      </w:r>
      <w:r w:rsidR="008D0E60">
        <w:t xml:space="preserve"> midnight</w:t>
      </w:r>
      <w:r w:rsidR="00913FC3">
        <w:t xml:space="preserve"> that repeats every day</w:t>
      </w:r>
      <w:r w:rsidR="008D0E60">
        <w:t xml:space="preserve">, we can use </w:t>
      </w:r>
      <w:r w:rsidR="009B0BE1">
        <w:t xml:space="preserve">the </w:t>
      </w:r>
      <w:r w:rsidR="00913FC3">
        <w:t>"</w:t>
      </w:r>
      <w:r w:rsidR="008D0E60">
        <w:t>0 0 * * *</w:t>
      </w:r>
      <w:r w:rsidR="00913FC3">
        <w:t>"</w:t>
      </w:r>
      <w:r w:rsidR="008D0E60">
        <w:t xml:space="preserve"> expression</w:t>
      </w:r>
      <w:r w:rsidR="00EC6A37">
        <w:t xml:space="preserve">, where </w:t>
      </w:r>
      <w:r w:rsidR="00AF7409">
        <w:t xml:space="preserve">the first 0 means the minute, the second the hour, and the last </w:t>
      </w:r>
      <w:r w:rsidR="009B0BE1">
        <w:t>three values are left as wildcards.</w:t>
      </w:r>
      <w:r w:rsidR="002D51C9">
        <w:t xml:space="preserve"> After saving the cron job, you s</w:t>
      </w:r>
      <w:r w:rsidR="002D39E6">
        <w:t>h</w:t>
      </w:r>
      <w:r w:rsidR="002D51C9">
        <w:t xml:space="preserve">ould see </w:t>
      </w:r>
      <w:r w:rsidR="00B4664A">
        <w:t>your cron task</w:t>
      </w:r>
      <w:r w:rsidR="00B76DD9">
        <w:t xml:space="preserve"> and the next scheduled run time</w:t>
      </w:r>
      <w:r w:rsidR="002D39E6">
        <w:t>.</w:t>
      </w:r>
    </w:p>
    <w:p w14:paraId="33B857F5" w14:textId="29EC4A30" w:rsidR="00E72073" w:rsidRDefault="002D39E6" w:rsidP="00B847EA">
      <w:pPr>
        <w:rPr>
          <w:i/>
          <w:iCs/>
        </w:rPr>
      </w:pPr>
      <w:r w:rsidRPr="00B93EC7">
        <w:rPr>
          <w:i/>
          <w:iCs/>
        </w:rPr>
        <w:t>[</w:t>
      </w:r>
      <w:r w:rsidR="00B93EC7" w:rsidRPr="00B93EC7">
        <w:rPr>
          <w:i/>
          <w:iCs/>
        </w:rPr>
        <w:t>Final Cron Task Image</w:t>
      </w:r>
      <w:r w:rsidRPr="00B93EC7">
        <w:rPr>
          <w:i/>
          <w:iCs/>
        </w:rPr>
        <w:t>]</w:t>
      </w:r>
    </w:p>
    <w:p w14:paraId="065D3B8B" w14:textId="77777777" w:rsidR="00E72073" w:rsidRDefault="00E72073" w:rsidP="00A971D4">
      <w:pPr>
        <w:pStyle w:val="Heading2"/>
      </w:pPr>
      <w:r w:rsidRPr="004D39FE">
        <w:lastRenderedPageBreak/>
        <w:t>Brief Anatomy of React</w:t>
      </w:r>
    </w:p>
    <w:p w14:paraId="2600C7F9" w14:textId="77777777" w:rsidR="00A971D4" w:rsidRDefault="00A971D4" w:rsidP="00A971D4"/>
    <w:p w14:paraId="1A3444DA" w14:textId="6A02CB1B" w:rsidR="00A971D4" w:rsidRPr="00A971D4" w:rsidRDefault="00A971D4" w:rsidP="00A971D4">
      <w:r>
        <w:t xml:space="preserve">React.js is a </w:t>
      </w:r>
      <w:r w:rsidR="00875AED">
        <w:t>free</w:t>
      </w:r>
      <w:r w:rsidR="007F4131">
        <w:t>,</w:t>
      </w:r>
      <w:r w:rsidR="00875AED">
        <w:t xml:space="preserve"> open-source</w:t>
      </w:r>
      <w:r>
        <w:t xml:space="preserve"> </w:t>
      </w:r>
      <w:r w:rsidR="000C2747">
        <w:t xml:space="preserve">frontend </w:t>
      </w:r>
      <w:r w:rsidR="007F4131">
        <w:t>JavaS</w:t>
      </w:r>
      <w:r w:rsidR="000C2747">
        <w:t xml:space="preserve">cript library </w:t>
      </w:r>
      <w:r w:rsidR="00B43A6A">
        <w:t xml:space="preserve">extensively used </w:t>
      </w:r>
      <w:r w:rsidR="000C2747">
        <w:t>for designing</w:t>
      </w:r>
      <w:r w:rsidR="003C39D2">
        <w:t xml:space="preserve"> web</w:t>
      </w:r>
      <w:r w:rsidR="000C2747">
        <w:t xml:space="preserve"> UI interfaces</w:t>
      </w:r>
      <w:r w:rsidR="00C61238">
        <w:t xml:space="preserve">. </w:t>
      </w:r>
      <w:r w:rsidR="00B43A6A">
        <w:t xml:space="preserve">As React </w:t>
      </w:r>
      <w:r w:rsidR="00B53456">
        <w:t>lacks the</w:t>
      </w:r>
      <w:r w:rsidR="00C675C0">
        <w:t xml:space="preserve"> completeness or restrictions of</w:t>
      </w:r>
      <w:r w:rsidR="00B53456">
        <w:t xml:space="preserve"> </w:t>
      </w:r>
      <w:r w:rsidR="002156C3">
        <w:t xml:space="preserve">large </w:t>
      </w:r>
      <w:r w:rsidR="00C675C0">
        <w:t>ecosystems</w:t>
      </w:r>
      <w:r w:rsidR="003A61BD">
        <w:t xml:space="preserve">; hence, </w:t>
      </w:r>
      <w:r w:rsidR="002156C3">
        <w:t>it</w:t>
      </w:r>
      <w:r w:rsidR="003C2EA5">
        <w:t xml:space="preserve"> is </w:t>
      </w:r>
      <w:r w:rsidR="00DC3AA0">
        <w:t xml:space="preserve">more commonly </w:t>
      </w:r>
      <w:r w:rsidR="003C2EA5">
        <w:t xml:space="preserve">considered </w:t>
      </w:r>
      <w:r w:rsidR="003678E2">
        <w:t xml:space="preserve">a library </w:t>
      </w:r>
      <w:r w:rsidR="003A61BD">
        <w:t xml:space="preserve">rather </w:t>
      </w:r>
      <w:r w:rsidR="003678E2">
        <w:t>than a framework</w:t>
      </w:r>
      <w:r w:rsidR="00CE59F3">
        <w:t xml:space="preserve">. </w:t>
      </w:r>
      <w:r w:rsidR="0017638F">
        <w:t>Even though it is often listed as one of the most popular web</w:t>
      </w:r>
      <w:r w:rsidR="00920CC7">
        <w:t xml:space="preserve"> development frameworks, it relies on third</w:t>
      </w:r>
      <w:r w:rsidR="00D64EDC">
        <w:t>-</w:t>
      </w:r>
      <w:r w:rsidR="00920CC7">
        <w:t xml:space="preserve">party libraries for </w:t>
      </w:r>
      <w:r w:rsidR="00D64EDC">
        <w:t>many features</w:t>
      </w:r>
      <w:r w:rsidR="00720292">
        <w:t>, like routing</w:t>
      </w:r>
      <w:r w:rsidR="00EE7286">
        <w:t xml:space="preserve"> or server-side rendering (SSR)</w:t>
      </w:r>
      <w:r w:rsidR="00417ABF">
        <w:t>, otherwise provided by other frameworks, like Next.js.</w:t>
      </w:r>
      <w:r w:rsidR="00976295">
        <w:t xml:space="preserve"> One great advantage of React.js is that it offers </w:t>
      </w:r>
      <w:r w:rsidR="00BD25C9">
        <w:t xml:space="preserve">freedom for structuring and customising </w:t>
      </w:r>
      <w:r w:rsidR="00EC4BC6">
        <w:t>our application architecture.</w:t>
      </w:r>
      <w:r w:rsidR="00D64EDC">
        <w:t xml:space="preserve"> </w:t>
      </w:r>
    </w:p>
    <w:p w14:paraId="15F9C44C" w14:textId="6E6A7D7E" w:rsidR="00154679" w:rsidRDefault="00154679" w:rsidP="00E72073">
      <w:pPr>
        <w:jc w:val="left"/>
      </w:pPr>
    </w:p>
    <w:p w14:paraId="77903E1E" w14:textId="77777777" w:rsidR="00BA3A82" w:rsidRDefault="00BA3A82" w:rsidP="00E72073">
      <w:pPr>
        <w:jc w:val="left"/>
      </w:pPr>
    </w:p>
    <w:p w14:paraId="25F10ECA" w14:textId="77777777" w:rsidR="00BA3A82" w:rsidRPr="00A971D4" w:rsidRDefault="00BA3A82" w:rsidP="00E72073">
      <w:pPr>
        <w:jc w:val="left"/>
      </w:pPr>
    </w:p>
    <w:p w14:paraId="228AFEA9" w14:textId="0E27DA9F" w:rsidR="00E72073" w:rsidRPr="00E72073" w:rsidRDefault="00923F13" w:rsidP="00E72073">
      <w:pPr>
        <w:pStyle w:val="Heading2"/>
      </w:pPr>
      <w:r>
        <w:t>Recreating McDonald</w:t>
      </w:r>
      <w:r w:rsidR="005A08AC">
        <w:t>'</w:t>
      </w:r>
      <w:r>
        <w:t>s Ordering Kiosk UI</w:t>
      </w:r>
      <w:bookmarkEnd w:id="11"/>
    </w:p>
    <w:p w14:paraId="5BDE8062" w14:textId="77777777" w:rsidR="00135B34" w:rsidRDefault="00135B34" w:rsidP="00135B34"/>
    <w:p w14:paraId="7C2C5CBE" w14:textId="4CB5B08F" w:rsidR="00DC5993" w:rsidRPr="00DC5993" w:rsidRDefault="00135B34" w:rsidP="00DC5993">
      <w:pPr>
        <w:pStyle w:val="Heading1"/>
      </w:pPr>
      <w:r>
        <w:t>Voice Material</w:t>
      </w:r>
    </w:p>
    <w:p w14:paraId="08CBA1BB" w14:textId="77777777" w:rsidR="00135B34" w:rsidRDefault="00135B34" w:rsidP="00135B34"/>
    <w:p w14:paraId="61B484F6" w14:textId="7241BD45" w:rsidR="00135B34" w:rsidRDefault="00F6653F" w:rsidP="00C9533B">
      <w:pPr>
        <w:pStyle w:val="Heading2"/>
      </w:pPr>
      <w:r>
        <w:t>Fundamental JavaScript Interview Questions</w:t>
      </w:r>
    </w:p>
    <w:p w14:paraId="71599C57" w14:textId="77777777" w:rsidR="00AE50EB" w:rsidRDefault="00AE50EB" w:rsidP="00AE50EB"/>
    <w:p w14:paraId="7637BB8B" w14:textId="71F19E6A" w:rsidR="00AE50EB" w:rsidRPr="00B825AA" w:rsidRDefault="00AE50EB" w:rsidP="00AE50EB">
      <w:pPr>
        <w:rPr>
          <w:b/>
          <w:bCs/>
        </w:rPr>
      </w:pPr>
      <w:r w:rsidRPr="00B825AA">
        <w:rPr>
          <w:b/>
          <w:bCs/>
        </w:rPr>
        <w:t>What is JavaScript?</w:t>
      </w:r>
      <w:r w:rsidR="00434579" w:rsidRPr="00B825AA">
        <w:rPr>
          <w:b/>
          <w:bCs/>
        </w:rPr>
        <w:t xml:space="preserve"> </w:t>
      </w:r>
    </w:p>
    <w:p w14:paraId="42D8350A" w14:textId="77777777" w:rsidR="00657A14" w:rsidRDefault="00657A14" w:rsidP="00AE50EB"/>
    <w:p w14:paraId="1464BECC" w14:textId="33899243" w:rsidR="00657A14" w:rsidRDefault="00F051C7" w:rsidP="00AE50EB">
      <w:r>
        <w:t xml:space="preserve">JavaScript is a high-level, versatile, and widely used programming language primarily known for its role in web development. It allows developers to add interactivity, functionality, and dynamic behaviour to websites and web applications. JavaScript is often </w:t>
      </w:r>
      <w:r w:rsidR="008546D2">
        <w:t>called</w:t>
      </w:r>
      <w:r>
        <w:t xml:space="preserve"> the "scripting language of the web" because it runs directly in web browsers, enabling client-side scripting.</w:t>
      </w:r>
    </w:p>
    <w:p w14:paraId="0AA9947B" w14:textId="74272A95" w:rsidR="00657A14" w:rsidRDefault="00657A14" w:rsidP="00AE50EB"/>
    <w:p w14:paraId="580BCFF2" w14:textId="0937911E" w:rsidR="00B825AA" w:rsidRDefault="00E7076C" w:rsidP="00AE50EB">
      <w:pPr>
        <w:rPr>
          <w:b/>
          <w:bCs/>
        </w:rPr>
      </w:pPr>
      <w:r>
        <w:rPr>
          <w:b/>
          <w:bCs/>
        </w:rPr>
        <w:t>What are the Features of JavaScript?</w:t>
      </w:r>
    </w:p>
    <w:p w14:paraId="6F34FA64" w14:textId="77777777" w:rsidR="00E7076C" w:rsidRDefault="00E7076C" w:rsidP="00AE50EB"/>
    <w:p w14:paraId="24A5552E" w14:textId="40145B75" w:rsidR="00B825AA" w:rsidRDefault="00B825AA" w:rsidP="00AE50EB">
      <w:r>
        <w:rPr>
          <w:rStyle w:val="Strong"/>
        </w:rPr>
        <w:t>High-Level Language:</w:t>
      </w:r>
      <w:r>
        <w:t xml:space="preserve"> JavaScript is a high-level programming language</w:t>
      </w:r>
      <w:r w:rsidR="008546D2">
        <w:t xml:space="preserve"> tha</w:t>
      </w:r>
      <w:r>
        <w:t>t abstracts many low-level details, making it easier for developers to write code without worrying about memory management and hardware-specific concerns.</w:t>
      </w:r>
    </w:p>
    <w:p w14:paraId="69EE8FFE" w14:textId="77777777" w:rsidR="00B825AA" w:rsidRDefault="00B825AA" w:rsidP="00AE50EB"/>
    <w:p w14:paraId="4E046CA4" w14:textId="4A9DC890" w:rsidR="008546D2" w:rsidRDefault="008546D2" w:rsidP="00AE50EB">
      <w:r>
        <w:rPr>
          <w:rStyle w:val="Strong"/>
        </w:rPr>
        <w:t>Interpreted Language:</w:t>
      </w:r>
      <w:r>
        <w:t xml:space="preserve"> JavaScript is an interpreted language, </w:t>
      </w:r>
      <w:r w:rsidR="003A1CE6">
        <w:t>meaning</w:t>
      </w:r>
      <w:r>
        <w:t xml:space="preserve"> it does not require compilation before execution. Web browsers have built-in JavaScript engines that interpret and execute JavaScript code on the fly.</w:t>
      </w:r>
    </w:p>
    <w:p w14:paraId="20433218" w14:textId="77777777" w:rsidR="008546D2" w:rsidRDefault="008546D2" w:rsidP="00AE50EB"/>
    <w:p w14:paraId="520F1CE2" w14:textId="6B9060C6" w:rsidR="003A1CE6" w:rsidRDefault="005D1A59" w:rsidP="00AE50EB">
      <w:r>
        <w:rPr>
          <w:rStyle w:val="Strong"/>
        </w:rPr>
        <w:t>Dynamic Typing:</w:t>
      </w:r>
      <w:r>
        <w:t xml:space="preserve"> JavaScript uses dynamic typing, allowing variables to change data types during runtime. This flexibility can simplify coding but also requires careful attention to type-related issues.</w:t>
      </w:r>
    </w:p>
    <w:p w14:paraId="103AA5C3" w14:textId="77777777" w:rsidR="005D1A59" w:rsidRDefault="005D1A59" w:rsidP="00AE50EB"/>
    <w:p w14:paraId="575ABC8B" w14:textId="175D8A3D" w:rsidR="005D1A59" w:rsidRDefault="005D1A59" w:rsidP="00AE50EB">
      <w:r>
        <w:rPr>
          <w:rStyle w:val="Strong"/>
        </w:rPr>
        <w:t>Multi-Paradigm:</w:t>
      </w:r>
      <w:r>
        <w:t xml:space="preserve"> JavaScript is a multi-paradigm language, which means it supports multiple programming styles, including procedural, object-oriented, and functional programming. Developers can choose the paradigm that best suits their needs.</w:t>
      </w:r>
    </w:p>
    <w:p w14:paraId="6B2D8F1A" w14:textId="77777777" w:rsidR="005D1A59" w:rsidRDefault="005D1A59" w:rsidP="00AE50EB"/>
    <w:p w14:paraId="6BDE92A4" w14:textId="2F56E8B5" w:rsidR="005D1A59" w:rsidRDefault="00190796" w:rsidP="00AE50EB">
      <w:r>
        <w:rPr>
          <w:rStyle w:val="Strong"/>
        </w:rPr>
        <w:lastRenderedPageBreak/>
        <w:t>Multi-Paradigm:</w:t>
      </w:r>
      <w:r>
        <w:t xml:space="preserve"> JavaScript is a multi-paradigm language, which means it supports multiple programming styles, including procedural, object-oriented, and functional programming. Developers can choose the paradigm that best suits their needs.</w:t>
      </w:r>
    </w:p>
    <w:p w14:paraId="545B1FB9" w14:textId="77777777" w:rsidR="00190796" w:rsidRDefault="00190796" w:rsidP="00AE50EB"/>
    <w:p w14:paraId="21AD54CB" w14:textId="543579BF" w:rsidR="00190796" w:rsidRDefault="00271268" w:rsidP="00AE50EB">
      <w:r>
        <w:rPr>
          <w:rStyle w:val="Strong"/>
        </w:rPr>
        <w:t>First-Class Functions:</w:t>
      </w:r>
      <w:r>
        <w:t xml:space="preserve"> JavaScript treats functions as first-class citizens. This means you can assign functions to variables, pass them as arguments to other functions, and return them from other functions. This feature is fundamental for functional programming.</w:t>
      </w:r>
    </w:p>
    <w:p w14:paraId="204667B9" w14:textId="77777777" w:rsidR="00271268" w:rsidRDefault="00271268" w:rsidP="00AE50EB"/>
    <w:p w14:paraId="22C5CB09" w14:textId="4F1CDAF6" w:rsidR="00271268" w:rsidRDefault="00271268" w:rsidP="00AE50EB">
      <w:r>
        <w:rPr>
          <w:rStyle w:val="Strong"/>
        </w:rPr>
        <w:t>Closures:</w:t>
      </w:r>
      <w:r>
        <w:t xml:space="preserve"> JavaScript supports closures, which allow functions to "remember" and access variables from their outer scope even after that scope has exited. Closures are valuable for maintaining state and encapsulation.</w:t>
      </w:r>
    </w:p>
    <w:p w14:paraId="1B1D8B59" w14:textId="77777777" w:rsidR="00271268" w:rsidRDefault="00271268" w:rsidP="00AE50EB"/>
    <w:p w14:paraId="2360157D" w14:textId="2C2E0761" w:rsidR="00271268" w:rsidRDefault="00666F2E" w:rsidP="00AE50EB">
      <w:r>
        <w:rPr>
          <w:rStyle w:val="Strong"/>
        </w:rPr>
        <w:t>Event-Driven and Asynchronous:</w:t>
      </w:r>
      <w:r>
        <w:t xml:space="preserve"> JavaScript excels at event-driven programming. It can listen for and respond to user interactions (e.g., clicks, keypresses) and perform asynchronous operations, such as making HTTP requests, without blocking the main program execution.</w:t>
      </w:r>
    </w:p>
    <w:p w14:paraId="5A856346" w14:textId="77777777" w:rsidR="00666F2E" w:rsidRDefault="00666F2E" w:rsidP="00AE50EB"/>
    <w:p w14:paraId="52C0A513" w14:textId="6B1E03E7" w:rsidR="00666F2E" w:rsidRDefault="00EF5743" w:rsidP="00AE50EB">
      <w:r>
        <w:rPr>
          <w:rStyle w:val="Strong"/>
        </w:rPr>
        <w:t>DOM Manipulation:</w:t>
      </w:r>
      <w:r>
        <w:t xml:space="preserve"> JavaScript is used to interact with the Document Object Model (DOM), which represents the structure of an HTML document. This allows developers to dynamically modify and update web page content and behavior.</w:t>
      </w:r>
    </w:p>
    <w:p w14:paraId="66447774" w14:textId="77777777" w:rsidR="00EF5743" w:rsidRDefault="00EF5743" w:rsidP="00AE50EB"/>
    <w:p w14:paraId="1854AA41" w14:textId="237E9891" w:rsidR="00EF5743" w:rsidRDefault="00EF5743" w:rsidP="00AE50EB">
      <w:r>
        <w:rPr>
          <w:rStyle w:val="Strong"/>
        </w:rPr>
        <w:t>Cross-Browser Compatibility:</w:t>
      </w:r>
      <w:r>
        <w:t xml:space="preserve"> JavaScript is supported by all modern web browsers, making it a reliable choice for web development. Compatibility libraries and tools help address cross-browser issues.</w:t>
      </w:r>
    </w:p>
    <w:p w14:paraId="60661140" w14:textId="77777777" w:rsidR="00EF5743" w:rsidRDefault="00EF5743" w:rsidP="00AE50EB"/>
    <w:p w14:paraId="053FAC66" w14:textId="743FFEBC" w:rsidR="00EF5743" w:rsidRDefault="00EF5743" w:rsidP="00AE50EB">
      <w:r>
        <w:rPr>
          <w:rStyle w:val="Strong"/>
        </w:rPr>
        <w:t>Extensive Standard Library:</w:t>
      </w:r>
      <w:r>
        <w:t xml:space="preserve"> JavaScript provides a rich standard library that includes functions and objects for performing common tasks, such as working with strings, arrays, dates, and more.</w:t>
      </w:r>
    </w:p>
    <w:p w14:paraId="4EF4AA78" w14:textId="77777777" w:rsidR="00EF5743" w:rsidRDefault="00EF5743" w:rsidP="00AE50EB"/>
    <w:p w14:paraId="00507A91" w14:textId="5C7FF126" w:rsidR="00EF5743" w:rsidRDefault="00DC5993" w:rsidP="00AE50EB">
      <w:r>
        <w:rPr>
          <w:rStyle w:val="Strong"/>
        </w:rPr>
        <w:t>Modulari</w:t>
      </w:r>
      <w:r w:rsidR="00EC4BC6">
        <w:rPr>
          <w:rStyle w:val="Strong"/>
        </w:rPr>
        <w:t>s</w:t>
      </w:r>
      <w:r>
        <w:rPr>
          <w:rStyle w:val="Strong"/>
        </w:rPr>
        <w:t>ation:</w:t>
      </w:r>
      <w:r>
        <w:t xml:space="preserve"> JavaScript supports modular programming through the use of modules and libraries, which helps organi</w:t>
      </w:r>
      <w:r w:rsidR="00EC4BC6">
        <w:t>s</w:t>
      </w:r>
      <w:r>
        <w:t>e code into reusable and maintainable components.</w:t>
      </w:r>
    </w:p>
    <w:p w14:paraId="4D309697" w14:textId="77777777" w:rsidR="00DC5993" w:rsidRDefault="00DC5993" w:rsidP="00AE50EB"/>
    <w:p w14:paraId="1CF3EE65" w14:textId="7059B62C" w:rsidR="00DC5993" w:rsidRDefault="00DC5993" w:rsidP="00AE50EB">
      <w:r>
        <w:rPr>
          <w:rStyle w:val="Strong"/>
        </w:rPr>
        <w:t>Error Handling:</w:t>
      </w:r>
      <w:r>
        <w:t xml:space="preserve"> JavaScript provides mechanisms for handling errors, including try-catch blocks, to gracefully manage unexpected issues in code execution.</w:t>
      </w:r>
    </w:p>
    <w:p w14:paraId="1362322F" w14:textId="77777777" w:rsidR="00DC5993" w:rsidRDefault="00DC5993" w:rsidP="00AE50EB"/>
    <w:p w14:paraId="65936EBC" w14:textId="77777777" w:rsidR="00DC5993" w:rsidRDefault="00DC5993" w:rsidP="00AE50EB"/>
    <w:p w14:paraId="6682C7B3" w14:textId="77777777" w:rsidR="003A1CE6" w:rsidRDefault="003A1CE6" w:rsidP="00AE50EB"/>
    <w:p w14:paraId="5C8CF739" w14:textId="77777777" w:rsidR="00AE50EB" w:rsidRDefault="00AE50EB" w:rsidP="00AE50EB">
      <w:r>
        <w:t>2. Explain the differences between JavaScript and Java.</w:t>
      </w:r>
    </w:p>
    <w:p w14:paraId="47A8BD80" w14:textId="77777777" w:rsidR="00F051C7" w:rsidRDefault="00F051C7" w:rsidP="00AE50EB"/>
    <w:p w14:paraId="26F530DB" w14:textId="77777777" w:rsidR="00AE50EB" w:rsidRDefault="00AE50EB" w:rsidP="00AE50EB">
      <w:r>
        <w:t>3. What are the key features of JavaScript?</w:t>
      </w:r>
    </w:p>
    <w:p w14:paraId="276011A9" w14:textId="77777777" w:rsidR="00AE50EB" w:rsidRDefault="00AE50EB" w:rsidP="00AE50EB">
      <w:r>
        <w:t>4. How is JavaScript used in web development?</w:t>
      </w:r>
    </w:p>
    <w:p w14:paraId="2B923A8A" w14:textId="77777777" w:rsidR="00AE50EB" w:rsidRDefault="00AE50EB" w:rsidP="00AE50EB">
      <w:r>
        <w:t>5. What are variables in JavaScript?</w:t>
      </w:r>
    </w:p>
    <w:p w14:paraId="23DC982D" w14:textId="77777777" w:rsidR="00AE50EB" w:rsidRDefault="00AE50EB" w:rsidP="00AE50EB">
      <w:r>
        <w:t>6. How do you declare a variable in JavaScript?</w:t>
      </w:r>
    </w:p>
    <w:p w14:paraId="60C6BA3B" w14:textId="77777777" w:rsidR="00AE50EB" w:rsidRDefault="00AE50EB" w:rsidP="00AE50EB">
      <w:r>
        <w:lastRenderedPageBreak/>
        <w:t>7. What are data types in JavaScript?</w:t>
      </w:r>
    </w:p>
    <w:p w14:paraId="42E35901" w14:textId="77777777" w:rsidR="00AE50EB" w:rsidRDefault="00AE50EB" w:rsidP="00AE50EB">
      <w:r>
        <w:t>8. What are the differences between `let`, `const`, and `var` for declaring variables?</w:t>
      </w:r>
    </w:p>
    <w:p w14:paraId="26DA4099" w14:textId="77777777" w:rsidR="00AE50EB" w:rsidRDefault="00AE50EB" w:rsidP="00AE50EB">
      <w:r>
        <w:t>9. How do you comment in JavaScript?</w:t>
      </w:r>
    </w:p>
    <w:p w14:paraId="1DED0121" w14:textId="77777777" w:rsidR="00AE50EB" w:rsidRDefault="00AE50EB" w:rsidP="00AE50EB">
      <w:r>
        <w:t>10. Explain hoisting in JavaScript.</w:t>
      </w:r>
    </w:p>
    <w:p w14:paraId="285116C5" w14:textId="77777777" w:rsidR="00AE50EB" w:rsidRDefault="00AE50EB" w:rsidP="00AE50EB"/>
    <w:p w14:paraId="49E35DDB" w14:textId="77777777" w:rsidR="00AE50EB" w:rsidRDefault="00AE50EB" w:rsidP="00AE50EB">
      <w:r>
        <w:t>**Operators and Expressions:**</w:t>
      </w:r>
    </w:p>
    <w:p w14:paraId="32946FAE" w14:textId="77777777" w:rsidR="00AE50EB" w:rsidRDefault="00AE50EB" w:rsidP="00AE50EB"/>
    <w:p w14:paraId="038D26E1" w14:textId="77777777" w:rsidR="00AE50EB" w:rsidRDefault="00AE50EB" w:rsidP="00AE50EB">
      <w:r>
        <w:t>11. What are operators in JavaScript?</w:t>
      </w:r>
    </w:p>
    <w:p w14:paraId="59192FD9" w14:textId="77777777" w:rsidR="00AE50EB" w:rsidRDefault="00AE50EB" w:rsidP="00AE50EB">
      <w:r>
        <w:t>12. Explain the difference between `==` and `===` operators.</w:t>
      </w:r>
    </w:p>
    <w:p w14:paraId="364D74D2" w14:textId="77777777" w:rsidR="00AE50EB" w:rsidRDefault="00AE50EB" w:rsidP="00AE50EB">
      <w:r>
        <w:t>13. What is the ternary operator in JavaScript?</w:t>
      </w:r>
    </w:p>
    <w:p w14:paraId="54875FB9" w14:textId="77777777" w:rsidR="00AE50EB" w:rsidRDefault="00AE50EB" w:rsidP="00AE50EB">
      <w:r>
        <w:t>14. How do you use the `typeof` operator?</w:t>
      </w:r>
    </w:p>
    <w:p w14:paraId="68702854" w14:textId="77777777" w:rsidR="00AE50EB" w:rsidRDefault="00AE50EB" w:rsidP="00AE50EB">
      <w:r>
        <w:t>15. Explain the concept of short-circuit evaluation in logical operators.</w:t>
      </w:r>
    </w:p>
    <w:p w14:paraId="31C7FC7A" w14:textId="77777777" w:rsidR="00AE50EB" w:rsidRDefault="00AE50EB" w:rsidP="00AE50EB"/>
    <w:p w14:paraId="602DA59E" w14:textId="77777777" w:rsidR="00AE50EB" w:rsidRDefault="00AE50EB" w:rsidP="00AE50EB">
      <w:r>
        <w:t>**Control Structures:**</w:t>
      </w:r>
    </w:p>
    <w:p w14:paraId="52377B4F" w14:textId="77777777" w:rsidR="00AE50EB" w:rsidRDefault="00AE50EB" w:rsidP="00AE50EB"/>
    <w:p w14:paraId="35826888" w14:textId="77777777" w:rsidR="00AE50EB" w:rsidRDefault="00AE50EB" w:rsidP="00AE50EB">
      <w:r>
        <w:t>16. What are conditional statements in JavaScript?</w:t>
      </w:r>
    </w:p>
    <w:p w14:paraId="66F0F349" w14:textId="77777777" w:rsidR="00AE50EB" w:rsidRDefault="00AE50EB" w:rsidP="00AE50EB">
      <w:r>
        <w:t>17. Explain the `if`, `else if`, and `else` statements.</w:t>
      </w:r>
    </w:p>
    <w:p w14:paraId="44B2151B" w14:textId="77777777" w:rsidR="00AE50EB" w:rsidRDefault="00AE50EB" w:rsidP="00AE50EB">
      <w:r>
        <w:t>18. What is a switch statement, and how does it work?</w:t>
      </w:r>
    </w:p>
    <w:p w14:paraId="7EE081A0" w14:textId="77777777" w:rsidR="00AE50EB" w:rsidRDefault="00AE50EB" w:rsidP="00AE50EB">
      <w:r>
        <w:t>19. How do you create loops in JavaScript?</w:t>
      </w:r>
    </w:p>
    <w:p w14:paraId="05D9C8A5" w14:textId="77777777" w:rsidR="00AE50EB" w:rsidRDefault="00AE50EB" w:rsidP="00AE50EB">
      <w:r>
        <w:t>20. Explain the `for` loop, `while` loop, and `do...while` loop.</w:t>
      </w:r>
    </w:p>
    <w:p w14:paraId="0EF31C9D" w14:textId="77777777" w:rsidR="00AE50EB" w:rsidRDefault="00AE50EB" w:rsidP="00AE50EB"/>
    <w:p w14:paraId="1F9D6F21" w14:textId="77777777" w:rsidR="00AE50EB" w:rsidRDefault="00AE50EB" w:rsidP="00AE50EB">
      <w:r>
        <w:t>**Functions:**</w:t>
      </w:r>
    </w:p>
    <w:p w14:paraId="75BD1263" w14:textId="77777777" w:rsidR="00AE50EB" w:rsidRDefault="00AE50EB" w:rsidP="00AE50EB"/>
    <w:p w14:paraId="71775227" w14:textId="77777777" w:rsidR="00AE50EB" w:rsidRDefault="00AE50EB" w:rsidP="00AE50EB">
      <w:r>
        <w:t>21. What is a function in JavaScript?</w:t>
      </w:r>
    </w:p>
    <w:p w14:paraId="09979B7B" w14:textId="77777777" w:rsidR="00AE50EB" w:rsidRDefault="00AE50EB" w:rsidP="00AE50EB">
      <w:r>
        <w:t>22. How do you declare a function in JavaScript?</w:t>
      </w:r>
    </w:p>
    <w:p w14:paraId="18347429" w14:textId="77777777" w:rsidR="00AE50EB" w:rsidRDefault="00AE50EB" w:rsidP="00AE50EB">
      <w:r>
        <w:t>23. Explain function parameters and arguments.</w:t>
      </w:r>
    </w:p>
    <w:p w14:paraId="2F58FE65" w14:textId="77777777" w:rsidR="00AE50EB" w:rsidRDefault="00AE50EB" w:rsidP="00AE50EB">
      <w:r>
        <w:t>24. What is a callback function?</w:t>
      </w:r>
    </w:p>
    <w:p w14:paraId="042436B2" w14:textId="77777777" w:rsidR="00AE50EB" w:rsidRDefault="00AE50EB" w:rsidP="00AE50EB">
      <w:r>
        <w:t>25. What is the difference between function declarations and function expressions?</w:t>
      </w:r>
    </w:p>
    <w:p w14:paraId="7C530182" w14:textId="77777777" w:rsidR="00AE50EB" w:rsidRDefault="00AE50EB" w:rsidP="00AE50EB">
      <w:r>
        <w:t>26. How does the `return` statement work in functions?</w:t>
      </w:r>
    </w:p>
    <w:p w14:paraId="176DD6EF" w14:textId="77777777" w:rsidR="00AE50EB" w:rsidRDefault="00AE50EB" w:rsidP="00AE50EB">
      <w:r>
        <w:t>27. Explain the concept of function scope.</w:t>
      </w:r>
    </w:p>
    <w:p w14:paraId="6BDB484B" w14:textId="77777777" w:rsidR="00AE50EB" w:rsidRDefault="00AE50EB" w:rsidP="00AE50EB"/>
    <w:p w14:paraId="56714B4C" w14:textId="77777777" w:rsidR="00AE50EB" w:rsidRDefault="00AE50EB" w:rsidP="00AE50EB">
      <w:r>
        <w:t>**Arrays:**</w:t>
      </w:r>
    </w:p>
    <w:p w14:paraId="53628BBC" w14:textId="77777777" w:rsidR="00AE50EB" w:rsidRDefault="00AE50EB" w:rsidP="00AE50EB"/>
    <w:p w14:paraId="06977F12" w14:textId="77777777" w:rsidR="00AE50EB" w:rsidRDefault="00AE50EB" w:rsidP="00AE50EB">
      <w:r>
        <w:t>28. What is an array in JavaScript?</w:t>
      </w:r>
    </w:p>
    <w:p w14:paraId="7CF28BDC" w14:textId="77777777" w:rsidR="00AE50EB" w:rsidRDefault="00AE50EB" w:rsidP="00AE50EB">
      <w:r>
        <w:lastRenderedPageBreak/>
        <w:t>29. How do you create an array?</w:t>
      </w:r>
    </w:p>
    <w:p w14:paraId="7FEC6B35" w14:textId="77777777" w:rsidR="00AE50EB" w:rsidRDefault="00AE50EB" w:rsidP="00AE50EB">
      <w:r>
        <w:t>30. Explain how to access and modify array elements.</w:t>
      </w:r>
    </w:p>
    <w:p w14:paraId="2BD9CCDC" w14:textId="77777777" w:rsidR="00AE50EB" w:rsidRDefault="00AE50EB" w:rsidP="00AE50EB">
      <w:r>
        <w:t>31. What are array methods? Give examples.</w:t>
      </w:r>
    </w:p>
    <w:p w14:paraId="5D94F075" w14:textId="77777777" w:rsidR="00AE50EB" w:rsidRDefault="00AE50EB" w:rsidP="00AE50EB">
      <w:r>
        <w:t>32. How do you iterate over an array?</w:t>
      </w:r>
    </w:p>
    <w:p w14:paraId="35D99EDB" w14:textId="77777777" w:rsidR="00AE50EB" w:rsidRDefault="00AE50EB" w:rsidP="00AE50EB"/>
    <w:p w14:paraId="78B0160A" w14:textId="77777777" w:rsidR="00AE50EB" w:rsidRDefault="00AE50EB" w:rsidP="00AE50EB">
      <w:r>
        <w:t>**Objects:**</w:t>
      </w:r>
    </w:p>
    <w:p w14:paraId="164A7FB6" w14:textId="77777777" w:rsidR="00AE50EB" w:rsidRDefault="00AE50EB" w:rsidP="00AE50EB"/>
    <w:p w14:paraId="4312292E" w14:textId="77777777" w:rsidR="00AE50EB" w:rsidRDefault="00AE50EB" w:rsidP="00AE50EB">
      <w:r>
        <w:t>33. What is an object in JavaScript?</w:t>
      </w:r>
    </w:p>
    <w:p w14:paraId="2AC2AF2A" w14:textId="77777777" w:rsidR="00AE50EB" w:rsidRDefault="00AE50EB" w:rsidP="00AE50EB">
      <w:r>
        <w:t>34. How do you create an object?</w:t>
      </w:r>
    </w:p>
    <w:p w14:paraId="09C6B5DA" w14:textId="77777777" w:rsidR="00AE50EB" w:rsidRDefault="00AE50EB" w:rsidP="00AE50EB">
      <w:r>
        <w:t>35. Explain object properties and methods.</w:t>
      </w:r>
    </w:p>
    <w:p w14:paraId="273B2CA3" w14:textId="77777777" w:rsidR="00AE50EB" w:rsidRDefault="00AE50EB" w:rsidP="00AE50EB">
      <w:r>
        <w:t>36. What is the `this` keyword in JavaScript?</w:t>
      </w:r>
    </w:p>
    <w:p w14:paraId="242C24C9" w14:textId="77777777" w:rsidR="00AE50EB" w:rsidRDefault="00AE50EB" w:rsidP="00AE50EB">
      <w:r>
        <w:t>37. How do you access object properties and methods?</w:t>
      </w:r>
    </w:p>
    <w:p w14:paraId="4C8BF601" w14:textId="77777777" w:rsidR="00AE50EB" w:rsidRDefault="00AE50EB" w:rsidP="00AE50EB">
      <w:r>
        <w:t>38. What is object destructuring?</w:t>
      </w:r>
    </w:p>
    <w:p w14:paraId="30696D0A" w14:textId="77777777" w:rsidR="00AE50EB" w:rsidRDefault="00AE50EB" w:rsidP="00AE50EB">
      <w:r>
        <w:t>39. Explain object prototypes and inheritance.</w:t>
      </w:r>
    </w:p>
    <w:p w14:paraId="5788E8F4" w14:textId="77777777" w:rsidR="00AE50EB" w:rsidRDefault="00AE50EB" w:rsidP="00AE50EB"/>
    <w:p w14:paraId="3A5DCE0E" w14:textId="77777777" w:rsidR="00AE50EB" w:rsidRDefault="00AE50EB" w:rsidP="00AE50EB">
      <w:r>
        <w:t>**DOM Manipulation:**</w:t>
      </w:r>
    </w:p>
    <w:p w14:paraId="3BB6BAC4" w14:textId="77777777" w:rsidR="00AE50EB" w:rsidRDefault="00AE50EB" w:rsidP="00AE50EB"/>
    <w:p w14:paraId="6C27B636" w14:textId="77777777" w:rsidR="00AE50EB" w:rsidRDefault="00AE50EB" w:rsidP="00AE50EB">
      <w:r>
        <w:t>40. What is the Document Object Model (DOM)?</w:t>
      </w:r>
    </w:p>
    <w:p w14:paraId="4A861A9F" w14:textId="77777777" w:rsidR="00AE50EB" w:rsidRDefault="00AE50EB" w:rsidP="00AE50EB">
      <w:r>
        <w:t>41. How do you access elements in the DOM?</w:t>
      </w:r>
    </w:p>
    <w:p w14:paraId="15B819E9" w14:textId="77777777" w:rsidR="00AE50EB" w:rsidRDefault="00AE50EB" w:rsidP="00AE50EB">
      <w:r>
        <w:t>42. Explain how to modify HTML content using JavaScript.</w:t>
      </w:r>
    </w:p>
    <w:p w14:paraId="52C6B272" w14:textId="77777777" w:rsidR="00AE50EB" w:rsidRDefault="00AE50EB" w:rsidP="00AE50EB">
      <w:r>
        <w:t>43. How do you handle events in JavaScript?</w:t>
      </w:r>
    </w:p>
    <w:p w14:paraId="2BB89F19" w14:textId="77777777" w:rsidR="00AE50EB" w:rsidRDefault="00AE50EB" w:rsidP="00AE50EB">
      <w:r>
        <w:t>44. What is event delegation?</w:t>
      </w:r>
    </w:p>
    <w:p w14:paraId="64BC5A32" w14:textId="77777777" w:rsidR="00AE50EB" w:rsidRDefault="00AE50EB" w:rsidP="00AE50EB">
      <w:r>
        <w:t>45. How do you create, modify, and delete HTML elements using JavaScript?</w:t>
      </w:r>
    </w:p>
    <w:p w14:paraId="28DD2162" w14:textId="77777777" w:rsidR="00AE50EB" w:rsidRDefault="00AE50EB" w:rsidP="00AE50EB"/>
    <w:p w14:paraId="465671AF" w14:textId="77777777" w:rsidR="00AE50EB" w:rsidRDefault="00AE50EB" w:rsidP="00AE50EB">
      <w:r>
        <w:t>**Asynchronous Programming:**</w:t>
      </w:r>
    </w:p>
    <w:p w14:paraId="7D54328B" w14:textId="77777777" w:rsidR="00AE50EB" w:rsidRDefault="00AE50EB" w:rsidP="00AE50EB"/>
    <w:p w14:paraId="2223F4E3" w14:textId="77777777" w:rsidR="00AE50EB" w:rsidRDefault="00AE50EB" w:rsidP="00AE50EB">
      <w:r>
        <w:t>46. What is asynchronous programming in JavaScript?</w:t>
      </w:r>
    </w:p>
    <w:p w14:paraId="58765BA4" w14:textId="77777777" w:rsidR="00AE50EB" w:rsidRDefault="00AE50EB" w:rsidP="00AE50EB">
      <w:r>
        <w:t>47. Explain callbacks, promises, and async/await.</w:t>
      </w:r>
    </w:p>
    <w:p w14:paraId="4FA67EBD" w14:textId="77777777" w:rsidR="00AE50EB" w:rsidRDefault="00AE50EB" w:rsidP="00AE50EB">
      <w:r>
        <w:t>48. How do you make an HTTP request in JavaScript?</w:t>
      </w:r>
    </w:p>
    <w:p w14:paraId="41590289" w14:textId="77777777" w:rsidR="00AE50EB" w:rsidRDefault="00AE50EB" w:rsidP="00AE50EB">
      <w:r>
        <w:t>49. What is AJAX?</w:t>
      </w:r>
    </w:p>
    <w:p w14:paraId="0EC30E80" w14:textId="77777777" w:rsidR="00AE50EB" w:rsidRDefault="00AE50EB" w:rsidP="00AE50EB">
      <w:r>
        <w:t>50. What is the purpose of the `fetch` API?</w:t>
      </w:r>
    </w:p>
    <w:p w14:paraId="6C0FF7F9" w14:textId="77777777" w:rsidR="00AE50EB" w:rsidRDefault="00AE50EB" w:rsidP="00AE50EB"/>
    <w:p w14:paraId="3BA9037E" w14:textId="77777777" w:rsidR="00AE50EB" w:rsidRDefault="00AE50EB" w:rsidP="00AE50EB">
      <w:r>
        <w:t>**Error Handling:**</w:t>
      </w:r>
    </w:p>
    <w:p w14:paraId="5DF7D250" w14:textId="77777777" w:rsidR="00AE50EB" w:rsidRDefault="00AE50EB" w:rsidP="00AE50EB"/>
    <w:p w14:paraId="074C233A" w14:textId="77777777" w:rsidR="00AE50EB" w:rsidRDefault="00AE50EB" w:rsidP="00AE50EB">
      <w:r>
        <w:lastRenderedPageBreak/>
        <w:t>51. What is an error in JavaScript?</w:t>
      </w:r>
    </w:p>
    <w:p w14:paraId="0EF02B96" w14:textId="77777777" w:rsidR="00AE50EB" w:rsidRDefault="00AE50EB" w:rsidP="00AE50EB">
      <w:r>
        <w:t>52. Explain the `try`, `catch`, and `finally` statements.</w:t>
      </w:r>
    </w:p>
    <w:p w14:paraId="2EC4BFDB" w14:textId="77777777" w:rsidR="00AE50EB" w:rsidRDefault="00AE50EB" w:rsidP="00AE50EB">
      <w:r>
        <w:t>53. What is the purpose of the `throw` statement?</w:t>
      </w:r>
    </w:p>
    <w:p w14:paraId="4D010E66" w14:textId="77777777" w:rsidR="00AE50EB" w:rsidRDefault="00AE50EB" w:rsidP="00AE50EB">
      <w:r>
        <w:t>54. How do you handle asynchronous errors?</w:t>
      </w:r>
    </w:p>
    <w:p w14:paraId="3C9230BA" w14:textId="77777777" w:rsidR="00AE50EB" w:rsidRDefault="00AE50EB" w:rsidP="00AE50EB"/>
    <w:p w14:paraId="4F6428F6" w14:textId="77777777" w:rsidR="00AE50EB" w:rsidRDefault="00AE50EB" w:rsidP="00AE50EB">
      <w:r>
        <w:t>**Scope and Closures:**</w:t>
      </w:r>
    </w:p>
    <w:p w14:paraId="50843397" w14:textId="77777777" w:rsidR="00AE50EB" w:rsidRDefault="00AE50EB" w:rsidP="00AE50EB"/>
    <w:p w14:paraId="7ABC19F8" w14:textId="77777777" w:rsidR="00AE50EB" w:rsidRDefault="00AE50EB" w:rsidP="00AE50EB">
      <w:r>
        <w:t>55. What is scope in JavaScript?</w:t>
      </w:r>
    </w:p>
    <w:p w14:paraId="1D3D3170" w14:textId="77777777" w:rsidR="00AE50EB" w:rsidRDefault="00AE50EB" w:rsidP="00AE50EB">
      <w:r>
        <w:t>56. Explain global scope and function scope.</w:t>
      </w:r>
    </w:p>
    <w:p w14:paraId="4F9E505B" w14:textId="77777777" w:rsidR="00AE50EB" w:rsidRDefault="00AE50EB" w:rsidP="00AE50EB">
      <w:r>
        <w:t>57. What is lexical scope?</w:t>
      </w:r>
    </w:p>
    <w:p w14:paraId="077D9585" w14:textId="77777777" w:rsidR="00AE50EB" w:rsidRDefault="00AE50EB" w:rsidP="00AE50EB">
      <w:r>
        <w:t>58. How do closures work in JavaScript?</w:t>
      </w:r>
    </w:p>
    <w:p w14:paraId="77DDB65A" w14:textId="77777777" w:rsidR="00AE50EB" w:rsidRDefault="00AE50EB" w:rsidP="00AE50EB">
      <w:r>
        <w:t>59. Provide an example of a closure.</w:t>
      </w:r>
    </w:p>
    <w:p w14:paraId="0FA98CE4" w14:textId="77777777" w:rsidR="00AE50EB" w:rsidRDefault="00AE50EB" w:rsidP="00AE50EB"/>
    <w:p w14:paraId="768EB368" w14:textId="77777777" w:rsidR="00AE50EB" w:rsidRDefault="00AE50EB" w:rsidP="00AE50EB">
      <w:r>
        <w:t>**ES6 Features:**</w:t>
      </w:r>
    </w:p>
    <w:p w14:paraId="5B859FE8" w14:textId="77777777" w:rsidR="00AE50EB" w:rsidRDefault="00AE50EB" w:rsidP="00AE50EB"/>
    <w:p w14:paraId="30545C53" w14:textId="77777777" w:rsidR="00AE50EB" w:rsidRDefault="00AE50EB" w:rsidP="00AE50EB">
      <w:r>
        <w:t>60. What are arrow functions, and how do they differ from regular functions?</w:t>
      </w:r>
    </w:p>
    <w:p w14:paraId="2F66BC36" w14:textId="77777777" w:rsidR="00AE50EB" w:rsidRDefault="00AE50EB" w:rsidP="00AE50EB">
      <w:r>
        <w:t>61. Explain template literals.</w:t>
      </w:r>
    </w:p>
    <w:p w14:paraId="273B0A29" w14:textId="134F3837" w:rsidR="00AE50EB" w:rsidRPr="00AE50EB" w:rsidRDefault="00AE50EB" w:rsidP="00AE50EB">
      <w:r>
        <w:t>62. What are destructuring assignments?</w:t>
      </w:r>
    </w:p>
    <w:sectPr w:rsidR="00AE50EB" w:rsidRPr="00AE50EB" w:rsidSect="00523FB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7689148">
    <w:abstractNumId w:val="2"/>
  </w:num>
  <w:num w:numId="2" w16cid:durableId="928580516">
    <w:abstractNumId w:val="0"/>
  </w:num>
  <w:num w:numId="3" w16cid:durableId="41907892">
    <w:abstractNumId w:val="3"/>
  </w:num>
  <w:num w:numId="4" w16cid:durableId="1486164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YwMDQxMTc3NbdU0lEKTi0uzszPAykwNKwFAKRf7bItAAAA"/>
  </w:docVars>
  <w:rsids>
    <w:rsidRoot w:val="00523FB8"/>
    <w:rsid w:val="00000956"/>
    <w:rsid w:val="00000F53"/>
    <w:rsid w:val="00002820"/>
    <w:rsid w:val="00004148"/>
    <w:rsid w:val="000042D0"/>
    <w:rsid w:val="00004D38"/>
    <w:rsid w:val="00005B42"/>
    <w:rsid w:val="00005B9A"/>
    <w:rsid w:val="00006617"/>
    <w:rsid w:val="00007142"/>
    <w:rsid w:val="00007E31"/>
    <w:rsid w:val="00012CFC"/>
    <w:rsid w:val="00015281"/>
    <w:rsid w:val="000155AC"/>
    <w:rsid w:val="0001701E"/>
    <w:rsid w:val="00017B09"/>
    <w:rsid w:val="000218B2"/>
    <w:rsid w:val="00023675"/>
    <w:rsid w:val="00023CC6"/>
    <w:rsid w:val="00024FE1"/>
    <w:rsid w:val="000263A1"/>
    <w:rsid w:val="00026D07"/>
    <w:rsid w:val="00027774"/>
    <w:rsid w:val="00027EE0"/>
    <w:rsid w:val="0003003E"/>
    <w:rsid w:val="00030A38"/>
    <w:rsid w:val="00031BB2"/>
    <w:rsid w:val="0003283C"/>
    <w:rsid w:val="000344A2"/>
    <w:rsid w:val="000344FB"/>
    <w:rsid w:val="00037A0B"/>
    <w:rsid w:val="00040B95"/>
    <w:rsid w:val="0004143F"/>
    <w:rsid w:val="00042CCE"/>
    <w:rsid w:val="00046B56"/>
    <w:rsid w:val="000475C6"/>
    <w:rsid w:val="000477F1"/>
    <w:rsid w:val="0004784C"/>
    <w:rsid w:val="0005020F"/>
    <w:rsid w:val="0005242B"/>
    <w:rsid w:val="00052741"/>
    <w:rsid w:val="000529FB"/>
    <w:rsid w:val="00054573"/>
    <w:rsid w:val="00054893"/>
    <w:rsid w:val="00054990"/>
    <w:rsid w:val="00055714"/>
    <w:rsid w:val="00056A4F"/>
    <w:rsid w:val="00061CBF"/>
    <w:rsid w:val="00062185"/>
    <w:rsid w:val="00062251"/>
    <w:rsid w:val="0006461F"/>
    <w:rsid w:val="000652B1"/>
    <w:rsid w:val="00065536"/>
    <w:rsid w:val="00065E8F"/>
    <w:rsid w:val="00067C16"/>
    <w:rsid w:val="00070218"/>
    <w:rsid w:val="000703FA"/>
    <w:rsid w:val="00070FB2"/>
    <w:rsid w:val="000714C4"/>
    <w:rsid w:val="000722DA"/>
    <w:rsid w:val="0007296D"/>
    <w:rsid w:val="00074F9E"/>
    <w:rsid w:val="0007520E"/>
    <w:rsid w:val="0007730B"/>
    <w:rsid w:val="00077453"/>
    <w:rsid w:val="00083AE9"/>
    <w:rsid w:val="00084073"/>
    <w:rsid w:val="000851F4"/>
    <w:rsid w:val="00086097"/>
    <w:rsid w:val="00086504"/>
    <w:rsid w:val="00086ACC"/>
    <w:rsid w:val="00086F04"/>
    <w:rsid w:val="00090C12"/>
    <w:rsid w:val="00091239"/>
    <w:rsid w:val="00091F5C"/>
    <w:rsid w:val="00092FAC"/>
    <w:rsid w:val="00094149"/>
    <w:rsid w:val="000A3112"/>
    <w:rsid w:val="000A3546"/>
    <w:rsid w:val="000A3A58"/>
    <w:rsid w:val="000A3CEF"/>
    <w:rsid w:val="000A5394"/>
    <w:rsid w:val="000A6781"/>
    <w:rsid w:val="000A7DD7"/>
    <w:rsid w:val="000B02C7"/>
    <w:rsid w:val="000B04A1"/>
    <w:rsid w:val="000B09EE"/>
    <w:rsid w:val="000B16C0"/>
    <w:rsid w:val="000B1811"/>
    <w:rsid w:val="000B1F31"/>
    <w:rsid w:val="000B2054"/>
    <w:rsid w:val="000B33DC"/>
    <w:rsid w:val="000B3AFD"/>
    <w:rsid w:val="000B3F80"/>
    <w:rsid w:val="000B518E"/>
    <w:rsid w:val="000B57C1"/>
    <w:rsid w:val="000B7819"/>
    <w:rsid w:val="000C1D5B"/>
    <w:rsid w:val="000C2747"/>
    <w:rsid w:val="000C3FD9"/>
    <w:rsid w:val="000C64CB"/>
    <w:rsid w:val="000D1444"/>
    <w:rsid w:val="000D1F41"/>
    <w:rsid w:val="000D2E60"/>
    <w:rsid w:val="000D4EDB"/>
    <w:rsid w:val="000D4EE3"/>
    <w:rsid w:val="000D53F9"/>
    <w:rsid w:val="000D79AE"/>
    <w:rsid w:val="000E0413"/>
    <w:rsid w:val="000E06C5"/>
    <w:rsid w:val="000E2791"/>
    <w:rsid w:val="000E378F"/>
    <w:rsid w:val="000E3B94"/>
    <w:rsid w:val="000E437F"/>
    <w:rsid w:val="000E49C6"/>
    <w:rsid w:val="000E4B37"/>
    <w:rsid w:val="000E624D"/>
    <w:rsid w:val="000E6434"/>
    <w:rsid w:val="000E6ECF"/>
    <w:rsid w:val="000E7ADB"/>
    <w:rsid w:val="000F094E"/>
    <w:rsid w:val="000F0A72"/>
    <w:rsid w:val="000F0ABF"/>
    <w:rsid w:val="000F0B8C"/>
    <w:rsid w:val="000F2974"/>
    <w:rsid w:val="000F2FDD"/>
    <w:rsid w:val="000F447B"/>
    <w:rsid w:val="000F4738"/>
    <w:rsid w:val="000F4CD1"/>
    <w:rsid w:val="000F5373"/>
    <w:rsid w:val="000F6721"/>
    <w:rsid w:val="00103389"/>
    <w:rsid w:val="001034AF"/>
    <w:rsid w:val="00104301"/>
    <w:rsid w:val="00104305"/>
    <w:rsid w:val="00104E31"/>
    <w:rsid w:val="0010589A"/>
    <w:rsid w:val="0010621A"/>
    <w:rsid w:val="001073DF"/>
    <w:rsid w:val="00107C9E"/>
    <w:rsid w:val="00107D40"/>
    <w:rsid w:val="00110325"/>
    <w:rsid w:val="00110D56"/>
    <w:rsid w:val="00111345"/>
    <w:rsid w:val="00111410"/>
    <w:rsid w:val="00112484"/>
    <w:rsid w:val="001137CB"/>
    <w:rsid w:val="00116D30"/>
    <w:rsid w:val="0012093C"/>
    <w:rsid w:val="00120EB4"/>
    <w:rsid w:val="0012140F"/>
    <w:rsid w:val="00121BFD"/>
    <w:rsid w:val="00123C3B"/>
    <w:rsid w:val="00124E73"/>
    <w:rsid w:val="0012528D"/>
    <w:rsid w:val="001271BC"/>
    <w:rsid w:val="001317D7"/>
    <w:rsid w:val="00133712"/>
    <w:rsid w:val="001343A9"/>
    <w:rsid w:val="0013481A"/>
    <w:rsid w:val="001351CB"/>
    <w:rsid w:val="001353D3"/>
    <w:rsid w:val="00135976"/>
    <w:rsid w:val="00135B34"/>
    <w:rsid w:val="001369DC"/>
    <w:rsid w:val="00137389"/>
    <w:rsid w:val="00137865"/>
    <w:rsid w:val="001418E8"/>
    <w:rsid w:val="00141E3B"/>
    <w:rsid w:val="0014355B"/>
    <w:rsid w:val="00145468"/>
    <w:rsid w:val="001475FF"/>
    <w:rsid w:val="001500EC"/>
    <w:rsid w:val="0015123C"/>
    <w:rsid w:val="00154679"/>
    <w:rsid w:val="00154B3E"/>
    <w:rsid w:val="0015541F"/>
    <w:rsid w:val="00155A6E"/>
    <w:rsid w:val="00156243"/>
    <w:rsid w:val="00156747"/>
    <w:rsid w:val="00161C84"/>
    <w:rsid w:val="001624F8"/>
    <w:rsid w:val="00163126"/>
    <w:rsid w:val="00166327"/>
    <w:rsid w:val="001663F0"/>
    <w:rsid w:val="001666E6"/>
    <w:rsid w:val="00166CAB"/>
    <w:rsid w:val="00167DBA"/>
    <w:rsid w:val="0017117C"/>
    <w:rsid w:val="00172607"/>
    <w:rsid w:val="001728AC"/>
    <w:rsid w:val="0017638F"/>
    <w:rsid w:val="00180FFD"/>
    <w:rsid w:val="00181613"/>
    <w:rsid w:val="00181F84"/>
    <w:rsid w:val="00182278"/>
    <w:rsid w:val="001822A6"/>
    <w:rsid w:val="00184624"/>
    <w:rsid w:val="0018644E"/>
    <w:rsid w:val="001870EF"/>
    <w:rsid w:val="001872B2"/>
    <w:rsid w:val="00187D3C"/>
    <w:rsid w:val="0019067F"/>
    <w:rsid w:val="00190752"/>
    <w:rsid w:val="00190796"/>
    <w:rsid w:val="001908A6"/>
    <w:rsid w:val="00190B8F"/>
    <w:rsid w:val="00190CA5"/>
    <w:rsid w:val="001920C5"/>
    <w:rsid w:val="00193120"/>
    <w:rsid w:val="00194955"/>
    <w:rsid w:val="00195664"/>
    <w:rsid w:val="00195D76"/>
    <w:rsid w:val="00196262"/>
    <w:rsid w:val="00197C40"/>
    <w:rsid w:val="001A1A29"/>
    <w:rsid w:val="001A6610"/>
    <w:rsid w:val="001A6640"/>
    <w:rsid w:val="001B089F"/>
    <w:rsid w:val="001B301E"/>
    <w:rsid w:val="001B386C"/>
    <w:rsid w:val="001B455B"/>
    <w:rsid w:val="001B4D66"/>
    <w:rsid w:val="001B5423"/>
    <w:rsid w:val="001B58CC"/>
    <w:rsid w:val="001B6826"/>
    <w:rsid w:val="001C1528"/>
    <w:rsid w:val="001C20A0"/>
    <w:rsid w:val="001C3581"/>
    <w:rsid w:val="001C3B0F"/>
    <w:rsid w:val="001C44C0"/>
    <w:rsid w:val="001C5EEA"/>
    <w:rsid w:val="001D017A"/>
    <w:rsid w:val="001D03F2"/>
    <w:rsid w:val="001D089D"/>
    <w:rsid w:val="001D1299"/>
    <w:rsid w:val="001D26C5"/>
    <w:rsid w:val="001D3BE9"/>
    <w:rsid w:val="001D3DA2"/>
    <w:rsid w:val="001D476A"/>
    <w:rsid w:val="001D4F06"/>
    <w:rsid w:val="001D52FA"/>
    <w:rsid w:val="001D541B"/>
    <w:rsid w:val="001D74F4"/>
    <w:rsid w:val="001E088A"/>
    <w:rsid w:val="001E2E51"/>
    <w:rsid w:val="001E37DE"/>
    <w:rsid w:val="001E55B9"/>
    <w:rsid w:val="001E5F1E"/>
    <w:rsid w:val="001F16A8"/>
    <w:rsid w:val="001F1882"/>
    <w:rsid w:val="001F1A5D"/>
    <w:rsid w:val="001F281A"/>
    <w:rsid w:val="001F48E4"/>
    <w:rsid w:val="001F4B91"/>
    <w:rsid w:val="001F5287"/>
    <w:rsid w:val="001F5396"/>
    <w:rsid w:val="001F64BC"/>
    <w:rsid w:val="001F73DD"/>
    <w:rsid w:val="001F7A43"/>
    <w:rsid w:val="00201693"/>
    <w:rsid w:val="00201D9E"/>
    <w:rsid w:val="0020236B"/>
    <w:rsid w:val="002031F3"/>
    <w:rsid w:val="00203452"/>
    <w:rsid w:val="002043CC"/>
    <w:rsid w:val="00205DB5"/>
    <w:rsid w:val="00205E5B"/>
    <w:rsid w:val="00206E6C"/>
    <w:rsid w:val="00207126"/>
    <w:rsid w:val="00207244"/>
    <w:rsid w:val="00207FF0"/>
    <w:rsid w:val="00211257"/>
    <w:rsid w:val="002127B3"/>
    <w:rsid w:val="0021322F"/>
    <w:rsid w:val="00214C63"/>
    <w:rsid w:val="002156C3"/>
    <w:rsid w:val="00215F9E"/>
    <w:rsid w:val="00216775"/>
    <w:rsid w:val="00216927"/>
    <w:rsid w:val="00216E60"/>
    <w:rsid w:val="0021716C"/>
    <w:rsid w:val="00217B94"/>
    <w:rsid w:val="00220BA9"/>
    <w:rsid w:val="002216AE"/>
    <w:rsid w:val="00221A63"/>
    <w:rsid w:val="00223690"/>
    <w:rsid w:val="00223BA3"/>
    <w:rsid w:val="00226E9E"/>
    <w:rsid w:val="002300AB"/>
    <w:rsid w:val="00230176"/>
    <w:rsid w:val="00231B24"/>
    <w:rsid w:val="002329BC"/>
    <w:rsid w:val="00232F7D"/>
    <w:rsid w:val="00232FB6"/>
    <w:rsid w:val="00233C05"/>
    <w:rsid w:val="00233CAC"/>
    <w:rsid w:val="00234062"/>
    <w:rsid w:val="002349BE"/>
    <w:rsid w:val="0023545E"/>
    <w:rsid w:val="0023546D"/>
    <w:rsid w:val="00240B4A"/>
    <w:rsid w:val="00241987"/>
    <w:rsid w:val="00242CB6"/>
    <w:rsid w:val="00244BA6"/>
    <w:rsid w:val="00244F77"/>
    <w:rsid w:val="0024534C"/>
    <w:rsid w:val="00246369"/>
    <w:rsid w:val="002474B9"/>
    <w:rsid w:val="00250B33"/>
    <w:rsid w:val="0025126C"/>
    <w:rsid w:val="00251DA3"/>
    <w:rsid w:val="00253504"/>
    <w:rsid w:val="00255F01"/>
    <w:rsid w:val="00257FEB"/>
    <w:rsid w:val="0026062B"/>
    <w:rsid w:val="002611E7"/>
    <w:rsid w:val="0026293F"/>
    <w:rsid w:val="002629C5"/>
    <w:rsid w:val="00264603"/>
    <w:rsid w:val="002649D8"/>
    <w:rsid w:val="00264F6E"/>
    <w:rsid w:val="002653A8"/>
    <w:rsid w:val="00265594"/>
    <w:rsid w:val="0026587B"/>
    <w:rsid w:val="002660D5"/>
    <w:rsid w:val="00266EF1"/>
    <w:rsid w:val="0027025A"/>
    <w:rsid w:val="00271268"/>
    <w:rsid w:val="00272734"/>
    <w:rsid w:val="00273343"/>
    <w:rsid w:val="00274A43"/>
    <w:rsid w:val="00274E36"/>
    <w:rsid w:val="002759D8"/>
    <w:rsid w:val="00275CDD"/>
    <w:rsid w:val="00275D11"/>
    <w:rsid w:val="00277DE7"/>
    <w:rsid w:val="0028173A"/>
    <w:rsid w:val="00282EA6"/>
    <w:rsid w:val="00283092"/>
    <w:rsid w:val="002837A1"/>
    <w:rsid w:val="002861D6"/>
    <w:rsid w:val="00287524"/>
    <w:rsid w:val="00287DA5"/>
    <w:rsid w:val="00290B9C"/>
    <w:rsid w:val="00291523"/>
    <w:rsid w:val="00292BBC"/>
    <w:rsid w:val="00293BFD"/>
    <w:rsid w:val="002941B7"/>
    <w:rsid w:val="0029456B"/>
    <w:rsid w:val="00294B52"/>
    <w:rsid w:val="00294F05"/>
    <w:rsid w:val="002950A8"/>
    <w:rsid w:val="00295DD2"/>
    <w:rsid w:val="002976C0"/>
    <w:rsid w:val="002A0497"/>
    <w:rsid w:val="002A109B"/>
    <w:rsid w:val="002A28BB"/>
    <w:rsid w:val="002A377C"/>
    <w:rsid w:val="002A4E8E"/>
    <w:rsid w:val="002A550F"/>
    <w:rsid w:val="002B100C"/>
    <w:rsid w:val="002B1439"/>
    <w:rsid w:val="002B5809"/>
    <w:rsid w:val="002B5875"/>
    <w:rsid w:val="002B5A86"/>
    <w:rsid w:val="002C286E"/>
    <w:rsid w:val="002C5A1D"/>
    <w:rsid w:val="002C5B92"/>
    <w:rsid w:val="002C67AA"/>
    <w:rsid w:val="002C6E34"/>
    <w:rsid w:val="002D07EA"/>
    <w:rsid w:val="002D1926"/>
    <w:rsid w:val="002D29E4"/>
    <w:rsid w:val="002D2DFE"/>
    <w:rsid w:val="002D39E6"/>
    <w:rsid w:val="002D51C9"/>
    <w:rsid w:val="002D6826"/>
    <w:rsid w:val="002D6FFB"/>
    <w:rsid w:val="002E4034"/>
    <w:rsid w:val="002E4AF9"/>
    <w:rsid w:val="002E52DB"/>
    <w:rsid w:val="002E6EA6"/>
    <w:rsid w:val="002F369F"/>
    <w:rsid w:val="002F3B7A"/>
    <w:rsid w:val="002F62F1"/>
    <w:rsid w:val="0030018D"/>
    <w:rsid w:val="003008BE"/>
    <w:rsid w:val="00300D11"/>
    <w:rsid w:val="00302AC7"/>
    <w:rsid w:val="00302D5A"/>
    <w:rsid w:val="00303A42"/>
    <w:rsid w:val="00303E12"/>
    <w:rsid w:val="00305135"/>
    <w:rsid w:val="003077FF"/>
    <w:rsid w:val="00307AE6"/>
    <w:rsid w:val="003109CF"/>
    <w:rsid w:val="0031250E"/>
    <w:rsid w:val="00312C7A"/>
    <w:rsid w:val="003131A2"/>
    <w:rsid w:val="003133CA"/>
    <w:rsid w:val="00314A96"/>
    <w:rsid w:val="0031511F"/>
    <w:rsid w:val="00315BCA"/>
    <w:rsid w:val="0031661E"/>
    <w:rsid w:val="00317FAF"/>
    <w:rsid w:val="003209F6"/>
    <w:rsid w:val="00320A64"/>
    <w:rsid w:val="00321DF5"/>
    <w:rsid w:val="00322E00"/>
    <w:rsid w:val="00323A4E"/>
    <w:rsid w:val="00324318"/>
    <w:rsid w:val="00324325"/>
    <w:rsid w:val="0032463B"/>
    <w:rsid w:val="00324FA4"/>
    <w:rsid w:val="00324FD8"/>
    <w:rsid w:val="00325865"/>
    <w:rsid w:val="0032593A"/>
    <w:rsid w:val="00325D88"/>
    <w:rsid w:val="003268F7"/>
    <w:rsid w:val="00326DD7"/>
    <w:rsid w:val="003301DF"/>
    <w:rsid w:val="00330606"/>
    <w:rsid w:val="00330FDF"/>
    <w:rsid w:val="00332755"/>
    <w:rsid w:val="00336B4F"/>
    <w:rsid w:val="00336D4E"/>
    <w:rsid w:val="00337EAF"/>
    <w:rsid w:val="00340744"/>
    <w:rsid w:val="003416C7"/>
    <w:rsid w:val="00341BC4"/>
    <w:rsid w:val="00342665"/>
    <w:rsid w:val="00343685"/>
    <w:rsid w:val="003456B8"/>
    <w:rsid w:val="00346323"/>
    <w:rsid w:val="0034695E"/>
    <w:rsid w:val="003502FA"/>
    <w:rsid w:val="00350424"/>
    <w:rsid w:val="00350F13"/>
    <w:rsid w:val="00351AC2"/>
    <w:rsid w:val="0035218E"/>
    <w:rsid w:val="003535B8"/>
    <w:rsid w:val="00353643"/>
    <w:rsid w:val="00355A42"/>
    <w:rsid w:val="00355B7E"/>
    <w:rsid w:val="00355E93"/>
    <w:rsid w:val="003602CA"/>
    <w:rsid w:val="003607D1"/>
    <w:rsid w:val="003611F1"/>
    <w:rsid w:val="0036230B"/>
    <w:rsid w:val="00362871"/>
    <w:rsid w:val="00364149"/>
    <w:rsid w:val="00364B62"/>
    <w:rsid w:val="0036569B"/>
    <w:rsid w:val="003659AD"/>
    <w:rsid w:val="003660C8"/>
    <w:rsid w:val="00366F29"/>
    <w:rsid w:val="003678E2"/>
    <w:rsid w:val="003703FD"/>
    <w:rsid w:val="00371151"/>
    <w:rsid w:val="00372618"/>
    <w:rsid w:val="0037433E"/>
    <w:rsid w:val="00375BBA"/>
    <w:rsid w:val="00375FD1"/>
    <w:rsid w:val="003774C0"/>
    <w:rsid w:val="0038005E"/>
    <w:rsid w:val="00380983"/>
    <w:rsid w:val="00381891"/>
    <w:rsid w:val="00383289"/>
    <w:rsid w:val="00383300"/>
    <w:rsid w:val="0038392C"/>
    <w:rsid w:val="00383E97"/>
    <w:rsid w:val="00384DCA"/>
    <w:rsid w:val="0038567B"/>
    <w:rsid w:val="00385D7E"/>
    <w:rsid w:val="00385E21"/>
    <w:rsid w:val="003869FE"/>
    <w:rsid w:val="0039023F"/>
    <w:rsid w:val="003905E8"/>
    <w:rsid w:val="00393921"/>
    <w:rsid w:val="0039492F"/>
    <w:rsid w:val="00394D83"/>
    <w:rsid w:val="00394E19"/>
    <w:rsid w:val="003963D5"/>
    <w:rsid w:val="003964F1"/>
    <w:rsid w:val="00397CA7"/>
    <w:rsid w:val="00397CAD"/>
    <w:rsid w:val="003A1CE6"/>
    <w:rsid w:val="003A50D7"/>
    <w:rsid w:val="003A61BD"/>
    <w:rsid w:val="003B0965"/>
    <w:rsid w:val="003B0D9E"/>
    <w:rsid w:val="003B5407"/>
    <w:rsid w:val="003B5B24"/>
    <w:rsid w:val="003B75B4"/>
    <w:rsid w:val="003B7BE1"/>
    <w:rsid w:val="003C0C9C"/>
    <w:rsid w:val="003C1BA5"/>
    <w:rsid w:val="003C1D75"/>
    <w:rsid w:val="003C2B84"/>
    <w:rsid w:val="003C2EA5"/>
    <w:rsid w:val="003C39D2"/>
    <w:rsid w:val="003C59DD"/>
    <w:rsid w:val="003C6D09"/>
    <w:rsid w:val="003D0726"/>
    <w:rsid w:val="003D0BE1"/>
    <w:rsid w:val="003D1023"/>
    <w:rsid w:val="003D11C8"/>
    <w:rsid w:val="003D12A5"/>
    <w:rsid w:val="003D15B2"/>
    <w:rsid w:val="003D2D3D"/>
    <w:rsid w:val="003D42A3"/>
    <w:rsid w:val="003D4AA3"/>
    <w:rsid w:val="003D4FC2"/>
    <w:rsid w:val="003D5A5F"/>
    <w:rsid w:val="003D5A86"/>
    <w:rsid w:val="003D5AF9"/>
    <w:rsid w:val="003D5D04"/>
    <w:rsid w:val="003D5EC6"/>
    <w:rsid w:val="003D6BFA"/>
    <w:rsid w:val="003E13BC"/>
    <w:rsid w:val="003E2731"/>
    <w:rsid w:val="003E6EB2"/>
    <w:rsid w:val="003E7330"/>
    <w:rsid w:val="003E797F"/>
    <w:rsid w:val="003F1D78"/>
    <w:rsid w:val="003F4A20"/>
    <w:rsid w:val="003F7055"/>
    <w:rsid w:val="004016D3"/>
    <w:rsid w:val="004019ED"/>
    <w:rsid w:val="00402AC9"/>
    <w:rsid w:val="00402CF2"/>
    <w:rsid w:val="00403716"/>
    <w:rsid w:val="004043B9"/>
    <w:rsid w:val="004050CE"/>
    <w:rsid w:val="00410FE1"/>
    <w:rsid w:val="004112B0"/>
    <w:rsid w:val="0041198D"/>
    <w:rsid w:val="004157B1"/>
    <w:rsid w:val="004157F5"/>
    <w:rsid w:val="00415814"/>
    <w:rsid w:val="00415FEE"/>
    <w:rsid w:val="0041601A"/>
    <w:rsid w:val="0041727B"/>
    <w:rsid w:val="00417ABF"/>
    <w:rsid w:val="00420313"/>
    <w:rsid w:val="00424665"/>
    <w:rsid w:val="0042501E"/>
    <w:rsid w:val="0042584E"/>
    <w:rsid w:val="004302E8"/>
    <w:rsid w:val="004323F5"/>
    <w:rsid w:val="004324A7"/>
    <w:rsid w:val="00433AD0"/>
    <w:rsid w:val="00434579"/>
    <w:rsid w:val="00434DD7"/>
    <w:rsid w:val="004351C4"/>
    <w:rsid w:val="004362A9"/>
    <w:rsid w:val="00437117"/>
    <w:rsid w:val="00440273"/>
    <w:rsid w:val="00440793"/>
    <w:rsid w:val="0044375D"/>
    <w:rsid w:val="0044400D"/>
    <w:rsid w:val="00444D1B"/>
    <w:rsid w:val="00445C52"/>
    <w:rsid w:val="00447408"/>
    <w:rsid w:val="00447B2B"/>
    <w:rsid w:val="004508F8"/>
    <w:rsid w:val="0045259B"/>
    <w:rsid w:val="00453F6D"/>
    <w:rsid w:val="00455262"/>
    <w:rsid w:val="00456087"/>
    <w:rsid w:val="00456265"/>
    <w:rsid w:val="00460264"/>
    <w:rsid w:val="004606C3"/>
    <w:rsid w:val="004613EF"/>
    <w:rsid w:val="00463D40"/>
    <w:rsid w:val="00465685"/>
    <w:rsid w:val="00465B69"/>
    <w:rsid w:val="00465DAB"/>
    <w:rsid w:val="00466247"/>
    <w:rsid w:val="00466CC6"/>
    <w:rsid w:val="0046778C"/>
    <w:rsid w:val="00471065"/>
    <w:rsid w:val="0047115B"/>
    <w:rsid w:val="0047141E"/>
    <w:rsid w:val="00471C57"/>
    <w:rsid w:val="00472304"/>
    <w:rsid w:val="004726A1"/>
    <w:rsid w:val="0047329C"/>
    <w:rsid w:val="004733CE"/>
    <w:rsid w:val="00473F66"/>
    <w:rsid w:val="004743F8"/>
    <w:rsid w:val="00476F4F"/>
    <w:rsid w:val="00477BF7"/>
    <w:rsid w:val="00481155"/>
    <w:rsid w:val="00481DEA"/>
    <w:rsid w:val="00482CBB"/>
    <w:rsid w:val="00484BE9"/>
    <w:rsid w:val="00485746"/>
    <w:rsid w:val="004862A2"/>
    <w:rsid w:val="00486791"/>
    <w:rsid w:val="00486CD8"/>
    <w:rsid w:val="004879A5"/>
    <w:rsid w:val="00490617"/>
    <w:rsid w:val="00490EEB"/>
    <w:rsid w:val="004927DB"/>
    <w:rsid w:val="00492F43"/>
    <w:rsid w:val="00493671"/>
    <w:rsid w:val="00496E93"/>
    <w:rsid w:val="004A3053"/>
    <w:rsid w:val="004A55C7"/>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599"/>
    <w:rsid w:val="004C07AD"/>
    <w:rsid w:val="004C0CB3"/>
    <w:rsid w:val="004C111E"/>
    <w:rsid w:val="004C270B"/>
    <w:rsid w:val="004C2F16"/>
    <w:rsid w:val="004C3864"/>
    <w:rsid w:val="004C3C82"/>
    <w:rsid w:val="004C45C8"/>
    <w:rsid w:val="004C4C0B"/>
    <w:rsid w:val="004D0A27"/>
    <w:rsid w:val="004D0C52"/>
    <w:rsid w:val="004D11C2"/>
    <w:rsid w:val="004D20DA"/>
    <w:rsid w:val="004D26B6"/>
    <w:rsid w:val="004D37DC"/>
    <w:rsid w:val="004D39FE"/>
    <w:rsid w:val="004D43FE"/>
    <w:rsid w:val="004D4BB0"/>
    <w:rsid w:val="004D6ADE"/>
    <w:rsid w:val="004D73C6"/>
    <w:rsid w:val="004E029B"/>
    <w:rsid w:val="004E0AF3"/>
    <w:rsid w:val="004E2002"/>
    <w:rsid w:val="004E2027"/>
    <w:rsid w:val="004E380F"/>
    <w:rsid w:val="004E4EC0"/>
    <w:rsid w:val="004E5EE4"/>
    <w:rsid w:val="004E762C"/>
    <w:rsid w:val="004F0DE4"/>
    <w:rsid w:val="004F22D6"/>
    <w:rsid w:val="004F2BB1"/>
    <w:rsid w:val="004F3303"/>
    <w:rsid w:val="004F4075"/>
    <w:rsid w:val="004F4196"/>
    <w:rsid w:val="004F4905"/>
    <w:rsid w:val="004F6A40"/>
    <w:rsid w:val="0050057A"/>
    <w:rsid w:val="0050163B"/>
    <w:rsid w:val="005016DE"/>
    <w:rsid w:val="0050178C"/>
    <w:rsid w:val="00501B68"/>
    <w:rsid w:val="00502646"/>
    <w:rsid w:val="00502FDD"/>
    <w:rsid w:val="005031AB"/>
    <w:rsid w:val="00503CD2"/>
    <w:rsid w:val="00504017"/>
    <w:rsid w:val="005042CB"/>
    <w:rsid w:val="00504CEA"/>
    <w:rsid w:val="005051AF"/>
    <w:rsid w:val="00506E1A"/>
    <w:rsid w:val="005129F6"/>
    <w:rsid w:val="005137DD"/>
    <w:rsid w:val="00514086"/>
    <w:rsid w:val="005153A0"/>
    <w:rsid w:val="00515896"/>
    <w:rsid w:val="00521D2B"/>
    <w:rsid w:val="00523FB8"/>
    <w:rsid w:val="0052563B"/>
    <w:rsid w:val="0052724D"/>
    <w:rsid w:val="00527E87"/>
    <w:rsid w:val="0053029B"/>
    <w:rsid w:val="00530442"/>
    <w:rsid w:val="00530512"/>
    <w:rsid w:val="00531373"/>
    <w:rsid w:val="0053209A"/>
    <w:rsid w:val="00532423"/>
    <w:rsid w:val="00532954"/>
    <w:rsid w:val="00532EAB"/>
    <w:rsid w:val="00533048"/>
    <w:rsid w:val="00534AF4"/>
    <w:rsid w:val="00535768"/>
    <w:rsid w:val="00536F9D"/>
    <w:rsid w:val="005407B8"/>
    <w:rsid w:val="00540F3C"/>
    <w:rsid w:val="00542308"/>
    <w:rsid w:val="0054246B"/>
    <w:rsid w:val="005424C4"/>
    <w:rsid w:val="00543411"/>
    <w:rsid w:val="00543BF0"/>
    <w:rsid w:val="00543FAB"/>
    <w:rsid w:val="005449EA"/>
    <w:rsid w:val="005461F4"/>
    <w:rsid w:val="005466CA"/>
    <w:rsid w:val="00546886"/>
    <w:rsid w:val="00550023"/>
    <w:rsid w:val="00550426"/>
    <w:rsid w:val="00552021"/>
    <w:rsid w:val="00552EA1"/>
    <w:rsid w:val="00553FE3"/>
    <w:rsid w:val="0055428F"/>
    <w:rsid w:val="00554C8E"/>
    <w:rsid w:val="00555606"/>
    <w:rsid w:val="005562A6"/>
    <w:rsid w:val="00556D79"/>
    <w:rsid w:val="00557E59"/>
    <w:rsid w:val="00566955"/>
    <w:rsid w:val="00566A79"/>
    <w:rsid w:val="00567FCA"/>
    <w:rsid w:val="00570512"/>
    <w:rsid w:val="00571066"/>
    <w:rsid w:val="00571F90"/>
    <w:rsid w:val="00573EE0"/>
    <w:rsid w:val="0057753E"/>
    <w:rsid w:val="00580C41"/>
    <w:rsid w:val="00580E00"/>
    <w:rsid w:val="00581878"/>
    <w:rsid w:val="0058193B"/>
    <w:rsid w:val="0058353E"/>
    <w:rsid w:val="00583944"/>
    <w:rsid w:val="00583A09"/>
    <w:rsid w:val="0058459B"/>
    <w:rsid w:val="0058530C"/>
    <w:rsid w:val="005863A5"/>
    <w:rsid w:val="00586D19"/>
    <w:rsid w:val="0059067B"/>
    <w:rsid w:val="00590BFD"/>
    <w:rsid w:val="00591CFD"/>
    <w:rsid w:val="005949F9"/>
    <w:rsid w:val="0059521F"/>
    <w:rsid w:val="005953F8"/>
    <w:rsid w:val="00595B50"/>
    <w:rsid w:val="005961C0"/>
    <w:rsid w:val="0059646C"/>
    <w:rsid w:val="005973C2"/>
    <w:rsid w:val="00597587"/>
    <w:rsid w:val="005975B0"/>
    <w:rsid w:val="00597EB5"/>
    <w:rsid w:val="005A08AC"/>
    <w:rsid w:val="005A1087"/>
    <w:rsid w:val="005A1179"/>
    <w:rsid w:val="005A277A"/>
    <w:rsid w:val="005A2BF6"/>
    <w:rsid w:val="005A3837"/>
    <w:rsid w:val="005A4514"/>
    <w:rsid w:val="005A49AF"/>
    <w:rsid w:val="005A59F2"/>
    <w:rsid w:val="005A6473"/>
    <w:rsid w:val="005A6521"/>
    <w:rsid w:val="005A7C5B"/>
    <w:rsid w:val="005B05CC"/>
    <w:rsid w:val="005B0B35"/>
    <w:rsid w:val="005B0EA2"/>
    <w:rsid w:val="005B436A"/>
    <w:rsid w:val="005B46D3"/>
    <w:rsid w:val="005B52F6"/>
    <w:rsid w:val="005B5E0B"/>
    <w:rsid w:val="005B7C2E"/>
    <w:rsid w:val="005C1F68"/>
    <w:rsid w:val="005C2500"/>
    <w:rsid w:val="005C2B96"/>
    <w:rsid w:val="005C2BDE"/>
    <w:rsid w:val="005C3574"/>
    <w:rsid w:val="005C3CAF"/>
    <w:rsid w:val="005C532B"/>
    <w:rsid w:val="005C7488"/>
    <w:rsid w:val="005C7787"/>
    <w:rsid w:val="005D1A59"/>
    <w:rsid w:val="005D2F00"/>
    <w:rsid w:val="005D5ED2"/>
    <w:rsid w:val="005D6A57"/>
    <w:rsid w:val="005D7F78"/>
    <w:rsid w:val="005E57F6"/>
    <w:rsid w:val="005E5AB4"/>
    <w:rsid w:val="005E6A14"/>
    <w:rsid w:val="005E718B"/>
    <w:rsid w:val="005F2083"/>
    <w:rsid w:val="005F3BD3"/>
    <w:rsid w:val="005F3EAE"/>
    <w:rsid w:val="005F46F7"/>
    <w:rsid w:val="005F6A96"/>
    <w:rsid w:val="005F745A"/>
    <w:rsid w:val="0060000D"/>
    <w:rsid w:val="00602B82"/>
    <w:rsid w:val="00602BC0"/>
    <w:rsid w:val="006031DD"/>
    <w:rsid w:val="00603797"/>
    <w:rsid w:val="00603A58"/>
    <w:rsid w:val="00603C6B"/>
    <w:rsid w:val="00604208"/>
    <w:rsid w:val="00604258"/>
    <w:rsid w:val="00604625"/>
    <w:rsid w:val="00604873"/>
    <w:rsid w:val="0060540F"/>
    <w:rsid w:val="0060677D"/>
    <w:rsid w:val="00606F12"/>
    <w:rsid w:val="00610234"/>
    <w:rsid w:val="006107A8"/>
    <w:rsid w:val="006107B9"/>
    <w:rsid w:val="00611894"/>
    <w:rsid w:val="0061430C"/>
    <w:rsid w:val="00615066"/>
    <w:rsid w:val="00615D31"/>
    <w:rsid w:val="006173D1"/>
    <w:rsid w:val="00621A1A"/>
    <w:rsid w:val="00621DC8"/>
    <w:rsid w:val="00622A33"/>
    <w:rsid w:val="00625417"/>
    <w:rsid w:val="00626808"/>
    <w:rsid w:val="00627640"/>
    <w:rsid w:val="006278E1"/>
    <w:rsid w:val="00630061"/>
    <w:rsid w:val="00631775"/>
    <w:rsid w:val="006351E9"/>
    <w:rsid w:val="0063598B"/>
    <w:rsid w:val="00635A64"/>
    <w:rsid w:val="00637D19"/>
    <w:rsid w:val="00637D72"/>
    <w:rsid w:val="00637E54"/>
    <w:rsid w:val="00644A65"/>
    <w:rsid w:val="00644E73"/>
    <w:rsid w:val="006452D5"/>
    <w:rsid w:val="006453C4"/>
    <w:rsid w:val="00645606"/>
    <w:rsid w:val="00645652"/>
    <w:rsid w:val="006456C6"/>
    <w:rsid w:val="0064610E"/>
    <w:rsid w:val="00646B63"/>
    <w:rsid w:val="00647AD5"/>
    <w:rsid w:val="00647B26"/>
    <w:rsid w:val="0065043B"/>
    <w:rsid w:val="00650B73"/>
    <w:rsid w:val="00650F43"/>
    <w:rsid w:val="00652CC8"/>
    <w:rsid w:val="00654456"/>
    <w:rsid w:val="00655815"/>
    <w:rsid w:val="00656397"/>
    <w:rsid w:val="006579BC"/>
    <w:rsid w:val="00657A14"/>
    <w:rsid w:val="00657A1A"/>
    <w:rsid w:val="00657CAE"/>
    <w:rsid w:val="00660A64"/>
    <w:rsid w:val="00662B72"/>
    <w:rsid w:val="00663935"/>
    <w:rsid w:val="0066662B"/>
    <w:rsid w:val="00666630"/>
    <w:rsid w:val="00666F2E"/>
    <w:rsid w:val="006670D4"/>
    <w:rsid w:val="00667CE5"/>
    <w:rsid w:val="00672983"/>
    <w:rsid w:val="00672D59"/>
    <w:rsid w:val="006732D8"/>
    <w:rsid w:val="006735DB"/>
    <w:rsid w:val="00674135"/>
    <w:rsid w:val="0067500B"/>
    <w:rsid w:val="00676F3F"/>
    <w:rsid w:val="00680269"/>
    <w:rsid w:val="00682A13"/>
    <w:rsid w:val="00682D8D"/>
    <w:rsid w:val="0068626B"/>
    <w:rsid w:val="006868DA"/>
    <w:rsid w:val="00687FD0"/>
    <w:rsid w:val="006901F5"/>
    <w:rsid w:val="006904B7"/>
    <w:rsid w:val="00690558"/>
    <w:rsid w:val="006908E0"/>
    <w:rsid w:val="00690C88"/>
    <w:rsid w:val="00692718"/>
    <w:rsid w:val="00694E7D"/>
    <w:rsid w:val="00695B2C"/>
    <w:rsid w:val="00696826"/>
    <w:rsid w:val="00697EA7"/>
    <w:rsid w:val="006A0550"/>
    <w:rsid w:val="006A07A0"/>
    <w:rsid w:val="006A1120"/>
    <w:rsid w:val="006A160E"/>
    <w:rsid w:val="006A2D90"/>
    <w:rsid w:val="006A2E7F"/>
    <w:rsid w:val="006B0EB4"/>
    <w:rsid w:val="006B2BA2"/>
    <w:rsid w:val="006B2F19"/>
    <w:rsid w:val="006B3676"/>
    <w:rsid w:val="006B5105"/>
    <w:rsid w:val="006B6772"/>
    <w:rsid w:val="006B6AB0"/>
    <w:rsid w:val="006B7126"/>
    <w:rsid w:val="006C2E42"/>
    <w:rsid w:val="006C3065"/>
    <w:rsid w:val="006C5119"/>
    <w:rsid w:val="006C5A6C"/>
    <w:rsid w:val="006C6A10"/>
    <w:rsid w:val="006D08FF"/>
    <w:rsid w:val="006D0C4A"/>
    <w:rsid w:val="006D1F3D"/>
    <w:rsid w:val="006D3DA0"/>
    <w:rsid w:val="006D478C"/>
    <w:rsid w:val="006E11E4"/>
    <w:rsid w:val="006E1212"/>
    <w:rsid w:val="006E1558"/>
    <w:rsid w:val="006E2D21"/>
    <w:rsid w:val="006E36DE"/>
    <w:rsid w:val="006E3731"/>
    <w:rsid w:val="006E43D8"/>
    <w:rsid w:val="006E4698"/>
    <w:rsid w:val="006E4C34"/>
    <w:rsid w:val="006E580B"/>
    <w:rsid w:val="006E626D"/>
    <w:rsid w:val="006E639A"/>
    <w:rsid w:val="006E7741"/>
    <w:rsid w:val="006F0160"/>
    <w:rsid w:val="006F1747"/>
    <w:rsid w:val="006F1B88"/>
    <w:rsid w:val="006F2E59"/>
    <w:rsid w:val="006F3411"/>
    <w:rsid w:val="006F4740"/>
    <w:rsid w:val="006F538F"/>
    <w:rsid w:val="006F5568"/>
    <w:rsid w:val="006F5FD0"/>
    <w:rsid w:val="006F6950"/>
    <w:rsid w:val="0070120A"/>
    <w:rsid w:val="0070392F"/>
    <w:rsid w:val="00703B4C"/>
    <w:rsid w:val="0070454F"/>
    <w:rsid w:val="0070508F"/>
    <w:rsid w:val="007053E6"/>
    <w:rsid w:val="00705698"/>
    <w:rsid w:val="00707DD3"/>
    <w:rsid w:val="007110E7"/>
    <w:rsid w:val="00711122"/>
    <w:rsid w:val="007116B5"/>
    <w:rsid w:val="007126F3"/>
    <w:rsid w:val="00712FCD"/>
    <w:rsid w:val="007133C6"/>
    <w:rsid w:val="00713433"/>
    <w:rsid w:val="0071365B"/>
    <w:rsid w:val="00714D34"/>
    <w:rsid w:val="00714FFA"/>
    <w:rsid w:val="00716B3A"/>
    <w:rsid w:val="00720292"/>
    <w:rsid w:val="0072312B"/>
    <w:rsid w:val="007234D4"/>
    <w:rsid w:val="00723A7A"/>
    <w:rsid w:val="00723A9C"/>
    <w:rsid w:val="007245EF"/>
    <w:rsid w:val="00725BB5"/>
    <w:rsid w:val="00725FD5"/>
    <w:rsid w:val="00726C3A"/>
    <w:rsid w:val="00726E13"/>
    <w:rsid w:val="00730B69"/>
    <w:rsid w:val="00730E00"/>
    <w:rsid w:val="00731C41"/>
    <w:rsid w:val="00734DD6"/>
    <w:rsid w:val="00736B1C"/>
    <w:rsid w:val="00741230"/>
    <w:rsid w:val="00742B92"/>
    <w:rsid w:val="00742E42"/>
    <w:rsid w:val="007439B6"/>
    <w:rsid w:val="00744415"/>
    <w:rsid w:val="00745CC6"/>
    <w:rsid w:val="007466AE"/>
    <w:rsid w:val="007509EB"/>
    <w:rsid w:val="00750EA3"/>
    <w:rsid w:val="007512E6"/>
    <w:rsid w:val="00751A90"/>
    <w:rsid w:val="0075269B"/>
    <w:rsid w:val="007550BE"/>
    <w:rsid w:val="00756263"/>
    <w:rsid w:val="00756A50"/>
    <w:rsid w:val="0075773C"/>
    <w:rsid w:val="007609D0"/>
    <w:rsid w:val="00761C85"/>
    <w:rsid w:val="00762CAB"/>
    <w:rsid w:val="0076398D"/>
    <w:rsid w:val="00765760"/>
    <w:rsid w:val="007675E3"/>
    <w:rsid w:val="00771815"/>
    <w:rsid w:val="007734A8"/>
    <w:rsid w:val="007737D8"/>
    <w:rsid w:val="007741FC"/>
    <w:rsid w:val="00774250"/>
    <w:rsid w:val="00774D26"/>
    <w:rsid w:val="00775294"/>
    <w:rsid w:val="0077640E"/>
    <w:rsid w:val="00777768"/>
    <w:rsid w:val="00777D88"/>
    <w:rsid w:val="00780658"/>
    <w:rsid w:val="00781990"/>
    <w:rsid w:val="00781CA3"/>
    <w:rsid w:val="00782950"/>
    <w:rsid w:val="00782D42"/>
    <w:rsid w:val="00782FFD"/>
    <w:rsid w:val="0078347E"/>
    <w:rsid w:val="007841BF"/>
    <w:rsid w:val="007908E3"/>
    <w:rsid w:val="007920AD"/>
    <w:rsid w:val="00792659"/>
    <w:rsid w:val="00793457"/>
    <w:rsid w:val="00793754"/>
    <w:rsid w:val="00793D2C"/>
    <w:rsid w:val="00794463"/>
    <w:rsid w:val="007967D0"/>
    <w:rsid w:val="00796ED0"/>
    <w:rsid w:val="00797445"/>
    <w:rsid w:val="007979AD"/>
    <w:rsid w:val="007A0447"/>
    <w:rsid w:val="007A0782"/>
    <w:rsid w:val="007A175E"/>
    <w:rsid w:val="007A1A8B"/>
    <w:rsid w:val="007A1AAD"/>
    <w:rsid w:val="007A1ACC"/>
    <w:rsid w:val="007A414A"/>
    <w:rsid w:val="007A4CC9"/>
    <w:rsid w:val="007A5663"/>
    <w:rsid w:val="007A5B24"/>
    <w:rsid w:val="007A63C8"/>
    <w:rsid w:val="007A7BD7"/>
    <w:rsid w:val="007A7E8D"/>
    <w:rsid w:val="007B0DA8"/>
    <w:rsid w:val="007B15D6"/>
    <w:rsid w:val="007B19B3"/>
    <w:rsid w:val="007B27A2"/>
    <w:rsid w:val="007B4109"/>
    <w:rsid w:val="007B7984"/>
    <w:rsid w:val="007C064D"/>
    <w:rsid w:val="007C1116"/>
    <w:rsid w:val="007C256A"/>
    <w:rsid w:val="007C276E"/>
    <w:rsid w:val="007C3273"/>
    <w:rsid w:val="007C407D"/>
    <w:rsid w:val="007C446D"/>
    <w:rsid w:val="007C5EEA"/>
    <w:rsid w:val="007C6844"/>
    <w:rsid w:val="007C6B61"/>
    <w:rsid w:val="007D05C1"/>
    <w:rsid w:val="007D1246"/>
    <w:rsid w:val="007D1CB2"/>
    <w:rsid w:val="007D206C"/>
    <w:rsid w:val="007D30E3"/>
    <w:rsid w:val="007D314F"/>
    <w:rsid w:val="007D362D"/>
    <w:rsid w:val="007D4FF0"/>
    <w:rsid w:val="007D6BDF"/>
    <w:rsid w:val="007D6CC8"/>
    <w:rsid w:val="007D6D00"/>
    <w:rsid w:val="007E00A1"/>
    <w:rsid w:val="007E01F3"/>
    <w:rsid w:val="007E0B32"/>
    <w:rsid w:val="007E1B95"/>
    <w:rsid w:val="007E240C"/>
    <w:rsid w:val="007E24C0"/>
    <w:rsid w:val="007E400E"/>
    <w:rsid w:val="007E4920"/>
    <w:rsid w:val="007E4CF3"/>
    <w:rsid w:val="007E590E"/>
    <w:rsid w:val="007E5B6E"/>
    <w:rsid w:val="007E5B7C"/>
    <w:rsid w:val="007E6D9D"/>
    <w:rsid w:val="007F0169"/>
    <w:rsid w:val="007F0A4C"/>
    <w:rsid w:val="007F13B7"/>
    <w:rsid w:val="007F1AE2"/>
    <w:rsid w:val="007F4131"/>
    <w:rsid w:val="007F502D"/>
    <w:rsid w:val="007F68AE"/>
    <w:rsid w:val="007F6AE9"/>
    <w:rsid w:val="007F7476"/>
    <w:rsid w:val="00800ACE"/>
    <w:rsid w:val="00800F40"/>
    <w:rsid w:val="008034DD"/>
    <w:rsid w:val="008037FA"/>
    <w:rsid w:val="008044F4"/>
    <w:rsid w:val="00804BE8"/>
    <w:rsid w:val="00804F86"/>
    <w:rsid w:val="0080507C"/>
    <w:rsid w:val="00805671"/>
    <w:rsid w:val="00807880"/>
    <w:rsid w:val="00810CE5"/>
    <w:rsid w:val="008115A2"/>
    <w:rsid w:val="00811DFE"/>
    <w:rsid w:val="008126D3"/>
    <w:rsid w:val="00812EF6"/>
    <w:rsid w:val="008136F8"/>
    <w:rsid w:val="00814085"/>
    <w:rsid w:val="008140B1"/>
    <w:rsid w:val="008154FD"/>
    <w:rsid w:val="00816089"/>
    <w:rsid w:val="00816AE7"/>
    <w:rsid w:val="00821699"/>
    <w:rsid w:val="00821A12"/>
    <w:rsid w:val="00821A96"/>
    <w:rsid w:val="00821CCA"/>
    <w:rsid w:val="00821EB8"/>
    <w:rsid w:val="00824922"/>
    <w:rsid w:val="00824F09"/>
    <w:rsid w:val="008252A7"/>
    <w:rsid w:val="00825F74"/>
    <w:rsid w:val="008271DB"/>
    <w:rsid w:val="00830280"/>
    <w:rsid w:val="008302CA"/>
    <w:rsid w:val="008318EA"/>
    <w:rsid w:val="00831B7D"/>
    <w:rsid w:val="00831CB6"/>
    <w:rsid w:val="0083586A"/>
    <w:rsid w:val="008358DA"/>
    <w:rsid w:val="008369D3"/>
    <w:rsid w:val="00842E48"/>
    <w:rsid w:val="00844333"/>
    <w:rsid w:val="008445F7"/>
    <w:rsid w:val="00844A7B"/>
    <w:rsid w:val="00844DA9"/>
    <w:rsid w:val="008479E6"/>
    <w:rsid w:val="008503E5"/>
    <w:rsid w:val="00850556"/>
    <w:rsid w:val="008519FC"/>
    <w:rsid w:val="00851B66"/>
    <w:rsid w:val="00852993"/>
    <w:rsid w:val="00854090"/>
    <w:rsid w:val="008540CE"/>
    <w:rsid w:val="008546D2"/>
    <w:rsid w:val="00855D80"/>
    <w:rsid w:val="00855E1E"/>
    <w:rsid w:val="00856B0F"/>
    <w:rsid w:val="00856BB1"/>
    <w:rsid w:val="00856E34"/>
    <w:rsid w:val="008601EB"/>
    <w:rsid w:val="00862ADD"/>
    <w:rsid w:val="00862ECA"/>
    <w:rsid w:val="008638B1"/>
    <w:rsid w:val="00864AE4"/>
    <w:rsid w:val="00864C0B"/>
    <w:rsid w:val="0086616B"/>
    <w:rsid w:val="00867109"/>
    <w:rsid w:val="00867E1C"/>
    <w:rsid w:val="008734C3"/>
    <w:rsid w:val="00873E28"/>
    <w:rsid w:val="008748DE"/>
    <w:rsid w:val="00875AED"/>
    <w:rsid w:val="00875D5C"/>
    <w:rsid w:val="008776CF"/>
    <w:rsid w:val="00877BAF"/>
    <w:rsid w:val="00877C57"/>
    <w:rsid w:val="00880BD1"/>
    <w:rsid w:val="00880DE7"/>
    <w:rsid w:val="008816E6"/>
    <w:rsid w:val="00882FC5"/>
    <w:rsid w:val="00883067"/>
    <w:rsid w:val="008831E3"/>
    <w:rsid w:val="00885398"/>
    <w:rsid w:val="00887BAA"/>
    <w:rsid w:val="008904F9"/>
    <w:rsid w:val="00890D8F"/>
    <w:rsid w:val="008924E1"/>
    <w:rsid w:val="00893169"/>
    <w:rsid w:val="0089415C"/>
    <w:rsid w:val="0089562D"/>
    <w:rsid w:val="00896E8D"/>
    <w:rsid w:val="00897B51"/>
    <w:rsid w:val="008A1EC3"/>
    <w:rsid w:val="008A232B"/>
    <w:rsid w:val="008A2DD9"/>
    <w:rsid w:val="008A383E"/>
    <w:rsid w:val="008A4350"/>
    <w:rsid w:val="008A4815"/>
    <w:rsid w:val="008A7046"/>
    <w:rsid w:val="008A7EB9"/>
    <w:rsid w:val="008B0EEA"/>
    <w:rsid w:val="008C1F22"/>
    <w:rsid w:val="008C2EEC"/>
    <w:rsid w:val="008C2FF9"/>
    <w:rsid w:val="008C3B42"/>
    <w:rsid w:val="008C3C7B"/>
    <w:rsid w:val="008C3D87"/>
    <w:rsid w:val="008C54DF"/>
    <w:rsid w:val="008C56B3"/>
    <w:rsid w:val="008D0622"/>
    <w:rsid w:val="008D089C"/>
    <w:rsid w:val="008D0E60"/>
    <w:rsid w:val="008D2484"/>
    <w:rsid w:val="008D32BF"/>
    <w:rsid w:val="008D34E9"/>
    <w:rsid w:val="008D59D4"/>
    <w:rsid w:val="008D5EB8"/>
    <w:rsid w:val="008E1871"/>
    <w:rsid w:val="008E1F1B"/>
    <w:rsid w:val="008E20D4"/>
    <w:rsid w:val="008E3589"/>
    <w:rsid w:val="008E44C0"/>
    <w:rsid w:val="008E5AE9"/>
    <w:rsid w:val="008E5F93"/>
    <w:rsid w:val="008E667F"/>
    <w:rsid w:val="008E6E74"/>
    <w:rsid w:val="008E74E7"/>
    <w:rsid w:val="008F2955"/>
    <w:rsid w:val="008F2C77"/>
    <w:rsid w:val="008F32E1"/>
    <w:rsid w:val="008F4278"/>
    <w:rsid w:val="008F4822"/>
    <w:rsid w:val="008F55F1"/>
    <w:rsid w:val="008F6F03"/>
    <w:rsid w:val="008F6F49"/>
    <w:rsid w:val="008F7D3F"/>
    <w:rsid w:val="008F7DE9"/>
    <w:rsid w:val="008F7EBC"/>
    <w:rsid w:val="0090119D"/>
    <w:rsid w:val="00903177"/>
    <w:rsid w:val="00903DB9"/>
    <w:rsid w:val="009047D0"/>
    <w:rsid w:val="009057E2"/>
    <w:rsid w:val="009062B4"/>
    <w:rsid w:val="0090778E"/>
    <w:rsid w:val="00911D34"/>
    <w:rsid w:val="00912250"/>
    <w:rsid w:val="0091265C"/>
    <w:rsid w:val="009133DD"/>
    <w:rsid w:val="009134D5"/>
    <w:rsid w:val="00913F21"/>
    <w:rsid w:val="00913F50"/>
    <w:rsid w:val="00913FC3"/>
    <w:rsid w:val="009141F2"/>
    <w:rsid w:val="00914E3C"/>
    <w:rsid w:val="009158EC"/>
    <w:rsid w:val="00920CC7"/>
    <w:rsid w:val="00921A4B"/>
    <w:rsid w:val="009235C8"/>
    <w:rsid w:val="00923F13"/>
    <w:rsid w:val="00924D62"/>
    <w:rsid w:val="00926064"/>
    <w:rsid w:val="00926426"/>
    <w:rsid w:val="0092768B"/>
    <w:rsid w:val="00927979"/>
    <w:rsid w:val="00931216"/>
    <w:rsid w:val="00931953"/>
    <w:rsid w:val="00933CD9"/>
    <w:rsid w:val="00934377"/>
    <w:rsid w:val="009353F6"/>
    <w:rsid w:val="0093636D"/>
    <w:rsid w:val="0093655B"/>
    <w:rsid w:val="00937F3D"/>
    <w:rsid w:val="0094041C"/>
    <w:rsid w:val="00940E3E"/>
    <w:rsid w:val="00941F62"/>
    <w:rsid w:val="009428D1"/>
    <w:rsid w:val="009447FB"/>
    <w:rsid w:val="009459DF"/>
    <w:rsid w:val="0094604F"/>
    <w:rsid w:val="00947CDD"/>
    <w:rsid w:val="00947DED"/>
    <w:rsid w:val="00950E73"/>
    <w:rsid w:val="00951C94"/>
    <w:rsid w:val="00952406"/>
    <w:rsid w:val="00953217"/>
    <w:rsid w:val="00953FEC"/>
    <w:rsid w:val="009556CB"/>
    <w:rsid w:val="00956801"/>
    <w:rsid w:val="0095755C"/>
    <w:rsid w:val="009575E0"/>
    <w:rsid w:val="00957B59"/>
    <w:rsid w:val="00960203"/>
    <w:rsid w:val="00960260"/>
    <w:rsid w:val="00962BFB"/>
    <w:rsid w:val="00963816"/>
    <w:rsid w:val="00963B54"/>
    <w:rsid w:val="0096477F"/>
    <w:rsid w:val="00967C49"/>
    <w:rsid w:val="0097050E"/>
    <w:rsid w:val="009715EB"/>
    <w:rsid w:val="00971ECA"/>
    <w:rsid w:val="00972F75"/>
    <w:rsid w:val="00976295"/>
    <w:rsid w:val="0097774A"/>
    <w:rsid w:val="00977E88"/>
    <w:rsid w:val="00980A24"/>
    <w:rsid w:val="00983AC5"/>
    <w:rsid w:val="00984106"/>
    <w:rsid w:val="00984147"/>
    <w:rsid w:val="0098503C"/>
    <w:rsid w:val="009867AC"/>
    <w:rsid w:val="009913DD"/>
    <w:rsid w:val="0099192B"/>
    <w:rsid w:val="00991F94"/>
    <w:rsid w:val="00992D2F"/>
    <w:rsid w:val="00992F8D"/>
    <w:rsid w:val="009947D2"/>
    <w:rsid w:val="00996818"/>
    <w:rsid w:val="009A0740"/>
    <w:rsid w:val="009A0C4B"/>
    <w:rsid w:val="009A0ED1"/>
    <w:rsid w:val="009A1B4B"/>
    <w:rsid w:val="009A25B2"/>
    <w:rsid w:val="009A43DB"/>
    <w:rsid w:val="009A5E74"/>
    <w:rsid w:val="009A66D0"/>
    <w:rsid w:val="009B0329"/>
    <w:rsid w:val="009B0928"/>
    <w:rsid w:val="009B0BE1"/>
    <w:rsid w:val="009B154E"/>
    <w:rsid w:val="009B161B"/>
    <w:rsid w:val="009B2F90"/>
    <w:rsid w:val="009B38A3"/>
    <w:rsid w:val="009B3D6C"/>
    <w:rsid w:val="009B54E6"/>
    <w:rsid w:val="009B7BD2"/>
    <w:rsid w:val="009C0368"/>
    <w:rsid w:val="009C0902"/>
    <w:rsid w:val="009C0BD6"/>
    <w:rsid w:val="009C234F"/>
    <w:rsid w:val="009C2816"/>
    <w:rsid w:val="009C35DD"/>
    <w:rsid w:val="009C3A22"/>
    <w:rsid w:val="009C4FEF"/>
    <w:rsid w:val="009C53A6"/>
    <w:rsid w:val="009C67D6"/>
    <w:rsid w:val="009C6997"/>
    <w:rsid w:val="009C7155"/>
    <w:rsid w:val="009C74AF"/>
    <w:rsid w:val="009D1BBA"/>
    <w:rsid w:val="009D2F32"/>
    <w:rsid w:val="009D4287"/>
    <w:rsid w:val="009D4993"/>
    <w:rsid w:val="009D5705"/>
    <w:rsid w:val="009D646B"/>
    <w:rsid w:val="009E0168"/>
    <w:rsid w:val="009E1C75"/>
    <w:rsid w:val="009E3AC8"/>
    <w:rsid w:val="009E3F96"/>
    <w:rsid w:val="009E46D3"/>
    <w:rsid w:val="009E47B5"/>
    <w:rsid w:val="009E5ED8"/>
    <w:rsid w:val="009E6727"/>
    <w:rsid w:val="009F15D9"/>
    <w:rsid w:val="009F229A"/>
    <w:rsid w:val="009F656B"/>
    <w:rsid w:val="009F6969"/>
    <w:rsid w:val="009F7A07"/>
    <w:rsid w:val="00A02683"/>
    <w:rsid w:val="00A0383D"/>
    <w:rsid w:val="00A05200"/>
    <w:rsid w:val="00A053DE"/>
    <w:rsid w:val="00A06AD7"/>
    <w:rsid w:val="00A07C6A"/>
    <w:rsid w:val="00A07CB4"/>
    <w:rsid w:val="00A10007"/>
    <w:rsid w:val="00A10093"/>
    <w:rsid w:val="00A1038B"/>
    <w:rsid w:val="00A1186B"/>
    <w:rsid w:val="00A16CAF"/>
    <w:rsid w:val="00A17CF1"/>
    <w:rsid w:val="00A219AB"/>
    <w:rsid w:val="00A22150"/>
    <w:rsid w:val="00A221D4"/>
    <w:rsid w:val="00A22FE3"/>
    <w:rsid w:val="00A23D67"/>
    <w:rsid w:val="00A247FE"/>
    <w:rsid w:val="00A24A4D"/>
    <w:rsid w:val="00A2586D"/>
    <w:rsid w:val="00A25DE7"/>
    <w:rsid w:val="00A25EA8"/>
    <w:rsid w:val="00A26379"/>
    <w:rsid w:val="00A31742"/>
    <w:rsid w:val="00A32269"/>
    <w:rsid w:val="00A336BC"/>
    <w:rsid w:val="00A3407D"/>
    <w:rsid w:val="00A355E4"/>
    <w:rsid w:val="00A35974"/>
    <w:rsid w:val="00A415F8"/>
    <w:rsid w:val="00A4183C"/>
    <w:rsid w:val="00A41FD2"/>
    <w:rsid w:val="00A422D2"/>
    <w:rsid w:val="00A42E9B"/>
    <w:rsid w:val="00A466CF"/>
    <w:rsid w:val="00A47D73"/>
    <w:rsid w:val="00A47F04"/>
    <w:rsid w:val="00A50442"/>
    <w:rsid w:val="00A50E5F"/>
    <w:rsid w:val="00A54061"/>
    <w:rsid w:val="00A56309"/>
    <w:rsid w:val="00A567EA"/>
    <w:rsid w:val="00A60070"/>
    <w:rsid w:val="00A603B0"/>
    <w:rsid w:val="00A61628"/>
    <w:rsid w:val="00A61E57"/>
    <w:rsid w:val="00A621F3"/>
    <w:rsid w:val="00A63261"/>
    <w:rsid w:val="00A6668C"/>
    <w:rsid w:val="00A66C71"/>
    <w:rsid w:val="00A66E93"/>
    <w:rsid w:val="00A676A6"/>
    <w:rsid w:val="00A67A24"/>
    <w:rsid w:val="00A72579"/>
    <w:rsid w:val="00A725C2"/>
    <w:rsid w:val="00A738B2"/>
    <w:rsid w:val="00A73BEF"/>
    <w:rsid w:val="00A73D34"/>
    <w:rsid w:val="00A741E1"/>
    <w:rsid w:val="00A75400"/>
    <w:rsid w:val="00A80E67"/>
    <w:rsid w:val="00A80E81"/>
    <w:rsid w:val="00A81A4F"/>
    <w:rsid w:val="00A824AF"/>
    <w:rsid w:val="00A828E2"/>
    <w:rsid w:val="00A83A53"/>
    <w:rsid w:val="00A83BB9"/>
    <w:rsid w:val="00A85AD9"/>
    <w:rsid w:val="00A85CFA"/>
    <w:rsid w:val="00A86871"/>
    <w:rsid w:val="00A8689D"/>
    <w:rsid w:val="00A90032"/>
    <w:rsid w:val="00A900AD"/>
    <w:rsid w:val="00A902A7"/>
    <w:rsid w:val="00A90484"/>
    <w:rsid w:val="00A909F6"/>
    <w:rsid w:val="00A93427"/>
    <w:rsid w:val="00A94A68"/>
    <w:rsid w:val="00A965C0"/>
    <w:rsid w:val="00A971D4"/>
    <w:rsid w:val="00A9763C"/>
    <w:rsid w:val="00AA1782"/>
    <w:rsid w:val="00AA1A7F"/>
    <w:rsid w:val="00AA236F"/>
    <w:rsid w:val="00AA4024"/>
    <w:rsid w:val="00AA533A"/>
    <w:rsid w:val="00AA62D1"/>
    <w:rsid w:val="00AB0505"/>
    <w:rsid w:val="00AB0CDA"/>
    <w:rsid w:val="00AB2D6F"/>
    <w:rsid w:val="00AB3AD0"/>
    <w:rsid w:val="00AB4250"/>
    <w:rsid w:val="00AB44AB"/>
    <w:rsid w:val="00AB7357"/>
    <w:rsid w:val="00AB7C46"/>
    <w:rsid w:val="00AC0C98"/>
    <w:rsid w:val="00AC1789"/>
    <w:rsid w:val="00AC2076"/>
    <w:rsid w:val="00AC4010"/>
    <w:rsid w:val="00AC4844"/>
    <w:rsid w:val="00AC4BC0"/>
    <w:rsid w:val="00AD1184"/>
    <w:rsid w:val="00AD29AB"/>
    <w:rsid w:val="00AD2B3C"/>
    <w:rsid w:val="00AD30EE"/>
    <w:rsid w:val="00AD7C9A"/>
    <w:rsid w:val="00AE0974"/>
    <w:rsid w:val="00AE0A8C"/>
    <w:rsid w:val="00AE1ACC"/>
    <w:rsid w:val="00AE448E"/>
    <w:rsid w:val="00AE4695"/>
    <w:rsid w:val="00AE4EA7"/>
    <w:rsid w:val="00AE50EB"/>
    <w:rsid w:val="00AE535F"/>
    <w:rsid w:val="00AE6D40"/>
    <w:rsid w:val="00AE6E19"/>
    <w:rsid w:val="00AE703F"/>
    <w:rsid w:val="00AE7A74"/>
    <w:rsid w:val="00AF082B"/>
    <w:rsid w:val="00AF1881"/>
    <w:rsid w:val="00AF7409"/>
    <w:rsid w:val="00B03D48"/>
    <w:rsid w:val="00B044C1"/>
    <w:rsid w:val="00B04B72"/>
    <w:rsid w:val="00B06E8A"/>
    <w:rsid w:val="00B109EE"/>
    <w:rsid w:val="00B11006"/>
    <w:rsid w:val="00B12E20"/>
    <w:rsid w:val="00B13B1F"/>
    <w:rsid w:val="00B15D47"/>
    <w:rsid w:val="00B162BB"/>
    <w:rsid w:val="00B17C1A"/>
    <w:rsid w:val="00B203C0"/>
    <w:rsid w:val="00B20BA2"/>
    <w:rsid w:val="00B21399"/>
    <w:rsid w:val="00B22C6C"/>
    <w:rsid w:val="00B24B3C"/>
    <w:rsid w:val="00B309EE"/>
    <w:rsid w:val="00B31C5D"/>
    <w:rsid w:val="00B349EF"/>
    <w:rsid w:val="00B34E55"/>
    <w:rsid w:val="00B354A7"/>
    <w:rsid w:val="00B35DFB"/>
    <w:rsid w:val="00B37B3C"/>
    <w:rsid w:val="00B37FA8"/>
    <w:rsid w:val="00B4003E"/>
    <w:rsid w:val="00B4040A"/>
    <w:rsid w:val="00B409A2"/>
    <w:rsid w:val="00B40C7F"/>
    <w:rsid w:val="00B41EFD"/>
    <w:rsid w:val="00B42077"/>
    <w:rsid w:val="00B43A6A"/>
    <w:rsid w:val="00B43DA5"/>
    <w:rsid w:val="00B44CA0"/>
    <w:rsid w:val="00B4543E"/>
    <w:rsid w:val="00B45C40"/>
    <w:rsid w:val="00B45EB6"/>
    <w:rsid w:val="00B4664A"/>
    <w:rsid w:val="00B479CC"/>
    <w:rsid w:val="00B479F5"/>
    <w:rsid w:val="00B47A2A"/>
    <w:rsid w:val="00B51867"/>
    <w:rsid w:val="00B53456"/>
    <w:rsid w:val="00B5371D"/>
    <w:rsid w:val="00B54763"/>
    <w:rsid w:val="00B54930"/>
    <w:rsid w:val="00B5511C"/>
    <w:rsid w:val="00B55441"/>
    <w:rsid w:val="00B55D84"/>
    <w:rsid w:val="00B56F8E"/>
    <w:rsid w:val="00B57FCB"/>
    <w:rsid w:val="00B611BE"/>
    <w:rsid w:val="00B617D8"/>
    <w:rsid w:val="00B62B52"/>
    <w:rsid w:val="00B63B38"/>
    <w:rsid w:val="00B6437E"/>
    <w:rsid w:val="00B643D5"/>
    <w:rsid w:val="00B647B0"/>
    <w:rsid w:val="00B65333"/>
    <w:rsid w:val="00B653EE"/>
    <w:rsid w:val="00B66619"/>
    <w:rsid w:val="00B7012D"/>
    <w:rsid w:val="00B71A48"/>
    <w:rsid w:val="00B724CE"/>
    <w:rsid w:val="00B73813"/>
    <w:rsid w:val="00B73FCD"/>
    <w:rsid w:val="00B76DD9"/>
    <w:rsid w:val="00B812CD"/>
    <w:rsid w:val="00B81BAF"/>
    <w:rsid w:val="00B825AA"/>
    <w:rsid w:val="00B827C8"/>
    <w:rsid w:val="00B8292F"/>
    <w:rsid w:val="00B82D85"/>
    <w:rsid w:val="00B8305D"/>
    <w:rsid w:val="00B83D4A"/>
    <w:rsid w:val="00B847EA"/>
    <w:rsid w:val="00B85567"/>
    <w:rsid w:val="00B86EFF"/>
    <w:rsid w:val="00B87989"/>
    <w:rsid w:val="00B87A9C"/>
    <w:rsid w:val="00B87D1F"/>
    <w:rsid w:val="00B902EE"/>
    <w:rsid w:val="00B92033"/>
    <w:rsid w:val="00B933F3"/>
    <w:rsid w:val="00B93539"/>
    <w:rsid w:val="00B93EC7"/>
    <w:rsid w:val="00B94A96"/>
    <w:rsid w:val="00B9509C"/>
    <w:rsid w:val="00B95C07"/>
    <w:rsid w:val="00B96952"/>
    <w:rsid w:val="00B971E5"/>
    <w:rsid w:val="00B9747C"/>
    <w:rsid w:val="00BA075F"/>
    <w:rsid w:val="00BA0FC2"/>
    <w:rsid w:val="00BA128F"/>
    <w:rsid w:val="00BA2CC7"/>
    <w:rsid w:val="00BA3A82"/>
    <w:rsid w:val="00BA50B4"/>
    <w:rsid w:val="00BA64C0"/>
    <w:rsid w:val="00BA731E"/>
    <w:rsid w:val="00BB1349"/>
    <w:rsid w:val="00BB1653"/>
    <w:rsid w:val="00BB244F"/>
    <w:rsid w:val="00BB3EE7"/>
    <w:rsid w:val="00BB62E0"/>
    <w:rsid w:val="00BC05E9"/>
    <w:rsid w:val="00BC1704"/>
    <w:rsid w:val="00BC22B7"/>
    <w:rsid w:val="00BC2BE5"/>
    <w:rsid w:val="00BC2E72"/>
    <w:rsid w:val="00BC37CF"/>
    <w:rsid w:val="00BC3BA1"/>
    <w:rsid w:val="00BC40E9"/>
    <w:rsid w:val="00BD02D7"/>
    <w:rsid w:val="00BD232E"/>
    <w:rsid w:val="00BD25C9"/>
    <w:rsid w:val="00BD6C27"/>
    <w:rsid w:val="00BE0A59"/>
    <w:rsid w:val="00BE0BCB"/>
    <w:rsid w:val="00BE0FA4"/>
    <w:rsid w:val="00BE2097"/>
    <w:rsid w:val="00BE2B97"/>
    <w:rsid w:val="00BE3C0D"/>
    <w:rsid w:val="00BE5E86"/>
    <w:rsid w:val="00BF100F"/>
    <w:rsid w:val="00BF1BB7"/>
    <w:rsid w:val="00BF1D89"/>
    <w:rsid w:val="00BF33AF"/>
    <w:rsid w:val="00BF5C53"/>
    <w:rsid w:val="00BF5FF7"/>
    <w:rsid w:val="00BF64BE"/>
    <w:rsid w:val="00BF69B5"/>
    <w:rsid w:val="00BF701B"/>
    <w:rsid w:val="00BF7518"/>
    <w:rsid w:val="00BF78D2"/>
    <w:rsid w:val="00C00633"/>
    <w:rsid w:val="00C01804"/>
    <w:rsid w:val="00C01CEA"/>
    <w:rsid w:val="00C01FEE"/>
    <w:rsid w:val="00C026D7"/>
    <w:rsid w:val="00C03538"/>
    <w:rsid w:val="00C04267"/>
    <w:rsid w:val="00C04618"/>
    <w:rsid w:val="00C05B45"/>
    <w:rsid w:val="00C062C5"/>
    <w:rsid w:val="00C0767C"/>
    <w:rsid w:val="00C110C6"/>
    <w:rsid w:val="00C12114"/>
    <w:rsid w:val="00C1248F"/>
    <w:rsid w:val="00C12B86"/>
    <w:rsid w:val="00C131FE"/>
    <w:rsid w:val="00C13A7C"/>
    <w:rsid w:val="00C140D0"/>
    <w:rsid w:val="00C14447"/>
    <w:rsid w:val="00C14669"/>
    <w:rsid w:val="00C14958"/>
    <w:rsid w:val="00C14D4D"/>
    <w:rsid w:val="00C150DB"/>
    <w:rsid w:val="00C15435"/>
    <w:rsid w:val="00C16051"/>
    <w:rsid w:val="00C1746B"/>
    <w:rsid w:val="00C17E7E"/>
    <w:rsid w:val="00C205EE"/>
    <w:rsid w:val="00C21C35"/>
    <w:rsid w:val="00C2298B"/>
    <w:rsid w:val="00C25775"/>
    <w:rsid w:val="00C25E72"/>
    <w:rsid w:val="00C3211F"/>
    <w:rsid w:val="00C32531"/>
    <w:rsid w:val="00C3253A"/>
    <w:rsid w:val="00C33E7D"/>
    <w:rsid w:val="00C343A0"/>
    <w:rsid w:val="00C34B06"/>
    <w:rsid w:val="00C34D83"/>
    <w:rsid w:val="00C35398"/>
    <w:rsid w:val="00C3603A"/>
    <w:rsid w:val="00C418D6"/>
    <w:rsid w:val="00C43A13"/>
    <w:rsid w:val="00C45B13"/>
    <w:rsid w:val="00C45D4D"/>
    <w:rsid w:val="00C46257"/>
    <w:rsid w:val="00C46393"/>
    <w:rsid w:val="00C520A2"/>
    <w:rsid w:val="00C52B65"/>
    <w:rsid w:val="00C52F84"/>
    <w:rsid w:val="00C5321F"/>
    <w:rsid w:val="00C54395"/>
    <w:rsid w:val="00C54808"/>
    <w:rsid w:val="00C5584B"/>
    <w:rsid w:val="00C560F7"/>
    <w:rsid w:val="00C568BB"/>
    <w:rsid w:val="00C60089"/>
    <w:rsid w:val="00C61238"/>
    <w:rsid w:val="00C61E1E"/>
    <w:rsid w:val="00C62176"/>
    <w:rsid w:val="00C6226A"/>
    <w:rsid w:val="00C62684"/>
    <w:rsid w:val="00C6494D"/>
    <w:rsid w:val="00C65409"/>
    <w:rsid w:val="00C65E2C"/>
    <w:rsid w:val="00C675C0"/>
    <w:rsid w:val="00C70C29"/>
    <w:rsid w:val="00C71CBE"/>
    <w:rsid w:val="00C747D3"/>
    <w:rsid w:val="00C751C0"/>
    <w:rsid w:val="00C75521"/>
    <w:rsid w:val="00C76810"/>
    <w:rsid w:val="00C835F8"/>
    <w:rsid w:val="00C83D71"/>
    <w:rsid w:val="00C8487A"/>
    <w:rsid w:val="00C870A6"/>
    <w:rsid w:val="00C90104"/>
    <w:rsid w:val="00C90521"/>
    <w:rsid w:val="00C91989"/>
    <w:rsid w:val="00C92428"/>
    <w:rsid w:val="00C93D3E"/>
    <w:rsid w:val="00C93E15"/>
    <w:rsid w:val="00C940AF"/>
    <w:rsid w:val="00C943B4"/>
    <w:rsid w:val="00C9533B"/>
    <w:rsid w:val="00C97FF0"/>
    <w:rsid w:val="00CA06F9"/>
    <w:rsid w:val="00CA2579"/>
    <w:rsid w:val="00CA27FA"/>
    <w:rsid w:val="00CA2C7C"/>
    <w:rsid w:val="00CA326D"/>
    <w:rsid w:val="00CA3678"/>
    <w:rsid w:val="00CA67D7"/>
    <w:rsid w:val="00CA6DC9"/>
    <w:rsid w:val="00CA73E4"/>
    <w:rsid w:val="00CB090B"/>
    <w:rsid w:val="00CB181F"/>
    <w:rsid w:val="00CB49C2"/>
    <w:rsid w:val="00CB4BBC"/>
    <w:rsid w:val="00CC032C"/>
    <w:rsid w:val="00CC565F"/>
    <w:rsid w:val="00CC5BBE"/>
    <w:rsid w:val="00CC5D6A"/>
    <w:rsid w:val="00CC7B68"/>
    <w:rsid w:val="00CD095A"/>
    <w:rsid w:val="00CD177E"/>
    <w:rsid w:val="00CD1B1D"/>
    <w:rsid w:val="00CD2204"/>
    <w:rsid w:val="00CD2C54"/>
    <w:rsid w:val="00CD325D"/>
    <w:rsid w:val="00CD434D"/>
    <w:rsid w:val="00CD6155"/>
    <w:rsid w:val="00CE0AB0"/>
    <w:rsid w:val="00CE1389"/>
    <w:rsid w:val="00CE1971"/>
    <w:rsid w:val="00CE1ECE"/>
    <w:rsid w:val="00CE45B9"/>
    <w:rsid w:val="00CE50D1"/>
    <w:rsid w:val="00CE59F3"/>
    <w:rsid w:val="00CE5A11"/>
    <w:rsid w:val="00CE6B62"/>
    <w:rsid w:val="00CF2600"/>
    <w:rsid w:val="00CF3F06"/>
    <w:rsid w:val="00CF4468"/>
    <w:rsid w:val="00CF569F"/>
    <w:rsid w:val="00CF56A0"/>
    <w:rsid w:val="00CF5A93"/>
    <w:rsid w:val="00CF7AA6"/>
    <w:rsid w:val="00D0002F"/>
    <w:rsid w:val="00D00359"/>
    <w:rsid w:val="00D021D4"/>
    <w:rsid w:val="00D02A3E"/>
    <w:rsid w:val="00D031F8"/>
    <w:rsid w:val="00D03D67"/>
    <w:rsid w:val="00D05B8C"/>
    <w:rsid w:val="00D07613"/>
    <w:rsid w:val="00D079FD"/>
    <w:rsid w:val="00D07AEE"/>
    <w:rsid w:val="00D106AD"/>
    <w:rsid w:val="00D106C3"/>
    <w:rsid w:val="00D1285A"/>
    <w:rsid w:val="00D12E59"/>
    <w:rsid w:val="00D134B1"/>
    <w:rsid w:val="00D148EF"/>
    <w:rsid w:val="00D152D3"/>
    <w:rsid w:val="00D176A5"/>
    <w:rsid w:val="00D2004B"/>
    <w:rsid w:val="00D2076D"/>
    <w:rsid w:val="00D209CB"/>
    <w:rsid w:val="00D21CFC"/>
    <w:rsid w:val="00D22046"/>
    <w:rsid w:val="00D22BED"/>
    <w:rsid w:val="00D23B55"/>
    <w:rsid w:val="00D24D79"/>
    <w:rsid w:val="00D25C87"/>
    <w:rsid w:val="00D261F9"/>
    <w:rsid w:val="00D26A5E"/>
    <w:rsid w:val="00D274EC"/>
    <w:rsid w:val="00D2763D"/>
    <w:rsid w:val="00D319C6"/>
    <w:rsid w:val="00D32862"/>
    <w:rsid w:val="00D32906"/>
    <w:rsid w:val="00D32EBA"/>
    <w:rsid w:val="00D34994"/>
    <w:rsid w:val="00D35A90"/>
    <w:rsid w:val="00D360C2"/>
    <w:rsid w:val="00D36317"/>
    <w:rsid w:val="00D366EF"/>
    <w:rsid w:val="00D404E6"/>
    <w:rsid w:val="00D40C1D"/>
    <w:rsid w:val="00D410B3"/>
    <w:rsid w:val="00D42583"/>
    <w:rsid w:val="00D42CD1"/>
    <w:rsid w:val="00D43127"/>
    <w:rsid w:val="00D431DC"/>
    <w:rsid w:val="00D448FB"/>
    <w:rsid w:val="00D44990"/>
    <w:rsid w:val="00D45629"/>
    <w:rsid w:val="00D46748"/>
    <w:rsid w:val="00D50B56"/>
    <w:rsid w:val="00D513EF"/>
    <w:rsid w:val="00D51F32"/>
    <w:rsid w:val="00D53C59"/>
    <w:rsid w:val="00D54220"/>
    <w:rsid w:val="00D5482A"/>
    <w:rsid w:val="00D54B8E"/>
    <w:rsid w:val="00D55BEC"/>
    <w:rsid w:val="00D56AEB"/>
    <w:rsid w:val="00D579A7"/>
    <w:rsid w:val="00D6106E"/>
    <w:rsid w:val="00D61DB2"/>
    <w:rsid w:val="00D64EDC"/>
    <w:rsid w:val="00D66440"/>
    <w:rsid w:val="00D6667E"/>
    <w:rsid w:val="00D72D38"/>
    <w:rsid w:val="00D73438"/>
    <w:rsid w:val="00D775FB"/>
    <w:rsid w:val="00D81F4B"/>
    <w:rsid w:val="00D8245C"/>
    <w:rsid w:val="00D82A67"/>
    <w:rsid w:val="00D86563"/>
    <w:rsid w:val="00D86CC3"/>
    <w:rsid w:val="00D871DD"/>
    <w:rsid w:val="00D906FC"/>
    <w:rsid w:val="00D91337"/>
    <w:rsid w:val="00D9162E"/>
    <w:rsid w:val="00D916B8"/>
    <w:rsid w:val="00D91D1E"/>
    <w:rsid w:val="00D93663"/>
    <w:rsid w:val="00D94D09"/>
    <w:rsid w:val="00D95227"/>
    <w:rsid w:val="00D97AF4"/>
    <w:rsid w:val="00D97B2C"/>
    <w:rsid w:val="00D97EAD"/>
    <w:rsid w:val="00D97F81"/>
    <w:rsid w:val="00DA053C"/>
    <w:rsid w:val="00DA0575"/>
    <w:rsid w:val="00DA0662"/>
    <w:rsid w:val="00DA0963"/>
    <w:rsid w:val="00DA1526"/>
    <w:rsid w:val="00DA1674"/>
    <w:rsid w:val="00DA1AF6"/>
    <w:rsid w:val="00DA1C62"/>
    <w:rsid w:val="00DA1D14"/>
    <w:rsid w:val="00DA26B6"/>
    <w:rsid w:val="00DA6A41"/>
    <w:rsid w:val="00DA6E94"/>
    <w:rsid w:val="00DB1161"/>
    <w:rsid w:val="00DB16EA"/>
    <w:rsid w:val="00DB1AD0"/>
    <w:rsid w:val="00DB297D"/>
    <w:rsid w:val="00DB476F"/>
    <w:rsid w:val="00DB592A"/>
    <w:rsid w:val="00DB6088"/>
    <w:rsid w:val="00DC08F4"/>
    <w:rsid w:val="00DC19F3"/>
    <w:rsid w:val="00DC3AA0"/>
    <w:rsid w:val="00DC4094"/>
    <w:rsid w:val="00DC5993"/>
    <w:rsid w:val="00DC6FAE"/>
    <w:rsid w:val="00DC7FFE"/>
    <w:rsid w:val="00DD097B"/>
    <w:rsid w:val="00DD0E2D"/>
    <w:rsid w:val="00DD4A3D"/>
    <w:rsid w:val="00DD4CF9"/>
    <w:rsid w:val="00DD6A2A"/>
    <w:rsid w:val="00DE15C2"/>
    <w:rsid w:val="00DE23A5"/>
    <w:rsid w:val="00DE2F0D"/>
    <w:rsid w:val="00DE5B89"/>
    <w:rsid w:val="00DE6C22"/>
    <w:rsid w:val="00DF0594"/>
    <w:rsid w:val="00DF0FEC"/>
    <w:rsid w:val="00DF2B47"/>
    <w:rsid w:val="00DF2CC5"/>
    <w:rsid w:val="00DF55B5"/>
    <w:rsid w:val="00DF5F38"/>
    <w:rsid w:val="00DF6699"/>
    <w:rsid w:val="00DF75FE"/>
    <w:rsid w:val="00DF7CB4"/>
    <w:rsid w:val="00DF7D17"/>
    <w:rsid w:val="00E01855"/>
    <w:rsid w:val="00E019F5"/>
    <w:rsid w:val="00E03179"/>
    <w:rsid w:val="00E04BCA"/>
    <w:rsid w:val="00E061CD"/>
    <w:rsid w:val="00E064D2"/>
    <w:rsid w:val="00E1215D"/>
    <w:rsid w:val="00E12685"/>
    <w:rsid w:val="00E1277A"/>
    <w:rsid w:val="00E13AC2"/>
    <w:rsid w:val="00E15093"/>
    <w:rsid w:val="00E15996"/>
    <w:rsid w:val="00E15FC6"/>
    <w:rsid w:val="00E15FDC"/>
    <w:rsid w:val="00E16CF6"/>
    <w:rsid w:val="00E17173"/>
    <w:rsid w:val="00E20269"/>
    <w:rsid w:val="00E207A6"/>
    <w:rsid w:val="00E2092B"/>
    <w:rsid w:val="00E21B68"/>
    <w:rsid w:val="00E22C48"/>
    <w:rsid w:val="00E26605"/>
    <w:rsid w:val="00E278E9"/>
    <w:rsid w:val="00E27FE5"/>
    <w:rsid w:val="00E30AC9"/>
    <w:rsid w:val="00E314DB"/>
    <w:rsid w:val="00E31B66"/>
    <w:rsid w:val="00E31D11"/>
    <w:rsid w:val="00E32DAC"/>
    <w:rsid w:val="00E367A1"/>
    <w:rsid w:val="00E41299"/>
    <w:rsid w:val="00E426B8"/>
    <w:rsid w:val="00E4475C"/>
    <w:rsid w:val="00E447AC"/>
    <w:rsid w:val="00E44E87"/>
    <w:rsid w:val="00E45A46"/>
    <w:rsid w:val="00E45DA6"/>
    <w:rsid w:val="00E47F96"/>
    <w:rsid w:val="00E52A69"/>
    <w:rsid w:val="00E534F2"/>
    <w:rsid w:val="00E53B99"/>
    <w:rsid w:val="00E53C3C"/>
    <w:rsid w:val="00E55999"/>
    <w:rsid w:val="00E55E6E"/>
    <w:rsid w:val="00E56341"/>
    <w:rsid w:val="00E56BA8"/>
    <w:rsid w:val="00E5767C"/>
    <w:rsid w:val="00E6169A"/>
    <w:rsid w:val="00E62469"/>
    <w:rsid w:val="00E6250A"/>
    <w:rsid w:val="00E62E70"/>
    <w:rsid w:val="00E63B90"/>
    <w:rsid w:val="00E64B9D"/>
    <w:rsid w:val="00E64E57"/>
    <w:rsid w:val="00E66105"/>
    <w:rsid w:val="00E666B9"/>
    <w:rsid w:val="00E66DF8"/>
    <w:rsid w:val="00E7076C"/>
    <w:rsid w:val="00E72073"/>
    <w:rsid w:val="00E723FD"/>
    <w:rsid w:val="00E741C1"/>
    <w:rsid w:val="00E75B97"/>
    <w:rsid w:val="00E76C08"/>
    <w:rsid w:val="00E8018C"/>
    <w:rsid w:val="00E80BD3"/>
    <w:rsid w:val="00E81EA0"/>
    <w:rsid w:val="00E83FF8"/>
    <w:rsid w:val="00E8470D"/>
    <w:rsid w:val="00E85F97"/>
    <w:rsid w:val="00E865D0"/>
    <w:rsid w:val="00E87418"/>
    <w:rsid w:val="00E87544"/>
    <w:rsid w:val="00E8774E"/>
    <w:rsid w:val="00E9045F"/>
    <w:rsid w:val="00E916E1"/>
    <w:rsid w:val="00E92108"/>
    <w:rsid w:val="00E92B27"/>
    <w:rsid w:val="00E94F3E"/>
    <w:rsid w:val="00E95964"/>
    <w:rsid w:val="00E95C42"/>
    <w:rsid w:val="00E972A9"/>
    <w:rsid w:val="00EA0DEA"/>
    <w:rsid w:val="00EA15FC"/>
    <w:rsid w:val="00EA3606"/>
    <w:rsid w:val="00EA4BAB"/>
    <w:rsid w:val="00EA4E19"/>
    <w:rsid w:val="00EA56E6"/>
    <w:rsid w:val="00EA6884"/>
    <w:rsid w:val="00EA6D95"/>
    <w:rsid w:val="00EA7704"/>
    <w:rsid w:val="00EB16E6"/>
    <w:rsid w:val="00EB1837"/>
    <w:rsid w:val="00EB1BB0"/>
    <w:rsid w:val="00EB2AF0"/>
    <w:rsid w:val="00EB2EFA"/>
    <w:rsid w:val="00EB32A6"/>
    <w:rsid w:val="00EB3FB1"/>
    <w:rsid w:val="00EB44F0"/>
    <w:rsid w:val="00EB78CD"/>
    <w:rsid w:val="00EB794D"/>
    <w:rsid w:val="00EB7CC6"/>
    <w:rsid w:val="00EC02F4"/>
    <w:rsid w:val="00EC0A21"/>
    <w:rsid w:val="00EC0D74"/>
    <w:rsid w:val="00EC36C4"/>
    <w:rsid w:val="00EC3B54"/>
    <w:rsid w:val="00EC4121"/>
    <w:rsid w:val="00EC4BC6"/>
    <w:rsid w:val="00EC65C7"/>
    <w:rsid w:val="00EC6A37"/>
    <w:rsid w:val="00EC7659"/>
    <w:rsid w:val="00ED041B"/>
    <w:rsid w:val="00ED0C21"/>
    <w:rsid w:val="00ED7DDA"/>
    <w:rsid w:val="00ED7EEF"/>
    <w:rsid w:val="00EE0F35"/>
    <w:rsid w:val="00EE1AC4"/>
    <w:rsid w:val="00EE20A0"/>
    <w:rsid w:val="00EE23A0"/>
    <w:rsid w:val="00EE4A29"/>
    <w:rsid w:val="00EE536A"/>
    <w:rsid w:val="00EE585D"/>
    <w:rsid w:val="00EE7286"/>
    <w:rsid w:val="00EE7E6C"/>
    <w:rsid w:val="00EF0347"/>
    <w:rsid w:val="00EF2DBD"/>
    <w:rsid w:val="00EF355E"/>
    <w:rsid w:val="00EF466C"/>
    <w:rsid w:val="00EF4751"/>
    <w:rsid w:val="00EF4A2E"/>
    <w:rsid w:val="00EF5743"/>
    <w:rsid w:val="00EF607A"/>
    <w:rsid w:val="00EF670E"/>
    <w:rsid w:val="00F01480"/>
    <w:rsid w:val="00F019D8"/>
    <w:rsid w:val="00F051C7"/>
    <w:rsid w:val="00F051D3"/>
    <w:rsid w:val="00F052EE"/>
    <w:rsid w:val="00F078A0"/>
    <w:rsid w:val="00F07A82"/>
    <w:rsid w:val="00F16888"/>
    <w:rsid w:val="00F16BF3"/>
    <w:rsid w:val="00F176FC"/>
    <w:rsid w:val="00F17E98"/>
    <w:rsid w:val="00F2012D"/>
    <w:rsid w:val="00F2097A"/>
    <w:rsid w:val="00F21557"/>
    <w:rsid w:val="00F215D7"/>
    <w:rsid w:val="00F21730"/>
    <w:rsid w:val="00F21FDA"/>
    <w:rsid w:val="00F242AB"/>
    <w:rsid w:val="00F248C1"/>
    <w:rsid w:val="00F26201"/>
    <w:rsid w:val="00F27738"/>
    <w:rsid w:val="00F30A64"/>
    <w:rsid w:val="00F30B0C"/>
    <w:rsid w:val="00F32299"/>
    <w:rsid w:val="00F3252B"/>
    <w:rsid w:val="00F32A54"/>
    <w:rsid w:val="00F3445E"/>
    <w:rsid w:val="00F353A1"/>
    <w:rsid w:val="00F36CC3"/>
    <w:rsid w:val="00F40770"/>
    <w:rsid w:val="00F42205"/>
    <w:rsid w:val="00F4234A"/>
    <w:rsid w:val="00F426F1"/>
    <w:rsid w:val="00F4372B"/>
    <w:rsid w:val="00F43DC2"/>
    <w:rsid w:val="00F450A9"/>
    <w:rsid w:val="00F46D23"/>
    <w:rsid w:val="00F47645"/>
    <w:rsid w:val="00F521D2"/>
    <w:rsid w:val="00F521EE"/>
    <w:rsid w:val="00F543D9"/>
    <w:rsid w:val="00F5482D"/>
    <w:rsid w:val="00F55255"/>
    <w:rsid w:val="00F56110"/>
    <w:rsid w:val="00F574FC"/>
    <w:rsid w:val="00F60C2C"/>
    <w:rsid w:val="00F61E12"/>
    <w:rsid w:val="00F64F70"/>
    <w:rsid w:val="00F661C8"/>
    <w:rsid w:val="00F6653F"/>
    <w:rsid w:val="00F66BDF"/>
    <w:rsid w:val="00F7133D"/>
    <w:rsid w:val="00F7238F"/>
    <w:rsid w:val="00F72AEE"/>
    <w:rsid w:val="00F74559"/>
    <w:rsid w:val="00F75184"/>
    <w:rsid w:val="00F75955"/>
    <w:rsid w:val="00F76C7F"/>
    <w:rsid w:val="00F77AC3"/>
    <w:rsid w:val="00F8160C"/>
    <w:rsid w:val="00F82FC0"/>
    <w:rsid w:val="00F832EC"/>
    <w:rsid w:val="00F83445"/>
    <w:rsid w:val="00F836A6"/>
    <w:rsid w:val="00F8434A"/>
    <w:rsid w:val="00F849A4"/>
    <w:rsid w:val="00F85DDD"/>
    <w:rsid w:val="00F92326"/>
    <w:rsid w:val="00F93021"/>
    <w:rsid w:val="00F950C6"/>
    <w:rsid w:val="00F95818"/>
    <w:rsid w:val="00F9596B"/>
    <w:rsid w:val="00F9599E"/>
    <w:rsid w:val="00F97090"/>
    <w:rsid w:val="00F97F67"/>
    <w:rsid w:val="00FA0E23"/>
    <w:rsid w:val="00FA2113"/>
    <w:rsid w:val="00FA3BB0"/>
    <w:rsid w:val="00FA44C0"/>
    <w:rsid w:val="00FA6934"/>
    <w:rsid w:val="00FA6CF1"/>
    <w:rsid w:val="00FA7033"/>
    <w:rsid w:val="00FB006C"/>
    <w:rsid w:val="00FB20B7"/>
    <w:rsid w:val="00FB37CE"/>
    <w:rsid w:val="00FB57EF"/>
    <w:rsid w:val="00FB5D96"/>
    <w:rsid w:val="00FB709B"/>
    <w:rsid w:val="00FB74A7"/>
    <w:rsid w:val="00FC0118"/>
    <w:rsid w:val="00FC015B"/>
    <w:rsid w:val="00FC1622"/>
    <w:rsid w:val="00FC26BD"/>
    <w:rsid w:val="00FC2D41"/>
    <w:rsid w:val="00FC410F"/>
    <w:rsid w:val="00FC5222"/>
    <w:rsid w:val="00FC5ADA"/>
    <w:rsid w:val="00FC5BF5"/>
    <w:rsid w:val="00FD06B0"/>
    <w:rsid w:val="00FD081F"/>
    <w:rsid w:val="00FD0F83"/>
    <w:rsid w:val="00FD13F3"/>
    <w:rsid w:val="00FD23A5"/>
    <w:rsid w:val="00FD2937"/>
    <w:rsid w:val="00FD29CD"/>
    <w:rsid w:val="00FD3DE8"/>
    <w:rsid w:val="00FD3F86"/>
    <w:rsid w:val="00FD4632"/>
    <w:rsid w:val="00FD5389"/>
    <w:rsid w:val="00FD547C"/>
    <w:rsid w:val="00FD690E"/>
    <w:rsid w:val="00FD6BD2"/>
    <w:rsid w:val="00FD773C"/>
    <w:rsid w:val="00FE01D7"/>
    <w:rsid w:val="00FE0392"/>
    <w:rsid w:val="00FE29D1"/>
    <w:rsid w:val="00FE2D77"/>
    <w:rsid w:val="00FE3302"/>
    <w:rsid w:val="00FE3E40"/>
    <w:rsid w:val="00FE4068"/>
    <w:rsid w:val="00FE4865"/>
    <w:rsid w:val="00FE53EF"/>
    <w:rsid w:val="00FE6A39"/>
    <w:rsid w:val="00FE75A6"/>
    <w:rsid w:val="00FE7CE0"/>
    <w:rsid w:val="00FF01D3"/>
    <w:rsid w:val="00FF127C"/>
    <w:rsid w:val="00FF23EF"/>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chartTrackingRefBased/>
  <w15:docId w15:val="{270CA218-03C3-4775-A613-13D33307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073"/>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420181118">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9169">
          <w:marLeft w:val="0"/>
          <w:marRight w:val="0"/>
          <w:marTop w:val="0"/>
          <w:marBottom w:val="0"/>
          <w:divBdr>
            <w:top w:val="none" w:sz="0" w:space="0" w:color="auto"/>
            <w:left w:val="none" w:sz="0" w:space="0" w:color="auto"/>
            <w:bottom w:val="none" w:sz="0" w:space="0" w:color="auto"/>
            <w:right w:val="none" w:sz="0" w:space="0" w:color="auto"/>
          </w:divBdr>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61145861">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323554388">
              <w:marLeft w:val="0"/>
              <w:marRight w:val="0"/>
              <w:marTop w:val="0"/>
              <w:marBottom w:val="0"/>
              <w:divBdr>
                <w:top w:val="none" w:sz="0" w:space="0" w:color="auto"/>
                <w:left w:val="none" w:sz="0" w:space="0" w:color="auto"/>
                <w:bottom w:val="none" w:sz="0" w:space="0" w:color="auto"/>
                <w:right w:val="none" w:sz="0" w:space="0" w:color="auto"/>
              </w:divBdr>
            </w:div>
            <w:div w:id="14470396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2133402584">
              <w:marLeft w:val="0"/>
              <w:marRight w:val="0"/>
              <w:marTop w:val="0"/>
              <w:marBottom w:val="0"/>
              <w:divBdr>
                <w:top w:val="none" w:sz="0" w:space="0" w:color="auto"/>
                <w:left w:val="none" w:sz="0" w:space="0" w:color="auto"/>
                <w:bottom w:val="none" w:sz="0" w:space="0" w:color="auto"/>
                <w:right w:val="none" w:sz="0" w:space="0" w:color="auto"/>
              </w:divBdr>
            </w:div>
            <w:div w:id="908684845">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672414384">
              <w:marLeft w:val="0"/>
              <w:marRight w:val="0"/>
              <w:marTop w:val="0"/>
              <w:marBottom w:val="0"/>
              <w:divBdr>
                <w:top w:val="none" w:sz="0" w:space="0" w:color="auto"/>
                <w:left w:val="none" w:sz="0" w:space="0" w:color="auto"/>
                <w:bottom w:val="none" w:sz="0" w:space="0" w:color="auto"/>
                <w:right w:val="none" w:sz="0" w:space="0" w:color="auto"/>
              </w:divBdr>
            </w:div>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1812477440">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451478617">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17809">
      <w:bodyDiv w:val="1"/>
      <w:marLeft w:val="0"/>
      <w:marRight w:val="0"/>
      <w:marTop w:val="0"/>
      <w:marBottom w:val="0"/>
      <w:divBdr>
        <w:top w:val="none" w:sz="0" w:space="0" w:color="auto"/>
        <w:left w:val="none" w:sz="0" w:space="0" w:color="auto"/>
        <w:bottom w:val="none" w:sz="0" w:space="0" w:color="auto"/>
        <w:right w:val="none" w:sz="0" w:space="0" w:color="auto"/>
      </w:divBdr>
      <w:divsChild>
        <w:div w:id="1645357465">
          <w:marLeft w:val="0"/>
          <w:marRight w:val="0"/>
          <w:marTop w:val="0"/>
          <w:marBottom w:val="0"/>
          <w:divBdr>
            <w:top w:val="none" w:sz="0" w:space="0" w:color="auto"/>
            <w:left w:val="none" w:sz="0" w:space="0" w:color="auto"/>
            <w:bottom w:val="none" w:sz="0" w:space="0" w:color="auto"/>
            <w:right w:val="none" w:sz="0" w:space="0" w:color="auto"/>
          </w:divBdr>
          <w:divsChild>
            <w:div w:id="525942441">
              <w:marLeft w:val="0"/>
              <w:marRight w:val="0"/>
              <w:marTop w:val="0"/>
              <w:marBottom w:val="0"/>
              <w:divBdr>
                <w:top w:val="none" w:sz="0" w:space="0" w:color="auto"/>
                <w:left w:val="none" w:sz="0" w:space="0" w:color="auto"/>
                <w:bottom w:val="none" w:sz="0" w:space="0" w:color="auto"/>
                <w:right w:val="none" w:sz="0" w:space="0" w:color="auto"/>
              </w:divBdr>
              <w:divsChild>
                <w:div w:id="18339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turing.com/kb/node-js-vs-asp-net" TargetMode="Externa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03</TotalTime>
  <Pages>44</Pages>
  <Words>12087</Words>
  <Characters>68898</Characters>
  <Application>Microsoft Office Word</Application>
  <DocSecurity>0</DocSecurity>
  <Lines>574</Lines>
  <Paragraphs>161</Paragraphs>
  <ScaleCrop>false</ScaleCrop>
  <Company/>
  <LinksUpToDate>false</LinksUpToDate>
  <CharactersWithSpaces>8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139</cp:revision>
  <dcterms:created xsi:type="dcterms:W3CDTF">2023-07-08T00:10:00Z</dcterms:created>
  <dcterms:modified xsi:type="dcterms:W3CDTF">2023-10-10T01:20:00Z</dcterms:modified>
</cp:coreProperties>
</file>